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AE777" w14:textId="77777777" w:rsidR="0033510F" w:rsidRPr="00643968" w:rsidRDefault="0033510F" w:rsidP="00AC7EE8">
      <w:pPr>
        <w:jc w:val="center"/>
        <w:rPr>
          <w:rFonts w:ascii="Times New Roman" w:hAnsi="Times New Roman" w:cs="Times New Roman"/>
          <w:sz w:val="22"/>
          <w:szCs w:val="22"/>
          <w:lang w:val="en-CA"/>
        </w:rPr>
      </w:pPr>
    </w:p>
    <w:p w14:paraId="0354859F" w14:textId="77777777" w:rsidR="0033510F" w:rsidRPr="00643968" w:rsidRDefault="0033510F" w:rsidP="00AC7EE8">
      <w:pPr>
        <w:jc w:val="center"/>
        <w:rPr>
          <w:rFonts w:ascii="Times New Roman" w:hAnsi="Times New Roman" w:cs="Times New Roman"/>
          <w:sz w:val="22"/>
          <w:szCs w:val="22"/>
        </w:rPr>
      </w:pPr>
    </w:p>
    <w:p w14:paraId="21A1F175" w14:textId="12BC3577" w:rsidR="0033510F" w:rsidRPr="00643968" w:rsidRDefault="0033510F" w:rsidP="00AC7EE8">
      <w:pPr>
        <w:jc w:val="center"/>
        <w:rPr>
          <w:rFonts w:ascii="Times New Roman" w:hAnsi="Times New Roman" w:cs="Times New Roman"/>
          <w:sz w:val="22"/>
          <w:szCs w:val="22"/>
        </w:rPr>
      </w:pPr>
    </w:p>
    <w:p w14:paraId="595BD3D2" w14:textId="32DA04F8" w:rsidR="009604A3" w:rsidRPr="00643968" w:rsidRDefault="009604A3" w:rsidP="00AC7EE8">
      <w:pPr>
        <w:jc w:val="center"/>
        <w:rPr>
          <w:rFonts w:ascii="Times New Roman" w:hAnsi="Times New Roman" w:cs="Times New Roman"/>
          <w:sz w:val="22"/>
          <w:szCs w:val="22"/>
        </w:rPr>
      </w:pPr>
    </w:p>
    <w:p w14:paraId="70FD6439" w14:textId="43FADF82" w:rsidR="009604A3" w:rsidRPr="00643968" w:rsidRDefault="009604A3" w:rsidP="00AC7EE8">
      <w:pPr>
        <w:jc w:val="center"/>
        <w:rPr>
          <w:rFonts w:ascii="Times New Roman" w:hAnsi="Times New Roman" w:cs="Times New Roman"/>
          <w:sz w:val="22"/>
          <w:szCs w:val="22"/>
        </w:rPr>
      </w:pPr>
    </w:p>
    <w:p w14:paraId="0A5D615C" w14:textId="3B6CC5D0" w:rsidR="009604A3" w:rsidRPr="00643968" w:rsidRDefault="009604A3" w:rsidP="00AC7EE8">
      <w:pPr>
        <w:jc w:val="center"/>
        <w:rPr>
          <w:rFonts w:ascii="Times New Roman" w:hAnsi="Times New Roman" w:cs="Times New Roman"/>
          <w:sz w:val="22"/>
          <w:szCs w:val="22"/>
        </w:rPr>
      </w:pPr>
    </w:p>
    <w:p w14:paraId="56ED89AA" w14:textId="71C71513" w:rsidR="009604A3" w:rsidRPr="00643968" w:rsidRDefault="009604A3" w:rsidP="00AC7EE8">
      <w:pPr>
        <w:jc w:val="center"/>
        <w:rPr>
          <w:rFonts w:ascii="Times New Roman" w:hAnsi="Times New Roman" w:cs="Times New Roman"/>
          <w:sz w:val="22"/>
          <w:szCs w:val="22"/>
        </w:rPr>
      </w:pPr>
    </w:p>
    <w:p w14:paraId="7D805D54" w14:textId="77777777" w:rsidR="009604A3" w:rsidRPr="00643968" w:rsidRDefault="009604A3" w:rsidP="00AC7EE8">
      <w:pPr>
        <w:jc w:val="center"/>
        <w:rPr>
          <w:rFonts w:ascii="Times New Roman" w:hAnsi="Times New Roman" w:cs="Times New Roman"/>
          <w:sz w:val="22"/>
          <w:szCs w:val="22"/>
        </w:rPr>
      </w:pPr>
    </w:p>
    <w:p w14:paraId="6EB80982" w14:textId="5C96D623" w:rsidR="00101CFF" w:rsidRPr="00643968" w:rsidRDefault="0033510F" w:rsidP="00AC7EE8">
      <w:pPr>
        <w:jc w:val="center"/>
        <w:rPr>
          <w:rFonts w:ascii="Times New Roman" w:hAnsi="Times New Roman" w:cs="Times New Roman"/>
          <w:b/>
          <w:bCs/>
          <w:sz w:val="30"/>
          <w:szCs w:val="30"/>
        </w:rPr>
      </w:pPr>
      <w:r w:rsidRPr="00643968">
        <w:rPr>
          <w:rFonts w:ascii="Times New Roman" w:hAnsi="Times New Roman" w:cs="Times New Roman"/>
          <w:b/>
          <w:bCs/>
          <w:sz w:val="30"/>
          <w:szCs w:val="30"/>
        </w:rPr>
        <w:t>A Platform for Managing Security Evaluations</w:t>
      </w:r>
    </w:p>
    <w:p w14:paraId="1109D9A5" w14:textId="41EF4617" w:rsidR="0033510F" w:rsidRPr="00643968" w:rsidRDefault="0033510F" w:rsidP="00AC7EE8">
      <w:pPr>
        <w:jc w:val="center"/>
        <w:rPr>
          <w:rFonts w:ascii="Times New Roman" w:hAnsi="Times New Roman" w:cs="Times New Roman"/>
          <w:sz w:val="22"/>
          <w:szCs w:val="22"/>
        </w:rPr>
      </w:pPr>
    </w:p>
    <w:p w14:paraId="1360AE36" w14:textId="73754E50" w:rsidR="0033510F" w:rsidRPr="00643968" w:rsidRDefault="0033510F" w:rsidP="00AC7EE8">
      <w:pPr>
        <w:jc w:val="center"/>
        <w:rPr>
          <w:rFonts w:ascii="Times New Roman" w:hAnsi="Times New Roman" w:cs="Times New Roman"/>
          <w:sz w:val="22"/>
          <w:szCs w:val="22"/>
        </w:rPr>
      </w:pPr>
    </w:p>
    <w:p w14:paraId="764A5117" w14:textId="1C15CD47" w:rsidR="00C832D9" w:rsidRPr="00643968" w:rsidRDefault="00C832D9" w:rsidP="00AC7EE8">
      <w:pPr>
        <w:jc w:val="center"/>
        <w:rPr>
          <w:rFonts w:ascii="Times New Roman" w:hAnsi="Times New Roman" w:cs="Times New Roman"/>
          <w:sz w:val="22"/>
          <w:szCs w:val="22"/>
        </w:rPr>
      </w:pPr>
    </w:p>
    <w:p w14:paraId="434EC0DB" w14:textId="77777777" w:rsidR="009604A3" w:rsidRPr="00643968" w:rsidRDefault="009604A3" w:rsidP="00AC7EE8">
      <w:pPr>
        <w:jc w:val="center"/>
        <w:rPr>
          <w:rFonts w:ascii="Times New Roman" w:hAnsi="Times New Roman" w:cs="Times New Roman"/>
          <w:b/>
          <w:bCs/>
          <w:sz w:val="22"/>
          <w:szCs w:val="22"/>
        </w:rPr>
      </w:pPr>
    </w:p>
    <w:p w14:paraId="6B311A1E" w14:textId="68410EA0" w:rsidR="0033510F" w:rsidRPr="00643968" w:rsidRDefault="0033510F" w:rsidP="00AC7EE8">
      <w:pPr>
        <w:jc w:val="center"/>
        <w:rPr>
          <w:rFonts w:ascii="Times New Roman" w:hAnsi="Times New Roman" w:cs="Times New Roman"/>
          <w:b/>
          <w:bCs/>
          <w:sz w:val="26"/>
          <w:szCs w:val="26"/>
        </w:rPr>
      </w:pPr>
      <w:r w:rsidRPr="00643968">
        <w:rPr>
          <w:rFonts w:ascii="Times New Roman" w:hAnsi="Times New Roman" w:cs="Times New Roman"/>
          <w:b/>
          <w:bCs/>
          <w:sz w:val="26"/>
          <w:szCs w:val="26"/>
        </w:rPr>
        <w:t>Project Progress Report</w:t>
      </w:r>
    </w:p>
    <w:p w14:paraId="55C3EC4E" w14:textId="7AD075D4" w:rsidR="0033510F" w:rsidRPr="00643968" w:rsidRDefault="0033510F" w:rsidP="00AC7EE8">
      <w:pPr>
        <w:jc w:val="center"/>
        <w:rPr>
          <w:rFonts w:ascii="Times New Roman" w:hAnsi="Times New Roman" w:cs="Times New Roman"/>
          <w:sz w:val="22"/>
          <w:szCs w:val="22"/>
        </w:rPr>
      </w:pPr>
      <w:r w:rsidRPr="00643968">
        <w:rPr>
          <w:rFonts w:ascii="Times New Roman" w:hAnsi="Times New Roman" w:cs="Times New Roman"/>
          <w:sz w:val="22"/>
          <w:szCs w:val="22"/>
        </w:rPr>
        <w:t xml:space="preserve">SYSC 4907 </w:t>
      </w:r>
      <w:r w:rsidR="00790054">
        <w:rPr>
          <w:rFonts w:ascii="Times New Roman" w:hAnsi="Times New Roman" w:cs="Times New Roman"/>
          <w:sz w:val="22"/>
          <w:szCs w:val="22"/>
        </w:rPr>
        <w:t>Winter</w:t>
      </w:r>
      <w:r w:rsidRPr="00643968">
        <w:rPr>
          <w:rFonts w:ascii="Times New Roman" w:hAnsi="Times New Roman" w:cs="Times New Roman"/>
          <w:sz w:val="22"/>
          <w:szCs w:val="22"/>
        </w:rPr>
        <w:t xml:space="preserve"> 202</w:t>
      </w:r>
      <w:r w:rsidR="00790054">
        <w:rPr>
          <w:rFonts w:ascii="Times New Roman" w:hAnsi="Times New Roman" w:cs="Times New Roman"/>
          <w:sz w:val="22"/>
          <w:szCs w:val="22"/>
        </w:rPr>
        <w:t>2</w:t>
      </w:r>
    </w:p>
    <w:p w14:paraId="2FA0C469" w14:textId="77777777" w:rsidR="004058CC" w:rsidRPr="00643968" w:rsidRDefault="004058CC" w:rsidP="00AC7EE8">
      <w:pPr>
        <w:jc w:val="center"/>
        <w:rPr>
          <w:rFonts w:ascii="Times New Roman" w:hAnsi="Times New Roman" w:cs="Times New Roman"/>
          <w:sz w:val="22"/>
          <w:szCs w:val="22"/>
        </w:rPr>
      </w:pPr>
    </w:p>
    <w:p w14:paraId="79F43B8F" w14:textId="299DCCAB" w:rsidR="009604A3" w:rsidRPr="00643968" w:rsidRDefault="009604A3" w:rsidP="00AC7EE8">
      <w:pPr>
        <w:jc w:val="center"/>
        <w:rPr>
          <w:rFonts w:ascii="Times New Roman" w:hAnsi="Times New Roman" w:cs="Times New Roman"/>
          <w:sz w:val="22"/>
          <w:szCs w:val="22"/>
        </w:rPr>
      </w:pPr>
    </w:p>
    <w:p w14:paraId="25C18F5E" w14:textId="77777777" w:rsidR="009604A3" w:rsidRPr="00643968" w:rsidRDefault="009604A3" w:rsidP="00AC7EE8">
      <w:pPr>
        <w:jc w:val="center"/>
        <w:rPr>
          <w:rFonts w:ascii="Times New Roman" w:hAnsi="Times New Roman" w:cs="Times New Roman"/>
          <w:sz w:val="22"/>
          <w:szCs w:val="22"/>
        </w:rPr>
      </w:pPr>
    </w:p>
    <w:p w14:paraId="22FD9E06" w14:textId="77777777" w:rsidR="0033510F" w:rsidRPr="00643968" w:rsidRDefault="0033510F" w:rsidP="00AC7EE8">
      <w:pPr>
        <w:jc w:val="center"/>
        <w:rPr>
          <w:rFonts w:ascii="Times New Roman" w:hAnsi="Times New Roman" w:cs="Times New Roman"/>
          <w:b/>
          <w:bCs/>
          <w:sz w:val="22"/>
          <w:szCs w:val="22"/>
        </w:rPr>
      </w:pPr>
      <w:r w:rsidRPr="00643968">
        <w:rPr>
          <w:rFonts w:ascii="Times New Roman" w:hAnsi="Times New Roman" w:cs="Times New Roman"/>
          <w:b/>
          <w:bCs/>
          <w:sz w:val="22"/>
          <w:szCs w:val="22"/>
        </w:rPr>
        <w:t>Team Members</w:t>
      </w:r>
    </w:p>
    <w:p w14:paraId="76A41382" w14:textId="77777777" w:rsidR="0033510F" w:rsidRPr="00643968" w:rsidRDefault="0033510F" w:rsidP="00AC7EE8">
      <w:pPr>
        <w:jc w:val="center"/>
        <w:rPr>
          <w:rFonts w:ascii="Times New Roman" w:hAnsi="Times New Roman" w:cs="Times New Roman"/>
          <w:b/>
          <w:bCs/>
          <w:sz w:val="22"/>
          <w:szCs w:val="22"/>
        </w:rPr>
      </w:pPr>
      <w:r w:rsidRPr="00643968">
        <w:rPr>
          <w:rFonts w:ascii="Times New Roman" w:hAnsi="Times New Roman" w:cs="Times New Roman"/>
          <w:b/>
          <w:bCs/>
          <w:sz w:val="22"/>
          <w:szCs w:val="22"/>
        </w:rPr>
        <w:t>(Last name in alphabetical order)</w:t>
      </w:r>
    </w:p>
    <w:p w14:paraId="0F8D5F6F" w14:textId="77777777" w:rsidR="0033510F" w:rsidRPr="00643968" w:rsidRDefault="0033510F" w:rsidP="00AC7EE8">
      <w:pPr>
        <w:jc w:val="center"/>
        <w:rPr>
          <w:rFonts w:ascii="Times New Roman" w:hAnsi="Times New Roman" w:cs="Times New Roman"/>
          <w:sz w:val="22"/>
          <w:szCs w:val="22"/>
        </w:rPr>
      </w:pPr>
      <w:r w:rsidRPr="00643968">
        <w:rPr>
          <w:rFonts w:ascii="Times New Roman" w:hAnsi="Times New Roman" w:cs="Times New Roman"/>
          <w:sz w:val="22"/>
          <w:szCs w:val="22"/>
        </w:rPr>
        <w:t>Zijun Hu 101037102</w:t>
      </w:r>
    </w:p>
    <w:p w14:paraId="3D92ECE2" w14:textId="77777777" w:rsidR="0033510F" w:rsidRPr="00643968" w:rsidRDefault="0033510F" w:rsidP="00AC7EE8">
      <w:pPr>
        <w:jc w:val="center"/>
        <w:rPr>
          <w:rFonts w:ascii="Times New Roman" w:hAnsi="Times New Roman" w:cs="Times New Roman"/>
          <w:sz w:val="22"/>
          <w:szCs w:val="22"/>
        </w:rPr>
      </w:pPr>
      <w:r w:rsidRPr="00643968">
        <w:rPr>
          <w:rFonts w:ascii="Times New Roman" w:hAnsi="Times New Roman" w:cs="Times New Roman"/>
          <w:sz w:val="22"/>
          <w:szCs w:val="22"/>
        </w:rPr>
        <w:t>Tiantian Lin 101095243</w:t>
      </w:r>
    </w:p>
    <w:p w14:paraId="48965F7C" w14:textId="77777777" w:rsidR="0033510F" w:rsidRPr="00643968" w:rsidRDefault="0033510F" w:rsidP="00AC7EE8">
      <w:pPr>
        <w:jc w:val="center"/>
        <w:rPr>
          <w:rFonts w:ascii="Times New Roman" w:hAnsi="Times New Roman" w:cs="Times New Roman"/>
          <w:sz w:val="22"/>
          <w:szCs w:val="22"/>
        </w:rPr>
      </w:pPr>
      <w:r w:rsidRPr="00643968">
        <w:rPr>
          <w:rFonts w:ascii="Times New Roman" w:hAnsi="Times New Roman" w:cs="Times New Roman"/>
          <w:sz w:val="22"/>
          <w:szCs w:val="22"/>
        </w:rPr>
        <w:t>Jiawei Ma 101034173</w:t>
      </w:r>
    </w:p>
    <w:p w14:paraId="6F89799F" w14:textId="044695F3" w:rsidR="0033510F" w:rsidRPr="00643968" w:rsidRDefault="0033510F" w:rsidP="00AC7EE8">
      <w:pPr>
        <w:jc w:val="center"/>
        <w:rPr>
          <w:rFonts w:ascii="Times New Roman" w:hAnsi="Times New Roman" w:cs="Times New Roman"/>
          <w:sz w:val="22"/>
          <w:szCs w:val="22"/>
        </w:rPr>
      </w:pPr>
      <w:r w:rsidRPr="00643968">
        <w:rPr>
          <w:rFonts w:ascii="Times New Roman" w:hAnsi="Times New Roman" w:cs="Times New Roman"/>
          <w:sz w:val="22"/>
          <w:szCs w:val="22"/>
        </w:rPr>
        <w:t>Ruixuan Ni 101092506</w:t>
      </w:r>
    </w:p>
    <w:p w14:paraId="22F33FF4" w14:textId="0DA5DB6C" w:rsidR="0033510F" w:rsidRPr="00643968" w:rsidRDefault="0033510F" w:rsidP="00AC7EE8">
      <w:pPr>
        <w:jc w:val="center"/>
        <w:rPr>
          <w:rFonts w:ascii="Times New Roman" w:hAnsi="Times New Roman" w:cs="Times New Roman"/>
          <w:sz w:val="22"/>
          <w:szCs w:val="22"/>
        </w:rPr>
      </w:pPr>
    </w:p>
    <w:p w14:paraId="2EDF82A5" w14:textId="4FA3C790" w:rsidR="009604A3" w:rsidRPr="00643968" w:rsidRDefault="009604A3" w:rsidP="00AC7EE8">
      <w:pPr>
        <w:jc w:val="center"/>
        <w:rPr>
          <w:rFonts w:ascii="Times New Roman" w:hAnsi="Times New Roman" w:cs="Times New Roman"/>
          <w:sz w:val="22"/>
          <w:szCs w:val="22"/>
        </w:rPr>
      </w:pPr>
    </w:p>
    <w:p w14:paraId="592BAE10" w14:textId="7BC171FA" w:rsidR="009604A3" w:rsidRPr="00643968" w:rsidRDefault="009604A3" w:rsidP="00AC7EE8">
      <w:pPr>
        <w:jc w:val="center"/>
        <w:rPr>
          <w:rFonts w:ascii="Times New Roman" w:hAnsi="Times New Roman" w:cs="Times New Roman"/>
          <w:sz w:val="22"/>
          <w:szCs w:val="22"/>
        </w:rPr>
      </w:pPr>
    </w:p>
    <w:p w14:paraId="473E7FAD" w14:textId="43B4F36D" w:rsidR="009604A3" w:rsidRPr="00643968" w:rsidRDefault="009604A3" w:rsidP="00AC7EE8">
      <w:pPr>
        <w:jc w:val="center"/>
        <w:rPr>
          <w:rFonts w:ascii="Times New Roman" w:hAnsi="Times New Roman" w:cs="Times New Roman"/>
          <w:sz w:val="22"/>
          <w:szCs w:val="22"/>
        </w:rPr>
      </w:pPr>
    </w:p>
    <w:p w14:paraId="0FEB85CD" w14:textId="5978BDD9" w:rsidR="009604A3" w:rsidRPr="00643968" w:rsidRDefault="009604A3" w:rsidP="00AC7EE8">
      <w:pPr>
        <w:jc w:val="center"/>
        <w:rPr>
          <w:rFonts w:ascii="Times New Roman" w:hAnsi="Times New Roman" w:cs="Times New Roman"/>
          <w:sz w:val="22"/>
          <w:szCs w:val="22"/>
        </w:rPr>
      </w:pPr>
    </w:p>
    <w:p w14:paraId="08180667" w14:textId="77777777" w:rsidR="009604A3" w:rsidRPr="00643968" w:rsidRDefault="009604A3" w:rsidP="00AC7EE8">
      <w:pPr>
        <w:jc w:val="center"/>
        <w:rPr>
          <w:rFonts w:ascii="Times New Roman" w:hAnsi="Times New Roman" w:cs="Times New Roman"/>
          <w:sz w:val="22"/>
          <w:szCs w:val="22"/>
        </w:rPr>
      </w:pPr>
    </w:p>
    <w:p w14:paraId="3C6A3D52" w14:textId="77777777" w:rsidR="0033510F" w:rsidRPr="00643968" w:rsidRDefault="0033510F" w:rsidP="00AC7EE8">
      <w:pPr>
        <w:jc w:val="center"/>
        <w:rPr>
          <w:rFonts w:ascii="Times New Roman" w:hAnsi="Times New Roman" w:cs="Times New Roman"/>
          <w:b/>
          <w:bCs/>
          <w:sz w:val="22"/>
          <w:szCs w:val="22"/>
        </w:rPr>
      </w:pPr>
      <w:r w:rsidRPr="00643968">
        <w:rPr>
          <w:rFonts w:ascii="Times New Roman" w:hAnsi="Times New Roman" w:cs="Times New Roman"/>
          <w:b/>
          <w:bCs/>
          <w:sz w:val="22"/>
          <w:szCs w:val="22"/>
        </w:rPr>
        <w:t>Supervisor</w:t>
      </w:r>
    </w:p>
    <w:p w14:paraId="52BF5851" w14:textId="77777777" w:rsidR="0033510F" w:rsidRPr="00643968" w:rsidRDefault="0033510F" w:rsidP="00AC7EE8">
      <w:pPr>
        <w:jc w:val="center"/>
        <w:rPr>
          <w:rFonts w:ascii="Times New Roman" w:hAnsi="Times New Roman" w:cs="Times New Roman"/>
          <w:sz w:val="22"/>
          <w:szCs w:val="22"/>
        </w:rPr>
      </w:pPr>
      <w:r w:rsidRPr="00643968">
        <w:rPr>
          <w:rFonts w:ascii="Times New Roman" w:hAnsi="Times New Roman" w:cs="Times New Roman"/>
          <w:sz w:val="22"/>
          <w:szCs w:val="22"/>
        </w:rPr>
        <w:t>Jason Jaskolka, Ph.D., P.Eng.</w:t>
      </w:r>
    </w:p>
    <w:p w14:paraId="11ABF9FD" w14:textId="5F1273EA" w:rsidR="0033510F" w:rsidRPr="00643968" w:rsidRDefault="0033510F" w:rsidP="00AC7EE8">
      <w:pPr>
        <w:jc w:val="center"/>
        <w:rPr>
          <w:rFonts w:ascii="Times New Roman" w:hAnsi="Times New Roman" w:cs="Times New Roman"/>
          <w:sz w:val="22"/>
          <w:szCs w:val="22"/>
        </w:rPr>
      </w:pPr>
    </w:p>
    <w:p w14:paraId="310386C8" w14:textId="6F566E83" w:rsidR="009604A3" w:rsidRPr="00643968" w:rsidRDefault="009604A3" w:rsidP="00AC7EE8">
      <w:pPr>
        <w:jc w:val="center"/>
        <w:rPr>
          <w:rFonts w:ascii="Times New Roman" w:hAnsi="Times New Roman" w:cs="Times New Roman"/>
          <w:sz w:val="22"/>
          <w:szCs w:val="22"/>
        </w:rPr>
      </w:pPr>
    </w:p>
    <w:p w14:paraId="61DA78D8" w14:textId="77777777" w:rsidR="009604A3" w:rsidRPr="00643968" w:rsidRDefault="009604A3" w:rsidP="00AC7EE8">
      <w:pPr>
        <w:jc w:val="center"/>
        <w:rPr>
          <w:rFonts w:ascii="Times New Roman" w:hAnsi="Times New Roman" w:cs="Times New Roman"/>
          <w:sz w:val="22"/>
          <w:szCs w:val="22"/>
        </w:rPr>
      </w:pPr>
    </w:p>
    <w:p w14:paraId="578AEDA9" w14:textId="654457E8" w:rsidR="0033510F" w:rsidRPr="00643968" w:rsidRDefault="0033510F" w:rsidP="00AC7EE8">
      <w:pPr>
        <w:jc w:val="center"/>
        <w:rPr>
          <w:rFonts w:ascii="Times New Roman" w:hAnsi="Times New Roman" w:cs="Times New Roman"/>
          <w:sz w:val="22"/>
          <w:szCs w:val="22"/>
        </w:rPr>
      </w:pPr>
      <w:r w:rsidRPr="00643968">
        <w:rPr>
          <w:rFonts w:ascii="Times New Roman" w:hAnsi="Times New Roman" w:cs="Times New Roman"/>
          <w:sz w:val="22"/>
          <w:szCs w:val="22"/>
        </w:rPr>
        <w:t>Date: January 21st, 2022</w:t>
      </w:r>
    </w:p>
    <w:p w14:paraId="09ED421E" w14:textId="6E0E1C69" w:rsidR="0033510F" w:rsidRPr="00643968" w:rsidRDefault="0033510F" w:rsidP="00AC7EE8">
      <w:pPr>
        <w:rPr>
          <w:rFonts w:ascii="Times New Roman" w:hAnsi="Times New Roman" w:cs="Times New Roman"/>
          <w:sz w:val="22"/>
          <w:szCs w:val="22"/>
        </w:rPr>
      </w:pPr>
    </w:p>
    <w:p w14:paraId="2E64EC18" w14:textId="70C2299C" w:rsidR="0033510F" w:rsidRPr="00643968" w:rsidRDefault="0033510F" w:rsidP="00AC7EE8">
      <w:pPr>
        <w:rPr>
          <w:rFonts w:ascii="Times New Roman" w:hAnsi="Times New Roman" w:cs="Times New Roman"/>
          <w:sz w:val="22"/>
          <w:szCs w:val="22"/>
        </w:rPr>
      </w:pPr>
    </w:p>
    <w:p w14:paraId="6FCE76E8" w14:textId="77777777" w:rsidR="006C596C" w:rsidRPr="00643968" w:rsidRDefault="006C596C" w:rsidP="00AC7EE8">
      <w:pPr>
        <w:widowControl/>
        <w:jc w:val="left"/>
        <w:rPr>
          <w:rFonts w:ascii="Times New Roman" w:hAnsi="Times New Roman" w:cs="Times New Roman"/>
          <w:sz w:val="22"/>
          <w:szCs w:val="22"/>
          <w:lang w:val="en-CA"/>
        </w:rPr>
      </w:pPr>
    </w:p>
    <w:p w14:paraId="39999E5E" w14:textId="79529296" w:rsidR="006C596C" w:rsidRPr="00643968" w:rsidRDefault="006C596C" w:rsidP="00AC7EE8">
      <w:pPr>
        <w:widowControl/>
        <w:jc w:val="left"/>
        <w:rPr>
          <w:rFonts w:ascii="Times New Roman" w:hAnsi="Times New Roman" w:cs="Times New Roman"/>
          <w:sz w:val="22"/>
          <w:szCs w:val="22"/>
          <w:lang w:val="en-CA"/>
        </w:rPr>
        <w:sectPr w:rsidR="006C596C" w:rsidRPr="00643968" w:rsidSect="007F1984">
          <w:footerReference w:type="default" r:id="rId8"/>
          <w:pgSz w:w="12240" w:h="15840" w:code="1"/>
          <w:pgMar w:top="1440" w:right="1800" w:bottom="1440" w:left="1800" w:header="851" w:footer="992" w:gutter="0"/>
          <w:cols w:space="425"/>
          <w:docGrid w:type="lines" w:linePitch="312"/>
        </w:sectPr>
      </w:pPr>
    </w:p>
    <w:sdt>
      <w:sdtPr>
        <w:rPr>
          <w:rFonts w:ascii="Times New Roman" w:eastAsiaTheme="minorEastAsia" w:hAnsi="Times New Roman" w:cs="Times New Roman"/>
          <w:b w:val="0"/>
          <w:color w:val="auto"/>
          <w:kern w:val="2"/>
          <w:sz w:val="30"/>
          <w:szCs w:val="30"/>
        </w:rPr>
        <w:id w:val="-2132004151"/>
        <w:docPartObj>
          <w:docPartGallery w:val="Table of Contents"/>
          <w:docPartUnique/>
        </w:docPartObj>
      </w:sdtPr>
      <w:sdtEndPr>
        <w:rPr>
          <w:bCs/>
          <w:noProof/>
          <w:sz w:val="21"/>
          <w:szCs w:val="24"/>
        </w:rPr>
      </w:sdtEndPr>
      <w:sdtContent>
        <w:p w14:paraId="37F78AC0" w14:textId="5D9CD515" w:rsidR="006E3F11" w:rsidRPr="00643968" w:rsidRDefault="003C7A93" w:rsidP="00E05DC5">
          <w:pPr>
            <w:pStyle w:val="TOCHeading"/>
            <w:spacing w:before="0" w:line="240" w:lineRule="auto"/>
            <w:rPr>
              <w:rFonts w:ascii="Times New Roman" w:hAnsi="Times New Roman" w:cs="Times New Roman"/>
              <w:color w:val="auto"/>
              <w:sz w:val="30"/>
              <w:szCs w:val="30"/>
            </w:rPr>
          </w:pPr>
          <w:r w:rsidRPr="00643968">
            <w:rPr>
              <w:rFonts w:ascii="Times New Roman" w:hAnsi="Times New Roman" w:cs="Times New Roman"/>
              <w:color w:val="auto"/>
              <w:sz w:val="30"/>
              <w:szCs w:val="30"/>
            </w:rPr>
            <w:t>Table of Contents</w:t>
          </w:r>
        </w:p>
        <w:p w14:paraId="3113E8F9" w14:textId="1F83E7D4" w:rsidR="009E3BF7" w:rsidRPr="00643968" w:rsidRDefault="006E3F11">
          <w:pPr>
            <w:pStyle w:val="TOC1"/>
            <w:tabs>
              <w:tab w:val="right" w:leader="dot" w:pos="8290"/>
            </w:tabs>
            <w:rPr>
              <w:rFonts w:ascii="Times New Roman" w:eastAsiaTheme="minorEastAsia" w:hAnsi="Times New Roman" w:cs="Times New Roman"/>
              <w:b w:val="0"/>
              <w:bCs w:val="0"/>
              <w:caps w:val="0"/>
              <w:noProof/>
              <w:kern w:val="0"/>
              <w:sz w:val="22"/>
              <w:szCs w:val="22"/>
              <w:lang w:val="en-CA"/>
            </w:rPr>
          </w:pPr>
          <w:r w:rsidRPr="00643968">
            <w:rPr>
              <w:rFonts w:ascii="Times New Roman" w:hAnsi="Times New Roman" w:cs="Times New Roman"/>
              <w:b w:val="0"/>
              <w:bCs w:val="0"/>
              <w:caps w:val="0"/>
            </w:rPr>
            <w:fldChar w:fldCharType="begin"/>
          </w:r>
          <w:r w:rsidRPr="00643968">
            <w:rPr>
              <w:rFonts w:ascii="Times New Roman" w:hAnsi="Times New Roman" w:cs="Times New Roman"/>
              <w:b w:val="0"/>
              <w:bCs w:val="0"/>
              <w:caps w:val="0"/>
            </w:rPr>
            <w:instrText xml:space="preserve"> TOC \o "1-6" \h \z \u </w:instrText>
          </w:r>
          <w:r w:rsidRPr="00643968">
            <w:rPr>
              <w:rFonts w:ascii="Times New Roman" w:hAnsi="Times New Roman" w:cs="Times New Roman"/>
              <w:b w:val="0"/>
              <w:bCs w:val="0"/>
              <w:caps w:val="0"/>
            </w:rPr>
            <w:fldChar w:fldCharType="separate"/>
          </w:r>
          <w:hyperlink w:anchor="_Toc93659893" w:history="1">
            <w:r w:rsidR="009E3BF7" w:rsidRPr="00643968">
              <w:rPr>
                <w:rStyle w:val="Hyperlink"/>
                <w:rFonts w:ascii="Times New Roman" w:hAnsi="Times New Roman" w:cs="Times New Roman"/>
                <w:noProof/>
              </w:rPr>
              <w:t>Summary</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893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w:t>
            </w:r>
            <w:r w:rsidR="009E3BF7" w:rsidRPr="00643968">
              <w:rPr>
                <w:rFonts w:ascii="Times New Roman" w:hAnsi="Times New Roman" w:cs="Times New Roman"/>
                <w:noProof/>
                <w:webHidden/>
              </w:rPr>
              <w:fldChar w:fldCharType="end"/>
            </w:r>
          </w:hyperlink>
        </w:p>
        <w:p w14:paraId="63DD5419" w14:textId="4340B4E7" w:rsidR="009E3BF7" w:rsidRPr="00643968" w:rsidRDefault="00C334A2">
          <w:pPr>
            <w:pStyle w:val="TOC1"/>
            <w:tabs>
              <w:tab w:val="right" w:leader="dot" w:pos="8290"/>
            </w:tabs>
            <w:rPr>
              <w:rFonts w:ascii="Times New Roman" w:eastAsiaTheme="minorEastAsia" w:hAnsi="Times New Roman" w:cs="Times New Roman"/>
              <w:b w:val="0"/>
              <w:bCs w:val="0"/>
              <w:caps w:val="0"/>
              <w:noProof/>
              <w:kern w:val="0"/>
              <w:sz w:val="22"/>
              <w:szCs w:val="22"/>
              <w:lang w:val="en-CA"/>
            </w:rPr>
          </w:pPr>
          <w:hyperlink w:anchor="_Toc93659894" w:history="1">
            <w:r w:rsidR="009E3BF7" w:rsidRPr="00643968">
              <w:rPr>
                <w:rStyle w:val="Hyperlink"/>
                <w:rFonts w:ascii="Times New Roman" w:hAnsi="Times New Roman" w:cs="Times New Roman"/>
                <w:noProof/>
              </w:rPr>
              <w:t>Project Introduction</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894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2</w:t>
            </w:r>
            <w:r w:rsidR="009E3BF7" w:rsidRPr="00643968">
              <w:rPr>
                <w:rFonts w:ascii="Times New Roman" w:hAnsi="Times New Roman" w:cs="Times New Roman"/>
                <w:noProof/>
                <w:webHidden/>
              </w:rPr>
              <w:fldChar w:fldCharType="end"/>
            </w:r>
          </w:hyperlink>
        </w:p>
        <w:p w14:paraId="3CF03366" w14:textId="641A0649"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895" w:history="1">
            <w:r w:rsidR="009E3BF7" w:rsidRPr="00643968">
              <w:rPr>
                <w:rStyle w:val="Hyperlink"/>
                <w:rFonts w:ascii="Times New Roman" w:hAnsi="Times New Roman" w:cs="Times New Roman"/>
                <w:noProof/>
              </w:rPr>
              <w:t>Background</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895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2</w:t>
            </w:r>
            <w:r w:rsidR="009E3BF7" w:rsidRPr="00643968">
              <w:rPr>
                <w:rFonts w:ascii="Times New Roman" w:hAnsi="Times New Roman" w:cs="Times New Roman"/>
                <w:noProof/>
                <w:webHidden/>
              </w:rPr>
              <w:fldChar w:fldCharType="end"/>
            </w:r>
          </w:hyperlink>
        </w:p>
        <w:p w14:paraId="65F0B49B" w14:textId="48B0B861"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896" w:history="1">
            <w:r w:rsidR="009E3BF7" w:rsidRPr="00643968">
              <w:rPr>
                <w:rStyle w:val="Hyperlink"/>
                <w:rFonts w:ascii="Times New Roman" w:hAnsi="Times New Roman" w:cs="Times New Roman"/>
                <w:noProof/>
              </w:rPr>
              <w:t>Objectiv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896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2</w:t>
            </w:r>
            <w:r w:rsidR="009E3BF7" w:rsidRPr="00643968">
              <w:rPr>
                <w:rFonts w:ascii="Times New Roman" w:hAnsi="Times New Roman" w:cs="Times New Roman"/>
                <w:noProof/>
                <w:webHidden/>
              </w:rPr>
              <w:fldChar w:fldCharType="end"/>
            </w:r>
          </w:hyperlink>
        </w:p>
        <w:p w14:paraId="5E4D955E" w14:textId="588F3174"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897" w:history="1">
            <w:r w:rsidR="009E3BF7" w:rsidRPr="00643968">
              <w:rPr>
                <w:rStyle w:val="Hyperlink"/>
                <w:rFonts w:ascii="Times New Roman" w:hAnsi="Times New Roman" w:cs="Times New Roman"/>
                <w:noProof/>
              </w:rPr>
              <w:t>Responsibility</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897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2</w:t>
            </w:r>
            <w:r w:rsidR="009E3BF7" w:rsidRPr="00643968">
              <w:rPr>
                <w:rFonts w:ascii="Times New Roman" w:hAnsi="Times New Roman" w:cs="Times New Roman"/>
                <w:noProof/>
                <w:webHidden/>
              </w:rPr>
              <w:fldChar w:fldCharType="end"/>
            </w:r>
          </w:hyperlink>
        </w:p>
        <w:p w14:paraId="6168290A" w14:textId="404B19B3"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898" w:history="1">
            <w:r w:rsidR="009E3BF7" w:rsidRPr="00643968">
              <w:rPr>
                <w:rStyle w:val="Hyperlink"/>
                <w:rFonts w:ascii="Times New Roman" w:hAnsi="Times New Roman" w:cs="Times New Roman"/>
                <w:noProof/>
              </w:rPr>
              <w:t>Zijun Hu</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898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2</w:t>
            </w:r>
            <w:r w:rsidR="009E3BF7" w:rsidRPr="00643968">
              <w:rPr>
                <w:rFonts w:ascii="Times New Roman" w:hAnsi="Times New Roman" w:cs="Times New Roman"/>
                <w:noProof/>
                <w:webHidden/>
              </w:rPr>
              <w:fldChar w:fldCharType="end"/>
            </w:r>
          </w:hyperlink>
        </w:p>
        <w:p w14:paraId="73FB4211" w14:textId="71909C0A"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899" w:history="1">
            <w:r w:rsidR="009E3BF7" w:rsidRPr="00643968">
              <w:rPr>
                <w:rStyle w:val="Hyperlink"/>
                <w:rFonts w:ascii="Times New Roman" w:hAnsi="Times New Roman" w:cs="Times New Roman"/>
                <w:noProof/>
              </w:rPr>
              <w:t>Jiawei Ma</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899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2</w:t>
            </w:r>
            <w:r w:rsidR="009E3BF7" w:rsidRPr="00643968">
              <w:rPr>
                <w:rFonts w:ascii="Times New Roman" w:hAnsi="Times New Roman" w:cs="Times New Roman"/>
                <w:noProof/>
                <w:webHidden/>
              </w:rPr>
              <w:fldChar w:fldCharType="end"/>
            </w:r>
          </w:hyperlink>
        </w:p>
        <w:p w14:paraId="0922736D" w14:textId="6601D982"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00" w:history="1">
            <w:r w:rsidR="009E3BF7" w:rsidRPr="00643968">
              <w:rPr>
                <w:rStyle w:val="Hyperlink"/>
                <w:rFonts w:ascii="Times New Roman" w:hAnsi="Times New Roman" w:cs="Times New Roman"/>
                <w:noProof/>
              </w:rPr>
              <w:t>Tiantian Lin</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0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2</w:t>
            </w:r>
            <w:r w:rsidR="009E3BF7" w:rsidRPr="00643968">
              <w:rPr>
                <w:rFonts w:ascii="Times New Roman" w:hAnsi="Times New Roman" w:cs="Times New Roman"/>
                <w:noProof/>
                <w:webHidden/>
              </w:rPr>
              <w:fldChar w:fldCharType="end"/>
            </w:r>
          </w:hyperlink>
        </w:p>
        <w:p w14:paraId="09B2C9C8" w14:textId="1FC0EC95"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01" w:history="1">
            <w:r w:rsidR="009E3BF7" w:rsidRPr="00643968">
              <w:rPr>
                <w:rStyle w:val="Hyperlink"/>
                <w:rFonts w:ascii="Times New Roman" w:hAnsi="Times New Roman" w:cs="Times New Roman"/>
                <w:noProof/>
              </w:rPr>
              <w:t>Ruixuan Ni</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1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3</w:t>
            </w:r>
            <w:r w:rsidR="009E3BF7" w:rsidRPr="00643968">
              <w:rPr>
                <w:rFonts w:ascii="Times New Roman" w:hAnsi="Times New Roman" w:cs="Times New Roman"/>
                <w:noProof/>
                <w:webHidden/>
              </w:rPr>
              <w:fldChar w:fldCharType="end"/>
            </w:r>
          </w:hyperlink>
        </w:p>
        <w:p w14:paraId="2AF3C570" w14:textId="1A85E405"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902" w:history="1">
            <w:r w:rsidR="009E3BF7" w:rsidRPr="00643968">
              <w:rPr>
                <w:rStyle w:val="Hyperlink"/>
                <w:rFonts w:ascii="Times New Roman" w:hAnsi="Times New Roman" w:cs="Times New Roman"/>
                <w:noProof/>
              </w:rPr>
              <w:t>Phas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2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3</w:t>
            </w:r>
            <w:r w:rsidR="009E3BF7" w:rsidRPr="00643968">
              <w:rPr>
                <w:rFonts w:ascii="Times New Roman" w:hAnsi="Times New Roman" w:cs="Times New Roman"/>
                <w:noProof/>
                <w:webHidden/>
              </w:rPr>
              <w:fldChar w:fldCharType="end"/>
            </w:r>
          </w:hyperlink>
        </w:p>
        <w:p w14:paraId="64EA33F9" w14:textId="35A0A402"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903" w:history="1">
            <w:r w:rsidR="009E3BF7" w:rsidRPr="00643968">
              <w:rPr>
                <w:rStyle w:val="Hyperlink"/>
                <w:rFonts w:ascii="Times New Roman" w:hAnsi="Times New Roman" w:cs="Times New Roman"/>
                <w:noProof/>
              </w:rPr>
              <w:t>Report Overview</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3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3</w:t>
            </w:r>
            <w:r w:rsidR="009E3BF7" w:rsidRPr="00643968">
              <w:rPr>
                <w:rFonts w:ascii="Times New Roman" w:hAnsi="Times New Roman" w:cs="Times New Roman"/>
                <w:noProof/>
                <w:webHidden/>
              </w:rPr>
              <w:fldChar w:fldCharType="end"/>
            </w:r>
          </w:hyperlink>
        </w:p>
        <w:p w14:paraId="07D8D2F1" w14:textId="6F1EC83F" w:rsidR="009E3BF7" w:rsidRPr="00643968" w:rsidRDefault="00C334A2">
          <w:pPr>
            <w:pStyle w:val="TOC1"/>
            <w:tabs>
              <w:tab w:val="right" w:leader="dot" w:pos="8290"/>
            </w:tabs>
            <w:rPr>
              <w:rFonts w:ascii="Times New Roman" w:eastAsiaTheme="minorEastAsia" w:hAnsi="Times New Roman" w:cs="Times New Roman"/>
              <w:b w:val="0"/>
              <w:bCs w:val="0"/>
              <w:caps w:val="0"/>
              <w:noProof/>
              <w:kern w:val="0"/>
              <w:sz w:val="22"/>
              <w:szCs w:val="22"/>
              <w:lang w:val="en-CA"/>
            </w:rPr>
          </w:pPr>
          <w:hyperlink w:anchor="_Toc93659904" w:history="1">
            <w:r w:rsidR="009E3BF7" w:rsidRPr="00643968">
              <w:rPr>
                <w:rStyle w:val="Hyperlink"/>
                <w:rFonts w:ascii="Times New Roman" w:hAnsi="Times New Roman" w:cs="Times New Roman"/>
                <w:noProof/>
              </w:rPr>
              <w:t>Progress Summary</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4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4</w:t>
            </w:r>
            <w:r w:rsidR="009E3BF7" w:rsidRPr="00643968">
              <w:rPr>
                <w:rFonts w:ascii="Times New Roman" w:hAnsi="Times New Roman" w:cs="Times New Roman"/>
                <w:noProof/>
                <w:webHidden/>
              </w:rPr>
              <w:fldChar w:fldCharType="end"/>
            </w:r>
          </w:hyperlink>
        </w:p>
        <w:p w14:paraId="24212837" w14:textId="76A5668D"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905" w:history="1">
            <w:r w:rsidR="009E3BF7" w:rsidRPr="00643968">
              <w:rPr>
                <w:rStyle w:val="Hyperlink"/>
                <w:rFonts w:ascii="Times New Roman" w:hAnsi="Times New Roman" w:cs="Times New Roman"/>
                <w:noProof/>
              </w:rPr>
              <w:t>Team's Activiti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5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4</w:t>
            </w:r>
            <w:r w:rsidR="009E3BF7" w:rsidRPr="00643968">
              <w:rPr>
                <w:rFonts w:ascii="Times New Roman" w:hAnsi="Times New Roman" w:cs="Times New Roman"/>
                <w:noProof/>
                <w:webHidden/>
              </w:rPr>
              <w:fldChar w:fldCharType="end"/>
            </w:r>
          </w:hyperlink>
        </w:p>
        <w:p w14:paraId="27109675" w14:textId="61CB8600"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06" w:history="1">
            <w:r w:rsidR="009E3BF7" w:rsidRPr="00643968">
              <w:rPr>
                <w:rStyle w:val="Hyperlink"/>
                <w:rFonts w:ascii="Times New Roman" w:hAnsi="Times New Roman" w:cs="Times New Roman"/>
                <w:noProof/>
              </w:rPr>
              <w:t>Router Logic</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6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4</w:t>
            </w:r>
            <w:r w:rsidR="009E3BF7" w:rsidRPr="00643968">
              <w:rPr>
                <w:rFonts w:ascii="Times New Roman" w:hAnsi="Times New Roman" w:cs="Times New Roman"/>
                <w:noProof/>
                <w:webHidden/>
              </w:rPr>
              <w:fldChar w:fldCharType="end"/>
            </w:r>
          </w:hyperlink>
        </w:p>
        <w:p w14:paraId="4268BD20" w14:textId="5EF5902D" w:rsidR="009E3BF7" w:rsidRPr="00643968" w:rsidRDefault="00C334A2">
          <w:pPr>
            <w:pStyle w:val="TOC4"/>
            <w:tabs>
              <w:tab w:val="right" w:leader="dot" w:pos="8290"/>
            </w:tabs>
            <w:rPr>
              <w:rFonts w:ascii="Times New Roman" w:eastAsiaTheme="minorEastAsia" w:hAnsi="Times New Roman" w:cs="Times New Roman"/>
              <w:noProof/>
              <w:kern w:val="0"/>
              <w:sz w:val="22"/>
              <w:szCs w:val="22"/>
              <w:lang w:val="en-CA"/>
            </w:rPr>
          </w:pPr>
          <w:hyperlink w:anchor="_Toc93659907" w:history="1">
            <w:r w:rsidR="009E3BF7" w:rsidRPr="00643968">
              <w:rPr>
                <w:rStyle w:val="Hyperlink"/>
                <w:rFonts w:ascii="Times New Roman" w:hAnsi="Times New Roman" w:cs="Times New Roman"/>
                <w:noProof/>
              </w:rPr>
              <w:t>Evidenc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7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4</w:t>
            </w:r>
            <w:r w:rsidR="009E3BF7" w:rsidRPr="00643968">
              <w:rPr>
                <w:rFonts w:ascii="Times New Roman" w:hAnsi="Times New Roman" w:cs="Times New Roman"/>
                <w:noProof/>
                <w:webHidden/>
              </w:rPr>
              <w:fldChar w:fldCharType="end"/>
            </w:r>
          </w:hyperlink>
        </w:p>
        <w:p w14:paraId="472C5E6C" w14:textId="2741842F"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08" w:history="1">
            <w:r w:rsidR="009E3BF7" w:rsidRPr="00643968">
              <w:rPr>
                <w:rStyle w:val="Hyperlink"/>
                <w:rFonts w:ascii="Times New Roman" w:hAnsi="Times New Roman" w:cs="Times New Roman"/>
                <w:noProof/>
              </w:rPr>
              <w:t>Upload</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8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4</w:t>
            </w:r>
            <w:r w:rsidR="009E3BF7" w:rsidRPr="00643968">
              <w:rPr>
                <w:rFonts w:ascii="Times New Roman" w:hAnsi="Times New Roman" w:cs="Times New Roman"/>
                <w:noProof/>
                <w:webHidden/>
              </w:rPr>
              <w:fldChar w:fldCharType="end"/>
            </w:r>
          </w:hyperlink>
        </w:p>
        <w:p w14:paraId="0C2F415C" w14:textId="10299193"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09" w:history="1">
            <w:r w:rsidR="009E3BF7" w:rsidRPr="00643968">
              <w:rPr>
                <w:rStyle w:val="Hyperlink"/>
                <w:rFonts w:ascii="Times New Roman" w:hAnsi="Times New Roman" w:cs="Times New Roman"/>
                <w:i/>
                <w:iCs/>
                <w:noProof/>
              </w:rPr>
              <w:t>Search</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09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4</w:t>
            </w:r>
            <w:r w:rsidR="009E3BF7" w:rsidRPr="00643968">
              <w:rPr>
                <w:rFonts w:ascii="Times New Roman" w:hAnsi="Times New Roman" w:cs="Times New Roman"/>
                <w:noProof/>
                <w:webHidden/>
              </w:rPr>
              <w:fldChar w:fldCharType="end"/>
            </w:r>
          </w:hyperlink>
        </w:p>
        <w:p w14:paraId="0BEB1E06" w14:textId="2E1AD448" w:rsidR="009E3BF7" w:rsidRPr="00643968" w:rsidRDefault="00C334A2">
          <w:pPr>
            <w:pStyle w:val="TOC4"/>
            <w:tabs>
              <w:tab w:val="right" w:leader="dot" w:pos="8290"/>
            </w:tabs>
            <w:rPr>
              <w:rFonts w:ascii="Times New Roman" w:eastAsiaTheme="minorEastAsia" w:hAnsi="Times New Roman" w:cs="Times New Roman"/>
              <w:noProof/>
              <w:kern w:val="0"/>
              <w:sz w:val="22"/>
              <w:szCs w:val="22"/>
              <w:lang w:val="en-CA"/>
            </w:rPr>
          </w:pPr>
          <w:hyperlink w:anchor="_Toc93659910" w:history="1">
            <w:r w:rsidR="009E3BF7" w:rsidRPr="00643968">
              <w:rPr>
                <w:rStyle w:val="Hyperlink"/>
                <w:rFonts w:ascii="Times New Roman" w:hAnsi="Times New Roman" w:cs="Times New Roman"/>
                <w:b/>
                <w:bCs/>
                <w:noProof/>
              </w:rPr>
              <w:t>Authentication</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0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5</w:t>
            </w:r>
            <w:r w:rsidR="009E3BF7" w:rsidRPr="00643968">
              <w:rPr>
                <w:rFonts w:ascii="Times New Roman" w:hAnsi="Times New Roman" w:cs="Times New Roman"/>
                <w:noProof/>
                <w:webHidden/>
              </w:rPr>
              <w:fldChar w:fldCharType="end"/>
            </w:r>
          </w:hyperlink>
        </w:p>
        <w:p w14:paraId="55EB771D" w14:textId="21E05B33"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11" w:history="1">
            <w:r w:rsidR="009E3BF7" w:rsidRPr="00643968">
              <w:rPr>
                <w:rStyle w:val="Hyperlink"/>
                <w:rFonts w:ascii="Times New Roman" w:hAnsi="Times New Roman" w:cs="Times New Roman"/>
                <w:i/>
                <w:iCs/>
                <w:noProof/>
              </w:rPr>
              <w:t>Login &amp; Signup:</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1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5</w:t>
            </w:r>
            <w:r w:rsidR="009E3BF7" w:rsidRPr="00643968">
              <w:rPr>
                <w:rFonts w:ascii="Times New Roman" w:hAnsi="Times New Roman" w:cs="Times New Roman"/>
                <w:noProof/>
                <w:webHidden/>
              </w:rPr>
              <w:fldChar w:fldCharType="end"/>
            </w:r>
          </w:hyperlink>
        </w:p>
        <w:p w14:paraId="45457072" w14:textId="1AF39F37"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12" w:history="1">
            <w:r w:rsidR="009E3BF7" w:rsidRPr="00643968">
              <w:rPr>
                <w:rStyle w:val="Hyperlink"/>
                <w:rFonts w:ascii="Times New Roman" w:hAnsi="Times New Roman" w:cs="Times New Roman"/>
                <w:i/>
                <w:iCs/>
                <w:noProof/>
              </w:rPr>
              <w:t>Different User Roles and the Access Control Matrix:</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2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5</w:t>
            </w:r>
            <w:r w:rsidR="009E3BF7" w:rsidRPr="00643968">
              <w:rPr>
                <w:rFonts w:ascii="Times New Roman" w:hAnsi="Times New Roman" w:cs="Times New Roman"/>
                <w:noProof/>
                <w:webHidden/>
              </w:rPr>
              <w:fldChar w:fldCharType="end"/>
            </w:r>
          </w:hyperlink>
        </w:p>
        <w:p w14:paraId="13F7A83F" w14:textId="3580CEC9"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13" w:history="1">
            <w:r w:rsidR="009E3BF7" w:rsidRPr="00643968">
              <w:rPr>
                <w:rStyle w:val="Hyperlink"/>
                <w:rFonts w:ascii="Times New Roman" w:hAnsi="Times New Roman" w:cs="Times New Roman"/>
                <w:i/>
                <w:iCs/>
                <w:noProof/>
              </w:rPr>
              <w:t>User management mechanism:</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3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6</w:t>
            </w:r>
            <w:r w:rsidR="009E3BF7" w:rsidRPr="00643968">
              <w:rPr>
                <w:rFonts w:ascii="Times New Roman" w:hAnsi="Times New Roman" w:cs="Times New Roman"/>
                <w:noProof/>
                <w:webHidden/>
              </w:rPr>
              <w:fldChar w:fldCharType="end"/>
            </w:r>
          </w:hyperlink>
        </w:p>
        <w:p w14:paraId="1EFE42C5" w14:textId="27FF7204"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14" w:history="1">
            <w:r w:rsidR="009E3BF7" w:rsidRPr="00643968">
              <w:rPr>
                <w:rStyle w:val="Hyperlink"/>
                <w:rFonts w:ascii="Times New Roman" w:hAnsi="Times New Roman" w:cs="Times New Roman"/>
                <w:i/>
                <w:iCs/>
                <w:noProof/>
              </w:rPr>
              <w:t>Profile Management</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4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6</w:t>
            </w:r>
            <w:r w:rsidR="009E3BF7" w:rsidRPr="00643968">
              <w:rPr>
                <w:rFonts w:ascii="Times New Roman" w:hAnsi="Times New Roman" w:cs="Times New Roman"/>
                <w:noProof/>
                <w:webHidden/>
              </w:rPr>
              <w:fldChar w:fldCharType="end"/>
            </w:r>
          </w:hyperlink>
        </w:p>
        <w:p w14:paraId="1B5436CB" w14:textId="791B0B2F" w:rsidR="009E3BF7" w:rsidRPr="00643968" w:rsidRDefault="00C334A2">
          <w:pPr>
            <w:pStyle w:val="TOC4"/>
            <w:tabs>
              <w:tab w:val="right" w:leader="dot" w:pos="8290"/>
            </w:tabs>
            <w:rPr>
              <w:rFonts w:ascii="Times New Roman" w:eastAsiaTheme="minorEastAsia" w:hAnsi="Times New Roman" w:cs="Times New Roman"/>
              <w:noProof/>
              <w:kern w:val="0"/>
              <w:sz w:val="22"/>
              <w:szCs w:val="22"/>
              <w:lang w:val="en-CA"/>
            </w:rPr>
          </w:pPr>
          <w:hyperlink w:anchor="_Toc93659915" w:history="1">
            <w:r w:rsidR="009E3BF7" w:rsidRPr="00643968">
              <w:rPr>
                <w:rStyle w:val="Hyperlink"/>
                <w:rFonts w:ascii="Times New Roman" w:hAnsi="Times New Roman" w:cs="Times New Roman"/>
                <w:b/>
                <w:bCs/>
                <w:noProof/>
              </w:rPr>
              <w:t>Criteria</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5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6</w:t>
            </w:r>
            <w:r w:rsidR="009E3BF7" w:rsidRPr="00643968">
              <w:rPr>
                <w:rFonts w:ascii="Times New Roman" w:hAnsi="Times New Roman" w:cs="Times New Roman"/>
                <w:noProof/>
                <w:webHidden/>
              </w:rPr>
              <w:fldChar w:fldCharType="end"/>
            </w:r>
          </w:hyperlink>
        </w:p>
        <w:p w14:paraId="08C6B835" w14:textId="2D5377DB"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16" w:history="1">
            <w:r w:rsidR="009E3BF7" w:rsidRPr="00643968">
              <w:rPr>
                <w:rStyle w:val="Hyperlink"/>
                <w:rFonts w:ascii="Times New Roman" w:hAnsi="Times New Roman" w:cs="Times New Roman"/>
                <w:noProof/>
              </w:rPr>
              <w:t>HTML Templat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6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6</w:t>
            </w:r>
            <w:r w:rsidR="009E3BF7" w:rsidRPr="00643968">
              <w:rPr>
                <w:rFonts w:ascii="Times New Roman" w:hAnsi="Times New Roman" w:cs="Times New Roman"/>
                <w:noProof/>
                <w:webHidden/>
              </w:rPr>
              <w:fldChar w:fldCharType="end"/>
            </w:r>
          </w:hyperlink>
        </w:p>
        <w:p w14:paraId="4A956E0B" w14:textId="3C81F661" w:rsidR="009E3BF7" w:rsidRPr="00643968" w:rsidRDefault="00C334A2">
          <w:pPr>
            <w:pStyle w:val="TOC4"/>
            <w:tabs>
              <w:tab w:val="right" w:leader="dot" w:pos="8290"/>
            </w:tabs>
            <w:rPr>
              <w:rFonts w:ascii="Times New Roman" w:eastAsiaTheme="minorEastAsia" w:hAnsi="Times New Roman" w:cs="Times New Roman"/>
              <w:noProof/>
              <w:kern w:val="0"/>
              <w:sz w:val="22"/>
              <w:szCs w:val="22"/>
              <w:lang w:val="en-CA"/>
            </w:rPr>
          </w:pPr>
          <w:hyperlink w:anchor="_Toc93659917" w:history="1">
            <w:r w:rsidR="009E3BF7" w:rsidRPr="00643968">
              <w:rPr>
                <w:rStyle w:val="Hyperlink"/>
                <w:rFonts w:ascii="Times New Roman" w:hAnsi="Times New Roman" w:cs="Times New Roman"/>
                <w:b/>
                <w:bCs/>
                <w:noProof/>
              </w:rPr>
              <w:t>Initial Pag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7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6</w:t>
            </w:r>
            <w:r w:rsidR="009E3BF7" w:rsidRPr="00643968">
              <w:rPr>
                <w:rFonts w:ascii="Times New Roman" w:hAnsi="Times New Roman" w:cs="Times New Roman"/>
                <w:noProof/>
                <w:webHidden/>
              </w:rPr>
              <w:fldChar w:fldCharType="end"/>
            </w:r>
          </w:hyperlink>
        </w:p>
        <w:p w14:paraId="61AB7CF4" w14:textId="02D8B3E4"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18" w:history="1">
            <w:r w:rsidR="009E3BF7" w:rsidRPr="00643968">
              <w:rPr>
                <w:rStyle w:val="Hyperlink"/>
                <w:rFonts w:ascii="Times New Roman" w:hAnsi="Times New Roman" w:cs="Times New Roman"/>
                <w:noProof/>
              </w:rPr>
              <w:t>base.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8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6</w:t>
            </w:r>
            <w:r w:rsidR="009E3BF7" w:rsidRPr="00643968">
              <w:rPr>
                <w:rFonts w:ascii="Times New Roman" w:hAnsi="Times New Roman" w:cs="Times New Roman"/>
                <w:noProof/>
                <w:webHidden/>
              </w:rPr>
              <w:fldChar w:fldCharType="end"/>
            </w:r>
          </w:hyperlink>
        </w:p>
        <w:p w14:paraId="0AE57822" w14:textId="34F737AB"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19" w:history="1">
            <w:r w:rsidR="009E3BF7" w:rsidRPr="00643968">
              <w:rPr>
                <w:rStyle w:val="Hyperlink"/>
                <w:rFonts w:ascii="Times New Roman" w:hAnsi="Times New Roman" w:cs="Times New Roman"/>
                <w:noProof/>
              </w:rPr>
              <w:t>welcomepage.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19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7</w:t>
            </w:r>
            <w:r w:rsidR="009E3BF7" w:rsidRPr="00643968">
              <w:rPr>
                <w:rFonts w:ascii="Times New Roman" w:hAnsi="Times New Roman" w:cs="Times New Roman"/>
                <w:noProof/>
                <w:webHidden/>
              </w:rPr>
              <w:fldChar w:fldCharType="end"/>
            </w:r>
          </w:hyperlink>
        </w:p>
        <w:p w14:paraId="203E5B83" w14:textId="4DB4D71F" w:rsidR="009E3BF7" w:rsidRPr="00643968" w:rsidRDefault="00C334A2">
          <w:pPr>
            <w:pStyle w:val="TOC4"/>
            <w:tabs>
              <w:tab w:val="right" w:leader="dot" w:pos="8290"/>
            </w:tabs>
            <w:rPr>
              <w:rFonts w:ascii="Times New Roman" w:eastAsiaTheme="minorEastAsia" w:hAnsi="Times New Roman" w:cs="Times New Roman"/>
              <w:noProof/>
              <w:kern w:val="0"/>
              <w:sz w:val="22"/>
              <w:szCs w:val="22"/>
              <w:lang w:val="en-CA"/>
            </w:rPr>
          </w:pPr>
          <w:hyperlink w:anchor="_Toc93659920" w:history="1">
            <w:r w:rsidR="009E3BF7" w:rsidRPr="00643968">
              <w:rPr>
                <w:rStyle w:val="Hyperlink"/>
                <w:rFonts w:ascii="Times New Roman" w:hAnsi="Times New Roman" w:cs="Times New Roman"/>
                <w:b/>
                <w:bCs/>
                <w:noProof/>
              </w:rPr>
              <w:t>Evidence Related Pag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0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7</w:t>
            </w:r>
            <w:r w:rsidR="009E3BF7" w:rsidRPr="00643968">
              <w:rPr>
                <w:rFonts w:ascii="Times New Roman" w:hAnsi="Times New Roman" w:cs="Times New Roman"/>
                <w:noProof/>
                <w:webHidden/>
              </w:rPr>
              <w:fldChar w:fldCharType="end"/>
            </w:r>
          </w:hyperlink>
        </w:p>
        <w:p w14:paraId="13497C0C" w14:textId="77C14BD4"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21" w:history="1">
            <w:r w:rsidR="009E3BF7" w:rsidRPr="00643968">
              <w:rPr>
                <w:rStyle w:val="Hyperlink"/>
                <w:rFonts w:ascii="Times New Roman" w:hAnsi="Times New Roman" w:cs="Times New Roman"/>
                <w:noProof/>
              </w:rPr>
              <w:t>search.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1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7</w:t>
            </w:r>
            <w:r w:rsidR="009E3BF7" w:rsidRPr="00643968">
              <w:rPr>
                <w:rFonts w:ascii="Times New Roman" w:hAnsi="Times New Roman" w:cs="Times New Roman"/>
                <w:noProof/>
                <w:webHidden/>
              </w:rPr>
              <w:fldChar w:fldCharType="end"/>
            </w:r>
          </w:hyperlink>
        </w:p>
        <w:p w14:paraId="05288878" w14:textId="5120F9D9"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22" w:history="1">
            <w:r w:rsidR="009E3BF7" w:rsidRPr="00643968">
              <w:rPr>
                <w:rStyle w:val="Hyperlink"/>
                <w:rFonts w:ascii="Times New Roman" w:hAnsi="Times New Roman" w:cs="Times New Roman"/>
                <w:noProof/>
              </w:rPr>
              <w:t>upload.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2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8</w:t>
            </w:r>
            <w:r w:rsidR="009E3BF7" w:rsidRPr="00643968">
              <w:rPr>
                <w:rFonts w:ascii="Times New Roman" w:hAnsi="Times New Roman" w:cs="Times New Roman"/>
                <w:noProof/>
                <w:webHidden/>
              </w:rPr>
              <w:fldChar w:fldCharType="end"/>
            </w:r>
          </w:hyperlink>
        </w:p>
        <w:p w14:paraId="7F08083B" w14:textId="0B873A0B"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23" w:history="1">
            <w:r w:rsidR="009E3BF7" w:rsidRPr="00643968">
              <w:rPr>
                <w:rStyle w:val="Hyperlink"/>
                <w:rFonts w:ascii="Times New Roman" w:hAnsi="Times New Roman" w:cs="Times New Roman"/>
                <w:noProof/>
              </w:rPr>
              <w:t>view.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3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8</w:t>
            </w:r>
            <w:r w:rsidR="009E3BF7" w:rsidRPr="00643968">
              <w:rPr>
                <w:rFonts w:ascii="Times New Roman" w:hAnsi="Times New Roman" w:cs="Times New Roman"/>
                <w:noProof/>
                <w:webHidden/>
              </w:rPr>
              <w:fldChar w:fldCharType="end"/>
            </w:r>
          </w:hyperlink>
        </w:p>
        <w:p w14:paraId="7230B8D1" w14:textId="3A758806" w:rsidR="009E3BF7" w:rsidRPr="00643968" w:rsidRDefault="00C334A2">
          <w:pPr>
            <w:pStyle w:val="TOC4"/>
            <w:tabs>
              <w:tab w:val="right" w:leader="dot" w:pos="8290"/>
            </w:tabs>
            <w:rPr>
              <w:rFonts w:ascii="Times New Roman" w:eastAsiaTheme="minorEastAsia" w:hAnsi="Times New Roman" w:cs="Times New Roman"/>
              <w:noProof/>
              <w:kern w:val="0"/>
              <w:sz w:val="22"/>
              <w:szCs w:val="22"/>
              <w:lang w:val="en-CA"/>
            </w:rPr>
          </w:pPr>
          <w:hyperlink w:anchor="_Toc93659924" w:history="1">
            <w:r w:rsidR="009E3BF7" w:rsidRPr="00643968">
              <w:rPr>
                <w:rStyle w:val="Hyperlink"/>
                <w:rFonts w:ascii="Times New Roman" w:hAnsi="Times New Roman" w:cs="Times New Roman"/>
                <w:b/>
                <w:bCs/>
                <w:noProof/>
              </w:rPr>
              <w:t>Authentication Related Pag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4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9</w:t>
            </w:r>
            <w:r w:rsidR="009E3BF7" w:rsidRPr="00643968">
              <w:rPr>
                <w:rFonts w:ascii="Times New Roman" w:hAnsi="Times New Roman" w:cs="Times New Roman"/>
                <w:noProof/>
                <w:webHidden/>
              </w:rPr>
              <w:fldChar w:fldCharType="end"/>
            </w:r>
          </w:hyperlink>
        </w:p>
        <w:p w14:paraId="522F0DA8" w14:textId="1E448D98"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25" w:history="1">
            <w:r w:rsidR="009E3BF7" w:rsidRPr="00643968">
              <w:rPr>
                <w:rStyle w:val="Hyperlink"/>
                <w:rFonts w:ascii="Times New Roman" w:hAnsi="Times New Roman" w:cs="Times New Roman"/>
                <w:noProof/>
              </w:rPr>
              <w:t>login.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5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9</w:t>
            </w:r>
            <w:r w:rsidR="009E3BF7" w:rsidRPr="00643968">
              <w:rPr>
                <w:rFonts w:ascii="Times New Roman" w:hAnsi="Times New Roman" w:cs="Times New Roman"/>
                <w:noProof/>
                <w:webHidden/>
              </w:rPr>
              <w:fldChar w:fldCharType="end"/>
            </w:r>
          </w:hyperlink>
        </w:p>
        <w:p w14:paraId="722BB6E0" w14:textId="4EADBE5A"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26" w:history="1">
            <w:r w:rsidR="009E3BF7" w:rsidRPr="00643968">
              <w:rPr>
                <w:rStyle w:val="Hyperlink"/>
                <w:rFonts w:ascii="Times New Roman" w:hAnsi="Times New Roman" w:cs="Times New Roman"/>
                <w:noProof/>
              </w:rPr>
              <w:t>signup.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6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9</w:t>
            </w:r>
            <w:r w:rsidR="009E3BF7" w:rsidRPr="00643968">
              <w:rPr>
                <w:rFonts w:ascii="Times New Roman" w:hAnsi="Times New Roman" w:cs="Times New Roman"/>
                <w:noProof/>
                <w:webHidden/>
              </w:rPr>
              <w:fldChar w:fldCharType="end"/>
            </w:r>
          </w:hyperlink>
        </w:p>
        <w:p w14:paraId="1213AF35" w14:textId="2B3AB907" w:rsidR="009E3BF7" w:rsidRPr="00643968" w:rsidRDefault="00C334A2">
          <w:pPr>
            <w:pStyle w:val="TOC5"/>
            <w:tabs>
              <w:tab w:val="right" w:leader="dot" w:pos="8290"/>
            </w:tabs>
            <w:rPr>
              <w:rFonts w:ascii="Times New Roman" w:eastAsiaTheme="minorEastAsia" w:hAnsi="Times New Roman" w:cs="Times New Roman"/>
              <w:noProof/>
              <w:kern w:val="0"/>
              <w:sz w:val="22"/>
              <w:szCs w:val="22"/>
              <w:lang w:val="en-CA"/>
            </w:rPr>
          </w:pPr>
          <w:hyperlink w:anchor="_Toc93659927" w:history="1">
            <w:r w:rsidR="009E3BF7" w:rsidRPr="00643968">
              <w:rPr>
                <w:rStyle w:val="Hyperlink"/>
                <w:rFonts w:ascii="Times New Roman" w:hAnsi="Times New Roman" w:cs="Times New Roman"/>
                <w:noProof/>
              </w:rPr>
              <w:t>admin.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7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9</w:t>
            </w:r>
            <w:r w:rsidR="009E3BF7" w:rsidRPr="00643968">
              <w:rPr>
                <w:rFonts w:ascii="Times New Roman" w:hAnsi="Times New Roman" w:cs="Times New Roman"/>
                <w:noProof/>
                <w:webHidden/>
              </w:rPr>
              <w:fldChar w:fldCharType="end"/>
            </w:r>
          </w:hyperlink>
        </w:p>
        <w:p w14:paraId="1835333D" w14:textId="5024E57B" w:rsidR="009E3BF7" w:rsidRPr="00643968" w:rsidRDefault="00C334A2">
          <w:pPr>
            <w:pStyle w:val="TOC4"/>
            <w:tabs>
              <w:tab w:val="right" w:leader="dot" w:pos="8290"/>
            </w:tabs>
            <w:rPr>
              <w:rFonts w:ascii="Times New Roman" w:eastAsiaTheme="minorEastAsia" w:hAnsi="Times New Roman" w:cs="Times New Roman"/>
              <w:noProof/>
              <w:kern w:val="0"/>
              <w:sz w:val="22"/>
              <w:szCs w:val="22"/>
              <w:lang w:val="en-CA"/>
            </w:rPr>
          </w:pPr>
          <w:hyperlink w:anchor="_Toc93659928" w:history="1">
            <w:r w:rsidR="009E3BF7" w:rsidRPr="00643968">
              <w:rPr>
                <w:rStyle w:val="Hyperlink"/>
                <w:rFonts w:ascii="Times New Roman" w:hAnsi="Times New Roman" w:cs="Times New Roman"/>
                <w:b/>
                <w:bCs/>
                <w:noProof/>
              </w:rPr>
              <w:t>Criteria Management Page - criteria.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8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9</w:t>
            </w:r>
            <w:r w:rsidR="009E3BF7" w:rsidRPr="00643968">
              <w:rPr>
                <w:rFonts w:ascii="Times New Roman" w:hAnsi="Times New Roman" w:cs="Times New Roman"/>
                <w:noProof/>
                <w:webHidden/>
              </w:rPr>
              <w:fldChar w:fldCharType="end"/>
            </w:r>
          </w:hyperlink>
        </w:p>
        <w:p w14:paraId="4BFB5A5D" w14:textId="22B1F343"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29" w:history="1">
            <w:r w:rsidR="009E3BF7" w:rsidRPr="00643968">
              <w:rPr>
                <w:rStyle w:val="Hyperlink"/>
                <w:rFonts w:ascii="Times New Roman" w:hAnsi="Times New Roman" w:cs="Times New Roman"/>
                <w:noProof/>
              </w:rPr>
              <w:t>Databas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29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0</w:t>
            </w:r>
            <w:r w:rsidR="009E3BF7" w:rsidRPr="00643968">
              <w:rPr>
                <w:rFonts w:ascii="Times New Roman" w:hAnsi="Times New Roman" w:cs="Times New Roman"/>
                <w:noProof/>
                <w:webHidden/>
              </w:rPr>
              <w:fldChar w:fldCharType="end"/>
            </w:r>
          </w:hyperlink>
        </w:p>
        <w:p w14:paraId="04C68C43" w14:textId="418F6A13"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930" w:history="1">
            <w:r w:rsidR="009E3BF7" w:rsidRPr="00643968">
              <w:rPr>
                <w:rStyle w:val="Hyperlink"/>
                <w:rFonts w:ascii="Times New Roman" w:hAnsi="Times New Roman" w:cs="Times New Roman"/>
                <w:noProof/>
              </w:rPr>
              <w:t>Alternative plans during development</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0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0</w:t>
            </w:r>
            <w:r w:rsidR="009E3BF7" w:rsidRPr="00643968">
              <w:rPr>
                <w:rFonts w:ascii="Times New Roman" w:hAnsi="Times New Roman" w:cs="Times New Roman"/>
                <w:noProof/>
                <w:webHidden/>
              </w:rPr>
              <w:fldChar w:fldCharType="end"/>
            </w:r>
          </w:hyperlink>
        </w:p>
        <w:p w14:paraId="4FFF9E16" w14:textId="3627E30F"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1" w:history="1">
            <w:r w:rsidR="009E3BF7" w:rsidRPr="00643968">
              <w:rPr>
                <w:rStyle w:val="Hyperlink"/>
                <w:rFonts w:ascii="Times New Roman" w:hAnsi="Times New Roman" w:cs="Times New Roman"/>
                <w:noProof/>
              </w:rPr>
              <w:t>ORM vs Relational databas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1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0</w:t>
            </w:r>
            <w:r w:rsidR="009E3BF7" w:rsidRPr="00643968">
              <w:rPr>
                <w:rFonts w:ascii="Times New Roman" w:hAnsi="Times New Roman" w:cs="Times New Roman"/>
                <w:noProof/>
                <w:webHidden/>
              </w:rPr>
              <w:fldChar w:fldCharType="end"/>
            </w:r>
          </w:hyperlink>
        </w:p>
        <w:p w14:paraId="1C60913B" w14:textId="7E49E58E"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2" w:history="1">
            <w:r w:rsidR="009E3BF7" w:rsidRPr="00643968">
              <w:rPr>
                <w:rStyle w:val="Hyperlink"/>
                <w:rFonts w:ascii="Times New Roman" w:hAnsi="Times New Roman" w:cs="Times New Roman"/>
                <w:noProof/>
              </w:rPr>
              <w:t>Flask SQLAlchemy</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2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1</w:t>
            </w:r>
            <w:r w:rsidR="009E3BF7" w:rsidRPr="00643968">
              <w:rPr>
                <w:rFonts w:ascii="Times New Roman" w:hAnsi="Times New Roman" w:cs="Times New Roman"/>
                <w:noProof/>
                <w:webHidden/>
              </w:rPr>
              <w:fldChar w:fldCharType="end"/>
            </w:r>
          </w:hyperlink>
        </w:p>
        <w:p w14:paraId="3FB032BD" w14:textId="2060D68F"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3" w:history="1">
            <w:r w:rsidR="009E3BF7" w:rsidRPr="00643968">
              <w:rPr>
                <w:rStyle w:val="Hyperlink"/>
                <w:rFonts w:ascii="Times New Roman" w:hAnsi="Times New Roman" w:cs="Times New Roman"/>
                <w:noProof/>
              </w:rPr>
              <w:t>Raw SQL statements in ORM</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3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1</w:t>
            </w:r>
            <w:r w:rsidR="009E3BF7" w:rsidRPr="00643968">
              <w:rPr>
                <w:rFonts w:ascii="Times New Roman" w:hAnsi="Times New Roman" w:cs="Times New Roman"/>
                <w:noProof/>
                <w:webHidden/>
              </w:rPr>
              <w:fldChar w:fldCharType="end"/>
            </w:r>
          </w:hyperlink>
        </w:p>
        <w:p w14:paraId="6597603D" w14:textId="1FD037D6"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934" w:history="1">
            <w:r w:rsidR="009E3BF7" w:rsidRPr="00643968">
              <w:rPr>
                <w:rStyle w:val="Hyperlink"/>
                <w:rFonts w:ascii="Times New Roman" w:hAnsi="Times New Roman" w:cs="Times New Roman"/>
                <w:noProof/>
              </w:rPr>
              <w:t>Uncompleted work</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4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1</w:t>
            </w:r>
            <w:r w:rsidR="009E3BF7" w:rsidRPr="00643968">
              <w:rPr>
                <w:rFonts w:ascii="Times New Roman" w:hAnsi="Times New Roman" w:cs="Times New Roman"/>
                <w:noProof/>
                <w:webHidden/>
              </w:rPr>
              <w:fldChar w:fldCharType="end"/>
            </w:r>
          </w:hyperlink>
        </w:p>
        <w:p w14:paraId="7B53ED5B" w14:textId="5C36EFCE"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5" w:history="1">
            <w:r w:rsidR="009E3BF7" w:rsidRPr="00643968">
              <w:rPr>
                <w:rStyle w:val="Hyperlink"/>
                <w:rFonts w:ascii="Times New Roman" w:hAnsi="Times New Roman" w:cs="Times New Roman"/>
                <w:noProof/>
              </w:rPr>
              <w:t>Secure Password</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5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1</w:t>
            </w:r>
            <w:r w:rsidR="009E3BF7" w:rsidRPr="00643968">
              <w:rPr>
                <w:rFonts w:ascii="Times New Roman" w:hAnsi="Times New Roman" w:cs="Times New Roman"/>
                <w:noProof/>
                <w:webHidden/>
              </w:rPr>
              <w:fldChar w:fldCharType="end"/>
            </w:r>
          </w:hyperlink>
        </w:p>
        <w:p w14:paraId="5DC5BD29" w14:textId="42B5C66D"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6" w:history="1">
            <w:r w:rsidR="009E3BF7" w:rsidRPr="00643968">
              <w:rPr>
                <w:rStyle w:val="Hyperlink"/>
                <w:rFonts w:ascii="Times New Roman" w:hAnsi="Times New Roman" w:cs="Times New Roman"/>
                <w:noProof/>
              </w:rPr>
              <w:t>File Pars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6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2</w:t>
            </w:r>
            <w:r w:rsidR="009E3BF7" w:rsidRPr="00643968">
              <w:rPr>
                <w:rFonts w:ascii="Times New Roman" w:hAnsi="Times New Roman" w:cs="Times New Roman"/>
                <w:noProof/>
                <w:webHidden/>
              </w:rPr>
              <w:fldChar w:fldCharType="end"/>
            </w:r>
          </w:hyperlink>
        </w:p>
        <w:p w14:paraId="05F6A68A" w14:textId="18E5945C"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7" w:history="1">
            <w:r w:rsidR="009E3BF7" w:rsidRPr="00643968">
              <w:rPr>
                <w:rStyle w:val="Hyperlink"/>
                <w:rFonts w:ascii="Times New Roman" w:hAnsi="Times New Roman" w:cs="Times New Roman"/>
                <w:noProof/>
              </w:rPr>
              <w:t>View Evidenc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7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2</w:t>
            </w:r>
            <w:r w:rsidR="009E3BF7" w:rsidRPr="00643968">
              <w:rPr>
                <w:rFonts w:ascii="Times New Roman" w:hAnsi="Times New Roman" w:cs="Times New Roman"/>
                <w:noProof/>
                <w:webHidden/>
              </w:rPr>
              <w:fldChar w:fldCharType="end"/>
            </w:r>
          </w:hyperlink>
        </w:p>
        <w:p w14:paraId="625FAB09" w14:textId="5BC3A64F"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8" w:history="1">
            <w:r w:rsidR="009E3BF7" w:rsidRPr="00643968">
              <w:rPr>
                <w:rStyle w:val="Hyperlink"/>
                <w:rFonts w:ascii="Times New Roman" w:hAnsi="Times New Roman" w:cs="Times New Roman"/>
                <w:noProof/>
              </w:rPr>
              <w:t>CS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8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2</w:t>
            </w:r>
            <w:r w:rsidR="009E3BF7" w:rsidRPr="00643968">
              <w:rPr>
                <w:rFonts w:ascii="Times New Roman" w:hAnsi="Times New Roman" w:cs="Times New Roman"/>
                <w:noProof/>
                <w:webHidden/>
              </w:rPr>
              <w:fldChar w:fldCharType="end"/>
            </w:r>
          </w:hyperlink>
        </w:p>
        <w:p w14:paraId="0B316D3C" w14:textId="754DC6D6" w:rsidR="009E3BF7" w:rsidRPr="00643968" w:rsidRDefault="00C334A2">
          <w:pPr>
            <w:pStyle w:val="TOC3"/>
            <w:tabs>
              <w:tab w:val="right" w:leader="dot" w:pos="8290"/>
            </w:tabs>
            <w:rPr>
              <w:rFonts w:ascii="Times New Roman" w:eastAsiaTheme="minorEastAsia" w:hAnsi="Times New Roman" w:cs="Times New Roman"/>
              <w:i w:val="0"/>
              <w:iCs w:val="0"/>
              <w:noProof/>
              <w:kern w:val="0"/>
              <w:sz w:val="22"/>
              <w:szCs w:val="22"/>
              <w:lang w:val="en-CA"/>
            </w:rPr>
          </w:pPr>
          <w:hyperlink w:anchor="_Toc93659939" w:history="1">
            <w:r w:rsidR="009E3BF7" w:rsidRPr="00643968">
              <w:rPr>
                <w:rStyle w:val="Hyperlink"/>
                <w:rFonts w:ascii="Times New Roman" w:hAnsi="Times New Roman" w:cs="Times New Roman"/>
                <w:noProof/>
              </w:rPr>
              <w:t>Deploy the System to Cloud</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39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2</w:t>
            </w:r>
            <w:r w:rsidR="009E3BF7" w:rsidRPr="00643968">
              <w:rPr>
                <w:rFonts w:ascii="Times New Roman" w:hAnsi="Times New Roman" w:cs="Times New Roman"/>
                <w:noProof/>
                <w:webHidden/>
              </w:rPr>
              <w:fldChar w:fldCharType="end"/>
            </w:r>
          </w:hyperlink>
        </w:p>
        <w:p w14:paraId="02385F08" w14:textId="697A427D" w:rsidR="009E3BF7" w:rsidRPr="00643968" w:rsidRDefault="00C334A2">
          <w:pPr>
            <w:pStyle w:val="TOC1"/>
            <w:tabs>
              <w:tab w:val="right" w:leader="dot" w:pos="8290"/>
            </w:tabs>
            <w:rPr>
              <w:rFonts w:ascii="Times New Roman" w:eastAsiaTheme="minorEastAsia" w:hAnsi="Times New Roman" w:cs="Times New Roman"/>
              <w:b w:val="0"/>
              <w:bCs w:val="0"/>
              <w:caps w:val="0"/>
              <w:noProof/>
              <w:kern w:val="0"/>
              <w:sz w:val="22"/>
              <w:szCs w:val="22"/>
              <w:lang w:val="en-CA"/>
            </w:rPr>
          </w:pPr>
          <w:hyperlink w:anchor="_Toc93659940" w:history="1">
            <w:r w:rsidR="009E3BF7" w:rsidRPr="00643968">
              <w:rPr>
                <w:rStyle w:val="Hyperlink"/>
                <w:rFonts w:ascii="Times New Roman" w:hAnsi="Times New Roman" w:cs="Times New Roman"/>
                <w:noProof/>
              </w:rPr>
              <w:t>Challeng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0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3</w:t>
            </w:r>
            <w:r w:rsidR="009E3BF7" w:rsidRPr="00643968">
              <w:rPr>
                <w:rFonts w:ascii="Times New Roman" w:hAnsi="Times New Roman" w:cs="Times New Roman"/>
                <w:noProof/>
                <w:webHidden/>
              </w:rPr>
              <w:fldChar w:fldCharType="end"/>
            </w:r>
          </w:hyperlink>
        </w:p>
        <w:p w14:paraId="47A26D47" w14:textId="7950E5CE"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941" w:history="1">
            <w:r w:rsidR="009E3BF7" w:rsidRPr="00643968">
              <w:rPr>
                <w:rStyle w:val="Hyperlink"/>
                <w:rFonts w:ascii="Times New Roman" w:hAnsi="Times New Roman" w:cs="Times New Roman"/>
                <w:noProof/>
              </w:rPr>
              <w:t>Database implementation</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1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3</w:t>
            </w:r>
            <w:r w:rsidR="009E3BF7" w:rsidRPr="00643968">
              <w:rPr>
                <w:rFonts w:ascii="Times New Roman" w:hAnsi="Times New Roman" w:cs="Times New Roman"/>
                <w:noProof/>
                <w:webHidden/>
              </w:rPr>
              <w:fldChar w:fldCharType="end"/>
            </w:r>
          </w:hyperlink>
        </w:p>
        <w:p w14:paraId="3D471F8D" w14:textId="4F7C9A86" w:rsidR="009E3BF7" w:rsidRPr="00643968" w:rsidRDefault="00C334A2">
          <w:pPr>
            <w:pStyle w:val="TOC2"/>
            <w:tabs>
              <w:tab w:val="right" w:leader="dot" w:pos="8290"/>
            </w:tabs>
            <w:rPr>
              <w:rFonts w:ascii="Times New Roman" w:eastAsiaTheme="minorEastAsia" w:hAnsi="Times New Roman" w:cs="Times New Roman"/>
              <w:smallCaps w:val="0"/>
              <w:noProof/>
              <w:kern w:val="0"/>
              <w:sz w:val="22"/>
              <w:szCs w:val="22"/>
              <w:lang w:val="en-CA"/>
            </w:rPr>
          </w:pPr>
          <w:hyperlink w:anchor="_Toc93659942" w:history="1">
            <w:r w:rsidR="009E3BF7" w:rsidRPr="00643968">
              <w:rPr>
                <w:rStyle w:val="Hyperlink"/>
                <w:rFonts w:ascii="Times New Roman" w:hAnsi="Times New Roman" w:cs="Times New Roman"/>
                <w:noProof/>
              </w:rPr>
              <w:t>Timeline chang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2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3</w:t>
            </w:r>
            <w:r w:rsidR="009E3BF7" w:rsidRPr="00643968">
              <w:rPr>
                <w:rFonts w:ascii="Times New Roman" w:hAnsi="Times New Roman" w:cs="Times New Roman"/>
                <w:noProof/>
                <w:webHidden/>
              </w:rPr>
              <w:fldChar w:fldCharType="end"/>
            </w:r>
          </w:hyperlink>
        </w:p>
        <w:p w14:paraId="6C923E22" w14:textId="25934442" w:rsidR="009E3BF7" w:rsidRPr="00643968" w:rsidRDefault="00C334A2">
          <w:pPr>
            <w:pStyle w:val="TOC1"/>
            <w:tabs>
              <w:tab w:val="right" w:leader="dot" w:pos="8290"/>
            </w:tabs>
            <w:rPr>
              <w:rFonts w:ascii="Times New Roman" w:eastAsiaTheme="minorEastAsia" w:hAnsi="Times New Roman" w:cs="Times New Roman"/>
              <w:b w:val="0"/>
              <w:bCs w:val="0"/>
              <w:caps w:val="0"/>
              <w:noProof/>
              <w:kern w:val="0"/>
              <w:sz w:val="22"/>
              <w:szCs w:val="22"/>
              <w:lang w:val="en-CA"/>
            </w:rPr>
          </w:pPr>
          <w:hyperlink w:anchor="_Toc93659943" w:history="1">
            <w:r w:rsidR="009E3BF7" w:rsidRPr="00643968">
              <w:rPr>
                <w:rStyle w:val="Hyperlink"/>
                <w:rFonts w:ascii="Times New Roman" w:hAnsi="Times New Roman" w:cs="Times New Roman"/>
                <w:noProof/>
              </w:rPr>
              <w:t>Conclusion</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3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4</w:t>
            </w:r>
            <w:r w:rsidR="009E3BF7" w:rsidRPr="00643968">
              <w:rPr>
                <w:rFonts w:ascii="Times New Roman" w:hAnsi="Times New Roman" w:cs="Times New Roman"/>
                <w:noProof/>
                <w:webHidden/>
              </w:rPr>
              <w:fldChar w:fldCharType="end"/>
            </w:r>
          </w:hyperlink>
        </w:p>
        <w:p w14:paraId="41669D5B" w14:textId="45A50F61" w:rsidR="009E3BF7" w:rsidRPr="00643968" w:rsidRDefault="00C334A2">
          <w:pPr>
            <w:pStyle w:val="TOC1"/>
            <w:tabs>
              <w:tab w:val="right" w:leader="dot" w:pos="8290"/>
            </w:tabs>
            <w:rPr>
              <w:rFonts w:ascii="Times New Roman" w:eastAsiaTheme="minorEastAsia" w:hAnsi="Times New Roman" w:cs="Times New Roman"/>
              <w:b w:val="0"/>
              <w:bCs w:val="0"/>
              <w:caps w:val="0"/>
              <w:noProof/>
              <w:kern w:val="0"/>
              <w:sz w:val="22"/>
              <w:szCs w:val="22"/>
              <w:lang w:val="en-CA"/>
            </w:rPr>
          </w:pPr>
          <w:hyperlink w:anchor="_Toc93659944" w:history="1">
            <w:r w:rsidR="009E3BF7" w:rsidRPr="00643968">
              <w:rPr>
                <w:rStyle w:val="Hyperlink"/>
                <w:rFonts w:ascii="Times New Roman" w:hAnsi="Times New Roman" w:cs="Times New Roman"/>
                <w:noProof/>
              </w:rPr>
              <w:t>References</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4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5</w:t>
            </w:r>
            <w:r w:rsidR="009E3BF7" w:rsidRPr="00643968">
              <w:rPr>
                <w:rFonts w:ascii="Times New Roman" w:hAnsi="Times New Roman" w:cs="Times New Roman"/>
                <w:noProof/>
                <w:webHidden/>
              </w:rPr>
              <w:fldChar w:fldCharType="end"/>
            </w:r>
          </w:hyperlink>
        </w:p>
        <w:p w14:paraId="2E92AF88" w14:textId="18AF8168" w:rsidR="006E3F11" w:rsidRPr="00643968" w:rsidRDefault="006E3F11">
          <w:pPr>
            <w:rPr>
              <w:rFonts w:ascii="Times New Roman" w:hAnsi="Times New Roman" w:cs="Times New Roman"/>
            </w:rPr>
          </w:pPr>
          <w:r w:rsidRPr="00643968">
            <w:rPr>
              <w:rFonts w:ascii="Times New Roman" w:eastAsiaTheme="minorHAnsi" w:hAnsi="Times New Roman" w:cs="Times New Roman"/>
              <w:b/>
              <w:bCs/>
              <w:caps/>
              <w:sz w:val="20"/>
              <w:szCs w:val="20"/>
            </w:rPr>
            <w:fldChar w:fldCharType="end"/>
          </w:r>
        </w:p>
      </w:sdtContent>
    </w:sdt>
    <w:p w14:paraId="4ED5735E" w14:textId="267793B2" w:rsidR="00404317" w:rsidRPr="00643968" w:rsidRDefault="00404317" w:rsidP="00AC7EE8">
      <w:pPr>
        <w:rPr>
          <w:rFonts w:ascii="Times New Roman" w:hAnsi="Times New Roman" w:cs="Times New Roman"/>
          <w:sz w:val="22"/>
          <w:szCs w:val="22"/>
        </w:rPr>
      </w:pPr>
    </w:p>
    <w:p w14:paraId="7EC022CD" w14:textId="1A8D4F43" w:rsidR="008D0C84" w:rsidRPr="00643968" w:rsidRDefault="008D0C84" w:rsidP="005B2E18">
      <w:pPr>
        <w:jc w:val="left"/>
        <w:rPr>
          <w:rFonts w:ascii="Times New Roman" w:hAnsi="Times New Roman" w:cs="Times New Roman"/>
          <w:b/>
          <w:bCs/>
          <w:sz w:val="30"/>
          <w:szCs w:val="30"/>
        </w:rPr>
      </w:pPr>
      <w:r w:rsidRPr="00643968">
        <w:rPr>
          <w:rFonts w:ascii="Times New Roman" w:hAnsi="Times New Roman" w:cs="Times New Roman"/>
          <w:b/>
          <w:bCs/>
          <w:sz w:val="30"/>
          <w:szCs w:val="30"/>
        </w:rPr>
        <w:t>Table of Figures</w:t>
      </w:r>
    </w:p>
    <w:p w14:paraId="3358DEB8" w14:textId="374C3EDA" w:rsidR="009E3BF7" w:rsidRPr="00643968" w:rsidRDefault="008D0C84">
      <w:pPr>
        <w:pStyle w:val="TableofFigures"/>
        <w:tabs>
          <w:tab w:val="right" w:leader="dot" w:pos="8290"/>
        </w:tabs>
        <w:rPr>
          <w:rFonts w:ascii="Times New Roman" w:hAnsi="Times New Roman" w:cs="Times New Roman"/>
          <w:noProof/>
          <w:kern w:val="0"/>
          <w:sz w:val="22"/>
          <w:szCs w:val="22"/>
          <w:lang w:val="en-CA"/>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TOC \h \z \c "Figure" </w:instrText>
      </w:r>
      <w:r w:rsidRPr="00643968">
        <w:rPr>
          <w:rFonts w:ascii="Times New Roman" w:hAnsi="Times New Roman" w:cs="Times New Roman"/>
          <w:sz w:val="22"/>
          <w:szCs w:val="22"/>
        </w:rPr>
        <w:fldChar w:fldCharType="separate"/>
      </w:r>
      <w:hyperlink w:anchor="_Toc93659945" w:history="1">
        <w:r w:rsidR="009E3BF7" w:rsidRPr="00643968">
          <w:rPr>
            <w:rStyle w:val="Hyperlink"/>
            <w:rFonts w:ascii="Times New Roman" w:hAnsi="Times New Roman" w:cs="Times New Roman"/>
            <w:noProof/>
          </w:rPr>
          <w:t>Figure 1 base.html - Menu bar</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5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6</w:t>
        </w:r>
        <w:r w:rsidR="009E3BF7" w:rsidRPr="00643968">
          <w:rPr>
            <w:rFonts w:ascii="Times New Roman" w:hAnsi="Times New Roman" w:cs="Times New Roman"/>
            <w:noProof/>
            <w:webHidden/>
          </w:rPr>
          <w:fldChar w:fldCharType="end"/>
        </w:r>
      </w:hyperlink>
    </w:p>
    <w:p w14:paraId="7364F888" w14:textId="3342E694" w:rsidR="009E3BF7" w:rsidRPr="00643968" w:rsidRDefault="00C334A2">
      <w:pPr>
        <w:pStyle w:val="TableofFigures"/>
        <w:tabs>
          <w:tab w:val="right" w:leader="dot" w:pos="8290"/>
        </w:tabs>
        <w:rPr>
          <w:rFonts w:ascii="Times New Roman" w:hAnsi="Times New Roman" w:cs="Times New Roman"/>
          <w:noProof/>
          <w:kern w:val="0"/>
          <w:sz w:val="22"/>
          <w:szCs w:val="22"/>
          <w:lang w:val="en-CA"/>
        </w:rPr>
      </w:pPr>
      <w:hyperlink w:anchor="_Toc93659946" w:history="1">
        <w:r w:rsidR="009E3BF7" w:rsidRPr="00643968">
          <w:rPr>
            <w:rStyle w:val="Hyperlink"/>
            <w:rFonts w:ascii="Times New Roman" w:hAnsi="Times New Roman" w:cs="Times New Roman"/>
            <w:noProof/>
          </w:rPr>
          <w:t>Figure 2 welcomePage.html - Before Login</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6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7</w:t>
        </w:r>
        <w:r w:rsidR="009E3BF7" w:rsidRPr="00643968">
          <w:rPr>
            <w:rFonts w:ascii="Times New Roman" w:hAnsi="Times New Roman" w:cs="Times New Roman"/>
            <w:noProof/>
            <w:webHidden/>
          </w:rPr>
          <w:fldChar w:fldCharType="end"/>
        </w:r>
      </w:hyperlink>
    </w:p>
    <w:p w14:paraId="039F6263" w14:textId="685BB70C" w:rsidR="009E3BF7" w:rsidRPr="00643968" w:rsidRDefault="00C334A2">
      <w:pPr>
        <w:pStyle w:val="TableofFigures"/>
        <w:tabs>
          <w:tab w:val="right" w:leader="dot" w:pos="8290"/>
        </w:tabs>
        <w:rPr>
          <w:rFonts w:ascii="Times New Roman" w:hAnsi="Times New Roman" w:cs="Times New Roman"/>
          <w:noProof/>
          <w:kern w:val="0"/>
          <w:sz w:val="22"/>
          <w:szCs w:val="22"/>
          <w:lang w:val="en-CA"/>
        </w:rPr>
      </w:pPr>
      <w:hyperlink w:anchor="_Toc93659947" w:history="1">
        <w:r w:rsidR="009E3BF7" w:rsidRPr="00643968">
          <w:rPr>
            <w:rStyle w:val="Hyperlink"/>
            <w:rFonts w:ascii="Times New Roman" w:hAnsi="Times New Roman" w:cs="Times New Roman"/>
            <w:noProof/>
          </w:rPr>
          <w:t>Figure 3 welcomepage.html - After Login</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7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7</w:t>
        </w:r>
        <w:r w:rsidR="009E3BF7" w:rsidRPr="00643968">
          <w:rPr>
            <w:rFonts w:ascii="Times New Roman" w:hAnsi="Times New Roman" w:cs="Times New Roman"/>
            <w:noProof/>
            <w:webHidden/>
          </w:rPr>
          <w:fldChar w:fldCharType="end"/>
        </w:r>
      </w:hyperlink>
    </w:p>
    <w:p w14:paraId="148E0F83" w14:textId="50F69056" w:rsidR="009E3BF7" w:rsidRPr="00643968" w:rsidRDefault="00C334A2">
      <w:pPr>
        <w:pStyle w:val="TableofFigures"/>
        <w:tabs>
          <w:tab w:val="right" w:leader="dot" w:pos="8290"/>
        </w:tabs>
        <w:rPr>
          <w:rFonts w:ascii="Times New Roman" w:hAnsi="Times New Roman" w:cs="Times New Roman"/>
          <w:noProof/>
          <w:kern w:val="0"/>
          <w:sz w:val="22"/>
          <w:szCs w:val="22"/>
          <w:lang w:val="en-CA"/>
        </w:rPr>
      </w:pPr>
      <w:hyperlink w:anchor="_Toc93659948" w:history="1">
        <w:r w:rsidR="009E3BF7" w:rsidRPr="00643968">
          <w:rPr>
            <w:rStyle w:val="Hyperlink"/>
            <w:rFonts w:ascii="Times New Roman" w:hAnsi="Times New Roman" w:cs="Times New Roman"/>
            <w:noProof/>
          </w:rPr>
          <w:t>Figure 4 search.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8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8</w:t>
        </w:r>
        <w:r w:rsidR="009E3BF7" w:rsidRPr="00643968">
          <w:rPr>
            <w:rFonts w:ascii="Times New Roman" w:hAnsi="Times New Roman" w:cs="Times New Roman"/>
            <w:noProof/>
            <w:webHidden/>
          </w:rPr>
          <w:fldChar w:fldCharType="end"/>
        </w:r>
      </w:hyperlink>
    </w:p>
    <w:p w14:paraId="28F5DA20" w14:textId="51F6B26D" w:rsidR="009E3BF7" w:rsidRPr="00643968" w:rsidRDefault="00C334A2">
      <w:pPr>
        <w:pStyle w:val="TableofFigures"/>
        <w:tabs>
          <w:tab w:val="right" w:leader="dot" w:pos="8290"/>
        </w:tabs>
        <w:rPr>
          <w:rFonts w:ascii="Times New Roman" w:hAnsi="Times New Roman" w:cs="Times New Roman"/>
          <w:noProof/>
          <w:kern w:val="0"/>
          <w:sz w:val="22"/>
          <w:szCs w:val="22"/>
          <w:lang w:val="en-CA"/>
        </w:rPr>
      </w:pPr>
      <w:hyperlink w:anchor="_Toc93659949" w:history="1">
        <w:r w:rsidR="009E3BF7" w:rsidRPr="00643968">
          <w:rPr>
            <w:rStyle w:val="Hyperlink"/>
            <w:rFonts w:ascii="Times New Roman" w:hAnsi="Times New Roman" w:cs="Times New Roman"/>
            <w:noProof/>
          </w:rPr>
          <w:t>Figure 5 upload.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49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8</w:t>
        </w:r>
        <w:r w:rsidR="009E3BF7" w:rsidRPr="00643968">
          <w:rPr>
            <w:rFonts w:ascii="Times New Roman" w:hAnsi="Times New Roman" w:cs="Times New Roman"/>
            <w:noProof/>
            <w:webHidden/>
          </w:rPr>
          <w:fldChar w:fldCharType="end"/>
        </w:r>
      </w:hyperlink>
    </w:p>
    <w:p w14:paraId="7ABDC6AD" w14:textId="14CD43DA" w:rsidR="009E3BF7" w:rsidRPr="00643968" w:rsidRDefault="00C334A2">
      <w:pPr>
        <w:pStyle w:val="TableofFigures"/>
        <w:tabs>
          <w:tab w:val="right" w:leader="dot" w:pos="8290"/>
        </w:tabs>
        <w:rPr>
          <w:rFonts w:ascii="Times New Roman" w:hAnsi="Times New Roman" w:cs="Times New Roman"/>
          <w:noProof/>
          <w:kern w:val="0"/>
          <w:sz w:val="22"/>
          <w:szCs w:val="22"/>
          <w:lang w:val="en-CA"/>
        </w:rPr>
      </w:pPr>
      <w:hyperlink w:anchor="_Toc93659950" w:history="1">
        <w:r w:rsidR="009E3BF7" w:rsidRPr="00643968">
          <w:rPr>
            <w:rStyle w:val="Hyperlink"/>
            <w:rFonts w:ascii="Times New Roman" w:hAnsi="Times New Roman" w:cs="Times New Roman"/>
            <w:noProof/>
          </w:rPr>
          <w:t>Figure 6 admin.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50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9</w:t>
        </w:r>
        <w:r w:rsidR="009E3BF7" w:rsidRPr="00643968">
          <w:rPr>
            <w:rFonts w:ascii="Times New Roman" w:hAnsi="Times New Roman" w:cs="Times New Roman"/>
            <w:noProof/>
            <w:webHidden/>
          </w:rPr>
          <w:fldChar w:fldCharType="end"/>
        </w:r>
      </w:hyperlink>
    </w:p>
    <w:p w14:paraId="5D7BDEDF" w14:textId="15ABEB34" w:rsidR="009E3BF7" w:rsidRPr="00643968" w:rsidRDefault="00C334A2">
      <w:pPr>
        <w:pStyle w:val="TableofFigures"/>
        <w:tabs>
          <w:tab w:val="right" w:leader="dot" w:pos="8290"/>
        </w:tabs>
        <w:rPr>
          <w:rFonts w:ascii="Times New Roman" w:hAnsi="Times New Roman" w:cs="Times New Roman"/>
          <w:noProof/>
          <w:kern w:val="0"/>
          <w:sz w:val="22"/>
          <w:szCs w:val="22"/>
          <w:lang w:val="en-CA"/>
        </w:rPr>
      </w:pPr>
      <w:hyperlink w:anchor="_Toc93659951" w:history="1">
        <w:r w:rsidR="009E3BF7" w:rsidRPr="00643968">
          <w:rPr>
            <w:rStyle w:val="Hyperlink"/>
            <w:rFonts w:ascii="Times New Roman" w:hAnsi="Times New Roman" w:cs="Times New Roman"/>
            <w:noProof/>
          </w:rPr>
          <w:t>Figure 7 criteria.html</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51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0</w:t>
        </w:r>
        <w:r w:rsidR="009E3BF7" w:rsidRPr="00643968">
          <w:rPr>
            <w:rFonts w:ascii="Times New Roman" w:hAnsi="Times New Roman" w:cs="Times New Roman"/>
            <w:noProof/>
            <w:webHidden/>
          </w:rPr>
          <w:fldChar w:fldCharType="end"/>
        </w:r>
      </w:hyperlink>
    </w:p>
    <w:p w14:paraId="7DE68576" w14:textId="7421ECF2" w:rsidR="00BA1960" w:rsidRPr="00643968" w:rsidRDefault="008D0C84" w:rsidP="00AC7EE8">
      <w:pPr>
        <w:rPr>
          <w:rFonts w:ascii="Times New Roman" w:hAnsi="Times New Roman" w:cs="Times New Roman"/>
          <w:sz w:val="22"/>
          <w:szCs w:val="22"/>
        </w:rPr>
      </w:pPr>
      <w:r w:rsidRPr="00643968">
        <w:rPr>
          <w:rFonts w:ascii="Times New Roman" w:hAnsi="Times New Roman" w:cs="Times New Roman"/>
          <w:sz w:val="22"/>
          <w:szCs w:val="22"/>
        </w:rPr>
        <w:fldChar w:fldCharType="end"/>
      </w:r>
    </w:p>
    <w:p w14:paraId="608D6580" w14:textId="77777777" w:rsidR="000214CF" w:rsidRPr="00643968" w:rsidRDefault="000214CF" w:rsidP="00AC7EE8">
      <w:pPr>
        <w:rPr>
          <w:rFonts w:ascii="Times New Roman" w:hAnsi="Times New Roman" w:cs="Times New Roman"/>
          <w:sz w:val="22"/>
          <w:szCs w:val="22"/>
        </w:rPr>
      </w:pPr>
    </w:p>
    <w:p w14:paraId="5B06B832" w14:textId="7F4B5A58" w:rsidR="00BA1960" w:rsidRPr="00643968" w:rsidRDefault="008D0C84" w:rsidP="00ED1D22">
      <w:pPr>
        <w:jc w:val="left"/>
        <w:rPr>
          <w:rFonts w:ascii="Times New Roman" w:hAnsi="Times New Roman" w:cs="Times New Roman"/>
          <w:b/>
          <w:bCs/>
          <w:sz w:val="30"/>
          <w:szCs w:val="30"/>
        </w:rPr>
      </w:pPr>
      <w:r w:rsidRPr="00643968">
        <w:rPr>
          <w:rFonts w:ascii="Times New Roman" w:hAnsi="Times New Roman" w:cs="Times New Roman"/>
          <w:b/>
          <w:bCs/>
          <w:sz w:val="30"/>
          <w:szCs w:val="30"/>
        </w:rPr>
        <w:t>Table of Tables</w:t>
      </w:r>
    </w:p>
    <w:p w14:paraId="5478A076" w14:textId="44DA4CDE" w:rsidR="009E3BF7" w:rsidRPr="00643968" w:rsidRDefault="009A4DB6">
      <w:pPr>
        <w:pStyle w:val="TableofFigures"/>
        <w:tabs>
          <w:tab w:val="right" w:leader="dot" w:pos="8290"/>
        </w:tabs>
        <w:rPr>
          <w:rFonts w:ascii="Times New Roman" w:hAnsi="Times New Roman" w:cs="Times New Roman"/>
          <w:noProof/>
          <w:kern w:val="0"/>
          <w:sz w:val="22"/>
          <w:szCs w:val="22"/>
          <w:lang w:val="en-CA"/>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TOC \h \z \c "Table" </w:instrText>
      </w:r>
      <w:r w:rsidRPr="00643968">
        <w:rPr>
          <w:rFonts w:ascii="Times New Roman" w:hAnsi="Times New Roman" w:cs="Times New Roman"/>
          <w:sz w:val="22"/>
          <w:szCs w:val="22"/>
        </w:rPr>
        <w:fldChar w:fldCharType="separate"/>
      </w:r>
      <w:hyperlink w:anchor="_Toc93659952" w:history="1">
        <w:r w:rsidR="009E3BF7" w:rsidRPr="00643968">
          <w:rPr>
            <w:rStyle w:val="Hyperlink"/>
            <w:rFonts w:ascii="Times New Roman" w:hAnsi="Times New Roman" w:cs="Times New Roman"/>
            <w:noProof/>
          </w:rPr>
          <w:t>Table 1 Access Control Matrix</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52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5</w:t>
        </w:r>
        <w:r w:rsidR="009E3BF7" w:rsidRPr="00643968">
          <w:rPr>
            <w:rFonts w:ascii="Times New Roman" w:hAnsi="Times New Roman" w:cs="Times New Roman"/>
            <w:noProof/>
            <w:webHidden/>
          </w:rPr>
          <w:fldChar w:fldCharType="end"/>
        </w:r>
      </w:hyperlink>
    </w:p>
    <w:p w14:paraId="32B0B05A" w14:textId="418E16CE" w:rsidR="009E3BF7" w:rsidRPr="00643968" w:rsidRDefault="00C334A2">
      <w:pPr>
        <w:pStyle w:val="TableofFigures"/>
        <w:tabs>
          <w:tab w:val="right" w:leader="dot" w:pos="8290"/>
        </w:tabs>
        <w:rPr>
          <w:rFonts w:ascii="Times New Roman" w:hAnsi="Times New Roman" w:cs="Times New Roman"/>
          <w:noProof/>
          <w:kern w:val="0"/>
          <w:sz w:val="22"/>
          <w:szCs w:val="22"/>
          <w:lang w:val="en-CA"/>
        </w:rPr>
      </w:pPr>
      <w:hyperlink w:anchor="_Toc93659953" w:history="1">
        <w:r w:rsidR="009E3BF7" w:rsidRPr="00643968">
          <w:rPr>
            <w:rStyle w:val="Hyperlink"/>
            <w:rFonts w:ascii="Times New Roman" w:hAnsi="Times New Roman" w:cs="Times New Roman"/>
            <w:noProof/>
          </w:rPr>
          <w:t>Table 2 Timeline Comparison Table</w:t>
        </w:r>
        <w:r w:rsidR="009E3BF7" w:rsidRPr="00643968">
          <w:rPr>
            <w:rFonts w:ascii="Times New Roman" w:hAnsi="Times New Roman" w:cs="Times New Roman"/>
            <w:noProof/>
            <w:webHidden/>
          </w:rPr>
          <w:tab/>
        </w:r>
        <w:r w:rsidR="009E3BF7" w:rsidRPr="00643968">
          <w:rPr>
            <w:rFonts w:ascii="Times New Roman" w:hAnsi="Times New Roman" w:cs="Times New Roman"/>
            <w:noProof/>
            <w:webHidden/>
          </w:rPr>
          <w:fldChar w:fldCharType="begin"/>
        </w:r>
        <w:r w:rsidR="009E3BF7" w:rsidRPr="00643968">
          <w:rPr>
            <w:rFonts w:ascii="Times New Roman" w:hAnsi="Times New Roman" w:cs="Times New Roman"/>
            <w:noProof/>
            <w:webHidden/>
          </w:rPr>
          <w:instrText xml:space="preserve"> PAGEREF _Toc93659953 \h </w:instrText>
        </w:r>
        <w:r w:rsidR="009E3BF7" w:rsidRPr="00643968">
          <w:rPr>
            <w:rFonts w:ascii="Times New Roman" w:hAnsi="Times New Roman" w:cs="Times New Roman"/>
            <w:noProof/>
            <w:webHidden/>
          </w:rPr>
        </w:r>
        <w:r w:rsidR="009E3BF7" w:rsidRPr="00643968">
          <w:rPr>
            <w:rFonts w:ascii="Times New Roman" w:hAnsi="Times New Roman" w:cs="Times New Roman"/>
            <w:noProof/>
            <w:webHidden/>
          </w:rPr>
          <w:fldChar w:fldCharType="separate"/>
        </w:r>
        <w:r w:rsidR="00142D58">
          <w:rPr>
            <w:rFonts w:ascii="Times New Roman" w:hAnsi="Times New Roman" w:cs="Times New Roman"/>
            <w:noProof/>
            <w:webHidden/>
          </w:rPr>
          <w:t>13</w:t>
        </w:r>
        <w:r w:rsidR="009E3BF7" w:rsidRPr="00643968">
          <w:rPr>
            <w:rFonts w:ascii="Times New Roman" w:hAnsi="Times New Roman" w:cs="Times New Roman"/>
            <w:noProof/>
            <w:webHidden/>
          </w:rPr>
          <w:fldChar w:fldCharType="end"/>
        </w:r>
      </w:hyperlink>
    </w:p>
    <w:p w14:paraId="11BF9363" w14:textId="3F6A2C3C" w:rsidR="008D0C84" w:rsidRPr="00643968" w:rsidRDefault="009A4DB6" w:rsidP="00AC7EE8">
      <w:pPr>
        <w:rPr>
          <w:rFonts w:ascii="Times New Roman" w:hAnsi="Times New Roman" w:cs="Times New Roman"/>
          <w:sz w:val="22"/>
          <w:szCs w:val="22"/>
        </w:rPr>
      </w:pPr>
      <w:r w:rsidRPr="00643968">
        <w:rPr>
          <w:rFonts w:ascii="Times New Roman" w:hAnsi="Times New Roman" w:cs="Times New Roman"/>
          <w:sz w:val="22"/>
          <w:szCs w:val="22"/>
        </w:rPr>
        <w:fldChar w:fldCharType="end"/>
      </w:r>
    </w:p>
    <w:p w14:paraId="14B9A3FF" w14:textId="77777777" w:rsidR="008D0C84" w:rsidRPr="00643968" w:rsidRDefault="008D0C84" w:rsidP="00AC7EE8">
      <w:pPr>
        <w:rPr>
          <w:rFonts w:ascii="Times New Roman" w:hAnsi="Times New Roman" w:cs="Times New Roman"/>
          <w:sz w:val="22"/>
          <w:szCs w:val="22"/>
        </w:rPr>
      </w:pPr>
    </w:p>
    <w:p w14:paraId="079B0734" w14:textId="77777777" w:rsidR="00F746F3" w:rsidRPr="00643968" w:rsidRDefault="00F746F3" w:rsidP="00AC7EE8">
      <w:pPr>
        <w:rPr>
          <w:rFonts w:ascii="Times New Roman" w:hAnsi="Times New Roman" w:cs="Times New Roman"/>
          <w:sz w:val="22"/>
          <w:szCs w:val="22"/>
        </w:rPr>
      </w:pPr>
    </w:p>
    <w:p w14:paraId="61E86CE4" w14:textId="77777777" w:rsidR="0059135C" w:rsidRPr="00643968" w:rsidRDefault="0059135C" w:rsidP="00AC7EE8">
      <w:pPr>
        <w:rPr>
          <w:rFonts w:ascii="Times New Roman" w:hAnsi="Times New Roman" w:cs="Times New Roman"/>
          <w:sz w:val="22"/>
          <w:szCs w:val="22"/>
        </w:rPr>
      </w:pPr>
    </w:p>
    <w:p w14:paraId="298119EC" w14:textId="77777777" w:rsidR="002A4D56" w:rsidRPr="00643968" w:rsidRDefault="002A4D56" w:rsidP="00AC7EE8">
      <w:pPr>
        <w:rPr>
          <w:rFonts w:ascii="Times New Roman" w:hAnsi="Times New Roman" w:cs="Times New Roman"/>
          <w:sz w:val="22"/>
          <w:szCs w:val="22"/>
        </w:rPr>
        <w:sectPr w:rsidR="002A4D56" w:rsidRPr="00643968" w:rsidSect="00EC3E18">
          <w:headerReference w:type="default" r:id="rId9"/>
          <w:footerReference w:type="default" r:id="rId10"/>
          <w:pgSz w:w="12240" w:h="15840" w:code="1"/>
          <w:pgMar w:top="1440" w:right="1800" w:bottom="1440" w:left="1800" w:header="851" w:footer="992" w:gutter="0"/>
          <w:pgNumType w:start="1"/>
          <w:cols w:space="425"/>
          <w:docGrid w:type="lines" w:linePitch="312"/>
        </w:sectPr>
      </w:pPr>
    </w:p>
    <w:p w14:paraId="35240297" w14:textId="28A8AB9D" w:rsidR="00C832D9" w:rsidRPr="00643968" w:rsidRDefault="00C832D9" w:rsidP="00AC7EE8">
      <w:pPr>
        <w:pStyle w:val="Heading1"/>
        <w:jc w:val="left"/>
        <w:rPr>
          <w:rFonts w:cs="Times New Roman"/>
          <w:szCs w:val="30"/>
        </w:rPr>
      </w:pPr>
      <w:bookmarkStart w:id="0" w:name="_Toc93658799"/>
      <w:bookmarkStart w:id="1" w:name="_Toc93659893"/>
      <w:r w:rsidRPr="00643968">
        <w:rPr>
          <w:rFonts w:cs="Times New Roman"/>
          <w:szCs w:val="30"/>
        </w:rPr>
        <w:t>Summary</w:t>
      </w:r>
      <w:bookmarkEnd w:id="0"/>
      <w:bookmarkEnd w:id="1"/>
    </w:p>
    <w:p w14:paraId="325994EA" w14:textId="284A52A9" w:rsidR="00C832D9" w:rsidRPr="00643968" w:rsidRDefault="00C832D9" w:rsidP="00AC7EE8">
      <w:pPr>
        <w:jc w:val="left"/>
        <w:rPr>
          <w:rFonts w:ascii="Times New Roman" w:hAnsi="Times New Roman" w:cs="Times New Roman"/>
          <w:sz w:val="22"/>
          <w:szCs w:val="22"/>
        </w:rPr>
      </w:pPr>
      <w:r w:rsidRPr="00643968">
        <w:rPr>
          <w:rFonts w:ascii="Times New Roman" w:hAnsi="Times New Roman" w:cs="Times New Roman"/>
          <w:sz w:val="22"/>
          <w:szCs w:val="22"/>
        </w:rPr>
        <w:t>When developers design and develop large-scale systems, the storage and traceability of security evidence usually become a significant problem due to the complexity and vast amount of evidence sources. It leads the follow-up security assessment process to become very difficult. Therefore, a management system is needed to help security analysts collect evaluation data and help developers manage evidence.</w:t>
      </w:r>
    </w:p>
    <w:p w14:paraId="31B2A5EE" w14:textId="77777777" w:rsidR="00C832D9" w:rsidRPr="00643968" w:rsidRDefault="00C832D9" w:rsidP="00AC7EE8">
      <w:pPr>
        <w:jc w:val="left"/>
        <w:rPr>
          <w:rFonts w:ascii="Times New Roman" w:hAnsi="Times New Roman" w:cs="Times New Roman"/>
          <w:sz w:val="22"/>
          <w:szCs w:val="22"/>
        </w:rPr>
      </w:pPr>
    </w:p>
    <w:p w14:paraId="2D947BE5" w14:textId="77777777" w:rsidR="00C832D9" w:rsidRPr="00643968" w:rsidRDefault="00C832D9" w:rsidP="00AC7EE8">
      <w:pPr>
        <w:jc w:val="left"/>
        <w:rPr>
          <w:rFonts w:ascii="Times New Roman" w:hAnsi="Times New Roman" w:cs="Times New Roman"/>
          <w:sz w:val="22"/>
          <w:szCs w:val="22"/>
        </w:rPr>
      </w:pPr>
      <w:r w:rsidRPr="00643968">
        <w:rPr>
          <w:rFonts w:ascii="Times New Roman" w:hAnsi="Times New Roman" w:cs="Times New Roman"/>
          <w:sz w:val="22"/>
          <w:szCs w:val="22"/>
        </w:rPr>
        <w:t>This project aims to design and develop a platform for developers to store and manage the security evidence generated during the entire system development lifecycle for future security assessments.</w:t>
      </w:r>
    </w:p>
    <w:p w14:paraId="3461D144" w14:textId="77777777" w:rsidR="00C832D9" w:rsidRPr="00643968" w:rsidRDefault="00C832D9" w:rsidP="00AC7EE8">
      <w:pPr>
        <w:jc w:val="left"/>
        <w:rPr>
          <w:rFonts w:ascii="Times New Roman" w:hAnsi="Times New Roman" w:cs="Times New Roman"/>
          <w:sz w:val="22"/>
          <w:szCs w:val="22"/>
        </w:rPr>
      </w:pPr>
    </w:p>
    <w:p w14:paraId="27A5E5B6" w14:textId="77777777" w:rsidR="00C832D9" w:rsidRPr="00643968" w:rsidRDefault="00C832D9" w:rsidP="00AC7EE8">
      <w:pPr>
        <w:jc w:val="left"/>
        <w:rPr>
          <w:rFonts w:ascii="Times New Roman" w:hAnsi="Times New Roman" w:cs="Times New Roman"/>
          <w:sz w:val="22"/>
          <w:szCs w:val="22"/>
        </w:rPr>
      </w:pPr>
      <w:r w:rsidRPr="00643968">
        <w:rPr>
          <w:rFonts w:ascii="Times New Roman" w:hAnsi="Times New Roman" w:cs="Times New Roman"/>
          <w:sz w:val="22"/>
          <w:szCs w:val="22"/>
        </w:rPr>
        <w:t>So far, the development of the project is going well. Users can now interact with the system through HTML pages to register, log in, upload and search for evidence and criteria, which achieved the storage and management of the security evidence.</w:t>
      </w:r>
    </w:p>
    <w:p w14:paraId="226A3FF3" w14:textId="7FC48F1D" w:rsidR="00C832D9" w:rsidRPr="00643968" w:rsidRDefault="00C832D9" w:rsidP="00AC7EE8">
      <w:pPr>
        <w:jc w:val="left"/>
        <w:rPr>
          <w:rFonts w:ascii="Times New Roman" w:hAnsi="Times New Roman" w:cs="Times New Roman"/>
          <w:sz w:val="22"/>
          <w:szCs w:val="22"/>
        </w:rPr>
      </w:pPr>
    </w:p>
    <w:p w14:paraId="12EF187F" w14:textId="61241608" w:rsidR="0033510F" w:rsidRPr="00643968" w:rsidRDefault="00C832D9" w:rsidP="00AC7EE8">
      <w:pPr>
        <w:jc w:val="left"/>
        <w:rPr>
          <w:rFonts w:ascii="Times New Roman" w:hAnsi="Times New Roman" w:cs="Times New Roman"/>
          <w:sz w:val="22"/>
          <w:szCs w:val="22"/>
        </w:rPr>
      </w:pPr>
      <w:r w:rsidRPr="00643968">
        <w:rPr>
          <w:rFonts w:ascii="Times New Roman" w:hAnsi="Times New Roman" w:cs="Times New Roman"/>
          <w:sz w:val="22"/>
          <w:szCs w:val="22"/>
        </w:rPr>
        <w:t>Currently, the project already includes most of the required features. For the rest of the development process, the team will focus on CSS development and polish existing features to improve product usability.</w:t>
      </w:r>
    </w:p>
    <w:p w14:paraId="757D641A" w14:textId="66762BDC" w:rsidR="0033510F" w:rsidRPr="00643968" w:rsidRDefault="0033510F" w:rsidP="00AC7EE8">
      <w:pPr>
        <w:jc w:val="left"/>
        <w:rPr>
          <w:rFonts w:ascii="Times New Roman" w:hAnsi="Times New Roman" w:cs="Times New Roman"/>
          <w:sz w:val="22"/>
          <w:szCs w:val="22"/>
        </w:rPr>
      </w:pPr>
    </w:p>
    <w:p w14:paraId="0EC4D06D" w14:textId="39C09690" w:rsidR="006D69DE" w:rsidRPr="00643968" w:rsidRDefault="006D69DE" w:rsidP="00AC7EE8">
      <w:pPr>
        <w:widowControl/>
        <w:jc w:val="left"/>
        <w:rPr>
          <w:rFonts w:ascii="Times New Roman" w:hAnsi="Times New Roman" w:cs="Times New Roman"/>
          <w:sz w:val="22"/>
          <w:szCs w:val="22"/>
        </w:rPr>
      </w:pPr>
      <w:r w:rsidRPr="00643968">
        <w:rPr>
          <w:rFonts w:ascii="Times New Roman" w:hAnsi="Times New Roman" w:cs="Times New Roman"/>
          <w:sz w:val="22"/>
          <w:szCs w:val="22"/>
        </w:rPr>
        <w:br w:type="page"/>
      </w:r>
    </w:p>
    <w:p w14:paraId="5AC41A5B" w14:textId="7D03A265" w:rsidR="00C832D9" w:rsidRPr="00643968" w:rsidRDefault="00C832D9" w:rsidP="00AC7EE8">
      <w:pPr>
        <w:pStyle w:val="Heading1"/>
        <w:jc w:val="left"/>
        <w:rPr>
          <w:rFonts w:cs="Times New Roman"/>
          <w:szCs w:val="30"/>
        </w:rPr>
      </w:pPr>
      <w:bookmarkStart w:id="2" w:name="_Toc93658800"/>
      <w:bookmarkStart w:id="3" w:name="_Toc93659894"/>
      <w:r w:rsidRPr="00643968">
        <w:rPr>
          <w:rFonts w:cs="Times New Roman"/>
          <w:szCs w:val="30"/>
        </w:rPr>
        <w:t>Project Introduction</w:t>
      </w:r>
      <w:bookmarkEnd w:id="2"/>
      <w:bookmarkEnd w:id="3"/>
    </w:p>
    <w:p w14:paraId="5615800F" w14:textId="0C4B3AC3" w:rsidR="00C832D9" w:rsidRPr="00643968" w:rsidRDefault="00C832D9" w:rsidP="00AC7EE8">
      <w:pPr>
        <w:pStyle w:val="Heading2"/>
        <w:jc w:val="left"/>
      </w:pPr>
      <w:bookmarkStart w:id="4" w:name="_Toc93658801"/>
      <w:bookmarkStart w:id="5" w:name="_Toc93659895"/>
      <w:r w:rsidRPr="00643968">
        <w:t>Background</w:t>
      </w:r>
      <w:bookmarkEnd w:id="4"/>
      <w:bookmarkEnd w:id="5"/>
    </w:p>
    <w:p w14:paraId="2D247E90" w14:textId="292B8D77"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People are becoming more and more dependent on information technology nowadays. To satisfy people’s needs and protect their privacy and assets, corporations pay more attention to system security. There are already multiple well-implemented security mechanisms applied in the working environment, and to evaluate them, multiple security evaluation criteria are made for computer security certification.</w:t>
      </w:r>
    </w:p>
    <w:p w14:paraId="6C18164A" w14:textId="77777777" w:rsidR="001521D9" w:rsidRPr="00643968" w:rsidRDefault="001521D9" w:rsidP="00AC7EE8">
      <w:pPr>
        <w:jc w:val="left"/>
        <w:rPr>
          <w:rFonts w:ascii="Times New Roman" w:hAnsi="Times New Roman" w:cs="Times New Roman"/>
          <w:sz w:val="22"/>
          <w:szCs w:val="22"/>
        </w:rPr>
      </w:pPr>
    </w:p>
    <w:p w14:paraId="731C1160" w14:textId="77777777"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There would be a large amount of security evidence produced in the development lifecycle. This evidence can come from different sources for complex or large projects. An evidence management system is needed to manage evidence for evaluation corresponding to criteria. </w:t>
      </w:r>
    </w:p>
    <w:p w14:paraId="16D3751B" w14:textId="77777777" w:rsidR="001521D9" w:rsidRPr="00643968" w:rsidRDefault="001521D9" w:rsidP="00AC7EE8">
      <w:pPr>
        <w:jc w:val="left"/>
        <w:rPr>
          <w:rFonts w:ascii="Times New Roman" w:hAnsi="Times New Roman" w:cs="Times New Roman"/>
          <w:sz w:val="22"/>
          <w:szCs w:val="22"/>
        </w:rPr>
      </w:pPr>
    </w:p>
    <w:p w14:paraId="78EC59C1" w14:textId="49404F92" w:rsidR="00C832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Tools used for security testing and vulnerability management are already widely used in the system development cycle, but these tools usually pay less attention to evidence of security evaluation. An evidence management tool could help developers store and manage evidence and be convenient for security evaluators and regulatory authorities to verify and evaluate the security of the system.</w:t>
      </w:r>
    </w:p>
    <w:p w14:paraId="07B11D0A" w14:textId="30B3C387" w:rsidR="00C832D9" w:rsidRPr="00643968" w:rsidRDefault="00C832D9" w:rsidP="00AC7EE8">
      <w:pPr>
        <w:jc w:val="left"/>
        <w:rPr>
          <w:rFonts w:ascii="Times New Roman" w:hAnsi="Times New Roman" w:cs="Times New Roman"/>
          <w:sz w:val="22"/>
          <w:szCs w:val="22"/>
        </w:rPr>
      </w:pPr>
    </w:p>
    <w:p w14:paraId="7B60E30A" w14:textId="433967CF" w:rsidR="00C832D9" w:rsidRPr="00643968" w:rsidRDefault="00C832D9" w:rsidP="00AC7EE8">
      <w:pPr>
        <w:jc w:val="left"/>
        <w:rPr>
          <w:rFonts w:ascii="Times New Roman" w:hAnsi="Times New Roman" w:cs="Times New Roman"/>
          <w:sz w:val="22"/>
          <w:szCs w:val="22"/>
        </w:rPr>
      </w:pPr>
    </w:p>
    <w:p w14:paraId="0C504CE4" w14:textId="200A2633" w:rsidR="001521D9" w:rsidRPr="00643968" w:rsidRDefault="001521D9" w:rsidP="00AC7EE8">
      <w:pPr>
        <w:pStyle w:val="Heading2"/>
        <w:jc w:val="left"/>
      </w:pPr>
      <w:bookmarkStart w:id="6" w:name="_Toc93658802"/>
      <w:bookmarkStart w:id="7" w:name="_Toc93659896"/>
      <w:r w:rsidRPr="00643968">
        <w:t>O</w:t>
      </w:r>
      <w:r w:rsidR="11682C07" w:rsidRPr="00643968">
        <w:t>bjective</w:t>
      </w:r>
      <w:bookmarkEnd w:id="6"/>
      <w:bookmarkEnd w:id="7"/>
    </w:p>
    <w:p w14:paraId="2DCD9EC1" w14:textId="330A4206"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The goal of this project is to design an evidence management platform. The platform should allow users to upload and manage evidence and criteria. It should also fit the production environment and keep data safe.</w:t>
      </w:r>
    </w:p>
    <w:p w14:paraId="5365394B" w14:textId="6D53D8AC" w:rsidR="001521D9" w:rsidRPr="00643968" w:rsidRDefault="001521D9" w:rsidP="00AC7EE8">
      <w:pPr>
        <w:jc w:val="left"/>
        <w:rPr>
          <w:rFonts w:ascii="Times New Roman" w:hAnsi="Times New Roman" w:cs="Times New Roman"/>
          <w:sz w:val="22"/>
          <w:szCs w:val="22"/>
        </w:rPr>
      </w:pPr>
    </w:p>
    <w:p w14:paraId="5AB6ABDE" w14:textId="77777777" w:rsidR="00EF32D9" w:rsidRPr="00643968" w:rsidRDefault="00EF32D9" w:rsidP="00AC7EE8">
      <w:pPr>
        <w:jc w:val="left"/>
        <w:rPr>
          <w:rFonts w:ascii="Times New Roman" w:hAnsi="Times New Roman" w:cs="Times New Roman"/>
          <w:sz w:val="22"/>
          <w:szCs w:val="22"/>
        </w:rPr>
      </w:pPr>
    </w:p>
    <w:p w14:paraId="44AC23F0" w14:textId="21155DF5" w:rsidR="001521D9" w:rsidRPr="00643968" w:rsidRDefault="001521D9" w:rsidP="00AC7EE8">
      <w:pPr>
        <w:pStyle w:val="Heading2"/>
        <w:jc w:val="left"/>
        <w:rPr>
          <w:b w:val="0"/>
        </w:rPr>
      </w:pPr>
      <w:bookmarkStart w:id="8" w:name="_Toc93658803"/>
      <w:bookmarkStart w:id="9" w:name="_Toc93659897"/>
      <w:r w:rsidRPr="00643968">
        <w:t>Responsibility</w:t>
      </w:r>
      <w:bookmarkEnd w:id="8"/>
      <w:bookmarkEnd w:id="9"/>
    </w:p>
    <w:p w14:paraId="5FA11ED9" w14:textId="77777777" w:rsidR="001521D9" w:rsidRPr="00643968" w:rsidRDefault="001521D9" w:rsidP="00AC7EE8">
      <w:pPr>
        <w:pStyle w:val="Heading3"/>
        <w:spacing w:before="0"/>
        <w:jc w:val="left"/>
        <w:rPr>
          <w:sz w:val="24"/>
        </w:rPr>
      </w:pPr>
      <w:bookmarkStart w:id="10" w:name="_Toc93658804"/>
      <w:bookmarkStart w:id="11" w:name="_Toc93659898"/>
      <w:r w:rsidRPr="00643968">
        <w:t>Z</w:t>
      </w:r>
      <w:r w:rsidRPr="00643968">
        <w:rPr>
          <w:sz w:val="24"/>
        </w:rPr>
        <w:t>ijun Hu</w:t>
      </w:r>
      <w:bookmarkEnd w:id="10"/>
      <w:bookmarkEnd w:id="11"/>
    </w:p>
    <w:p w14:paraId="43294B1D" w14:textId="6F3A749D"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I am mainly responsible for designing and developing the project structure, authentication section, and criteria management section during the development cycle.</w:t>
      </w:r>
    </w:p>
    <w:p w14:paraId="22338109" w14:textId="77777777" w:rsidR="001521D9" w:rsidRPr="00643968" w:rsidRDefault="001521D9" w:rsidP="00AC7EE8">
      <w:pPr>
        <w:jc w:val="left"/>
        <w:rPr>
          <w:rFonts w:ascii="Times New Roman" w:hAnsi="Times New Roman" w:cs="Times New Roman"/>
          <w:sz w:val="22"/>
          <w:szCs w:val="22"/>
        </w:rPr>
      </w:pPr>
    </w:p>
    <w:p w14:paraId="2CEA0685" w14:textId="77777777" w:rsidR="001521D9" w:rsidRPr="00643968" w:rsidRDefault="001521D9" w:rsidP="00AC7EE8">
      <w:pPr>
        <w:pStyle w:val="Heading3"/>
        <w:spacing w:before="0"/>
        <w:jc w:val="left"/>
        <w:rPr>
          <w:sz w:val="24"/>
        </w:rPr>
      </w:pPr>
      <w:bookmarkStart w:id="12" w:name="_Toc93658805"/>
      <w:bookmarkStart w:id="13" w:name="_Toc93659899"/>
      <w:r w:rsidRPr="00643968">
        <w:t>Jiawei Ma</w:t>
      </w:r>
      <w:bookmarkEnd w:id="12"/>
      <w:bookmarkEnd w:id="13"/>
    </w:p>
    <w:p w14:paraId="2908E466" w14:textId="77777777"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I am responsible for database-related implementation, including designing, creating, and structuring the database. I am also responsible for implementing the methods for backend logic to store or retrieve the data in the database by using Flask-SQLAlchemy and SQLite.</w:t>
      </w:r>
    </w:p>
    <w:p w14:paraId="552EECDA" w14:textId="77777777" w:rsidR="001521D9" w:rsidRPr="00643968" w:rsidRDefault="001521D9" w:rsidP="00AC7EE8">
      <w:pPr>
        <w:jc w:val="left"/>
        <w:rPr>
          <w:rFonts w:ascii="Times New Roman" w:hAnsi="Times New Roman" w:cs="Times New Roman"/>
          <w:sz w:val="22"/>
          <w:szCs w:val="22"/>
        </w:rPr>
      </w:pPr>
    </w:p>
    <w:p w14:paraId="04415232" w14:textId="77777777" w:rsidR="001521D9" w:rsidRPr="00643968" w:rsidRDefault="001521D9" w:rsidP="00AC7EE8">
      <w:pPr>
        <w:pStyle w:val="Heading3"/>
        <w:spacing w:before="0"/>
        <w:jc w:val="left"/>
        <w:rPr>
          <w:sz w:val="24"/>
        </w:rPr>
      </w:pPr>
      <w:bookmarkStart w:id="14" w:name="_Toc93658806"/>
      <w:bookmarkStart w:id="15" w:name="_Toc93659900"/>
      <w:r w:rsidRPr="00643968">
        <w:t>Tiantian Lin</w:t>
      </w:r>
      <w:bookmarkEnd w:id="14"/>
      <w:bookmarkEnd w:id="15"/>
    </w:p>
    <w:p w14:paraId="58FB0A53" w14:textId="70FE3350"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In the early stage, I designed the user case diagram, access control matrix, and the flow charts for each function, like upload, search, </w:t>
      </w:r>
      <w:r w:rsidR="047E6A92" w:rsidRPr="00643968">
        <w:rPr>
          <w:rFonts w:ascii="Times New Roman" w:hAnsi="Times New Roman" w:cs="Times New Roman"/>
          <w:sz w:val="22"/>
          <w:szCs w:val="22"/>
        </w:rPr>
        <w:t xml:space="preserve">and </w:t>
      </w:r>
      <w:r w:rsidRPr="00643968">
        <w:rPr>
          <w:rFonts w:ascii="Times New Roman" w:hAnsi="Times New Roman" w:cs="Times New Roman"/>
          <w:sz w:val="22"/>
          <w:szCs w:val="22"/>
        </w:rPr>
        <w:t xml:space="preserve">view. During the development process, I was responsible for implementing the search function and designing the HTML page </w:t>
      </w:r>
      <w:r w:rsidR="7A90B83F" w:rsidRPr="00643968">
        <w:rPr>
          <w:rFonts w:ascii="Times New Roman" w:hAnsi="Times New Roman" w:cs="Times New Roman"/>
          <w:sz w:val="22"/>
          <w:szCs w:val="22"/>
        </w:rPr>
        <w:t xml:space="preserve">for </w:t>
      </w:r>
      <w:r w:rsidRPr="00643968">
        <w:rPr>
          <w:rFonts w:ascii="Times New Roman" w:hAnsi="Times New Roman" w:cs="Times New Roman"/>
          <w:sz w:val="22"/>
          <w:szCs w:val="22"/>
        </w:rPr>
        <w:t>the search</w:t>
      </w:r>
      <w:r w:rsidR="18D1EE19" w:rsidRPr="00643968">
        <w:rPr>
          <w:rFonts w:ascii="Times New Roman" w:hAnsi="Times New Roman" w:cs="Times New Roman"/>
          <w:sz w:val="22"/>
          <w:szCs w:val="22"/>
        </w:rPr>
        <w:t xml:space="preserve"> service.</w:t>
      </w:r>
    </w:p>
    <w:p w14:paraId="31C7FAE7" w14:textId="77777777" w:rsidR="001521D9" w:rsidRPr="00643968" w:rsidRDefault="001521D9" w:rsidP="00AC7EE8">
      <w:pPr>
        <w:jc w:val="left"/>
        <w:rPr>
          <w:rFonts w:ascii="Times New Roman" w:hAnsi="Times New Roman" w:cs="Times New Roman"/>
          <w:sz w:val="22"/>
          <w:szCs w:val="22"/>
        </w:rPr>
      </w:pPr>
    </w:p>
    <w:p w14:paraId="5FF14735" w14:textId="77777777" w:rsidR="001521D9" w:rsidRPr="00643968" w:rsidRDefault="001521D9" w:rsidP="00AC7EE8">
      <w:pPr>
        <w:pStyle w:val="Heading3"/>
        <w:spacing w:before="0"/>
        <w:jc w:val="left"/>
        <w:rPr>
          <w:sz w:val="24"/>
        </w:rPr>
      </w:pPr>
      <w:bookmarkStart w:id="16" w:name="_Toc93658807"/>
      <w:bookmarkStart w:id="17" w:name="_Toc93659901"/>
      <w:r w:rsidRPr="00643968">
        <w:t>Ruixuan Ni</w:t>
      </w:r>
      <w:bookmarkEnd w:id="16"/>
      <w:bookmarkEnd w:id="17"/>
    </w:p>
    <w:p w14:paraId="4BC24B75" w14:textId="32ACD8CA"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I participated in the discussion of the structural design of this project. After the decision was made, I took responsibility for developing some front-end and router logic. I implemented the function of upload evidence and the HTML page </w:t>
      </w:r>
      <w:r w:rsidR="613F7406" w:rsidRPr="00643968">
        <w:rPr>
          <w:rFonts w:ascii="Times New Roman" w:hAnsi="Times New Roman" w:cs="Times New Roman"/>
          <w:sz w:val="22"/>
          <w:szCs w:val="22"/>
        </w:rPr>
        <w:t>for</w:t>
      </w:r>
      <w:r w:rsidRPr="00643968">
        <w:rPr>
          <w:rFonts w:ascii="Times New Roman" w:hAnsi="Times New Roman" w:cs="Times New Roman"/>
          <w:sz w:val="22"/>
          <w:szCs w:val="22"/>
        </w:rPr>
        <w:t xml:space="preserve"> </w:t>
      </w:r>
      <w:r w:rsidR="790B7ACA" w:rsidRPr="00643968">
        <w:rPr>
          <w:rFonts w:ascii="Times New Roman" w:hAnsi="Times New Roman" w:cs="Times New Roman"/>
          <w:sz w:val="22"/>
          <w:szCs w:val="22"/>
        </w:rPr>
        <w:t xml:space="preserve">the </w:t>
      </w:r>
      <w:r w:rsidR="08528CB2" w:rsidRPr="00643968">
        <w:rPr>
          <w:rFonts w:ascii="Times New Roman" w:hAnsi="Times New Roman" w:cs="Times New Roman"/>
          <w:sz w:val="22"/>
          <w:szCs w:val="22"/>
        </w:rPr>
        <w:t>upload</w:t>
      </w:r>
      <w:r w:rsidR="46D406A1" w:rsidRPr="00643968">
        <w:rPr>
          <w:rFonts w:ascii="Times New Roman" w:hAnsi="Times New Roman" w:cs="Times New Roman"/>
          <w:sz w:val="22"/>
          <w:szCs w:val="22"/>
        </w:rPr>
        <w:t xml:space="preserve"> service</w:t>
      </w:r>
      <w:r w:rsidR="08528CB2" w:rsidRPr="00643968">
        <w:rPr>
          <w:rFonts w:ascii="Times New Roman" w:hAnsi="Times New Roman" w:cs="Times New Roman"/>
          <w:sz w:val="22"/>
          <w:szCs w:val="22"/>
        </w:rPr>
        <w:t>.</w:t>
      </w:r>
    </w:p>
    <w:p w14:paraId="591A2476" w14:textId="5AF595F6" w:rsidR="001521D9" w:rsidRPr="00643968" w:rsidRDefault="001521D9" w:rsidP="00AC7EE8">
      <w:pPr>
        <w:jc w:val="left"/>
        <w:rPr>
          <w:rFonts w:ascii="Times New Roman" w:hAnsi="Times New Roman" w:cs="Times New Roman"/>
          <w:sz w:val="22"/>
          <w:szCs w:val="22"/>
        </w:rPr>
      </w:pPr>
    </w:p>
    <w:p w14:paraId="74D011E5" w14:textId="77777777" w:rsidR="00CA6E82" w:rsidRPr="00643968" w:rsidRDefault="00CA6E82" w:rsidP="00AC7EE8">
      <w:pPr>
        <w:jc w:val="left"/>
        <w:rPr>
          <w:rFonts w:ascii="Times New Roman" w:hAnsi="Times New Roman" w:cs="Times New Roman"/>
          <w:sz w:val="22"/>
          <w:szCs w:val="22"/>
        </w:rPr>
      </w:pPr>
    </w:p>
    <w:p w14:paraId="1A86E911" w14:textId="4DC48675" w:rsidR="001521D9" w:rsidRPr="00643968" w:rsidRDefault="001521D9" w:rsidP="00AC7EE8">
      <w:pPr>
        <w:pStyle w:val="Heading2"/>
        <w:jc w:val="left"/>
      </w:pPr>
      <w:bookmarkStart w:id="18" w:name="_Toc93658808"/>
      <w:bookmarkStart w:id="19" w:name="_Toc93659902"/>
      <w:r w:rsidRPr="00643968">
        <w:t>Phases</w:t>
      </w:r>
      <w:bookmarkEnd w:id="18"/>
      <w:bookmarkEnd w:id="19"/>
    </w:p>
    <w:p w14:paraId="0D299C3A" w14:textId="657565BB"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In the first phase of this project, our group decided to use the Flask framework. Since only one member of our team had experience in web development, we spent some time digging into the document of Flask. We implemented the basic structure of this project with Flask in November. For the server-side, we only have simple features related to registering and login in this version with functions that exist in Flask.</w:t>
      </w:r>
    </w:p>
    <w:p w14:paraId="105B1AF7" w14:textId="77777777" w:rsidR="001521D9" w:rsidRPr="00643968" w:rsidRDefault="001521D9" w:rsidP="00AC7EE8">
      <w:pPr>
        <w:jc w:val="left"/>
        <w:rPr>
          <w:rFonts w:ascii="Times New Roman" w:hAnsi="Times New Roman" w:cs="Times New Roman"/>
          <w:sz w:val="22"/>
          <w:szCs w:val="22"/>
        </w:rPr>
      </w:pPr>
    </w:p>
    <w:p w14:paraId="12262A8F" w14:textId="0ED43638" w:rsidR="001521D9" w:rsidRPr="00643968" w:rsidRDefault="001521D9"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In the database structure and creation phase, we used SQLite3 as the language of our database, which is supported by </w:t>
      </w:r>
      <w:r w:rsidR="00112396" w:rsidRPr="00643968">
        <w:rPr>
          <w:rFonts w:ascii="Times New Roman" w:hAnsi="Times New Roman" w:cs="Times New Roman"/>
          <w:sz w:val="22"/>
          <w:szCs w:val="22"/>
        </w:rPr>
        <w:t xml:space="preserve">Flask </w:t>
      </w:r>
      <w:r w:rsidRPr="00643968">
        <w:rPr>
          <w:rFonts w:ascii="Times New Roman" w:hAnsi="Times New Roman" w:cs="Times New Roman"/>
          <w:sz w:val="22"/>
          <w:szCs w:val="22"/>
        </w:rPr>
        <w:t>SQLAlchemy. The database applies object-relational mapping (ORM) to store data and create Flask-related objects.</w:t>
      </w:r>
    </w:p>
    <w:p w14:paraId="5D3B6599" w14:textId="77777777" w:rsidR="001521D9" w:rsidRPr="00643968" w:rsidRDefault="001521D9" w:rsidP="00AC7EE8">
      <w:pPr>
        <w:jc w:val="left"/>
        <w:rPr>
          <w:rFonts w:ascii="Times New Roman" w:hAnsi="Times New Roman" w:cs="Times New Roman"/>
          <w:sz w:val="22"/>
          <w:szCs w:val="22"/>
        </w:rPr>
      </w:pPr>
    </w:p>
    <w:p w14:paraId="2B4A5EFE" w14:textId="153776E7" w:rsidR="00EF191A" w:rsidRPr="00643968" w:rsidRDefault="548EC7DC" w:rsidP="00AC7EE8">
      <w:pPr>
        <w:jc w:val="left"/>
        <w:rPr>
          <w:rFonts w:ascii="Times New Roman" w:hAnsi="Times New Roman" w:cs="Times New Roman"/>
          <w:sz w:val="22"/>
          <w:szCs w:val="22"/>
        </w:rPr>
      </w:pPr>
      <w:r w:rsidRPr="1F0F5021">
        <w:rPr>
          <w:rFonts w:ascii="Times New Roman" w:hAnsi="Times New Roman" w:cs="Times New Roman"/>
          <w:sz w:val="22"/>
          <w:szCs w:val="22"/>
        </w:rPr>
        <w:t>While</w:t>
      </w:r>
      <w:r w:rsidR="001521D9" w:rsidRPr="1F0F5021">
        <w:rPr>
          <w:rFonts w:ascii="Times New Roman" w:hAnsi="Times New Roman" w:cs="Times New Roman"/>
          <w:sz w:val="22"/>
          <w:szCs w:val="22"/>
        </w:rPr>
        <w:t xml:space="preserve"> designing the database, we created the ER diagram, reduced it to the relation schema, normalized the database, and drew the schema diagram to reduce the redundancy and normalize the database. Finally, our </w:t>
      </w:r>
      <w:r w:rsidR="001C3406" w:rsidRPr="1F0F5021">
        <w:rPr>
          <w:rFonts w:ascii="Times New Roman" w:hAnsi="Times New Roman" w:cs="Times New Roman"/>
          <w:sz w:val="22"/>
          <w:szCs w:val="22"/>
        </w:rPr>
        <w:t xml:space="preserve">database formed by four </w:t>
      </w:r>
      <w:r w:rsidR="001521D9" w:rsidRPr="1F0F5021">
        <w:rPr>
          <w:rFonts w:ascii="Times New Roman" w:hAnsi="Times New Roman" w:cs="Times New Roman"/>
          <w:sz w:val="22"/>
          <w:szCs w:val="22"/>
        </w:rPr>
        <w:t>tables: user, role, evidence, and criteria.</w:t>
      </w:r>
    </w:p>
    <w:p w14:paraId="72DBD1C4" w14:textId="77777777" w:rsidR="00434235" w:rsidRPr="00643968" w:rsidRDefault="00434235" w:rsidP="00AC7EE8">
      <w:pPr>
        <w:jc w:val="left"/>
        <w:rPr>
          <w:rFonts w:ascii="Times New Roman" w:hAnsi="Times New Roman" w:cs="Times New Roman"/>
          <w:sz w:val="22"/>
          <w:szCs w:val="22"/>
        </w:rPr>
      </w:pPr>
    </w:p>
    <w:p w14:paraId="68FC2595" w14:textId="28799ACF" w:rsidR="001521D9" w:rsidRPr="00643968" w:rsidRDefault="00434235" w:rsidP="00AC7EE8">
      <w:pPr>
        <w:jc w:val="left"/>
        <w:rPr>
          <w:rFonts w:ascii="Times New Roman" w:hAnsi="Times New Roman" w:cs="Times New Roman"/>
          <w:sz w:val="22"/>
          <w:szCs w:val="22"/>
        </w:rPr>
      </w:pPr>
      <w:r w:rsidRPr="00643968">
        <w:rPr>
          <w:rFonts w:ascii="Times New Roman" w:hAnsi="Times New Roman" w:cs="Times New Roman"/>
          <w:sz w:val="22"/>
          <w:szCs w:val="22"/>
        </w:rPr>
        <w:t>In the following phases, we implemented login and signup functions based on the new database built to ensure the database could work as expected. Zijun Hu implemented a base HTML file that other HTML pages could reference to ensure all web pages have similar structures. We then implemented router logic for other functions like search and upload.</w:t>
      </w:r>
    </w:p>
    <w:p w14:paraId="54C6D347" w14:textId="77777777" w:rsidR="00434235" w:rsidRPr="00643968" w:rsidRDefault="00434235" w:rsidP="00AC7EE8">
      <w:pPr>
        <w:jc w:val="left"/>
        <w:rPr>
          <w:rFonts w:ascii="Times New Roman" w:hAnsi="Times New Roman" w:cs="Times New Roman"/>
          <w:sz w:val="22"/>
          <w:szCs w:val="22"/>
        </w:rPr>
      </w:pPr>
    </w:p>
    <w:p w14:paraId="0D2A5CF3" w14:textId="77777777" w:rsidR="0031734D" w:rsidRPr="00643968" w:rsidRDefault="0031734D" w:rsidP="00AC7EE8">
      <w:pPr>
        <w:jc w:val="left"/>
        <w:rPr>
          <w:rFonts w:ascii="Times New Roman" w:hAnsi="Times New Roman" w:cs="Times New Roman"/>
          <w:sz w:val="22"/>
          <w:szCs w:val="22"/>
        </w:rPr>
      </w:pPr>
    </w:p>
    <w:p w14:paraId="606CFC34" w14:textId="4C2D60BB" w:rsidR="001521D9" w:rsidRPr="00643968" w:rsidRDefault="00434235" w:rsidP="00AC7EE8">
      <w:pPr>
        <w:pStyle w:val="Heading2"/>
        <w:jc w:val="left"/>
      </w:pPr>
      <w:bookmarkStart w:id="20" w:name="_Toc93658809"/>
      <w:bookmarkStart w:id="21" w:name="_Toc93659903"/>
      <w:r w:rsidRPr="00643968">
        <w:t>Report Overview</w:t>
      </w:r>
      <w:bookmarkEnd w:id="20"/>
      <w:bookmarkEnd w:id="21"/>
    </w:p>
    <w:p w14:paraId="33BD8F2A" w14:textId="492D9550" w:rsidR="001521D9" w:rsidRPr="00643968" w:rsidRDefault="00434235" w:rsidP="00AC7EE8">
      <w:pPr>
        <w:jc w:val="left"/>
        <w:rPr>
          <w:rFonts w:ascii="Times New Roman" w:hAnsi="Times New Roman" w:cs="Times New Roman"/>
          <w:sz w:val="22"/>
          <w:szCs w:val="22"/>
        </w:rPr>
      </w:pPr>
      <w:r w:rsidRPr="00643968">
        <w:rPr>
          <w:rFonts w:ascii="Times New Roman" w:hAnsi="Times New Roman" w:cs="Times New Roman"/>
          <w:sz w:val="22"/>
          <w:szCs w:val="22"/>
        </w:rPr>
        <w:t>This report provides an overview of our team's progress in this project from the last term to the beginning of this winter term. This report will provide an overview of our project's background and objectives. We would then provide a detailed summary of the progress of our project, which includes a discussion of alternatives, completed and uncompleted features, and challenges we have met. We would also evaluate our progress compared with our original plan written in the proposal.</w:t>
      </w:r>
    </w:p>
    <w:p w14:paraId="0A1C7D94" w14:textId="020A551C" w:rsidR="001521D9" w:rsidRPr="00643968" w:rsidRDefault="001521D9" w:rsidP="00AC7EE8">
      <w:pPr>
        <w:jc w:val="left"/>
        <w:rPr>
          <w:rFonts w:ascii="Times New Roman" w:hAnsi="Times New Roman" w:cs="Times New Roman"/>
          <w:sz w:val="22"/>
          <w:szCs w:val="22"/>
        </w:rPr>
      </w:pPr>
    </w:p>
    <w:p w14:paraId="616FCB71" w14:textId="515D91EE" w:rsidR="006D69DE" w:rsidRPr="00643968" w:rsidRDefault="006D69DE" w:rsidP="00AC7EE8">
      <w:pPr>
        <w:widowControl/>
        <w:jc w:val="left"/>
        <w:rPr>
          <w:rFonts w:ascii="Times New Roman" w:hAnsi="Times New Roman" w:cs="Times New Roman"/>
          <w:sz w:val="22"/>
          <w:szCs w:val="22"/>
        </w:rPr>
      </w:pPr>
      <w:r w:rsidRPr="00643968">
        <w:rPr>
          <w:rFonts w:ascii="Times New Roman" w:hAnsi="Times New Roman" w:cs="Times New Roman"/>
          <w:sz w:val="22"/>
          <w:szCs w:val="22"/>
        </w:rPr>
        <w:br w:type="page"/>
      </w:r>
    </w:p>
    <w:p w14:paraId="6B39D9C6" w14:textId="12C1E121" w:rsidR="00434235" w:rsidRPr="00643968" w:rsidRDefault="00434235" w:rsidP="00DC6CC3">
      <w:pPr>
        <w:pStyle w:val="Title-1"/>
      </w:pPr>
      <w:bookmarkStart w:id="22" w:name="_Toc93658810"/>
      <w:bookmarkStart w:id="23" w:name="_Toc93659904"/>
      <w:r w:rsidRPr="00643968">
        <w:t>Progress Summary</w:t>
      </w:r>
      <w:bookmarkEnd w:id="22"/>
      <w:bookmarkEnd w:id="23"/>
    </w:p>
    <w:p w14:paraId="43E91A45" w14:textId="7515ACEF" w:rsidR="001521D9" w:rsidRPr="00643968" w:rsidRDefault="00491C06" w:rsidP="00DC6CC3">
      <w:pPr>
        <w:pStyle w:val="Title-2"/>
      </w:pPr>
      <w:bookmarkStart w:id="24" w:name="_Toc93658811"/>
      <w:bookmarkStart w:id="25" w:name="_Toc93659905"/>
      <w:r w:rsidRPr="00643968">
        <w:t>Team's Activities</w:t>
      </w:r>
      <w:bookmarkEnd w:id="24"/>
      <w:bookmarkEnd w:id="25"/>
    </w:p>
    <w:p w14:paraId="32FD2E09" w14:textId="77777777" w:rsidR="00DC6381" w:rsidRPr="00643968" w:rsidRDefault="00DC6381" w:rsidP="00AC7EE8">
      <w:pPr>
        <w:jc w:val="left"/>
        <w:rPr>
          <w:rFonts w:ascii="Times New Roman" w:hAnsi="Times New Roman" w:cs="Times New Roman"/>
          <w:sz w:val="22"/>
          <w:szCs w:val="22"/>
        </w:rPr>
      </w:pPr>
      <w:r w:rsidRPr="00643968">
        <w:rPr>
          <w:rFonts w:ascii="Times New Roman" w:hAnsi="Times New Roman" w:cs="Times New Roman"/>
          <w:sz w:val="22"/>
          <w:szCs w:val="22"/>
        </w:rPr>
        <w:t>Until now, the existing project feature can be divided into three main sections:</w:t>
      </w:r>
    </w:p>
    <w:p w14:paraId="35DBE0F1" w14:textId="080A37BF" w:rsidR="00DC6381" w:rsidRPr="00643968" w:rsidRDefault="00181013" w:rsidP="00AC7EE8">
      <w:pPr>
        <w:pStyle w:val="ListParagraph"/>
        <w:numPr>
          <w:ilvl w:val="0"/>
          <w:numId w:val="4"/>
        </w:numPr>
        <w:ind w:firstLineChars="0"/>
        <w:jc w:val="left"/>
        <w:rPr>
          <w:rFonts w:ascii="Times New Roman" w:hAnsi="Times New Roman" w:cs="Times New Roman"/>
          <w:sz w:val="22"/>
          <w:szCs w:val="22"/>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REF _Ref93570767 \h </w:instrText>
      </w:r>
      <w:r w:rsidR="00AC7EE8" w:rsidRPr="00643968">
        <w:rPr>
          <w:rFonts w:ascii="Times New Roman" w:hAnsi="Times New Roman" w:cs="Times New Roman"/>
          <w:sz w:val="22"/>
          <w:szCs w:val="22"/>
        </w:rPr>
        <w:instrText xml:space="preserve"> \* MERGEFORMAT </w:instrText>
      </w:r>
      <w:r w:rsidRPr="00643968">
        <w:rPr>
          <w:rFonts w:ascii="Times New Roman" w:hAnsi="Times New Roman" w:cs="Times New Roman"/>
          <w:sz w:val="22"/>
          <w:szCs w:val="22"/>
        </w:rPr>
      </w:r>
      <w:r w:rsidRPr="00643968">
        <w:rPr>
          <w:rFonts w:ascii="Times New Roman" w:hAnsi="Times New Roman" w:cs="Times New Roman"/>
          <w:sz w:val="22"/>
          <w:szCs w:val="22"/>
        </w:rPr>
        <w:fldChar w:fldCharType="separate"/>
      </w:r>
      <w:r w:rsidR="00142D58" w:rsidRPr="00142D58">
        <w:rPr>
          <w:rFonts w:ascii="Times New Roman" w:hAnsi="Times New Roman" w:cs="Times New Roman"/>
          <w:sz w:val="22"/>
          <w:szCs w:val="22"/>
        </w:rPr>
        <w:t>Router Logic</w:t>
      </w:r>
      <w:r w:rsidRPr="00643968">
        <w:rPr>
          <w:rFonts w:ascii="Times New Roman" w:hAnsi="Times New Roman" w:cs="Times New Roman"/>
          <w:sz w:val="22"/>
          <w:szCs w:val="22"/>
        </w:rPr>
        <w:fldChar w:fldCharType="end"/>
      </w:r>
      <w:r w:rsidR="00DC6381" w:rsidRPr="00643968">
        <w:rPr>
          <w:rFonts w:ascii="Times New Roman" w:hAnsi="Times New Roman" w:cs="Times New Roman"/>
          <w:sz w:val="22"/>
          <w:szCs w:val="22"/>
        </w:rPr>
        <w:t>, which includes the server logic on response to users’ requests and router between different</w:t>
      </w:r>
      <w:r w:rsidR="002D1B53" w:rsidRPr="00643968">
        <w:rPr>
          <w:rFonts w:ascii="Times New Roman" w:hAnsi="Times New Roman" w:cs="Times New Roman"/>
          <w:sz w:val="22"/>
          <w:szCs w:val="22"/>
        </w:rPr>
        <w:t xml:space="preserve"> </w:t>
      </w:r>
      <w:r w:rsidR="005B5DAA" w:rsidRPr="00643968">
        <w:rPr>
          <w:rFonts w:ascii="Times New Roman" w:hAnsi="Times New Roman" w:cs="Times New Roman"/>
          <w:sz w:val="22"/>
          <w:szCs w:val="22"/>
        </w:rPr>
        <w:t xml:space="preserve">HTML </w:t>
      </w:r>
      <w:r w:rsidR="002D1B53" w:rsidRPr="00643968">
        <w:rPr>
          <w:rFonts w:ascii="Times New Roman" w:hAnsi="Times New Roman" w:cs="Times New Roman"/>
          <w:sz w:val="22"/>
          <w:szCs w:val="22"/>
        </w:rPr>
        <w:t>pages;</w:t>
      </w:r>
    </w:p>
    <w:p w14:paraId="4F5156F1" w14:textId="555F0091" w:rsidR="00DC6381" w:rsidRPr="00643968" w:rsidRDefault="00A22BFC" w:rsidP="00AC7EE8">
      <w:pPr>
        <w:pStyle w:val="ListParagraph"/>
        <w:numPr>
          <w:ilvl w:val="0"/>
          <w:numId w:val="4"/>
        </w:numPr>
        <w:ind w:firstLineChars="0"/>
        <w:jc w:val="left"/>
        <w:rPr>
          <w:rFonts w:ascii="Times New Roman" w:hAnsi="Times New Roman" w:cs="Times New Roman"/>
          <w:sz w:val="22"/>
          <w:szCs w:val="22"/>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REF _Ref93570923 \h  \* MERGEFORMAT </w:instrText>
      </w:r>
      <w:r w:rsidRPr="00643968">
        <w:rPr>
          <w:rFonts w:ascii="Times New Roman" w:hAnsi="Times New Roman" w:cs="Times New Roman"/>
          <w:sz w:val="22"/>
          <w:szCs w:val="22"/>
        </w:rPr>
      </w:r>
      <w:r w:rsidRPr="00643968">
        <w:rPr>
          <w:rFonts w:ascii="Times New Roman" w:hAnsi="Times New Roman" w:cs="Times New Roman"/>
          <w:sz w:val="22"/>
          <w:szCs w:val="22"/>
        </w:rPr>
        <w:fldChar w:fldCharType="separate"/>
      </w:r>
      <w:r w:rsidR="00142D58" w:rsidRPr="00142D58">
        <w:rPr>
          <w:rFonts w:ascii="Times New Roman" w:hAnsi="Times New Roman" w:cs="Times New Roman"/>
          <w:sz w:val="22"/>
          <w:szCs w:val="22"/>
        </w:rPr>
        <w:t>HTML Templates</w:t>
      </w:r>
      <w:r w:rsidRPr="00643968">
        <w:rPr>
          <w:rFonts w:ascii="Times New Roman" w:hAnsi="Times New Roman" w:cs="Times New Roman"/>
          <w:sz w:val="22"/>
          <w:szCs w:val="22"/>
        </w:rPr>
        <w:fldChar w:fldCharType="end"/>
      </w:r>
      <w:r w:rsidR="007149DF" w:rsidRPr="00643968">
        <w:rPr>
          <w:rFonts w:ascii="Times New Roman" w:hAnsi="Times New Roman" w:cs="Times New Roman"/>
          <w:sz w:val="22"/>
          <w:szCs w:val="22"/>
        </w:rPr>
        <w:t xml:space="preserve">, </w:t>
      </w:r>
      <w:r w:rsidR="00DC6381" w:rsidRPr="00643968">
        <w:rPr>
          <w:rFonts w:ascii="Times New Roman" w:hAnsi="Times New Roman" w:cs="Times New Roman"/>
          <w:sz w:val="22"/>
          <w:szCs w:val="22"/>
        </w:rPr>
        <w:t>which display needed information to users;</w:t>
      </w:r>
    </w:p>
    <w:p w14:paraId="35749EA0" w14:textId="5AC0706D" w:rsidR="001521D9" w:rsidRPr="00643968" w:rsidRDefault="00181013" w:rsidP="00AC7EE8">
      <w:pPr>
        <w:pStyle w:val="ListParagraph"/>
        <w:numPr>
          <w:ilvl w:val="0"/>
          <w:numId w:val="4"/>
        </w:numPr>
        <w:ind w:firstLineChars="0"/>
        <w:jc w:val="left"/>
        <w:rPr>
          <w:rFonts w:ascii="Times New Roman" w:hAnsi="Times New Roman" w:cs="Times New Roman"/>
          <w:sz w:val="22"/>
          <w:szCs w:val="22"/>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REF _Ref93570802 \h </w:instrText>
      </w:r>
      <w:r w:rsidR="00AC7EE8" w:rsidRPr="00643968">
        <w:rPr>
          <w:rFonts w:ascii="Times New Roman" w:hAnsi="Times New Roman" w:cs="Times New Roman"/>
          <w:sz w:val="22"/>
          <w:szCs w:val="22"/>
        </w:rPr>
        <w:instrText xml:space="preserve"> \* MERGEFORMAT </w:instrText>
      </w:r>
      <w:r w:rsidRPr="00643968">
        <w:rPr>
          <w:rFonts w:ascii="Times New Roman" w:hAnsi="Times New Roman" w:cs="Times New Roman"/>
          <w:sz w:val="22"/>
          <w:szCs w:val="22"/>
        </w:rPr>
      </w:r>
      <w:r w:rsidRPr="00643968">
        <w:rPr>
          <w:rFonts w:ascii="Times New Roman" w:hAnsi="Times New Roman" w:cs="Times New Roman"/>
          <w:sz w:val="22"/>
          <w:szCs w:val="22"/>
        </w:rPr>
        <w:fldChar w:fldCharType="separate"/>
      </w:r>
      <w:r w:rsidR="00142D58" w:rsidRPr="00142D58">
        <w:rPr>
          <w:rFonts w:ascii="Times New Roman" w:hAnsi="Times New Roman" w:cs="Times New Roman"/>
          <w:sz w:val="22"/>
          <w:szCs w:val="22"/>
        </w:rPr>
        <w:t>Database</w:t>
      </w:r>
      <w:r w:rsidRPr="00643968">
        <w:rPr>
          <w:rFonts w:ascii="Times New Roman" w:hAnsi="Times New Roman" w:cs="Times New Roman"/>
          <w:sz w:val="22"/>
          <w:szCs w:val="22"/>
        </w:rPr>
        <w:fldChar w:fldCharType="end"/>
      </w:r>
      <w:r w:rsidR="00DC6381" w:rsidRPr="00643968">
        <w:rPr>
          <w:rFonts w:ascii="Times New Roman" w:hAnsi="Times New Roman" w:cs="Times New Roman"/>
          <w:sz w:val="22"/>
          <w:szCs w:val="22"/>
        </w:rPr>
        <w:t>, which stores all related data and provides it to the server when needed.</w:t>
      </w:r>
    </w:p>
    <w:p w14:paraId="5D19FC44" w14:textId="2FC5828A" w:rsidR="0033510F" w:rsidRPr="00643968" w:rsidRDefault="0033510F" w:rsidP="00AC7EE8">
      <w:pPr>
        <w:jc w:val="left"/>
        <w:rPr>
          <w:rFonts w:ascii="Times New Roman" w:hAnsi="Times New Roman" w:cs="Times New Roman"/>
          <w:sz w:val="22"/>
          <w:szCs w:val="22"/>
        </w:rPr>
      </w:pPr>
    </w:p>
    <w:p w14:paraId="472DC378" w14:textId="752E5074" w:rsidR="006B731D" w:rsidRPr="00643968" w:rsidRDefault="007169E4" w:rsidP="00DC6CC3">
      <w:pPr>
        <w:pStyle w:val="Title-3"/>
      </w:pPr>
      <w:bookmarkStart w:id="26" w:name="_Ref93570767"/>
      <w:bookmarkStart w:id="27" w:name="_Toc93658812"/>
      <w:bookmarkStart w:id="28" w:name="_Toc93659906"/>
      <w:r w:rsidRPr="00643968">
        <w:t>Router Logic</w:t>
      </w:r>
      <w:bookmarkEnd w:id="26"/>
      <w:bookmarkEnd w:id="27"/>
      <w:bookmarkEnd w:id="28"/>
    </w:p>
    <w:p w14:paraId="3819ED8D" w14:textId="2906246A" w:rsidR="00FE231A" w:rsidRPr="00643968" w:rsidRDefault="00FE231A" w:rsidP="00AC7EE8">
      <w:pPr>
        <w:jc w:val="left"/>
        <w:rPr>
          <w:rFonts w:ascii="Times New Roman" w:hAnsi="Times New Roman" w:cs="Times New Roman"/>
          <w:sz w:val="22"/>
          <w:szCs w:val="22"/>
        </w:rPr>
      </w:pPr>
      <w:r w:rsidRPr="00643968">
        <w:rPr>
          <w:rFonts w:ascii="Times New Roman" w:hAnsi="Times New Roman" w:cs="Times New Roman"/>
          <w:sz w:val="22"/>
          <w:szCs w:val="22"/>
        </w:rPr>
        <w:t>The router logic can be split into three main sections:</w:t>
      </w:r>
    </w:p>
    <w:p w14:paraId="55BB04DA" w14:textId="022677A1" w:rsidR="00FE231A" w:rsidRPr="00643968" w:rsidRDefault="00895F6F" w:rsidP="00AC7EE8">
      <w:pPr>
        <w:pStyle w:val="ListParagraph"/>
        <w:numPr>
          <w:ilvl w:val="0"/>
          <w:numId w:val="5"/>
        </w:numPr>
        <w:ind w:firstLineChars="0"/>
        <w:jc w:val="left"/>
        <w:rPr>
          <w:rFonts w:ascii="Times New Roman" w:hAnsi="Times New Roman" w:cs="Times New Roman"/>
          <w:sz w:val="22"/>
          <w:szCs w:val="22"/>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REF _Ref93571613 \h  \* MERGEFORMAT </w:instrText>
      </w:r>
      <w:r w:rsidRPr="00643968">
        <w:rPr>
          <w:rFonts w:ascii="Times New Roman" w:hAnsi="Times New Roman" w:cs="Times New Roman"/>
          <w:sz w:val="22"/>
          <w:szCs w:val="22"/>
        </w:rPr>
      </w:r>
      <w:r w:rsidRPr="00643968">
        <w:rPr>
          <w:rFonts w:ascii="Times New Roman" w:hAnsi="Times New Roman" w:cs="Times New Roman"/>
          <w:sz w:val="22"/>
          <w:szCs w:val="22"/>
        </w:rPr>
        <w:fldChar w:fldCharType="separate"/>
      </w:r>
      <w:r w:rsidR="00142D58" w:rsidRPr="00142D58">
        <w:rPr>
          <w:rFonts w:ascii="Times New Roman" w:hAnsi="Times New Roman" w:cs="Times New Roman"/>
          <w:sz w:val="22"/>
          <w:szCs w:val="22"/>
        </w:rPr>
        <w:t>Evidence</w:t>
      </w:r>
      <w:r w:rsidRPr="00643968">
        <w:rPr>
          <w:rFonts w:ascii="Times New Roman" w:hAnsi="Times New Roman" w:cs="Times New Roman"/>
          <w:sz w:val="22"/>
          <w:szCs w:val="22"/>
        </w:rPr>
        <w:fldChar w:fldCharType="end"/>
      </w:r>
      <w:r w:rsidR="00FE231A" w:rsidRPr="00643968">
        <w:rPr>
          <w:rFonts w:ascii="Times New Roman" w:hAnsi="Times New Roman" w:cs="Times New Roman"/>
          <w:sz w:val="22"/>
          <w:szCs w:val="22"/>
        </w:rPr>
        <w:t>, which includes the server logic on evidence upload, search and view;</w:t>
      </w:r>
    </w:p>
    <w:p w14:paraId="02B60CBF" w14:textId="5D169320" w:rsidR="00FE231A" w:rsidRPr="00643968" w:rsidRDefault="00895F6F" w:rsidP="00AC7EE8">
      <w:pPr>
        <w:pStyle w:val="ListParagraph"/>
        <w:numPr>
          <w:ilvl w:val="0"/>
          <w:numId w:val="5"/>
        </w:numPr>
        <w:ind w:firstLineChars="0"/>
        <w:jc w:val="left"/>
        <w:rPr>
          <w:rFonts w:ascii="Times New Roman" w:hAnsi="Times New Roman" w:cs="Times New Roman"/>
          <w:sz w:val="22"/>
          <w:szCs w:val="22"/>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REF _Ref93571625 \h  \* MERGEFORMAT </w:instrText>
      </w:r>
      <w:r w:rsidRPr="00643968">
        <w:rPr>
          <w:rFonts w:ascii="Times New Roman" w:hAnsi="Times New Roman" w:cs="Times New Roman"/>
          <w:sz w:val="22"/>
          <w:szCs w:val="22"/>
        </w:rPr>
      </w:r>
      <w:r w:rsidRPr="00643968">
        <w:rPr>
          <w:rFonts w:ascii="Times New Roman" w:hAnsi="Times New Roman" w:cs="Times New Roman"/>
          <w:sz w:val="22"/>
          <w:szCs w:val="22"/>
        </w:rPr>
        <w:fldChar w:fldCharType="separate"/>
      </w:r>
      <w:r w:rsidR="00142D58" w:rsidRPr="00142D58">
        <w:rPr>
          <w:rFonts w:ascii="Times New Roman" w:hAnsi="Times New Roman" w:cs="Times New Roman"/>
          <w:sz w:val="22"/>
          <w:szCs w:val="22"/>
        </w:rPr>
        <w:t>Authentication</w:t>
      </w:r>
      <w:r w:rsidRPr="00643968">
        <w:rPr>
          <w:rFonts w:ascii="Times New Roman" w:hAnsi="Times New Roman" w:cs="Times New Roman"/>
          <w:sz w:val="22"/>
          <w:szCs w:val="22"/>
        </w:rPr>
        <w:fldChar w:fldCharType="end"/>
      </w:r>
      <w:r w:rsidR="00FE231A" w:rsidRPr="00643968">
        <w:rPr>
          <w:rFonts w:ascii="Times New Roman" w:hAnsi="Times New Roman" w:cs="Times New Roman"/>
          <w:sz w:val="22"/>
          <w:szCs w:val="22"/>
        </w:rPr>
        <w:t xml:space="preserve">, which maintains the users' session, supports login/signup, and provides </w:t>
      </w:r>
      <w:r w:rsidR="00816F1C" w:rsidRPr="00643968">
        <w:rPr>
          <w:rFonts w:ascii="Times New Roman" w:hAnsi="Times New Roman" w:cs="Times New Roman"/>
          <w:sz w:val="22"/>
          <w:szCs w:val="22"/>
        </w:rPr>
        <w:t>user</w:t>
      </w:r>
      <w:r w:rsidR="005F54B3" w:rsidRPr="00643968">
        <w:rPr>
          <w:rFonts w:ascii="Times New Roman" w:hAnsi="Times New Roman" w:cs="Times New Roman"/>
          <w:sz w:val="22"/>
          <w:szCs w:val="22"/>
        </w:rPr>
        <w:t>s’</w:t>
      </w:r>
      <w:r w:rsidR="00816F1C" w:rsidRPr="00643968">
        <w:rPr>
          <w:rFonts w:ascii="Times New Roman" w:hAnsi="Times New Roman" w:cs="Times New Roman"/>
          <w:sz w:val="22"/>
          <w:szCs w:val="22"/>
        </w:rPr>
        <w:t xml:space="preserve"> profile</w:t>
      </w:r>
      <w:r w:rsidR="00FE231A" w:rsidRPr="00643968">
        <w:rPr>
          <w:rFonts w:ascii="Times New Roman" w:hAnsi="Times New Roman" w:cs="Times New Roman"/>
          <w:sz w:val="22"/>
          <w:szCs w:val="22"/>
        </w:rPr>
        <w:t xml:space="preserve"> management functionality;</w:t>
      </w:r>
    </w:p>
    <w:p w14:paraId="1D139DEE" w14:textId="3282CB1B" w:rsidR="00FE231A" w:rsidRPr="00643968" w:rsidRDefault="00895F6F" w:rsidP="00AC7EE8">
      <w:pPr>
        <w:pStyle w:val="ListParagraph"/>
        <w:numPr>
          <w:ilvl w:val="0"/>
          <w:numId w:val="5"/>
        </w:numPr>
        <w:ind w:firstLineChars="0"/>
        <w:jc w:val="left"/>
        <w:rPr>
          <w:rFonts w:ascii="Times New Roman" w:hAnsi="Times New Roman" w:cs="Times New Roman"/>
          <w:sz w:val="22"/>
          <w:szCs w:val="22"/>
        </w:rPr>
      </w:pPr>
      <w:r w:rsidRPr="00643968">
        <w:rPr>
          <w:rFonts w:ascii="Times New Roman" w:hAnsi="Times New Roman" w:cs="Times New Roman"/>
          <w:sz w:val="22"/>
          <w:szCs w:val="22"/>
        </w:rPr>
        <w:fldChar w:fldCharType="begin"/>
      </w:r>
      <w:r w:rsidRPr="00643968">
        <w:rPr>
          <w:rFonts w:ascii="Times New Roman" w:hAnsi="Times New Roman" w:cs="Times New Roman"/>
          <w:sz w:val="22"/>
          <w:szCs w:val="22"/>
        </w:rPr>
        <w:instrText xml:space="preserve"> REF _Ref93571638 \h  \* MERGEFORMAT </w:instrText>
      </w:r>
      <w:r w:rsidRPr="00643968">
        <w:rPr>
          <w:rFonts w:ascii="Times New Roman" w:hAnsi="Times New Roman" w:cs="Times New Roman"/>
          <w:sz w:val="22"/>
          <w:szCs w:val="22"/>
        </w:rPr>
      </w:r>
      <w:r w:rsidRPr="00643968">
        <w:rPr>
          <w:rFonts w:ascii="Times New Roman" w:hAnsi="Times New Roman" w:cs="Times New Roman"/>
          <w:sz w:val="22"/>
          <w:szCs w:val="22"/>
        </w:rPr>
        <w:fldChar w:fldCharType="separate"/>
      </w:r>
      <w:r w:rsidR="00142D58" w:rsidRPr="00142D58">
        <w:rPr>
          <w:rFonts w:ascii="Times New Roman" w:hAnsi="Times New Roman" w:cs="Times New Roman"/>
          <w:sz w:val="22"/>
          <w:szCs w:val="22"/>
        </w:rPr>
        <w:t>Criteria</w:t>
      </w:r>
      <w:r w:rsidRPr="00643968">
        <w:rPr>
          <w:rFonts w:ascii="Times New Roman" w:hAnsi="Times New Roman" w:cs="Times New Roman"/>
          <w:sz w:val="22"/>
          <w:szCs w:val="22"/>
        </w:rPr>
        <w:fldChar w:fldCharType="end"/>
      </w:r>
      <w:r w:rsidR="00FE231A" w:rsidRPr="00643968">
        <w:rPr>
          <w:rFonts w:ascii="Times New Roman" w:hAnsi="Times New Roman" w:cs="Times New Roman"/>
          <w:sz w:val="22"/>
          <w:szCs w:val="22"/>
        </w:rPr>
        <w:t>, which provides criteria management-related features.</w:t>
      </w:r>
    </w:p>
    <w:p w14:paraId="5E21CBAD" w14:textId="77777777" w:rsidR="004218DE" w:rsidRPr="00643968" w:rsidRDefault="004218DE" w:rsidP="00AC7EE8">
      <w:pPr>
        <w:jc w:val="left"/>
        <w:rPr>
          <w:rFonts w:ascii="Times New Roman" w:hAnsi="Times New Roman" w:cs="Times New Roman"/>
          <w:sz w:val="22"/>
          <w:szCs w:val="22"/>
        </w:rPr>
      </w:pPr>
    </w:p>
    <w:p w14:paraId="33387F2F" w14:textId="5EE65AFD" w:rsidR="002E72E9" w:rsidRPr="00643968" w:rsidRDefault="006B731D" w:rsidP="00DC6CC3">
      <w:pPr>
        <w:pStyle w:val="Title-4"/>
      </w:pPr>
      <w:bookmarkStart w:id="29" w:name="_Ref93571613"/>
      <w:bookmarkStart w:id="30" w:name="_Toc93658813"/>
      <w:bookmarkStart w:id="31" w:name="_Toc93659907"/>
      <w:r w:rsidRPr="00643968">
        <w:t>Evidence</w:t>
      </w:r>
      <w:bookmarkEnd w:id="29"/>
      <w:bookmarkEnd w:id="30"/>
      <w:bookmarkEnd w:id="31"/>
    </w:p>
    <w:p w14:paraId="73F33410" w14:textId="2C59A7B6" w:rsidR="66A728EE" w:rsidRPr="00643968" w:rsidRDefault="0027574E" w:rsidP="00AC7EE8">
      <w:pPr>
        <w:jc w:val="left"/>
        <w:rPr>
          <w:rFonts w:ascii="Times New Roman" w:eastAsia="Times New Roman" w:hAnsi="Times New Roman" w:cs="Times New Roman"/>
          <w:sz w:val="22"/>
          <w:szCs w:val="22"/>
        </w:rPr>
      </w:pPr>
      <w:r w:rsidRPr="00643968">
        <w:rPr>
          <w:rFonts w:ascii="Times New Roman" w:eastAsia="Times New Roman" w:hAnsi="Times New Roman" w:cs="Times New Roman"/>
          <w:sz w:val="22"/>
          <w:szCs w:val="22"/>
        </w:rPr>
        <w:t>The following sections are functions directly related to evidence management, including evidence uploading and searching. The evidence view feature is still in development, more detailed information please review the section:</w:t>
      </w:r>
      <w:r w:rsidR="006E76C7" w:rsidRPr="00643968">
        <w:rPr>
          <w:rFonts w:ascii="Times New Roman" w:eastAsia="Times New Roman" w:hAnsi="Times New Roman" w:cs="Times New Roman"/>
          <w:sz w:val="22"/>
          <w:szCs w:val="22"/>
        </w:rPr>
        <w:t xml:space="preserve"> </w:t>
      </w:r>
      <w:r w:rsidR="006E76C7" w:rsidRPr="00643968">
        <w:rPr>
          <w:rFonts w:ascii="Times New Roman" w:eastAsia="Times New Roman" w:hAnsi="Times New Roman" w:cs="Times New Roman"/>
          <w:i/>
          <w:iCs/>
          <w:sz w:val="22"/>
          <w:szCs w:val="22"/>
        </w:rPr>
        <w:fldChar w:fldCharType="begin"/>
      </w:r>
      <w:r w:rsidR="006E76C7" w:rsidRPr="00643968">
        <w:rPr>
          <w:rFonts w:ascii="Times New Roman" w:eastAsia="Times New Roman" w:hAnsi="Times New Roman" w:cs="Times New Roman"/>
          <w:i/>
          <w:iCs/>
          <w:sz w:val="22"/>
          <w:szCs w:val="22"/>
        </w:rPr>
        <w:instrText xml:space="preserve"> REF _Ref93571792 \h </w:instrText>
      </w:r>
      <w:r w:rsidR="00532703" w:rsidRPr="00643968">
        <w:rPr>
          <w:rFonts w:ascii="Times New Roman" w:eastAsia="Times New Roman" w:hAnsi="Times New Roman" w:cs="Times New Roman"/>
          <w:i/>
          <w:iCs/>
          <w:sz w:val="22"/>
          <w:szCs w:val="22"/>
        </w:rPr>
        <w:instrText xml:space="preserve"> \* MERGEFORMAT </w:instrText>
      </w:r>
      <w:r w:rsidR="006E76C7" w:rsidRPr="00643968">
        <w:rPr>
          <w:rFonts w:ascii="Times New Roman" w:eastAsia="Times New Roman" w:hAnsi="Times New Roman" w:cs="Times New Roman"/>
          <w:i/>
          <w:iCs/>
          <w:sz w:val="22"/>
          <w:szCs w:val="22"/>
        </w:rPr>
      </w:r>
      <w:r w:rsidR="006E76C7" w:rsidRPr="00643968">
        <w:rPr>
          <w:rFonts w:ascii="Times New Roman" w:eastAsia="Times New Roman" w:hAnsi="Times New Roman" w:cs="Times New Roman"/>
          <w:i/>
          <w:iCs/>
          <w:sz w:val="22"/>
          <w:szCs w:val="22"/>
        </w:rPr>
        <w:fldChar w:fldCharType="separate"/>
      </w:r>
      <w:r w:rsidR="00142D58" w:rsidRPr="00142D58">
        <w:rPr>
          <w:rFonts w:ascii="Times New Roman" w:hAnsi="Times New Roman" w:cs="Times New Roman"/>
          <w:i/>
          <w:iCs/>
          <w:sz w:val="22"/>
          <w:szCs w:val="22"/>
        </w:rPr>
        <w:t>View Evidence</w:t>
      </w:r>
      <w:r w:rsidR="006E76C7" w:rsidRPr="00643968">
        <w:rPr>
          <w:rFonts w:ascii="Times New Roman" w:eastAsia="Times New Roman" w:hAnsi="Times New Roman" w:cs="Times New Roman"/>
          <w:i/>
          <w:iCs/>
          <w:sz w:val="22"/>
          <w:szCs w:val="22"/>
        </w:rPr>
        <w:fldChar w:fldCharType="end"/>
      </w:r>
      <w:r w:rsidR="006E76C7" w:rsidRPr="00643968">
        <w:rPr>
          <w:rFonts w:ascii="Times New Roman" w:eastAsia="Times New Roman" w:hAnsi="Times New Roman" w:cs="Times New Roman"/>
          <w:sz w:val="22"/>
          <w:szCs w:val="22"/>
        </w:rPr>
        <w:t>.</w:t>
      </w:r>
    </w:p>
    <w:p w14:paraId="1285F783" w14:textId="77777777" w:rsidR="002E72E9" w:rsidRPr="00643968" w:rsidRDefault="002E72E9" w:rsidP="00AC7EE8">
      <w:pPr>
        <w:jc w:val="left"/>
        <w:rPr>
          <w:rFonts w:ascii="Times New Roman" w:hAnsi="Times New Roman" w:cs="Times New Roman"/>
          <w:sz w:val="22"/>
          <w:szCs w:val="22"/>
        </w:rPr>
      </w:pPr>
    </w:p>
    <w:p w14:paraId="7F854863" w14:textId="44D162BB" w:rsidR="006B731D" w:rsidRPr="00643968" w:rsidRDefault="006B731D" w:rsidP="00DC6CC3">
      <w:pPr>
        <w:pStyle w:val="Title-5"/>
      </w:pPr>
      <w:bookmarkStart w:id="32" w:name="_Toc93658814"/>
      <w:bookmarkStart w:id="33" w:name="_Toc93659908"/>
      <w:r w:rsidRPr="00643968">
        <w:t>Upload</w:t>
      </w:r>
      <w:bookmarkEnd w:id="32"/>
      <w:bookmarkEnd w:id="33"/>
    </w:p>
    <w:p w14:paraId="3A29679B" w14:textId="0A80F2BF" w:rsidR="00CD3DEB" w:rsidRPr="00643968" w:rsidRDefault="00CD3DEB"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In terms of evidence management, we have implemented an upload form that allows developers and administrators to input </w:t>
      </w:r>
      <w:r w:rsidR="03F6859D" w:rsidRPr="00643968">
        <w:rPr>
          <w:rFonts w:ascii="Times New Roman" w:hAnsi="Times New Roman" w:cs="Times New Roman"/>
          <w:sz w:val="22"/>
          <w:szCs w:val="22"/>
        </w:rPr>
        <w:t xml:space="preserve">the </w:t>
      </w:r>
      <w:r w:rsidRPr="00643968">
        <w:rPr>
          <w:rFonts w:ascii="Times New Roman" w:hAnsi="Times New Roman" w:cs="Times New Roman"/>
          <w:sz w:val="22"/>
          <w:szCs w:val="22"/>
        </w:rPr>
        <w:t xml:space="preserve">evidence </w:t>
      </w:r>
      <w:r w:rsidR="6336BD04" w:rsidRPr="00643968">
        <w:rPr>
          <w:rFonts w:ascii="Times New Roman" w:hAnsi="Times New Roman" w:cs="Times New Roman"/>
          <w:sz w:val="22"/>
          <w:szCs w:val="22"/>
        </w:rPr>
        <w:t>na</w:t>
      </w:r>
      <w:r w:rsidR="24B64E35" w:rsidRPr="00643968">
        <w:rPr>
          <w:rFonts w:ascii="Times New Roman" w:hAnsi="Times New Roman" w:cs="Times New Roman"/>
          <w:sz w:val="22"/>
          <w:szCs w:val="22"/>
        </w:rPr>
        <w:t>me</w:t>
      </w:r>
      <w:r w:rsidRPr="00643968">
        <w:rPr>
          <w:rFonts w:ascii="Times New Roman" w:hAnsi="Times New Roman" w:cs="Times New Roman"/>
          <w:sz w:val="22"/>
          <w:szCs w:val="22"/>
        </w:rPr>
        <w:t>, description of evidence (optional), and the project name related to this evidence. Uploaders can choose criteria from the criteria list as a tag of this evidence and upload the evidence file. Currently, only text files are allowed to be uploaded as evidence.</w:t>
      </w:r>
    </w:p>
    <w:p w14:paraId="61787122" w14:textId="77777777" w:rsidR="00CD3DEB" w:rsidRPr="00643968" w:rsidRDefault="00CD3DEB" w:rsidP="00AC7EE8">
      <w:pPr>
        <w:jc w:val="left"/>
        <w:rPr>
          <w:rFonts w:ascii="Times New Roman" w:hAnsi="Times New Roman" w:cs="Times New Roman"/>
          <w:sz w:val="22"/>
          <w:szCs w:val="22"/>
        </w:rPr>
      </w:pPr>
    </w:p>
    <w:p w14:paraId="61DC49A5" w14:textId="3CF0BC2D" w:rsidR="006B731D" w:rsidRPr="00643968" w:rsidRDefault="00CD3DEB"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Every time an uploader tries to upload a file, the system requests a list of criteria from the database to ensure that the version of the criteria list is up to date. Since we have not deployed the web to the cloud yet, the upload function only saves uploaded files to the local directory and passes the local </w:t>
      </w:r>
      <w:r w:rsidR="10E427DE" w:rsidRPr="00643968">
        <w:rPr>
          <w:rFonts w:ascii="Times New Roman" w:hAnsi="Times New Roman" w:cs="Times New Roman"/>
          <w:sz w:val="22"/>
          <w:szCs w:val="22"/>
        </w:rPr>
        <w:t xml:space="preserve">directory </w:t>
      </w:r>
      <w:r w:rsidRPr="00643968">
        <w:rPr>
          <w:rFonts w:ascii="Times New Roman" w:hAnsi="Times New Roman" w:cs="Times New Roman"/>
          <w:sz w:val="22"/>
          <w:szCs w:val="22"/>
        </w:rPr>
        <w:t>to the database. If a file is not successfully uploaded, the submit button will redirect the uploader to the upload page with a flash of the file not successfully uploaded. If evidence is successfully uploaded, the uploader would be redirected to the view page, which displays the detailed information of this evidence. The server w</w:t>
      </w:r>
      <w:r w:rsidR="106AAB89" w:rsidRPr="00643968">
        <w:rPr>
          <w:rFonts w:ascii="Times New Roman" w:hAnsi="Times New Roman" w:cs="Times New Roman"/>
          <w:sz w:val="22"/>
          <w:szCs w:val="22"/>
        </w:rPr>
        <w:t>ill</w:t>
      </w:r>
      <w:r w:rsidRPr="00643968">
        <w:rPr>
          <w:rFonts w:ascii="Times New Roman" w:hAnsi="Times New Roman" w:cs="Times New Roman"/>
          <w:sz w:val="22"/>
          <w:szCs w:val="22"/>
        </w:rPr>
        <w:t xml:space="preserve"> record the user id of the uploader and pass this information to the database. The </w:t>
      </w:r>
      <w:r w:rsidR="4EFCA275" w:rsidRPr="00643968">
        <w:rPr>
          <w:rFonts w:ascii="Times New Roman" w:hAnsi="Times New Roman" w:cs="Times New Roman"/>
          <w:sz w:val="22"/>
          <w:szCs w:val="22"/>
        </w:rPr>
        <w:t>database then</w:t>
      </w:r>
      <w:r w:rsidR="62E7928C" w:rsidRPr="00643968">
        <w:rPr>
          <w:rFonts w:ascii="Times New Roman" w:hAnsi="Times New Roman" w:cs="Times New Roman"/>
          <w:sz w:val="22"/>
          <w:szCs w:val="22"/>
        </w:rPr>
        <w:t xml:space="preserve"> </w:t>
      </w:r>
      <w:r w:rsidR="00843579" w:rsidRPr="00643968">
        <w:rPr>
          <w:rFonts w:ascii="Times New Roman" w:hAnsi="Times New Roman" w:cs="Times New Roman"/>
          <w:sz w:val="22"/>
          <w:szCs w:val="22"/>
        </w:rPr>
        <w:t>will</w:t>
      </w:r>
      <w:r w:rsidRPr="00643968">
        <w:rPr>
          <w:rFonts w:ascii="Times New Roman" w:hAnsi="Times New Roman" w:cs="Times New Roman"/>
          <w:sz w:val="22"/>
          <w:szCs w:val="22"/>
        </w:rPr>
        <w:t xml:space="preserve"> </w:t>
      </w:r>
      <w:r w:rsidR="232E1D90" w:rsidRPr="00643968">
        <w:rPr>
          <w:rFonts w:ascii="Times New Roman" w:hAnsi="Times New Roman" w:cs="Times New Roman"/>
          <w:sz w:val="22"/>
          <w:szCs w:val="22"/>
        </w:rPr>
        <w:t>record</w:t>
      </w:r>
      <w:r w:rsidRPr="00643968">
        <w:rPr>
          <w:rFonts w:ascii="Times New Roman" w:hAnsi="Times New Roman" w:cs="Times New Roman"/>
          <w:sz w:val="22"/>
          <w:szCs w:val="22"/>
        </w:rPr>
        <w:t xml:space="preserve"> the time of evidence upload and the last edit time of the evidence. Each evidence uploaded to the database would have a specific evidence id which is automatically generated.</w:t>
      </w:r>
    </w:p>
    <w:p w14:paraId="0C70D16E" w14:textId="2509C7DD" w:rsidR="00CD3DEB" w:rsidRPr="00643968" w:rsidRDefault="00CD3DEB" w:rsidP="00AC7EE8">
      <w:pPr>
        <w:jc w:val="left"/>
        <w:rPr>
          <w:rFonts w:ascii="Times New Roman" w:hAnsi="Times New Roman" w:cs="Times New Roman"/>
          <w:sz w:val="22"/>
          <w:szCs w:val="22"/>
        </w:rPr>
      </w:pPr>
    </w:p>
    <w:p w14:paraId="466AB3AE" w14:textId="153B7525" w:rsidR="00CD3DEB" w:rsidRPr="00643968" w:rsidRDefault="00CD3DEB" w:rsidP="00AC7EE8">
      <w:pPr>
        <w:pStyle w:val="Heading5"/>
        <w:spacing w:before="0"/>
        <w:jc w:val="left"/>
        <w:rPr>
          <w:rFonts w:ascii="Times New Roman" w:hAnsi="Times New Roman" w:cs="Times New Roman"/>
          <w:i/>
          <w:iCs/>
          <w:sz w:val="22"/>
          <w:szCs w:val="22"/>
        </w:rPr>
      </w:pPr>
      <w:bookmarkStart w:id="34" w:name="_Toc93658815"/>
      <w:bookmarkStart w:id="35" w:name="_Toc93659909"/>
      <w:r w:rsidRPr="00643968">
        <w:rPr>
          <w:rFonts w:ascii="Times New Roman" w:hAnsi="Times New Roman" w:cs="Times New Roman"/>
          <w:i/>
          <w:iCs/>
          <w:sz w:val="22"/>
          <w:szCs w:val="22"/>
        </w:rPr>
        <w:t>Search</w:t>
      </w:r>
      <w:bookmarkEnd w:id="34"/>
      <w:bookmarkEnd w:id="35"/>
    </w:p>
    <w:p w14:paraId="5C9C04E7" w14:textId="042E0963" w:rsidR="00CD3DEB" w:rsidRPr="00643968" w:rsidRDefault="0094257F" w:rsidP="00AC7EE8">
      <w:pPr>
        <w:jc w:val="left"/>
        <w:rPr>
          <w:rFonts w:ascii="Times New Roman" w:hAnsi="Times New Roman" w:cs="Times New Roman"/>
          <w:sz w:val="22"/>
          <w:szCs w:val="22"/>
        </w:rPr>
      </w:pPr>
      <w:r w:rsidRPr="00643968">
        <w:rPr>
          <w:rFonts w:ascii="Times New Roman" w:hAnsi="Times New Roman" w:cs="Times New Roman"/>
          <w:sz w:val="22"/>
          <w:szCs w:val="22"/>
        </w:rPr>
        <w:t>In terms of searching for security evidence, we have added several filters to make it easier for users to search for the evidence they need. In the current version of the management platform, under the search page, we provide users the following search conditions: ID, criteria, project name, uploader, creation time, and last modification time. After users enter those searching conditions, the server will record those conditions and pass those filters to the database to search. Then, the database will return the search result to the server. The HTML page then reads the search results for the server page and displays the results as a list with the evidence name and the corresponding URL link. When we click the link, then we will be redirected to a view page to see the details of the chosen evidence.</w:t>
      </w:r>
    </w:p>
    <w:p w14:paraId="69069D54" w14:textId="4D803D30" w:rsidR="00CD3DEB" w:rsidRPr="00643968" w:rsidRDefault="00CD3DEB" w:rsidP="00AC7EE8">
      <w:pPr>
        <w:jc w:val="left"/>
        <w:rPr>
          <w:rFonts w:ascii="Times New Roman" w:hAnsi="Times New Roman" w:cs="Times New Roman"/>
          <w:sz w:val="22"/>
          <w:szCs w:val="22"/>
        </w:rPr>
      </w:pPr>
    </w:p>
    <w:p w14:paraId="4BB82E35" w14:textId="2AB8A976" w:rsidR="00FA6AD6" w:rsidRPr="00643968" w:rsidRDefault="00FA6AD6" w:rsidP="00AC7EE8">
      <w:pPr>
        <w:pStyle w:val="Heading4"/>
        <w:spacing w:before="0"/>
        <w:jc w:val="left"/>
        <w:rPr>
          <w:rFonts w:ascii="Times New Roman" w:hAnsi="Times New Roman" w:cs="Times New Roman"/>
          <w:b/>
          <w:bCs/>
          <w:color w:val="auto"/>
          <w:sz w:val="22"/>
          <w:szCs w:val="22"/>
        </w:rPr>
      </w:pPr>
      <w:bookmarkStart w:id="36" w:name="_Ref93571625"/>
      <w:bookmarkStart w:id="37" w:name="_Toc93658816"/>
      <w:bookmarkStart w:id="38" w:name="_Toc93659910"/>
      <w:r w:rsidRPr="00643968">
        <w:rPr>
          <w:rFonts w:ascii="Times New Roman" w:hAnsi="Times New Roman" w:cs="Times New Roman"/>
          <w:b/>
          <w:bCs/>
          <w:color w:val="auto"/>
          <w:sz w:val="22"/>
          <w:szCs w:val="22"/>
        </w:rPr>
        <w:t>Authentication</w:t>
      </w:r>
      <w:bookmarkEnd w:id="36"/>
      <w:bookmarkEnd w:id="37"/>
      <w:bookmarkEnd w:id="38"/>
    </w:p>
    <w:p w14:paraId="523C0430" w14:textId="545B9583" w:rsidR="00242FAB" w:rsidRPr="00643968" w:rsidRDefault="00242FAB" w:rsidP="00AC7EE8">
      <w:pPr>
        <w:jc w:val="left"/>
        <w:rPr>
          <w:rFonts w:ascii="Times New Roman" w:hAnsi="Times New Roman" w:cs="Times New Roman"/>
          <w:sz w:val="22"/>
          <w:szCs w:val="22"/>
        </w:rPr>
      </w:pPr>
      <w:r w:rsidRPr="00643968">
        <w:rPr>
          <w:rFonts w:ascii="Times New Roman" w:hAnsi="Times New Roman" w:cs="Times New Roman"/>
          <w:sz w:val="22"/>
          <w:szCs w:val="22"/>
        </w:rPr>
        <w:t>The authentication section covers multiple features, including signup</w:t>
      </w:r>
      <w:r w:rsidR="00E64DD6" w:rsidRPr="00643968">
        <w:rPr>
          <w:rFonts w:ascii="Times New Roman" w:hAnsi="Times New Roman" w:cs="Times New Roman"/>
          <w:sz w:val="22"/>
          <w:szCs w:val="22"/>
        </w:rPr>
        <w:t>/</w:t>
      </w:r>
      <w:r w:rsidRPr="00643968">
        <w:rPr>
          <w:rFonts w:ascii="Times New Roman" w:hAnsi="Times New Roman" w:cs="Times New Roman"/>
          <w:sz w:val="22"/>
          <w:szCs w:val="22"/>
        </w:rPr>
        <w:t>login, user management, and profile management.</w:t>
      </w:r>
    </w:p>
    <w:p w14:paraId="637976A8" w14:textId="77777777" w:rsidR="00242FAB" w:rsidRPr="00643968" w:rsidRDefault="00242FAB" w:rsidP="00AC7EE8">
      <w:pPr>
        <w:jc w:val="left"/>
        <w:rPr>
          <w:rFonts w:ascii="Times New Roman" w:hAnsi="Times New Roman" w:cs="Times New Roman"/>
          <w:sz w:val="22"/>
          <w:szCs w:val="22"/>
        </w:rPr>
      </w:pPr>
    </w:p>
    <w:p w14:paraId="45CA0756" w14:textId="77777777" w:rsidR="00242FAB" w:rsidRPr="00643968" w:rsidRDefault="00242FAB" w:rsidP="00AC7EE8">
      <w:pPr>
        <w:pStyle w:val="Heading5"/>
        <w:spacing w:before="0"/>
        <w:jc w:val="left"/>
        <w:rPr>
          <w:rFonts w:ascii="Times New Roman" w:hAnsi="Times New Roman" w:cs="Times New Roman"/>
          <w:i/>
          <w:iCs/>
          <w:sz w:val="22"/>
          <w:szCs w:val="22"/>
        </w:rPr>
      </w:pPr>
      <w:bookmarkStart w:id="39" w:name="_Toc93658817"/>
      <w:bookmarkStart w:id="40" w:name="_Toc93659911"/>
      <w:r w:rsidRPr="00643968">
        <w:rPr>
          <w:rFonts w:ascii="Times New Roman" w:hAnsi="Times New Roman" w:cs="Times New Roman"/>
          <w:i/>
          <w:iCs/>
          <w:sz w:val="22"/>
          <w:szCs w:val="22"/>
        </w:rPr>
        <w:t>Login &amp; Signup:</w:t>
      </w:r>
      <w:bookmarkEnd w:id="39"/>
      <w:bookmarkEnd w:id="40"/>
    </w:p>
    <w:p w14:paraId="72885531" w14:textId="6E331F2D" w:rsidR="00242FAB" w:rsidRPr="00643968" w:rsidRDefault="00242FAB"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The login and signup feature imports the flask login library and provides user session management for the Flask app. Users can </w:t>
      </w:r>
      <w:r w:rsidR="007A0246" w:rsidRPr="00643968">
        <w:rPr>
          <w:rFonts w:ascii="Times New Roman" w:hAnsi="Times New Roman" w:cs="Times New Roman"/>
          <w:sz w:val="22"/>
          <w:szCs w:val="22"/>
        </w:rPr>
        <w:t>sign up</w:t>
      </w:r>
      <w:r w:rsidRPr="00643968">
        <w:rPr>
          <w:rFonts w:ascii="Times New Roman" w:hAnsi="Times New Roman" w:cs="Times New Roman"/>
          <w:sz w:val="22"/>
          <w:szCs w:val="22"/>
        </w:rPr>
        <w:t xml:space="preserve"> by providing their name, email, and any password. The email is required as the unique.</w:t>
      </w:r>
      <w:r w:rsidR="002F13BD" w:rsidRPr="00643968">
        <w:rPr>
          <w:rFonts w:ascii="Times New Roman" w:hAnsi="Times New Roman" w:cs="Times New Roman"/>
          <w:sz w:val="22"/>
          <w:szCs w:val="22"/>
        </w:rPr>
        <w:t xml:space="preserve"> The first registered user will be assigned as the Admin user to make sure the system has at least one Admin user. </w:t>
      </w:r>
      <w:r w:rsidRPr="00643968">
        <w:rPr>
          <w:rFonts w:ascii="Times New Roman" w:hAnsi="Times New Roman" w:cs="Times New Roman"/>
          <w:sz w:val="22"/>
          <w:szCs w:val="22"/>
        </w:rPr>
        <w:t xml:space="preserve">The password check mechanism now allows any </w:t>
      </w:r>
      <w:r w:rsidR="00476079" w:rsidRPr="00643968">
        <w:rPr>
          <w:rFonts w:ascii="Times New Roman" w:hAnsi="Times New Roman" w:cs="Times New Roman"/>
          <w:sz w:val="22"/>
          <w:szCs w:val="22"/>
        </w:rPr>
        <w:t xml:space="preserve">type of </w:t>
      </w:r>
      <w:r w:rsidRPr="00643968">
        <w:rPr>
          <w:rFonts w:ascii="Times New Roman" w:hAnsi="Times New Roman" w:cs="Times New Roman"/>
          <w:sz w:val="22"/>
          <w:szCs w:val="22"/>
        </w:rPr>
        <w:t xml:space="preserve">password which is not ideal, and some password rules will be developed and added soon. More detail will be provided later in </w:t>
      </w:r>
      <w:r w:rsidR="00097FE4" w:rsidRPr="00643968">
        <w:rPr>
          <w:rFonts w:ascii="Times New Roman" w:hAnsi="Times New Roman" w:cs="Times New Roman"/>
          <w:sz w:val="22"/>
          <w:szCs w:val="22"/>
        </w:rPr>
        <w:t xml:space="preserve">the </w:t>
      </w:r>
      <w:r w:rsidR="00677EA7" w:rsidRPr="00643968">
        <w:rPr>
          <w:rFonts w:ascii="Times New Roman" w:hAnsi="Times New Roman" w:cs="Times New Roman"/>
          <w:sz w:val="22"/>
          <w:szCs w:val="22"/>
        </w:rPr>
        <w:t xml:space="preserve">coming </w:t>
      </w:r>
      <w:r w:rsidRPr="00643968">
        <w:rPr>
          <w:rFonts w:ascii="Times New Roman" w:hAnsi="Times New Roman" w:cs="Times New Roman"/>
          <w:sz w:val="22"/>
          <w:szCs w:val="22"/>
        </w:rPr>
        <w:t>section</w:t>
      </w:r>
      <w:r w:rsidR="00677EA7" w:rsidRPr="00643968">
        <w:rPr>
          <w:rFonts w:ascii="Times New Roman" w:hAnsi="Times New Roman" w:cs="Times New Roman"/>
          <w:sz w:val="22"/>
          <w:szCs w:val="22"/>
        </w:rPr>
        <w:t>:</w:t>
      </w:r>
      <w:r w:rsidRPr="00643968">
        <w:rPr>
          <w:rFonts w:ascii="Times New Roman" w:hAnsi="Times New Roman" w:cs="Times New Roman"/>
          <w:sz w:val="22"/>
          <w:szCs w:val="22"/>
        </w:rPr>
        <w:t xml:space="preserve"> </w:t>
      </w:r>
      <w:r w:rsidR="00677EA7" w:rsidRPr="00643968">
        <w:rPr>
          <w:rFonts w:ascii="Times New Roman" w:hAnsi="Times New Roman" w:cs="Times New Roman"/>
          <w:i/>
          <w:iCs/>
          <w:sz w:val="22"/>
          <w:szCs w:val="22"/>
        </w:rPr>
        <w:fldChar w:fldCharType="begin"/>
      </w:r>
      <w:r w:rsidR="00677EA7" w:rsidRPr="00643968">
        <w:rPr>
          <w:rFonts w:ascii="Times New Roman" w:hAnsi="Times New Roman" w:cs="Times New Roman"/>
          <w:i/>
          <w:iCs/>
          <w:sz w:val="22"/>
          <w:szCs w:val="22"/>
        </w:rPr>
        <w:instrText xml:space="preserve"> REF _Ref93572584 \h  \* MERGEFORMAT </w:instrText>
      </w:r>
      <w:r w:rsidR="00677EA7" w:rsidRPr="00643968">
        <w:rPr>
          <w:rFonts w:ascii="Times New Roman" w:hAnsi="Times New Roman" w:cs="Times New Roman"/>
          <w:i/>
          <w:iCs/>
          <w:sz w:val="22"/>
          <w:szCs w:val="22"/>
        </w:rPr>
      </w:r>
      <w:r w:rsidR="00677EA7" w:rsidRPr="00643968">
        <w:rPr>
          <w:rFonts w:ascii="Times New Roman" w:hAnsi="Times New Roman" w:cs="Times New Roman"/>
          <w:i/>
          <w:iCs/>
          <w:sz w:val="22"/>
          <w:szCs w:val="22"/>
        </w:rPr>
        <w:fldChar w:fldCharType="separate"/>
      </w:r>
      <w:r w:rsidR="00142D58" w:rsidRPr="00142D58">
        <w:rPr>
          <w:rFonts w:ascii="Times New Roman" w:hAnsi="Times New Roman" w:cs="Times New Roman"/>
          <w:i/>
          <w:iCs/>
          <w:sz w:val="22"/>
          <w:szCs w:val="22"/>
        </w:rPr>
        <w:t>Secure Password</w:t>
      </w:r>
      <w:r w:rsidR="00677EA7" w:rsidRPr="00643968">
        <w:rPr>
          <w:rFonts w:ascii="Times New Roman" w:hAnsi="Times New Roman" w:cs="Times New Roman"/>
          <w:i/>
          <w:iCs/>
          <w:sz w:val="22"/>
          <w:szCs w:val="22"/>
        </w:rPr>
        <w:fldChar w:fldCharType="end"/>
      </w:r>
      <w:r w:rsidR="00A426B0" w:rsidRPr="00643968">
        <w:rPr>
          <w:rFonts w:ascii="Times New Roman" w:hAnsi="Times New Roman" w:cs="Times New Roman"/>
          <w:sz w:val="22"/>
          <w:szCs w:val="22"/>
        </w:rPr>
        <w:t>.</w:t>
      </w:r>
    </w:p>
    <w:p w14:paraId="5C25BA84" w14:textId="77777777" w:rsidR="00677EA7" w:rsidRPr="00643968" w:rsidRDefault="00677EA7" w:rsidP="00AC7EE8">
      <w:pPr>
        <w:jc w:val="left"/>
        <w:rPr>
          <w:rFonts w:ascii="Times New Roman" w:hAnsi="Times New Roman" w:cs="Times New Roman"/>
          <w:sz w:val="22"/>
          <w:szCs w:val="22"/>
        </w:rPr>
      </w:pPr>
    </w:p>
    <w:p w14:paraId="72DA094D" w14:textId="22E8F41E" w:rsidR="00242FAB" w:rsidRPr="00643968" w:rsidRDefault="00DB051E" w:rsidP="00AC7EE8">
      <w:pPr>
        <w:jc w:val="left"/>
        <w:rPr>
          <w:rFonts w:ascii="Times New Roman" w:hAnsi="Times New Roman" w:cs="Times New Roman"/>
          <w:sz w:val="22"/>
          <w:szCs w:val="22"/>
        </w:rPr>
      </w:pPr>
      <w:r w:rsidRPr="00643968">
        <w:rPr>
          <w:rFonts w:ascii="Times New Roman" w:hAnsi="Times New Roman" w:cs="Times New Roman"/>
          <w:sz w:val="22"/>
          <w:szCs w:val="22"/>
        </w:rPr>
        <w:t>The login mechanism will ask the current user to provide their email address and password. If the email exists and the password matches, the system will log the user in and maintain the login session for the current user.</w:t>
      </w:r>
    </w:p>
    <w:p w14:paraId="71FC8E13" w14:textId="77777777" w:rsidR="00DB051E" w:rsidRPr="00643968" w:rsidRDefault="00DB051E" w:rsidP="00AC7EE8">
      <w:pPr>
        <w:jc w:val="left"/>
        <w:rPr>
          <w:rFonts w:ascii="Times New Roman" w:hAnsi="Times New Roman" w:cs="Times New Roman"/>
          <w:sz w:val="22"/>
          <w:szCs w:val="22"/>
        </w:rPr>
      </w:pPr>
    </w:p>
    <w:p w14:paraId="31A3BF71" w14:textId="77777777" w:rsidR="00242FAB" w:rsidRPr="00643968" w:rsidRDefault="00242FAB" w:rsidP="00AC7EE8">
      <w:pPr>
        <w:pStyle w:val="Heading5"/>
        <w:spacing w:before="0"/>
        <w:jc w:val="left"/>
        <w:rPr>
          <w:rFonts w:ascii="Times New Roman" w:hAnsi="Times New Roman" w:cs="Times New Roman"/>
          <w:i/>
          <w:iCs/>
          <w:sz w:val="22"/>
          <w:szCs w:val="22"/>
        </w:rPr>
      </w:pPr>
      <w:bookmarkStart w:id="41" w:name="_Toc93658818"/>
      <w:bookmarkStart w:id="42" w:name="_Toc93659912"/>
      <w:r w:rsidRPr="00643968">
        <w:rPr>
          <w:rFonts w:ascii="Times New Roman" w:hAnsi="Times New Roman" w:cs="Times New Roman"/>
          <w:i/>
          <w:iCs/>
          <w:sz w:val="22"/>
          <w:szCs w:val="22"/>
        </w:rPr>
        <w:t>Different User Roles and the Access Control Matrix:</w:t>
      </w:r>
      <w:bookmarkEnd w:id="41"/>
      <w:bookmarkEnd w:id="42"/>
    </w:p>
    <w:p w14:paraId="0130AB68" w14:textId="77777777" w:rsidR="00142D58" w:rsidRPr="00643968" w:rsidRDefault="00242FAB" w:rsidP="005473D8">
      <w:pPr>
        <w:jc w:val="left"/>
        <w:rPr>
          <w:rFonts w:ascii="Times New Roman" w:hAnsi="Times New Roman" w:cs="Times New Roman"/>
          <w:i/>
          <w:iCs/>
          <w:sz w:val="17"/>
          <w:szCs w:val="17"/>
        </w:rPr>
      </w:pPr>
      <w:r w:rsidRPr="00643968">
        <w:rPr>
          <w:rFonts w:ascii="Times New Roman" w:hAnsi="Times New Roman" w:cs="Times New Roman"/>
          <w:sz w:val="22"/>
          <w:szCs w:val="22"/>
        </w:rPr>
        <w:t>Each user is assigned a role in the system to differentiate user privileges and support access control matrix (ACM).</w:t>
      </w:r>
      <w:r w:rsidR="005D6DAF" w:rsidRPr="00643968">
        <w:rPr>
          <w:rFonts w:ascii="Times New Roman" w:hAnsi="Times New Roman" w:cs="Times New Roman"/>
          <w:sz w:val="22"/>
          <w:szCs w:val="22"/>
        </w:rPr>
        <w:t xml:space="preserve"> All router logic checks </w:t>
      </w:r>
      <w:r w:rsidR="00F963F5" w:rsidRPr="00643968">
        <w:rPr>
          <w:rFonts w:ascii="Times New Roman" w:hAnsi="Times New Roman" w:cs="Times New Roman"/>
          <w:sz w:val="22"/>
          <w:szCs w:val="22"/>
        </w:rPr>
        <w:t xml:space="preserve">the </w:t>
      </w:r>
      <w:r w:rsidR="005D6DAF" w:rsidRPr="00643968">
        <w:rPr>
          <w:rFonts w:ascii="Times New Roman" w:hAnsi="Times New Roman" w:cs="Times New Roman"/>
          <w:sz w:val="22"/>
          <w:szCs w:val="22"/>
        </w:rPr>
        <w:t>user</w:t>
      </w:r>
      <w:r w:rsidR="00F963F5" w:rsidRPr="00643968">
        <w:rPr>
          <w:rFonts w:ascii="Times New Roman" w:hAnsi="Times New Roman" w:cs="Times New Roman"/>
          <w:sz w:val="22"/>
          <w:szCs w:val="22"/>
        </w:rPr>
        <w:t>’s</w:t>
      </w:r>
      <w:r w:rsidR="005D6DAF" w:rsidRPr="00643968">
        <w:rPr>
          <w:rFonts w:ascii="Times New Roman" w:hAnsi="Times New Roman" w:cs="Times New Roman"/>
          <w:sz w:val="22"/>
          <w:szCs w:val="22"/>
        </w:rPr>
        <w:t xml:space="preserve"> role before redirecting to ensure the page is only displayed to users with </w:t>
      </w:r>
      <w:r w:rsidR="007B7711" w:rsidRPr="00643968">
        <w:rPr>
          <w:rFonts w:ascii="Times New Roman" w:hAnsi="Times New Roman" w:cs="Times New Roman"/>
          <w:sz w:val="22"/>
          <w:szCs w:val="22"/>
        </w:rPr>
        <w:t xml:space="preserve">the right access </w:t>
      </w:r>
      <w:r w:rsidR="005D6DAF" w:rsidRPr="00643968">
        <w:rPr>
          <w:rFonts w:ascii="Times New Roman" w:hAnsi="Times New Roman" w:cs="Times New Roman"/>
          <w:sz w:val="22"/>
          <w:szCs w:val="22"/>
        </w:rPr>
        <w:t>privileges. The same check also happens before interacting with the database.</w:t>
      </w:r>
      <w:r w:rsidRPr="00643968">
        <w:rPr>
          <w:rFonts w:ascii="Times New Roman" w:hAnsi="Times New Roman" w:cs="Times New Roman"/>
          <w:sz w:val="22"/>
          <w:szCs w:val="22"/>
        </w:rPr>
        <w:t xml:space="preserve"> </w:t>
      </w:r>
      <w:r w:rsidR="00F01530" w:rsidRPr="00643968">
        <w:rPr>
          <w:rFonts w:ascii="Times New Roman" w:hAnsi="Times New Roman" w:cs="Times New Roman"/>
          <w:sz w:val="22"/>
          <w:szCs w:val="22"/>
        </w:rPr>
        <w:fldChar w:fldCharType="begin"/>
      </w:r>
      <w:r w:rsidR="00F01530" w:rsidRPr="00643968">
        <w:rPr>
          <w:rFonts w:ascii="Times New Roman" w:hAnsi="Times New Roman" w:cs="Times New Roman"/>
          <w:sz w:val="22"/>
          <w:szCs w:val="22"/>
        </w:rPr>
        <w:instrText xml:space="preserve"> REF _Ref93573169 \h </w:instrText>
      </w:r>
      <w:r w:rsidR="00C919E3" w:rsidRPr="00643968">
        <w:rPr>
          <w:rFonts w:ascii="Times New Roman" w:hAnsi="Times New Roman" w:cs="Times New Roman"/>
          <w:sz w:val="22"/>
          <w:szCs w:val="22"/>
        </w:rPr>
        <w:instrText xml:space="preserve"> \* MERGEFORMAT </w:instrText>
      </w:r>
      <w:r w:rsidR="00F01530" w:rsidRPr="00643968">
        <w:rPr>
          <w:rFonts w:ascii="Times New Roman" w:hAnsi="Times New Roman" w:cs="Times New Roman"/>
          <w:sz w:val="22"/>
          <w:szCs w:val="22"/>
        </w:rPr>
      </w:r>
      <w:r w:rsidR="00F01530" w:rsidRPr="00643968">
        <w:rPr>
          <w:rFonts w:ascii="Times New Roman" w:hAnsi="Times New Roman" w:cs="Times New Roman"/>
          <w:sz w:val="22"/>
          <w:szCs w:val="22"/>
        </w:rPr>
        <w:fldChar w:fldCharType="separate"/>
      </w:r>
      <w:r w:rsidR="00142D58" w:rsidRPr="00142D58">
        <w:rPr>
          <w:rFonts w:ascii="Times New Roman" w:hAnsi="Times New Roman" w:cs="Times New Roman"/>
          <w:sz w:val="22"/>
          <w:szCs w:val="22"/>
        </w:rPr>
        <w:t>*Modify</w:t>
      </w:r>
      <w:r w:rsidR="00142D58" w:rsidRPr="00142D58">
        <w:rPr>
          <w:rFonts w:ascii="Times New Roman" w:hAnsi="Times New Roman" w:cs="Times New Roman"/>
          <w:noProof/>
          <w:sz w:val="22"/>
          <w:szCs w:val="22"/>
        </w:rPr>
        <w:t>:</w:t>
      </w:r>
      <w:r w:rsidR="00142D58" w:rsidRPr="00142D58">
        <w:rPr>
          <w:rFonts w:ascii="Times New Roman" w:hAnsi="Times New Roman" w:cs="Times New Roman"/>
          <w:sz w:val="22"/>
          <w:szCs w:val="22"/>
        </w:rPr>
        <w:t xml:space="preserve"> View + Change</w:t>
      </w:r>
    </w:p>
    <w:p w14:paraId="0836217E" w14:textId="1AB9915E" w:rsidR="0041313C" w:rsidRPr="00643968" w:rsidRDefault="00142D58" w:rsidP="00AC7EE8">
      <w:pPr>
        <w:jc w:val="left"/>
        <w:rPr>
          <w:rFonts w:ascii="Times New Roman" w:hAnsi="Times New Roman" w:cs="Times New Roman"/>
          <w:sz w:val="22"/>
          <w:szCs w:val="22"/>
        </w:rPr>
      </w:pPr>
      <w:r w:rsidRPr="00142D58">
        <w:rPr>
          <w:rFonts w:ascii="Times New Roman" w:hAnsi="Times New Roman" w:cs="Times New Roman"/>
        </w:rPr>
        <w:t xml:space="preserve">Table </w:t>
      </w:r>
      <w:r w:rsidRPr="00142D58">
        <w:rPr>
          <w:rFonts w:ascii="Times New Roman" w:hAnsi="Times New Roman" w:cs="Times New Roman"/>
          <w:noProof/>
        </w:rPr>
        <w:t>1</w:t>
      </w:r>
      <w:r w:rsidRPr="00142D58">
        <w:rPr>
          <w:rFonts w:ascii="Times New Roman" w:hAnsi="Times New Roman" w:cs="Times New Roman"/>
        </w:rPr>
        <w:t xml:space="preserve"> Access Control Matrix</w:t>
      </w:r>
      <w:r w:rsidR="00F01530" w:rsidRPr="00643968">
        <w:rPr>
          <w:rFonts w:ascii="Times New Roman" w:hAnsi="Times New Roman" w:cs="Times New Roman"/>
          <w:sz w:val="22"/>
          <w:szCs w:val="22"/>
        </w:rPr>
        <w:fldChar w:fldCharType="end"/>
      </w:r>
      <w:r w:rsidR="00F01530" w:rsidRPr="00643968">
        <w:rPr>
          <w:rFonts w:ascii="Times New Roman" w:hAnsi="Times New Roman" w:cs="Times New Roman"/>
          <w:sz w:val="22"/>
          <w:szCs w:val="22"/>
        </w:rPr>
        <w:t xml:space="preserve"> </w:t>
      </w:r>
      <w:r w:rsidR="00BA0719" w:rsidRPr="00643968">
        <w:rPr>
          <w:rFonts w:ascii="Times New Roman" w:hAnsi="Times New Roman" w:cs="Times New Roman"/>
          <w:sz w:val="22"/>
          <w:szCs w:val="22"/>
        </w:rPr>
        <w:t xml:space="preserve">listed the detailed privileges for each type of </w:t>
      </w:r>
      <w:r w:rsidR="53E4FFC7" w:rsidRPr="00643968">
        <w:rPr>
          <w:rFonts w:ascii="Times New Roman" w:hAnsi="Times New Roman" w:cs="Times New Roman"/>
          <w:sz w:val="22"/>
          <w:szCs w:val="22"/>
        </w:rPr>
        <w:t>role</w:t>
      </w:r>
      <w:r w:rsidR="00BA0719" w:rsidRPr="00643968">
        <w:rPr>
          <w:rFonts w:ascii="Times New Roman" w:hAnsi="Times New Roman" w:cs="Times New Roman"/>
          <w:sz w:val="22"/>
          <w:szCs w:val="22"/>
        </w:rPr>
        <w:t>,</w:t>
      </w:r>
    </w:p>
    <w:p w14:paraId="4D240E8A" w14:textId="77777777" w:rsidR="0090499F" w:rsidRPr="00643968" w:rsidRDefault="0090499F" w:rsidP="00AC7EE8">
      <w:pPr>
        <w:jc w:val="left"/>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1838"/>
        <w:gridCol w:w="2146"/>
        <w:gridCol w:w="2271"/>
        <w:gridCol w:w="2035"/>
      </w:tblGrid>
      <w:tr w:rsidR="00E70D99" w:rsidRPr="00643968" w14:paraId="7F83BBB1" w14:textId="77777777" w:rsidTr="008D5D8A">
        <w:tc>
          <w:tcPr>
            <w:tcW w:w="1838" w:type="dxa"/>
          </w:tcPr>
          <w:p w14:paraId="0FD14671" w14:textId="5EEF0770" w:rsidR="00E70D99" w:rsidRPr="00643968" w:rsidRDefault="00E70D99" w:rsidP="00AC7EE8">
            <w:pPr>
              <w:jc w:val="left"/>
              <w:rPr>
                <w:rFonts w:ascii="Times New Roman" w:hAnsi="Times New Roman" w:cs="Times New Roman"/>
                <w:sz w:val="22"/>
                <w:szCs w:val="22"/>
              </w:rPr>
            </w:pPr>
            <w:r w:rsidRPr="00643968">
              <w:rPr>
                <w:rFonts w:ascii="Times New Roman" w:hAnsi="Times New Roman" w:cs="Times New Roman"/>
                <w:sz w:val="22"/>
                <w:szCs w:val="22"/>
              </w:rPr>
              <w:t>Roles\Source</w:t>
            </w:r>
          </w:p>
        </w:tc>
        <w:tc>
          <w:tcPr>
            <w:tcW w:w="2146" w:type="dxa"/>
          </w:tcPr>
          <w:p w14:paraId="6A880CA1" w14:textId="5C425C69" w:rsidR="00E70D99" w:rsidRPr="00643968" w:rsidRDefault="00E70D99" w:rsidP="00AC7EE8">
            <w:pPr>
              <w:jc w:val="left"/>
              <w:rPr>
                <w:rFonts w:ascii="Times New Roman" w:hAnsi="Times New Roman" w:cs="Times New Roman"/>
                <w:sz w:val="22"/>
                <w:szCs w:val="22"/>
              </w:rPr>
            </w:pPr>
            <w:r w:rsidRPr="00643968">
              <w:rPr>
                <w:rFonts w:ascii="Times New Roman" w:hAnsi="Times New Roman" w:cs="Times New Roman"/>
                <w:sz w:val="22"/>
                <w:szCs w:val="22"/>
              </w:rPr>
              <w:t>Criteria</w:t>
            </w:r>
          </w:p>
        </w:tc>
        <w:tc>
          <w:tcPr>
            <w:tcW w:w="2271" w:type="dxa"/>
          </w:tcPr>
          <w:p w14:paraId="00596372" w14:textId="53B26D42" w:rsidR="00E70D99" w:rsidRPr="00643968" w:rsidRDefault="00E70D99" w:rsidP="00AC7EE8">
            <w:pPr>
              <w:jc w:val="left"/>
              <w:rPr>
                <w:rFonts w:ascii="Times New Roman" w:hAnsi="Times New Roman" w:cs="Times New Roman"/>
                <w:sz w:val="22"/>
                <w:szCs w:val="22"/>
              </w:rPr>
            </w:pPr>
            <w:r w:rsidRPr="00643968">
              <w:rPr>
                <w:rFonts w:ascii="Times New Roman" w:hAnsi="Times New Roman" w:cs="Times New Roman"/>
                <w:sz w:val="22"/>
                <w:szCs w:val="22"/>
              </w:rPr>
              <w:t>Evidence</w:t>
            </w:r>
          </w:p>
        </w:tc>
        <w:tc>
          <w:tcPr>
            <w:tcW w:w="2035" w:type="dxa"/>
          </w:tcPr>
          <w:p w14:paraId="0048AF8F" w14:textId="1AD67002" w:rsidR="00E70D99" w:rsidRPr="00643968" w:rsidRDefault="00896388" w:rsidP="00AC7EE8">
            <w:pPr>
              <w:jc w:val="left"/>
              <w:rPr>
                <w:rFonts w:ascii="Times New Roman" w:hAnsi="Times New Roman" w:cs="Times New Roman"/>
                <w:sz w:val="22"/>
                <w:szCs w:val="22"/>
              </w:rPr>
            </w:pPr>
            <w:r w:rsidRPr="00643968">
              <w:rPr>
                <w:rFonts w:ascii="Times New Roman" w:hAnsi="Times New Roman" w:cs="Times New Roman"/>
                <w:sz w:val="22"/>
                <w:szCs w:val="22"/>
              </w:rPr>
              <w:t>User Management</w:t>
            </w:r>
          </w:p>
        </w:tc>
      </w:tr>
      <w:tr w:rsidR="005C081D" w:rsidRPr="00643968" w14:paraId="064A9E13" w14:textId="77777777" w:rsidTr="008D5D8A">
        <w:tc>
          <w:tcPr>
            <w:tcW w:w="1838" w:type="dxa"/>
          </w:tcPr>
          <w:p w14:paraId="7BC46D18" w14:textId="5F4FAE48"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Developer</w:t>
            </w:r>
          </w:p>
        </w:tc>
        <w:tc>
          <w:tcPr>
            <w:tcW w:w="2146" w:type="dxa"/>
          </w:tcPr>
          <w:p w14:paraId="399A3D50" w14:textId="72FE4185"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View</w:t>
            </w:r>
          </w:p>
        </w:tc>
        <w:tc>
          <w:tcPr>
            <w:tcW w:w="2271" w:type="dxa"/>
          </w:tcPr>
          <w:p w14:paraId="6D2EE8D2" w14:textId="21DD0A05"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Modify</w:t>
            </w:r>
            <w:r w:rsidR="000F7023" w:rsidRPr="00643968">
              <w:rPr>
                <w:rFonts w:ascii="Times New Roman" w:hAnsi="Times New Roman" w:cs="Times New Roman"/>
                <w:i/>
                <w:iCs/>
                <w:sz w:val="17"/>
                <w:szCs w:val="17"/>
                <w:vertAlign w:val="superscript"/>
              </w:rPr>
              <w:t>*</w:t>
            </w:r>
            <w:r w:rsidRPr="00643968">
              <w:rPr>
                <w:rFonts w:ascii="Times New Roman" w:hAnsi="Times New Roman" w:cs="Times New Roman"/>
                <w:sz w:val="22"/>
                <w:szCs w:val="22"/>
              </w:rPr>
              <w:t>/Create/Delete</w:t>
            </w:r>
          </w:p>
        </w:tc>
        <w:tc>
          <w:tcPr>
            <w:tcW w:w="2035" w:type="dxa"/>
          </w:tcPr>
          <w:p w14:paraId="3BA6BA6C" w14:textId="23BB4547"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N/A</w:t>
            </w:r>
          </w:p>
        </w:tc>
      </w:tr>
      <w:tr w:rsidR="005C081D" w:rsidRPr="00643968" w14:paraId="727A57BD" w14:textId="77777777" w:rsidTr="008D5D8A">
        <w:tc>
          <w:tcPr>
            <w:tcW w:w="1838" w:type="dxa"/>
          </w:tcPr>
          <w:p w14:paraId="779EF466" w14:textId="148B6D26"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Admin</w:t>
            </w:r>
          </w:p>
        </w:tc>
        <w:tc>
          <w:tcPr>
            <w:tcW w:w="2146" w:type="dxa"/>
          </w:tcPr>
          <w:p w14:paraId="2812E16C" w14:textId="24FDDB5D" w:rsidR="005C081D" w:rsidRPr="00643968" w:rsidRDefault="008D5D8A" w:rsidP="00AC7EE8">
            <w:pPr>
              <w:jc w:val="left"/>
              <w:rPr>
                <w:rFonts w:ascii="Times New Roman" w:hAnsi="Times New Roman" w:cs="Times New Roman"/>
                <w:sz w:val="22"/>
                <w:szCs w:val="22"/>
              </w:rPr>
            </w:pPr>
            <w:r w:rsidRPr="00643968">
              <w:rPr>
                <w:rFonts w:ascii="Times New Roman" w:hAnsi="Times New Roman" w:cs="Times New Roman"/>
                <w:sz w:val="22"/>
                <w:szCs w:val="22"/>
              </w:rPr>
              <w:t>View/</w:t>
            </w:r>
            <w:r w:rsidR="005C081D" w:rsidRPr="00643968">
              <w:rPr>
                <w:rFonts w:ascii="Times New Roman" w:hAnsi="Times New Roman" w:cs="Times New Roman"/>
                <w:sz w:val="22"/>
                <w:szCs w:val="22"/>
              </w:rPr>
              <w:t>Create/Delete</w:t>
            </w:r>
          </w:p>
        </w:tc>
        <w:tc>
          <w:tcPr>
            <w:tcW w:w="2271" w:type="dxa"/>
          </w:tcPr>
          <w:p w14:paraId="775EA327" w14:textId="37D61A9D"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Modify</w:t>
            </w:r>
            <w:r w:rsidR="000F7023" w:rsidRPr="00643968">
              <w:rPr>
                <w:rFonts w:ascii="Times New Roman" w:hAnsi="Times New Roman" w:cs="Times New Roman"/>
                <w:i/>
                <w:iCs/>
                <w:sz w:val="17"/>
                <w:szCs w:val="17"/>
                <w:vertAlign w:val="superscript"/>
              </w:rPr>
              <w:t>*</w:t>
            </w:r>
            <w:r w:rsidRPr="00643968">
              <w:rPr>
                <w:rFonts w:ascii="Times New Roman" w:hAnsi="Times New Roman" w:cs="Times New Roman"/>
                <w:sz w:val="22"/>
                <w:szCs w:val="22"/>
              </w:rPr>
              <w:t>/Create/Delete</w:t>
            </w:r>
          </w:p>
        </w:tc>
        <w:tc>
          <w:tcPr>
            <w:tcW w:w="2035" w:type="dxa"/>
          </w:tcPr>
          <w:p w14:paraId="04A614D8" w14:textId="3FFEAA00"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Modify/Delete</w:t>
            </w:r>
          </w:p>
        </w:tc>
      </w:tr>
      <w:tr w:rsidR="005C081D" w:rsidRPr="00643968" w14:paraId="5C662434" w14:textId="77777777" w:rsidTr="008D5D8A">
        <w:tc>
          <w:tcPr>
            <w:tcW w:w="1838" w:type="dxa"/>
          </w:tcPr>
          <w:p w14:paraId="5A84F37B" w14:textId="12578A82"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Quality Analyst</w:t>
            </w:r>
          </w:p>
        </w:tc>
        <w:tc>
          <w:tcPr>
            <w:tcW w:w="2146" w:type="dxa"/>
          </w:tcPr>
          <w:p w14:paraId="397D9F68" w14:textId="08024C3F"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View</w:t>
            </w:r>
          </w:p>
        </w:tc>
        <w:tc>
          <w:tcPr>
            <w:tcW w:w="2271" w:type="dxa"/>
          </w:tcPr>
          <w:p w14:paraId="23593DF0" w14:textId="60F33EB8"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View</w:t>
            </w:r>
          </w:p>
        </w:tc>
        <w:tc>
          <w:tcPr>
            <w:tcW w:w="2035" w:type="dxa"/>
          </w:tcPr>
          <w:p w14:paraId="31A9DBE8" w14:textId="6BAA9F66"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N/A</w:t>
            </w:r>
          </w:p>
        </w:tc>
      </w:tr>
      <w:tr w:rsidR="005C081D" w:rsidRPr="00643968" w14:paraId="539F64D6" w14:textId="77777777" w:rsidTr="008D5D8A">
        <w:tc>
          <w:tcPr>
            <w:tcW w:w="1838" w:type="dxa"/>
          </w:tcPr>
          <w:p w14:paraId="5587BF53" w14:textId="285C029F"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User</w:t>
            </w:r>
          </w:p>
        </w:tc>
        <w:tc>
          <w:tcPr>
            <w:tcW w:w="2146" w:type="dxa"/>
          </w:tcPr>
          <w:p w14:paraId="53C3A439" w14:textId="4EC8D10E"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N/A</w:t>
            </w:r>
          </w:p>
        </w:tc>
        <w:tc>
          <w:tcPr>
            <w:tcW w:w="2271" w:type="dxa"/>
          </w:tcPr>
          <w:p w14:paraId="13800D14" w14:textId="4E879E42" w:rsidR="005C081D" w:rsidRPr="00643968" w:rsidRDefault="005C081D" w:rsidP="00AC7EE8">
            <w:pPr>
              <w:jc w:val="left"/>
              <w:rPr>
                <w:rFonts w:ascii="Times New Roman" w:hAnsi="Times New Roman" w:cs="Times New Roman"/>
                <w:sz w:val="22"/>
                <w:szCs w:val="22"/>
              </w:rPr>
            </w:pPr>
            <w:r w:rsidRPr="00643968">
              <w:rPr>
                <w:rFonts w:ascii="Times New Roman" w:hAnsi="Times New Roman" w:cs="Times New Roman"/>
                <w:sz w:val="22"/>
                <w:szCs w:val="22"/>
              </w:rPr>
              <w:t>N/A</w:t>
            </w:r>
          </w:p>
        </w:tc>
        <w:tc>
          <w:tcPr>
            <w:tcW w:w="2035" w:type="dxa"/>
          </w:tcPr>
          <w:p w14:paraId="32828119" w14:textId="787C45CE" w:rsidR="005C081D" w:rsidRPr="00643968" w:rsidRDefault="005C081D" w:rsidP="00AC7EE8">
            <w:pPr>
              <w:keepNext/>
              <w:jc w:val="left"/>
              <w:rPr>
                <w:rFonts w:ascii="Times New Roman" w:hAnsi="Times New Roman" w:cs="Times New Roman"/>
                <w:sz w:val="22"/>
                <w:szCs w:val="22"/>
              </w:rPr>
            </w:pPr>
            <w:r w:rsidRPr="00643968">
              <w:rPr>
                <w:rFonts w:ascii="Times New Roman" w:hAnsi="Times New Roman" w:cs="Times New Roman"/>
                <w:sz w:val="22"/>
                <w:szCs w:val="22"/>
              </w:rPr>
              <w:t>N/A</w:t>
            </w:r>
          </w:p>
        </w:tc>
      </w:tr>
    </w:tbl>
    <w:p w14:paraId="4C6A7F2F" w14:textId="78EB0718" w:rsidR="005473D8" w:rsidRPr="00643968" w:rsidRDefault="000F7023" w:rsidP="005473D8">
      <w:pPr>
        <w:jc w:val="left"/>
        <w:rPr>
          <w:rFonts w:ascii="Times New Roman" w:hAnsi="Times New Roman" w:cs="Times New Roman"/>
          <w:i/>
          <w:iCs/>
          <w:sz w:val="17"/>
          <w:szCs w:val="17"/>
        </w:rPr>
      </w:pPr>
      <w:bookmarkStart w:id="43" w:name="_Ref93573169"/>
      <w:r w:rsidRPr="00643968">
        <w:rPr>
          <w:rFonts w:ascii="Times New Roman" w:hAnsi="Times New Roman" w:cs="Times New Roman"/>
          <w:i/>
          <w:iCs/>
          <w:sz w:val="17"/>
          <w:szCs w:val="17"/>
          <w:vertAlign w:val="superscript"/>
        </w:rPr>
        <w:t>*</w:t>
      </w:r>
      <w:r w:rsidR="005473D8" w:rsidRPr="00643968">
        <w:rPr>
          <w:rFonts w:ascii="Times New Roman" w:hAnsi="Times New Roman" w:cs="Times New Roman"/>
          <w:i/>
          <w:iCs/>
          <w:sz w:val="17"/>
          <w:szCs w:val="17"/>
        </w:rPr>
        <w:t>Modify: View + Change</w:t>
      </w:r>
    </w:p>
    <w:p w14:paraId="661E49C7" w14:textId="16469ADA" w:rsidR="00B92CC1" w:rsidRPr="00643968" w:rsidRDefault="00B92CC1" w:rsidP="00194B7F">
      <w:pPr>
        <w:pStyle w:val="FigureStyle"/>
      </w:pPr>
      <w:bookmarkStart w:id="44" w:name="_Toc93659952"/>
      <w:r w:rsidRPr="00643968">
        <w:t xml:space="preserve">Table </w:t>
      </w:r>
      <w:r>
        <w:fldChar w:fldCharType="begin"/>
      </w:r>
      <w:r>
        <w:instrText>SEQ Table \* ARABIC</w:instrText>
      </w:r>
      <w:r>
        <w:fldChar w:fldCharType="separate"/>
      </w:r>
      <w:r w:rsidR="00142D58">
        <w:rPr>
          <w:noProof/>
        </w:rPr>
        <w:t>1</w:t>
      </w:r>
      <w:r>
        <w:fldChar w:fldCharType="end"/>
      </w:r>
      <w:r w:rsidRPr="00643968">
        <w:t xml:space="preserve"> Access Control Matrix</w:t>
      </w:r>
      <w:bookmarkEnd w:id="43"/>
      <w:bookmarkEnd w:id="44"/>
    </w:p>
    <w:p w14:paraId="444BAF65" w14:textId="77777777" w:rsidR="003851DC" w:rsidRPr="00643968" w:rsidRDefault="003851DC" w:rsidP="00AC7EE8">
      <w:pPr>
        <w:jc w:val="left"/>
        <w:rPr>
          <w:rFonts w:ascii="Times New Roman" w:hAnsi="Times New Roman" w:cs="Times New Roman"/>
          <w:sz w:val="22"/>
          <w:szCs w:val="22"/>
        </w:rPr>
      </w:pPr>
    </w:p>
    <w:p w14:paraId="5FFF0ECA" w14:textId="77777777" w:rsidR="00242FAB" w:rsidRPr="00643968" w:rsidRDefault="00242FAB" w:rsidP="00AC7EE8">
      <w:pPr>
        <w:pStyle w:val="Heading5"/>
        <w:spacing w:before="0"/>
        <w:jc w:val="left"/>
        <w:rPr>
          <w:rFonts w:ascii="Times New Roman" w:hAnsi="Times New Roman" w:cs="Times New Roman"/>
          <w:i/>
          <w:iCs/>
          <w:sz w:val="22"/>
          <w:szCs w:val="22"/>
        </w:rPr>
      </w:pPr>
      <w:bookmarkStart w:id="45" w:name="_Toc93658819"/>
      <w:bookmarkStart w:id="46" w:name="_Toc93659913"/>
      <w:r w:rsidRPr="00643968">
        <w:rPr>
          <w:rFonts w:ascii="Times New Roman" w:hAnsi="Times New Roman" w:cs="Times New Roman"/>
          <w:i/>
          <w:iCs/>
          <w:sz w:val="22"/>
          <w:szCs w:val="22"/>
        </w:rPr>
        <w:t>User management mechanism:</w:t>
      </w:r>
      <w:bookmarkEnd w:id="45"/>
      <w:bookmarkEnd w:id="46"/>
    </w:p>
    <w:p w14:paraId="4610B6C9" w14:textId="06B1FD71" w:rsidR="005A4A7A" w:rsidRPr="00643968" w:rsidRDefault="00AA7E99" w:rsidP="00AC7EE8">
      <w:pPr>
        <w:jc w:val="left"/>
        <w:rPr>
          <w:rFonts w:ascii="Times New Roman" w:hAnsi="Times New Roman" w:cs="Times New Roman"/>
          <w:sz w:val="22"/>
          <w:szCs w:val="22"/>
        </w:rPr>
      </w:pPr>
      <w:r w:rsidRPr="00643968">
        <w:rPr>
          <w:rFonts w:ascii="Times New Roman" w:hAnsi="Times New Roman" w:cs="Times New Roman"/>
          <w:sz w:val="22"/>
          <w:szCs w:val="22"/>
        </w:rPr>
        <w:t>The user management mechanism provides user management services for the Admin users. Admin users can change other users’ names and roles through the admin page. They can also delete users’ accounts or reset other users’ passwords via the page. Please notice that the admin users can only manage users other than themselves. This restriction ensures at least one admin user is in the system.</w:t>
      </w:r>
    </w:p>
    <w:p w14:paraId="6A253E81" w14:textId="77777777" w:rsidR="003F4ACA" w:rsidRPr="00643968" w:rsidRDefault="003F4ACA" w:rsidP="00AC7EE8">
      <w:pPr>
        <w:jc w:val="left"/>
        <w:rPr>
          <w:rFonts w:ascii="Times New Roman" w:hAnsi="Times New Roman" w:cs="Times New Roman"/>
          <w:sz w:val="22"/>
          <w:szCs w:val="22"/>
        </w:rPr>
      </w:pPr>
    </w:p>
    <w:p w14:paraId="6CE8761C" w14:textId="77777777" w:rsidR="00242FAB" w:rsidRPr="00643968" w:rsidRDefault="00242FAB" w:rsidP="00AC7EE8">
      <w:pPr>
        <w:pStyle w:val="Heading5"/>
        <w:spacing w:before="0"/>
        <w:jc w:val="left"/>
        <w:rPr>
          <w:rFonts w:ascii="Times New Roman" w:hAnsi="Times New Roman" w:cs="Times New Roman"/>
          <w:i/>
          <w:iCs/>
          <w:sz w:val="22"/>
          <w:szCs w:val="22"/>
        </w:rPr>
      </w:pPr>
      <w:bookmarkStart w:id="47" w:name="_Toc93658820"/>
      <w:bookmarkStart w:id="48" w:name="_Toc93659914"/>
      <w:r w:rsidRPr="00643968">
        <w:rPr>
          <w:rFonts w:ascii="Times New Roman" w:hAnsi="Times New Roman" w:cs="Times New Roman"/>
          <w:i/>
          <w:iCs/>
          <w:sz w:val="22"/>
          <w:szCs w:val="22"/>
        </w:rPr>
        <w:t>Profile Management</w:t>
      </w:r>
      <w:bookmarkEnd w:id="47"/>
      <w:bookmarkEnd w:id="48"/>
    </w:p>
    <w:p w14:paraId="4A3B68C6" w14:textId="4ABBA0E6" w:rsidR="00FA6AD6" w:rsidRPr="00643968" w:rsidRDefault="00242FAB" w:rsidP="00AC7EE8">
      <w:pPr>
        <w:jc w:val="left"/>
        <w:rPr>
          <w:rFonts w:ascii="Times New Roman" w:hAnsi="Times New Roman" w:cs="Times New Roman"/>
          <w:sz w:val="22"/>
          <w:szCs w:val="22"/>
        </w:rPr>
      </w:pPr>
      <w:r w:rsidRPr="00643968">
        <w:rPr>
          <w:rFonts w:ascii="Times New Roman" w:hAnsi="Times New Roman" w:cs="Times New Roman"/>
          <w:sz w:val="22"/>
          <w:szCs w:val="22"/>
        </w:rPr>
        <w:t>The profile management feature allows users to change their name and password. Using the profile section in the Welcome Page, users can interact with this feature.</w:t>
      </w:r>
    </w:p>
    <w:p w14:paraId="35F57F84" w14:textId="255E332E" w:rsidR="00CD3DEB" w:rsidRPr="00643968" w:rsidRDefault="00CD3DEB" w:rsidP="00AC7EE8">
      <w:pPr>
        <w:jc w:val="left"/>
        <w:rPr>
          <w:rFonts w:ascii="Times New Roman" w:hAnsi="Times New Roman" w:cs="Times New Roman"/>
          <w:sz w:val="22"/>
          <w:szCs w:val="22"/>
        </w:rPr>
      </w:pPr>
    </w:p>
    <w:p w14:paraId="0F9DC071" w14:textId="6CE6D7A6" w:rsidR="00242FAB" w:rsidRPr="00643968" w:rsidRDefault="00343450" w:rsidP="00AC7EE8">
      <w:pPr>
        <w:pStyle w:val="Heading4"/>
        <w:spacing w:before="0"/>
        <w:jc w:val="left"/>
        <w:rPr>
          <w:rFonts w:ascii="Times New Roman" w:hAnsi="Times New Roman" w:cs="Times New Roman"/>
          <w:b/>
          <w:bCs/>
          <w:color w:val="auto"/>
          <w:sz w:val="22"/>
          <w:szCs w:val="22"/>
        </w:rPr>
      </w:pPr>
      <w:bookmarkStart w:id="49" w:name="_Ref93571638"/>
      <w:bookmarkStart w:id="50" w:name="_Toc93658821"/>
      <w:bookmarkStart w:id="51" w:name="_Toc93659915"/>
      <w:r w:rsidRPr="00643968">
        <w:rPr>
          <w:rFonts w:ascii="Times New Roman" w:hAnsi="Times New Roman" w:cs="Times New Roman"/>
          <w:b/>
          <w:bCs/>
          <w:color w:val="auto"/>
          <w:sz w:val="22"/>
          <w:szCs w:val="22"/>
        </w:rPr>
        <w:t>Criteria</w:t>
      </w:r>
      <w:bookmarkEnd w:id="49"/>
      <w:bookmarkEnd w:id="50"/>
      <w:bookmarkEnd w:id="51"/>
    </w:p>
    <w:p w14:paraId="77310647" w14:textId="7103B6C8" w:rsidR="00343450" w:rsidRPr="00643968" w:rsidRDefault="00847D7F"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Criteria are necessary for evidence management. In the current system, only Admin Users can upload criteria </w:t>
      </w:r>
      <w:r w:rsidR="00502AC8" w:rsidRPr="00643968">
        <w:rPr>
          <w:rFonts w:ascii="Times New Roman" w:hAnsi="Times New Roman" w:cs="Times New Roman"/>
          <w:sz w:val="22"/>
          <w:szCs w:val="22"/>
        </w:rPr>
        <w:t>includ</w:t>
      </w:r>
      <w:r w:rsidR="00055315" w:rsidRPr="00643968">
        <w:rPr>
          <w:rFonts w:ascii="Times New Roman" w:hAnsi="Times New Roman" w:cs="Times New Roman"/>
          <w:sz w:val="22"/>
          <w:szCs w:val="22"/>
        </w:rPr>
        <w:t>ing</w:t>
      </w:r>
      <w:r w:rsidR="00502AC8" w:rsidRPr="00643968">
        <w:rPr>
          <w:rFonts w:ascii="Times New Roman" w:hAnsi="Times New Roman" w:cs="Times New Roman"/>
          <w:sz w:val="22"/>
          <w:szCs w:val="22"/>
        </w:rPr>
        <w:t xml:space="preserve"> the</w:t>
      </w:r>
      <w:r w:rsidRPr="00643968">
        <w:rPr>
          <w:rFonts w:ascii="Times New Roman" w:hAnsi="Times New Roman" w:cs="Times New Roman"/>
          <w:sz w:val="22"/>
          <w:szCs w:val="22"/>
        </w:rPr>
        <w:t xml:space="preserve"> name and description. The system would record the uploader’s user id to ensure the activities are traceable. The database would also generate a criteria id for each criteria uploaded. Criteria uploaded would be saved within the database and used as tags to evidence.</w:t>
      </w:r>
    </w:p>
    <w:p w14:paraId="53EB993F" w14:textId="77777777" w:rsidR="0094128E" w:rsidRPr="00643968" w:rsidRDefault="0094128E" w:rsidP="00AC7EE8">
      <w:pPr>
        <w:jc w:val="left"/>
        <w:rPr>
          <w:rFonts w:ascii="Times New Roman" w:hAnsi="Times New Roman" w:cs="Times New Roman"/>
          <w:sz w:val="22"/>
          <w:szCs w:val="22"/>
        </w:rPr>
      </w:pPr>
    </w:p>
    <w:p w14:paraId="338590CD" w14:textId="34B1B22F" w:rsidR="00343450" w:rsidRPr="00643968" w:rsidRDefault="00E60049" w:rsidP="00AC7EE8">
      <w:pPr>
        <w:pStyle w:val="Heading3"/>
        <w:spacing w:before="0"/>
        <w:jc w:val="left"/>
      </w:pPr>
      <w:bookmarkStart w:id="52" w:name="_Ref93570787"/>
      <w:bookmarkStart w:id="53" w:name="_Ref93570917"/>
      <w:bookmarkStart w:id="54" w:name="_Ref93570923"/>
      <w:bookmarkStart w:id="55" w:name="_Toc93658822"/>
      <w:bookmarkStart w:id="56" w:name="_Toc93659916"/>
      <w:r w:rsidRPr="00643968">
        <w:t>HTML</w:t>
      </w:r>
      <w:bookmarkEnd w:id="52"/>
      <w:r w:rsidR="001E6124" w:rsidRPr="00643968">
        <w:t xml:space="preserve"> Templates</w:t>
      </w:r>
      <w:bookmarkEnd w:id="53"/>
      <w:bookmarkEnd w:id="54"/>
      <w:bookmarkEnd w:id="55"/>
      <w:bookmarkEnd w:id="56"/>
    </w:p>
    <w:p w14:paraId="14E965D1" w14:textId="2B1E500A" w:rsidR="00DC6DD4" w:rsidRPr="00643968" w:rsidRDefault="00AC7ECD" w:rsidP="00D93D94">
      <w:pPr>
        <w:pStyle w:val="TimesNewRoman-11"/>
      </w:pPr>
      <w:r w:rsidRPr="00643968">
        <w:t xml:space="preserve">In Flask, templates are files containing both static and dynamic data. The template is rendered with specific data and presents </w:t>
      </w:r>
      <w:r w:rsidR="00937710" w:rsidRPr="00643968">
        <w:t>the result</w:t>
      </w:r>
      <w:sdt>
        <w:sdtPr>
          <w:id w:val="-359586170"/>
          <w:citation/>
        </w:sdtPr>
        <w:sdtContent>
          <w:r w:rsidR="00937710" w:rsidRPr="00643968">
            <w:fldChar w:fldCharType="begin"/>
          </w:r>
          <w:r w:rsidR="00937710" w:rsidRPr="00643968">
            <w:rPr>
              <w:lang w:val="en-CA"/>
            </w:rPr>
            <w:instrText xml:space="preserve"> CITATION Pal10 \l 4105 </w:instrText>
          </w:r>
          <w:r w:rsidR="00937710" w:rsidRPr="00643968">
            <w:fldChar w:fldCharType="separate"/>
          </w:r>
          <w:r w:rsidR="009E3BF7" w:rsidRPr="00643968">
            <w:rPr>
              <w:noProof/>
              <w:lang w:val="en-CA"/>
            </w:rPr>
            <w:t xml:space="preserve"> [1]</w:t>
          </w:r>
          <w:r w:rsidR="00937710" w:rsidRPr="00643968">
            <w:fldChar w:fldCharType="end"/>
          </w:r>
        </w:sdtContent>
      </w:sdt>
      <w:r w:rsidR="00285793" w:rsidRPr="00643968">
        <w:t>.</w:t>
      </w:r>
      <w:r w:rsidRPr="00643968">
        <w:t xml:space="preserve"> In this project, the template is the base.html. All the other pages are developed based on the base.html. In the current base.html, we added the Carleton Logo, copyright, and menu bar, which could direct users to other pages.</w:t>
      </w:r>
    </w:p>
    <w:p w14:paraId="51797C45" w14:textId="77777777" w:rsidR="00AC7ECD" w:rsidRPr="00643968" w:rsidRDefault="00AC7ECD" w:rsidP="00AC7EE8">
      <w:pPr>
        <w:jc w:val="left"/>
        <w:rPr>
          <w:rFonts w:ascii="Times New Roman" w:hAnsi="Times New Roman" w:cs="Times New Roman"/>
          <w:sz w:val="22"/>
          <w:szCs w:val="22"/>
        </w:rPr>
      </w:pPr>
    </w:p>
    <w:p w14:paraId="58F3C5D6" w14:textId="6F4B2273" w:rsidR="00DC6DD4" w:rsidRPr="00643968" w:rsidRDefault="00DC6DD4"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There are four kinds of pages in the current management security platform: initial pages, evidence-related pages, </w:t>
      </w:r>
      <w:r w:rsidR="00E60CD7" w:rsidRPr="00643968">
        <w:rPr>
          <w:rFonts w:ascii="Times New Roman" w:hAnsi="Times New Roman" w:cs="Times New Roman"/>
          <w:sz w:val="22"/>
          <w:szCs w:val="22"/>
        </w:rPr>
        <w:t xml:space="preserve">authentication </w:t>
      </w:r>
      <w:r w:rsidRPr="00643968">
        <w:rPr>
          <w:rFonts w:ascii="Times New Roman" w:hAnsi="Times New Roman" w:cs="Times New Roman"/>
          <w:sz w:val="22"/>
          <w:szCs w:val="22"/>
        </w:rPr>
        <w:t>-related pages, and criteria manage pages.</w:t>
      </w:r>
    </w:p>
    <w:p w14:paraId="1AF98474" w14:textId="77777777" w:rsidR="00DC6DD4" w:rsidRPr="00643968" w:rsidRDefault="00DC6DD4" w:rsidP="00AC7EE8">
      <w:pPr>
        <w:jc w:val="left"/>
        <w:rPr>
          <w:rFonts w:ascii="Times New Roman" w:hAnsi="Times New Roman" w:cs="Times New Roman"/>
          <w:sz w:val="22"/>
          <w:szCs w:val="22"/>
        </w:rPr>
      </w:pPr>
    </w:p>
    <w:p w14:paraId="715B0438" w14:textId="7E2330FC" w:rsidR="00DC6DD4" w:rsidRPr="00643968" w:rsidRDefault="00DC6DD4" w:rsidP="00AC7EE8">
      <w:pPr>
        <w:pStyle w:val="Heading4"/>
        <w:spacing w:before="0"/>
        <w:jc w:val="left"/>
        <w:rPr>
          <w:rFonts w:ascii="Times New Roman" w:hAnsi="Times New Roman" w:cs="Times New Roman"/>
          <w:b/>
          <w:bCs/>
          <w:color w:val="auto"/>
          <w:sz w:val="22"/>
          <w:szCs w:val="22"/>
        </w:rPr>
      </w:pPr>
      <w:bookmarkStart w:id="57" w:name="_Toc93658823"/>
      <w:bookmarkStart w:id="58" w:name="_Toc93659917"/>
      <w:r w:rsidRPr="00643968">
        <w:rPr>
          <w:rFonts w:ascii="Times New Roman" w:hAnsi="Times New Roman" w:cs="Times New Roman"/>
          <w:b/>
          <w:bCs/>
          <w:color w:val="auto"/>
          <w:sz w:val="22"/>
          <w:szCs w:val="22"/>
        </w:rPr>
        <w:t xml:space="preserve">Initial </w:t>
      </w:r>
      <w:r w:rsidR="00FD0BBD" w:rsidRPr="00643968">
        <w:rPr>
          <w:rFonts w:ascii="Times New Roman" w:hAnsi="Times New Roman" w:cs="Times New Roman"/>
          <w:b/>
          <w:bCs/>
          <w:color w:val="auto"/>
          <w:sz w:val="22"/>
          <w:szCs w:val="22"/>
        </w:rPr>
        <w:t>P</w:t>
      </w:r>
      <w:r w:rsidRPr="00643968">
        <w:rPr>
          <w:rFonts w:ascii="Times New Roman" w:hAnsi="Times New Roman" w:cs="Times New Roman"/>
          <w:b/>
          <w:bCs/>
          <w:color w:val="auto"/>
          <w:sz w:val="22"/>
          <w:szCs w:val="22"/>
        </w:rPr>
        <w:t>ages</w:t>
      </w:r>
      <w:bookmarkEnd w:id="57"/>
      <w:bookmarkEnd w:id="58"/>
    </w:p>
    <w:p w14:paraId="23EF85A3" w14:textId="1D608E7A" w:rsidR="00765769" w:rsidRPr="00643968" w:rsidRDefault="00765769"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Initial pages include base.html and </w:t>
      </w:r>
      <w:r w:rsidR="00422A02" w:rsidRPr="00643968">
        <w:rPr>
          <w:rFonts w:ascii="Times New Roman" w:hAnsi="Times New Roman" w:cs="Times New Roman"/>
          <w:sz w:val="22"/>
          <w:szCs w:val="22"/>
        </w:rPr>
        <w:t>w</w:t>
      </w:r>
      <w:r w:rsidRPr="00643968">
        <w:rPr>
          <w:rFonts w:ascii="Times New Roman" w:hAnsi="Times New Roman" w:cs="Times New Roman"/>
          <w:sz w:val="22"/>
          <w:szCs w:val="22"/>
        </w:rPr>
        <w:t>elcome</w:t>
      </w:r>
      <w:r w:rsidR="00422A02" w:rsidRPr="00643968">
        <w:rPr>
          <w:rFonts w:ascii="Times New Roman" w:hAnsi="Times New Roman" w:cs="Times New Roman"/>
          <w:sz w:val="22"/>
          <w:szCs w:val="22"/>
        </w:rPr>
        <w:t>p</w:t>
      </w:r>
      <w:r w:rsidRPr="00643968">
        <w:rPr>
          <w:rFonts w:ascii="Times New Roman" w:hAnsi="Times New Roman" w:cs="Times New Roman"/>
          <w:sz w:val="22"/>
          <w:szCs w:val="22"/>
        </w:rPr>
        <w:t xml:space="preserve">age.html. </w:t>
      </w:r>
    </w:p>
    <w:p w14:paraId="4333F2FF" w14:textId="77777777" w:rsidR="00765769" w:rsidRPr="00643968" w:rsidRDefault="00765769" w:rsidP="00AC7EE8">
      <w:pPr>
        <w:jc w:val="left"/>
        <w:rPr>
          <w:rFonts w:ascii="Times New Roman" w:hAnsi="Times New Roman" w:cs="Times New Roman"/>
          <w:sz w:val="22"/>
          <w:szCs w:val="22"/>
        </w:rPr>
      </w:pPr>
    </w:p>
    <w:p w14:paraId="4B7CF7F3" w14:textId="1606C374" w:rsidR="00DC6DD4" w:rsidRPr="00643968" w:rsidRDefault="00993F21" w:rsidP="00DC6CC3">
      <w:pPr>
        <w:pStyle w:val="Title-5"/>
      </w:pPr>
      <w:bookmarkStart w:id="59" w:name="_Toc93658824"/>
      <w:bookmarkStart w:id="60" w:name="_Toc93659918"/>
      <w:r w:rsidRPr="00643968">
        <w:t>b</w:t>
      </w:r>
      <w:r w:rsidR="009B2D1E" w:rsidRPr="00643968">
        <w:t>ase.html</w:t>
      </w:r>
      <w:bookmarkEnd w:id="59"/>
      <w:bookmarkEnd w:id="60"/>
    </w:p>
    <w:p w14:paraId="6F4C22AB" w14:textId="51988297" w:rsidR="009B2D1E" w:rsidRPr="00643968" w:rsidRDefault="00C80480" w:rsidP="00CD239A">
      <w:pPr>
        <w:pStyle w:val="TimesNewRoman-11"/>
      </w:pPr>
      <w:r w:rsidRPr="00643968">
        <w:t xml:space="preserve">The base.html is the initial page that every other page extends from it. In base.html, we check users’ roles and show different available options based on their roles’ permission. In general, there are four options, as </w:t>
      </w:r>
      <w:r w:rsidR="00CD239A" w:rsidRPr="00643968">
        <w:fldChar w:fldCharType="begin"/>
      </w:r>
      <w:r w:rsidR="00CD239A" w:rsidRPr="00643968">
        <w:instrText xml:space="preserve"> REF _Ref93654835 \h  \* MERGEFORMAT </w:instrText>
      </w:r>
      <w:r w:rsidR="00CD239A" w:rsidRPr="00643968">
        <w:fldChar w:fldCharType="separate"/>
      </w:r>
      <w:r w:rsidR="00142D58" w:rsidRPr="00643968">
        <w:t xml:space="preserve">Figure </w:t>
      </w:r>
      <w:r w:rsidR="00142D58">
        <w:rPr>
          <w:noProof/>
        </w:rPr>
        <w:t>1</w:t>
      </w:r>
      <w:r w:rsidR="00142D58" w:rsidRPr="00643968">
        <w:t xml:space="preserve"> base.html - Menu bar</w:t>
      </w:r>
      <w:r w:rsidR="00CD239A" w:rsidRPr="00643968">
        <w:fldChar w:fldCharType="end"/>
      </w:r>
      <w:r w:rsidR="00CD239A" w:rsidRPr="00643968">
        <w:t xml:space="preserve"> </w:t>
      </w:r>
      <w:r w:rsidR="003D32E5" w:rsidRPr="00643968">
        <w:t>shows</w:t>
      </w:r>
      <w:r w:rsidRPr="00643968">
        <w:t>, which are Admin, Upload, Search, and Criteria.</w:t>
      </w:r>
    </w:p>
    <w:p w14:paraId="0BE567C6" w14:textId="77777777" w:rsidR="00C7021C" w:rsidRPr="00643968" w:rsidRDefault="00C26D3D" w:rsidP="00C7021C">
      <w:pPr>
        <w:keepNext/>
        <w:jc w:val="center"/>
        <w:rPr>
          <w:rFonts w:ascii="Times New Roman" w:hAnsi="Times New Roman" w:cs="Times New Roman"/>
        </w:rPr>
      </w:pPr>
      <w:r w:rsidRPr="00643968">
        <w:rPr>
          <w:rFonts w:ascii="Times New Roman" w:hAnsi="Times New Roman" w:cs="Times New Roman"/>
          <w:noProof/>
          <w:sz w:val="22"/>
          <w:szCs w:val="22"/>
        </w:rPr>
        <w:drawing>
          <wp:inline distT="0" distB="0" distL="0" distR="0" wp14:anchorId="6E549D0D" wp14:editId="1CF916E2">
            <wp:extent cx="4343598" cy="802257"/>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7821" cy="808578"/>
                    </a:xfrm>
                    <a:prstGeom prst="rect">
                      <a:avLst/>
                    </a:prstGeom>
                    <a:noFill/>
                    <a:ln>
                      <a:noFill/>
                    </a:ln>
                  </pic:spPr>
                </pic:pic>
              </a:graphicData>
            </a:graphic>
          </wp:inline>
        </w:drawing>
      </w:r>
    </w:p>
    <w:p w14:paraId="2EFBB1D1" w14:textId="689E8C82" w:rsidR="054248B9" w:rsidRPr="00643968" w:rsidRDefault="00C7021C" w:rsidP="00FE2202">
      <w:pPr>
        <w:pStyle w:val="FigureStyle"/>
        <w:rPr>
          <w:sz w:val="22"/>
          <w:szCs w:val="22"/>
        </w:rPr>
      </w:pPr>
      <w:bookmarkStart w:id="61" w:name="_Ref93653734"/>
      <w:bookmarkStart w:id="62" w:name="_Ref93654835"/>
      <w:bookmarkStart w:id="63" w:name="_Toc93659945"/>
      <w:r w:rsidRPr="00643968">
        <w:t xml:space="preserve">Figure </w:t>
      </w:r>
      <w:r>
        <w:fldChar w:fldCharType="begin"/>
      </w:r>
      <w:r>
        <w:instrText>SEQ Figure \* ARABIC</w:instrText>
      </w:r>
      <w:r>
        <w:fldChar w:fldCharType="separate"/>
      </w:r>
      <w:r w:rsidR="00142D58">
        <w:rPr>
          <w:noProof/>
        </w:rPr>
        <w:t>1</w:t>
      </w:r>
      <w:r>
        <w:fldChar w:fldCharType="end"/>
      </w:r>
      <w:bookmarkEnd w:id="61"/>
      <w:r w:rsidRPr="00643968">
        <w:t xml:space="preserve"> base.html - Menu bar</w:t>
      </w:r>
      <w:bookmarkEnd w:id="62"/>
      <w:bookmarkEnd w:id="63"/>
    </w:p>
    <w:p w14:paraId="2B3AA89E" w14:textId="77777777" w:rsidR="00C26D3D" w:rsidRPr="00643968" w:rsidRDefault="00C26D3D" w:rsidP="00AC7EE8">
      <w:pPr>
        <w:jc w:val="left"/>
        <w:rPr>
          <w:rFonts w:ascii="Times New Roman" w:hAnsi="Times New Roman" w:cs="Times New Roman"/>
          <w:sz w:val="22"/>
          <w:szCs w:val="22"/>
        </w:rPr>
      </w:pPr>
    </w:p>
    <w:p w14:paraId="63B96242" w14:textId="34C99210" w:rsidR="007F561E" w:rsidRPr="00643968" w:rsidRDefault="00993F21" w:rsidP="00DC6CC3">
      <w:pPr>
        <w:pStyle w:val="Title-5"/>
      </w:pPr>
      <w:bookmarkStart w:id="64" w:name="_Toc93658825"/>
      <w:bookmarkStart w:id="65" w:name="_Toc93659919"/>
      <w:r w:rsidRPr="00643968">
        <w:t>w</w:t>
      </w:r>
      <w:r w:rsidR="007F561E" w:rsidRPr="00643968">
        <w:t>elcome</w:t>
      </w:r>
      <w:r w:rsidRPr="00643968">
        <w:t>p</w:t>
      </w:r>
      <w:r w:rsidR="007F561E" w:rsidRPr="00643968">
        <w:t>age.html</w:t>
      </w:r>
      <w:bookmarkEnd w:id="64"/>
      <w:bookmarkEnd w:id="65"/>
    </w:p>
    <w:p w14:paraId="2F27610E" w14:textId="5CE8DBC5" w:rsidR="00845B08" w:rsidRPr="00643968" w:rsidRDefault="007F561E" w:rsidP="00CD239A">
      <w:pPr>
        <w:pStyle w:val="TimesNewRoman-11"/>
      </w:pPr>
      <w:r w:rsidRPr="00643968">
        <w:t xml:space="preserve">The </w:t>
      </w:r>
      <w:r w:rsidR="002C57F9" w:rsidRPr="00643968">
        <w:t>w</w:t>
      </w:r>
      <w:r w:rsidRPr="00643968">
        <w:t>elcome</w:t>
      </w:r>
      <w:r w:rsidR="002C57F9" w:rsidRPr="00643968">
        <w:t>p</w:t>
      </w:r>
      <w:r w:rsidRPr="00643968">
        <w:t xml:space="preserve">age.html </w:t>
      </w:r>
      <w:r w:rsidR="00376CBC" w:rsidRPr="00643968">
        <w:t>welcom</w:t>
      </w:r>
      <w:r w:rsidR="00743B11" w:rsidRPr="00643968">
        <w:t>es</w:t>
      </w:r>
      <w:r w:rsidR="00376CBC" w:rsidRPr="00643968">
        <w:t xml:space="preserve"> and </w:t>
      </w:r>
      <w:r w:rsidRPr="00643968">
        <w:t>direct</w:t>
      </w:r>
      <w:r w:rsidR="00376CBC" w:rsidRPr="00643968">
        <w:t>s</w:t>
      </w:r>
      <w:r w:rsidRPr="00643968">
        <w:t xml:space="preserve"> users to </w:t>
      </w:r>
      <w:r w:rsidR="009F52B7" w:rsidRPr="00643968">
        <w:t>the login page</w:t>
      </w:r>
      <w:r w:rsidRPr="00643968">
        <w:t>. After the user login, this page will also display the user’s profile.</w:t>
      </w:r>
      <w:r w:rsidR="003C74F8" w:rsidRPr="00643968">
        <w:t xml:space="preserve"> </w:t>
      </w:r>
      <w:r w:rsidR="00CD239A" w:rsidRPr="00643968">
        <w:fldChar w:fldCharType="begin"/>
      </w:r>
      <w:r w:rsidR="00CD239A" w:rsidRPr="00643968">
        <w:instrText xml:space="preserve"> REF _Ref93654841 \h  \* MERGEFORMAT </w:instrText>
      </w:r>
      <w:r w:rsidR="00CD239A" w:rsidRPr="00643968">
        <w:fldChar w:fldCharType="separate"/>
      </w:r>
      <w:r w:rsidR="00142D58" w:rsidRPr="00643968">
        <w:t xml:space="preserve">Figure </w:t>
      </w:r>
      <w:r w:rsidR="00142D58">
        <w:rPr>
          <w:noProof/>
        </w:rPr>
        <w:t>2</w:t>
      </w:r>
      <w:r w:rsidR="00142D58" w:rsidRPr="00643968">
        <w:t xml:space="preserve"> welcomePage.html - Before Login</w:t>
      </w:r>
      <w:r w:rsidR="00CD239A" w:rsidRPr="00643968">
        <w:fldChar w:fldCharType="end"/>
      </w:r>
      <w:r w:rsidR="003C74F8" w:rsidRPr="00643968">
        <w:t xml:space="preserve"> and </w:t>
      </w:r>
      <w:r w:rsidR="00CD239A" w:rsidRPr="00643968">
        <w:fldChar w:fldCharType="begin"/>
      </w:r>
      <w:r w:rsidR="00CD239A" w:rsidRPr="00643968">
        <w:instrText xml:space="preserve"> REF _Ref93654847 \h  \* MERGEFORMAT </w:instrText>
      </w:r>
      <w:r w:rsidR="00CD239A" w:rsidRPr="00643968">
        <w:fldChar w:fldCharType="separate"/>
      </w:r>
      <w:r w:rsidR="00142D58" w:rsidRPr="00643968">
        <w:t xml:space="preserve">Figure </w:t>
      </w:r>
      <w:r w:rsidR="00142D58">
        <w:rPr>
          <w:noProof/>
        </w:rPr>
        <w:t>3</w:t>
      </w:r>
      <w:r w:rsidR="00142D58" w:rsidRPr="00643968">
        <w:t xml:space="preserve"> welcomepage.html - After Login</w:t>
      </w:r>
      <w:r w:rsidR="00CD239A" w:rsidRPr="00643968">
        <w:fldChar w:fldCharType="end"/>
      </w:r>
      <w:r w:rsidR="00CD239A" w:rsidRPr="00643968">
        <w:t xml:space="preserve"> </w:t>
      </w:r>
      <w:r w:rsidRPr="00643968">
        <w:t>shows the welcome page before and after login.</w:t>
      </w:r>
    </w:p>
    <w:p w14:paraId="1B8051E6" w14:textId="77777777" w:rsidR="00845B08" w:rsidRPr="00643968" w:rsidRDefault="00845B08" w:rsidP="007F561E">
      <w:pPr>
        <w:jc w:val="left"/>
        <w:rPr>
          <w:rFonts w:ascii="Times New Roman" w:hAnsi="Times New Roman" w:cs="Times New Roman"/>
          <w:sz w:val="22"/>
          <w:szCs w:val="22"/>
        </w:rPr>
      </w:pPr>
    </w:p>
    <w:p w14:paraId="1C88E36B" w14:textId="3BB26F7C" w:rsidR="00227D14" w:rsidRPr="00643968" w:rsidRDefault="007F561E" w:rsidP="007F561E">
      <w:pPr>
        <w:jc w:val="left"/>
        <w:rPr>
          <w:rFonts w:ascii="Times New Roman" w:hAnsi="Times New Roman" w:cs="Times New Roman"/>
          <w:sz w:val="22"/>
          <w:szCs w:val="22"/>
        </w:rPr>
      </w:pPr>
      <w:r w:rsidRPr="00643968">
        <w:rPr>
          <w:rFonts w:ascii="Times New Roman" w:hAnsi="Times New Roman" w:cs="Times New Roman"/>
          <w:sz w:val="22"/>
          <w:szCs w:val="22"/>
        </w:rPr>
        <w:t xml:space="preserve">Before login, users will be directed to </w:t>
      </w:r>
      <w:r w:rsidR="006E1ACE" w:rsidRPr="00643968">
        <w:rPr>
          <w:rFonts w:ascii="Times New Roman" w:hAnsi="Times New Roman" w:cs="Times New Roman"/>
          <w:sz w:val="22"/>
          <w:szCs w:val="22"/>
        </w:rPr>
        <w:t>the login page</w:t>
      </w:r>
      <w:r w:rsidRPr="00643968">
        <w:rPr>
          <w:rFonts w:ascii="Times New Roman" w:hAnsi="Times New Roman" w:cs="Times New Roman"/>
          <w:sz w:val="22"/>
          <w:szCs w:val="22"/>
        </w:rPr>
        <w:t>, either using the menu bar or the link after the welcome message.</w:t>
      </w:r>
    </w:p>
    <w:p w14:paraId="11EA89FB" w14:textId="77777777" w:rsidR="0032473A" w:rsidRPr="00643968" w:rsidRDefault="00CC20B6" w:rsidP="0032473A">
      <w:pPr>
        <w:keepNext/>
        <w:jc w:val="center"/>
        <w:rPr>
          <w:rFonts w:ascii="Times New Roman" w:hAnsi="Times New Roman" w:cs="Times New Roman"/>
        </w:rPr>
      </w:pPr>
      <w:r w:rsidRPr="00643968">
        <w:rPr>
          <w:rFonts w:ascii="Times New Roman" w:hAnsi="Times New Roman" w:cs="Times New Roman"/>
          <w:noProof/>
          <w:sz w:val="22"/>
          <w:szCs w:val="22"/>
        </w:rPr>
        <w:drawing>
          <wp:inline distT="0" distB="0" distL="0" distR="0" wp14:anchorId="02F410EC" wp14:editId="2F5BD7A7">
            <wp:extent cx="4590220" cy="966159"/>
            <wp:effectExtent l="0" t="0" r="1270" b="5715"/>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07049" cy="969701"/>
                    </a:xfrm>
                    <a:prstGeom prst="rect">
                      <a:avLst/>
                    </a:prstGeom>
                    <a:noFill/>
                    <a:ln>
                      <a:noFill/>
                    </a:ln>
                  </pic:spPr>
                </pic:pic>
              </a:graphicData>
            </a:graphic>
          </wp:inline>
        </w:drawing>
      </w:r>
    </w:p>
    <w:p w14:paraId="1001A6C9" w14:textId="343CDCD0" w:rsidR="00227D14" w:rsidRPr="00643968" w:rsidRDefault="0032473A" w:rsidP="00FE2202">
      <w:pPr>
        <w:pStyle w:val="FigureStyle"/>
        <w:rPr>
          <w:sz w:val="22"/>
          <w:szCs w:val="22"/>
        </w:rPr>
      </w:pPr>
      <w:bookmarkStart w:id="66" w:name="_Ref93654841"/>
      <w:bookmarkStart w:id="67" w:name="_Toc93659946"/>
      <w:r w:rsidRPr="00643968">
        <w:t xml:space="preserve">Figure </w:t>
      </w:r>
      <w:r>
        <w:fldChar w:fldCharType="begin"/>
      </w:r>
      <w:r>
        <w:instrText>SEQ Figure \* ARABIC</w:instrText>
      </w:r>
      <w:r>
        <w:fldChar w:fldCharType="separate"/>
      </w:r>
      <w:r w:rsidR="00142D58">
        <w:rPr>
          <w:noProof/>
        </w:rPr>
        <w:t>2</w:t>
      </w:r>
      <w:r>
        <w:fldChar w:fldCharType="end"/>
      </w:r>
      <w:r w:rsidRPr="00643968">
        <w:t xml:space="preserve"> welcomePage.html - Before Login</w:t>
      </w:r>
      <w:bookmarkEnd w:id="66"/>
      <w:bookmarkEnd w:id="67"/>
    </w:p>
    <w:p w14:paraId="13CF2275" w14:textId="77777777" w:rsidR="00227D14" w:rsidRPr="00643968" w:rsidRDefault="00227D14" w:rsidP="00AC7EE8">
      <w:pPr>
        <w:jc w:val="left"/>
        <w:rPr>
          <w:rFonts w:ascii="Times New Roman" w:hAnsi="Times New Roman" w:cs="Times New Roman"/>
          <w:sz w:val="22"/>
          <w:szCs w:val="22"/>
        </w:rPr>
      </w:pPr>
    </w:p>
    <w:p w14:paraId="2F7355BA" w14:textId="546C760D" w:rsidR="00227D14" w:rsidRPr="00643968" w:rsidRDefault="00845B08"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After login, the welcome page will show the user's profile with </w:t>
      </w:r>
      <w:r w:rsidR="004E1220" w:rsidRPr="00643968">
        <w:rPr>
          <w:rFonts w:ascii="Times New Roman" w:hAnsi="Times New Roman" w:cs="Times New Roman"/>
          <w:sz w:val="22"/>
          <w:szCs w:val="22"/>
        </w:rPr>
        <w:t xml:space="preserve">their </w:t>
      </w:r>
      <w:r w:rsidRPr="00643968">
        <w:rPr>
          <w:rFonts w:ascii="Times New Roman" w:hAnsi="Times New Roman" w:cs="Times New Roman"/>
          <w:sz w:val="22"/>
          <w:szCs w:val="22"/>
        </w:rPr>
        <w:t>name, email address and the corresponding role. This page also provides a service for users to change their password.</w:t>
      </w:r>
    </w:p>
    <w:p w14:paraId="05AA33FD" w14:textId="77777777" w:rsidR="00162925" w:rsidRPr="00643968" w:rsidRDefault="003122D7" w:rsidP="00162925">
      <w:pPr>
        <w:keepNext/>
        <w:jc w:val="center"/>
        <w:rPr>
          <w:rFonts w:ascii="Times New Roman" w:hAnsi="Times New Roman" w:cs="Times New Roman"/>
        </w:rPr>
      </w:pPr>
      <w:r w:rsidRPr="00643968">
        <w:rPr>
          <w:rFonts w:ascii="Times New Roman" w:hAnsi="Times New Roman" w:cs="Times New Roman"/>
          <w:noProof/>
          <w:sz w:val="22"/>
          <w:szCs w:val="22"/>
        </w:rPr>
        <w:drawing>
          <wp:inline distT="0" distB="0" distL="0" distR="0" wp14:anchorId="39C3512D" wp14:editId="7D5A6B70">
            <wp:extent cx="4448984" cy="1799963"/>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1219" cy="1813005"/>
                    </a:xfrm>
                    <a:prstGeom prst="rect">
                      <a:avLst/>
                    </a:prstGeom>
                    <a:noFill/>
                    <a:ln>
                      <a:noFill/>
                    </a:ln>
                  </pic:spPr>
                </pic:pic>
              </a:graphicData>
            </a:graphic>
          </wp:inline>
        </w:drawing>
      </w:r>
    </w:p>
    <w:p w14:paraId="3EF9B2C0" w14:textId="36F26218" w:rsidR="00845B08" w:rsidRPr="00643968" w:rsidRDefault="00162925" w:rsidP="00FE2202">
      <w:pPr>
        <w:pStyle w:val="FigureStyle"/>
        <w:rPr>
          <w:sz w:val="22"/>
          <w:szCs w:val="22"/>
        </w:rPr>
      </w:pPr>
      <w:bookmarkStart w:id="68" w:name="_Ref93654847"/>
      <w:bookmarkStart w:id="69" w:name="_Toc93659947"/>
      <w:r w:rsidRPr="00643968">
        <w:t xml:space="preserve">Figure </w:t>
      </w:r>
      <w:r>
        <w:fldChar w:fldCharType="begin"/>
      </w:r>
      <w:r>
        <w:instrText>SEQ Figure \* ARABIC</w:instrText>
      </w:r>
      <w:r>
        <w:fldChar w:fldCharType="separate"/>
      </w:r>
      <w:r w:rsidR="00142D58">
        <w:rPr>
          <w:noProof/>
        </w:rPr>
        <w:t>3</w:t>
      </w:r>
      <w:r>
        <w:fldChar w:fldCharType="end"/>
      </w:r>
      <w:r w:rsidRPr="00643968">
        <w:t xml:space="preserve"> welcomepage.html - After Login</w:t>
      </w:r>
      <w:bookmarkEnd w:id="68"/>
      <w:bookmarkEnd w:id="69"/>
    </w:p>
    <w:p w14:paraId="70C8744A" w14:textId="77777777" w:rsidR="00845B08" w:rsidRPr="00643968" w:rsidRDefault="00845B08" w:rsidP="00AC7EE8">
      <w:pPr>
        <w:jc w:val="left"/>
        <w:rPr>
          <w:rFonts w:ascii="Times New Roman" w:hAnsi="Times New Roman" w:cs="Times New Roman"/>
          <w:sz w:val="22"/>
          <w:szCs w:val="22"/>
        </w:rPr>
      </w:pPr>
    </w:p>
    <w:p w14:paraId="14410CD5" w14:textId="6B74454E" w:rsidR="00DC6DD4" w:rsidRPr="00643968" w:rsidRDefault="00DC6DD4" w:rsidP="00AC7EE8">
      <w:pPr>
        <w:pStyle w:val="Heading4"/>
        <w:spacing w:before="0"/>
        <w:jc w:val="left"/>
        <w:rPr>
          <w:rFonts w:ascii="Times New Roman" w:hAnsi="Times New Roman" w:cs="Times New Roman"/>
          <w:b/>
          <w:bCs/>
          <w:color w:val="auto"/>
          <w:sz w:val="22"/>
          <w:szCs w:val="22"/>
        </w:rPr>
      </w:pPr>
      <w:bookmarkStart w:id="70" w:name="_Toc93658826"/>
      <w:bookmarkStart w:id="71" w:name="_Toc93659920"/>
      <w:r w:rsidRPr="00643968">
        <w:rPr>
          <w:rFonts w:ascii="Times New Roman" w:hAnsi="Times New Roman" w:cs="Times New Roman"/>
          <w:b/>
          <w:bCs/>
          <w:color w:val="auto"/>
          <w:sz w:val="22"/>
          <w:szCs w:val="22"/>
        </w:rPr>
        <w:t>Evidence</w:t>
      </w:r>
      <w:r w:rsidR="00C426D2" w:rsidRPr="00643968">
        <w:rPr>
          <w:rFonts w:ascii="Times New Roman" w:hAnsi="Times New Roman" w:cs="Times New Roman"/>
          <w:b/>
          <w:bCs/>
          <w:color w:val="auto"/>
          <w:sz w:val="22"/>
          <w:szCs w:val="22"/>
        </w:rPr>
        <w:t xml:space="preserve"> R</w:t>
      </w:r>
      <w:r w:rsidRPr="00643968">
        <w:rPr>
          <w:rFonts w:ascii="Times New Roman" w:hAnsi="Times New Roman" w:cs="Times New Roman"/>
          <w:b/>
          <w:bCs/>
          <w:color w:val="auto"/>
          <w:sz w:val="22"/>
          <w:szCs w:val="22"/>
        </w:rPr>
        <w:t xml:space="preserve">elated </w:t>
      </w:r>
      <w:r w:rsidR="00C426D2" w:rsidRPr="00643968">
        <w:rPr>
          <w:rFonts w:ascii="Times New Roman" w:hAnsi="Times New Roman" w:cs="Times New Roman"/>
          <w:b/>
          <w:bCs/>
          <w:color w:val="auto"/>
          <w:sz w:val="22"/>
          <w:szCs w:val="22"/>
        </w:rPr>
        <w:t>P</w:t>
      </w:r>
      <w:r w:rsidRPr="00643968">
        <w:rPr>
          <w:rFonts w:ascii="Times New Roman" w:hAnsi="Times New Roman" w:cs="Times New Roman"/>
          <w:b/>
          <w:bCs/>
          <w:color w:val="auto"/>
          <w:sz w:val="22"/>
          <w:szCs w:val="22"/>
        </w:rPr>
        <w:t>ages</w:t>
      </w:r>
      <w:bookmarkEnd w:id="70"/>
      <w:bookmarkEnd w:id="71"/>
    </w:p>
    <w:p w14:paraId="62BB857F" w14:textId="77777777" w:rsidR="00BE4BC9" w:rsidRPr="00643968" w:rsidRDefault="00BE4BC9" w:rsidP="00BE4BC9">
      <w:pPr>
        <w:jc w:val="left"/>
        <w:rPr>
          <w:rFonts w:ascii="Times New Roman" w:hAnsi="Times New Roman" w:cs="Times New Roman"/>
          <w:sz w:val="22"/>
          <w:szCs w:val="22"/>
        </w:rPr>
      </w:pPr>
      <w:r w:rsidRPr="00643968">
        <w:rPr>
          <w:rFonts w:ascii="Times New Roman" w:hAnsi="Times New Roman" w:cs="Times New Roman"/>
          <w:sz w:val="22"/>
          <w:szCs w:val="22"/>
        </w:rPr>
        <w:t xml:space="preserve">Evidence-related pages include search.html, upload.html, and view.html. </w:t>
      </w:r>
    </w:p>
    <w:p w14:paraId="4EFD3E5D" w14:textId="77777777" w:rsidR="00BE4BC9" w:rsidRPr="00643968" w:rsidRDefault="00BE4BC9" w:rsidP="00BE4BC9">
      <w:pPr>
        <w:jc w:val="left"/>
        <w:rPr>
          <w:rFonts w:ascii="Times New Roman" w:hAnsi="Times New Roman" w:cs="Times New Roman"/>
          <w:sz w:val="22"/>
          <w:szCs w:val="22"/>
        </w:rPr>
      </w:pPr>
    </w:p>
    <w:p w14:paraId="644E5ED5" w14:textId="77777777" w:rsidR="00BE4BC9" w:rsidRPr="00643968" w:rsidRDefault="00BE4BC9" w:rsidP="004610BB">
      <w:pPr>
        <w:pStyle w:val="Title-5"/>
      </w:pPr>
      <w:bookmarkStart w:id="72" w:name="_Toc93658827"/>
      <w:bookmarkStart w:id="73" w:name="_Toc93659921"/>
      <w:r w:rsidRPr="00643968">
        <w:t>search.html</w:t>
      </w:r>
      <w:bookmarkEnd w:id="72"/>
      <w:bookmarkEnd w:id="73"/>
    </w:p>
    <w:p w14:paraId="2D99048C" w14:textId="6B1B6B81" w:rsidR="00BE4BC9" w:rsidRPr="00643968" w:rsidRDefault="00BE4BC9" w:rsidP="00BE4BC9">
      <w:pPr>
        <w:jc w:val="left"/>
        <w:rPr>
          <w:rFonts w:ascii="Times New Roman" w:hAnsi="Times New Roman" w:cs="Times New Roman"/>
          <w:sz w:val="22"/>
          <w:szCs w:val="22"/>
        </w:rPr>
      </w:pPr>
      <w:r w:rsidRPr="00643968">
        <w:rPr>
          <w:rFonts w:ascii="Times New Roman" w:hAnsi="Times New Roman" w:cs="Times New Roman"/>
          <w:sz w:val="22"/>
          <w:szCs w:val="22"/>
        </w:rPr>
        <w:t xml:space="preserve">The search.html is </w:t>
      </w:r>
      <w:r w:rsidR="00161494" w:rsidRPr="00643968">
        <w:rPr>
          <w:rFonts w:ascii="Times New Roman" w:hAnsi="Times New Roman" w:cs="Times New Roman"/>
          <w:sz w:val="22"/>
          <w:szCs w:val="22"/>
        </w:rPr>
        <w:t xml:space="preserve">used </w:t>
      </w:r>
      <w:r w:rsidRPr="00643968">
        <w:rPr>
          <w:rFonts w:ascii="Times New Roman" w:hAnsi="Times New Roman" w:cs="Times New Roman"/>
          <w:sz w:val="22"/>
          <w:szCs w:val="22"/>
        </w:rPr>
        <w:t xml:space="preserve">for users to search the security evidence. This page contains the dropdown boxes and the input boxes for users to </w:t>
      </w:r>
      <w:r w:rsidR="436FE623" w:rsidRPr="00643968">
        <w:rPr>
          <w:rFonts w:ascii="Times New Roman" w:hAnsi="Times New Roman" w:cs="Times New Roman"/>
          <w:sz w:val="22"/>
          <w:szCs w:val="22"/>
        </w:rPr>
        <w:t>apply filters to evidence tag</w:t>
      </w:r>
      <w:r w:rsidR="00076C98" w:rsidRPr="00643968">
        <w:rPr>
          <w:rFonts w:ascii="Times New Roman" w:hAnsi="Times New Roman" w:cs="Times New Roman"/>
          <w:sz w:val="22"/>
          <w:szCs w:val="22"/>
        </w:rPr>
        <w:t>s</w:t>
      </w:r>
      <w:r w:rsidR="436FE623" w:rsidRPr="00643968">
        <w:rPr>
          <w:rFonts w:ascii="Times New Roman" w:hAnsi="Times New Roman" w:cs="Times New Roman"/>
          <w:sz w:val="22"/>
          <w:szCs w:val="22"/>
        </w:rPr>
        <w:t xml:space="preserve"> when searching. </w:t>
      </w:r>
      <w:r w:rsidR="5DBB9F6E" w:rsidRPr="00643968">
        <w:rPr>
          <w:rFonts w:ascii="Times New Roman" w:hAnsi="Times New Roman" w:cs="Times New Roman"/>
          <w:sz w:val="22"/>
          <w:szCs w:val="22"/>
        </w:rPr>
        <w:t>After</w:t>
      </w:r>
      <w:r w:rsidRPr="00643968">
        <w:rPr>
          <w:rFonts w:ascii="Times New Roman" w:hAnsi="Times New Roman" w:cs="Times New Roman"/>
          <w:sz w:val="22"/>
          <w:szCs w:val="22"/>
        </w:rPr>
        <w:t xml:space="preserve"> they click the search button, the search result will then display below with its name and </w:t>
      </w:r>
      <w:r w:rsidR="007F198A" w:rsidRPr="00643968">
        <w:rPr>
          <w:rFonts w:ascii="Times New Roman" w:hAnsi="Times New Roman" w:cs="Times New Roman"/>
          <w:sz w:val="22"/>
          <w:szCs w:val="22"/>
        </w:rPr>
        <w:t xml:space="preserve">the </w:t>
      </w:r>
      <w:r w:rsidRPr="00643968">
        <w:rPr>
          <w:rFonts w:ascii="Times New Roman" w:hAnsi="Times New Roman" w:cs="Times New Roman"/>
          <w:sz w:val="22"/>
          <w:szCs w:val="22"/>
        </w:rPr>
        <w:t>corresponding URL link</w:t>
      </w:r>
      <w:r w:rsidR="00C263E7" w:rsidRPr="00643968">
        <w:rPr>
          <w:rFonts w:ascii="Times New Roman" w:hAnsi="Times New Roman" w:cs="Times New Roman"/>
          <w:sz w:val="22"/>
          <w:szCs w:val="22"/>
        </w:rPr>
        <w:t xml:space="preserve"> to the view evidence page</w:t>
      </w:r>
      <w:r w:rsidR="00877EB9" w:rsidRPr="00643968">
        <w:rPr>
          <w:rFonts w:ascii="Times New Roman" w:hAnsi="Times New Roman" w:cs="Times New Roman"/>
          <w:sz w:val="22"/>
          <w:szCs w:val="22"/>
        </w:rPr>
        <w:t>,</w:t>
      </w:r>
      <w:r w:rsidR="00012EA9" w:rsidRPr="00643968">
        <w:rPr>
          <w:rFonts w:ascii="Times New Roman" w:hAnsi="Times New Roman" w:cs="Times New Roman"/>
          <w:sz w:val="22"/>
          <w:szCs w:val="22"/>
        </w:rPr>
        <w:t xml:space="preserve"> </w:t>
      </w:r>
      <w:r w:rsidR="00361762" w:rsidRPr="00643968">
        <w:rPr>
          <w:rFonts w:ascii="Times New Roman" w:hAnsi="Times New Roman" w:cs="Times New Roman"/>
          <w:sz w:val="22"/>
          <w:szCs w:val="22"/>
        </w:rPr>
        <w:t>view.html</w:t>
      </w:r>
      <w:r w:rsidRPr="00643968">
        <w:rPr>
          <w:rFonts w:ascii="Times New Roman" w:hAnsi="Times New Roman" w:cs="Times New Roman"/>
          <w:sz w:val="22"/>
          <w:szCs w:val="22"/>
        </w:rPr>
        <w:t>.</w:t>
      </w:r>
    </w:p>
    <w:p w14:paraId="11D34451" w14:textId="77777777" w:rsidR="005D37DF" w:rsidRPr="00643968" w:rsidRDefault="007D0BE2" w:rsidP="005D37DF">
      <w:pPr>
        <w:keepNext/>
        <w:jc w:val="center"/>
        <w:rPr>
          <w:rFonts w:ascii="Times New Roman" w:hAnsi="Times New Roman" w:cs="Times New Roman"/>
        </w:rPr>
      </w:pPr>
      <w:r w:rsidRPr="00643968">
        <w:rPr>
          <w:rFonts w:ascii="Times New Roman" w:hAnsi="Times New Roman" w:cs="Times New Roman"/>
          <w:noProof/>
          <w:sz w:val="22"/>
          <w:szCs w:val="22"/>
        </w:rPr>
        <w:drawing>
          <wp:inline distT="0" distB="0" distL="0" distR="0" wp14:anchorId="720CCF73" wp14:editId="350DE2A8">
            <wp:extent cx="4726289" cy="2544793"/>
            <wp:effectExtent l="0" t="0" r="0" b="825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60060" cy="2562976"/>
                    </a:xfrm>
                    <a:prstGeom prst="rect">
                      <a:avLst/>
                    </a:prstGeom>
                    <a:noFill/>
                    <a:ln>
                      <a:noFill/>
                    </a:ln>
                  </pic:spPr>
                </pic:pic>
              </a:graphicData>
            </a:graphic>
          </wp:inline>
        </w:drawing>
      </w:r>
    </w:p>
    <w:p w14:paraId="6250294D" w14:textId="742A5CD6" w:rsidR="00BE4BC9" w:rsidRPr="00643968" w:rsidRDefault="005D37DF" w:rsidP="005D37DF">
      <w:pPr>
        <w:pStyle w:val="FigureStyle"/>
        <w:rPr>
          <w:sz w:val="22"/>
          <w:szCs w:val="22"/>
        </w:rPr>
      </w:pPr>
      <w:bookmarkStart w:id="74" w:name="_Toc93659948"/>
      <w:r w:rsidRPr="00643968">
        <w:t xml:space="preserve">Figure </w:t>
      </w:r>
      <w:r>
        <w:fldChar w:fldCharType="begin"/>
      </w:r>
      <w:r>
        <w:instrText>SEQ Figure \* ARABIC</w:instrText>
      </w:r>
      <w:r>
        <w:fldChar w:fldCharType="separate"/>
      </w:r>
      <w:r w:rsidR="00142D58">
        <w:rPr>
          <w:noProof/>
        </w:rPr>
        <w:t>4</w:t>
      </w:r>
      <w:r>
        <w:fldChar w:fldCharType="end"/>
      </w:r>
      <w:r w:rsidRPr="00643968">
        <w:t xml:space="preserve"> search.html</w:t>
      </w:r>
      <w:bookmarkEnd w:id="74"/>
    </w:p>
    <w:p w14:paraId="6FCBF7A7" w14:textId="77777777" w:rsidR="005E50B1" w:rsidRPr="00643968" w:rsidRDefault="005E50B1" w:rsidP="00BE4BC9">
      <w:pPr>
        <w:jc w:val="left"/>
        <w:rPr>
          <w:rFonts w:ascii="Times New Roman" w:hAnsi="Times New Roman" w:cs="Times New Roman"/>
          <w:sz w:val="22"/>
          <w:szCs w:val="22"/>
        </w:rPr>
      </w:pPr>
    </w:p>
    <w:p w14:paraId="384D62E3" w14:textId="77777777" w:rsidR="00BE4BC9" w:rsidRPr="00643968" w:rsidRDefault="00BE4BC9" w:rsidP="004610BB">
      <w:pPr>
        <w:pStyle w:val="Title-5"/>
      </w:pPr>
      <w:bookmarkStart w:id="75" w:name="_Toc93658828"/>
      <w:bookmarkStart w:id="76" w:name="_Toc93659922"/>
      <w:r w:rsidRPr="00643968">
        <w:t>upload.html</w:t>
      </w:r>
      <w:bookmarkEnd w:id="75"/>
      <w:bookmarkEnd w:id="76"/>
    </w:p>
    <w:p w14:paraId="0A2F703F" w14:textId="0BD7783C" w:rsidR="00832461" w:rsidRPr="00643968" w:rsidRDefault="00BE4BC9" w:rsidP="00BE4BC9">
      <w:pPr>
        <w:jc w:val="left"/>
        <w:rPr>
          <w:rFonts w:ascii="Times New Roman" w:hAnsi="Times New Roman" w:cs="Times New Roman"/>
          <w:sz w:val="22"/>
          <w:szCs w:val="22"/>
        </w:rPr>
      </w:pPr>
      <w:r w:rsidRPr="00643968">
        <w:rPr>
          <w:rFonts w:ascii="Times New Roman" w:hAnsi="Times New Roman" w:cs="Times New Roman"/>
          <w:sz w:val="22"/>
          <w:szCs w:val="22"/>
        </w:rPr>
        <w:t>The upload.html is for users to upload the security evidence. By entering the related information such as evidence name, project name, description, and criteria, users could create new evidence and save the new evidence to the database. After the evidence has been uploaded successfully, the page will show the message.</w:t>
      </w:r>
    </w:p>
    <w:p w14:paraId="7AAB6AC7" w14:textId="77777777" w:rsidR="00A35EEA" w:rsidRPr="00643968" w:rsidRDefault="00C446C5" w:rsidP="00A35EEA">
      <w:pPr>
        <w:keepNext/>
        <w:jc w:val="center"/>
        <w:rPr>
          <w:rFonts w:ascii="Times New Roman" w:hAnsi="Times New Roman" w:cs="Times New Roman"/>
        </w:rPr>
      </w:pPr>
      <w:r w:rsidRPr="00643968">
        <w:rPr>
          <w:rFonts w:ascii="Times New Roman" w:hAnsi="Times New Roman" w:cs="Times New Roman"/>
          <w:noProof/>
          <w:sz w:val="22"/>
          <w:szCs w:val="22"/>
        </w:rPr>
        <w:drawing>
          <wp:inline distT="0" distB="0" distL="0" distR="0" wp14:anchorId="44F12293" wp14:editId="298293A0">
            <wp:extent cx="4531972" cy="2656936"/>
            <wp:effectExtent l="0" t="0" r="254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65482" cy="2676581"/>
                    </a:xfrm>
                    <a:prstGeom prst="rect">
                      <a:avLst/>
                    </a:prstGeom>
                    <a:noFill/>
                    <a:ln>
                      <a:noFill/>
                    </a:ln>
                  </pic:spPr>
                </pic:pic>
              </a:graphicData>
            </a:graphic>
          </wp:inline>
        </w:drawing>
      </w:r>
    </w:p>
    <w:p w14:paraId="5052E69F" w14:textId="700D936A" w:rsidR="00832461" w:rsidRPr="00643968" w:rsidRDefault="00A35EEA" w:rsidP="00FE2202">
      <w:pPr>
        <w:pStyle w:val="FigureStyle"/>
        <w:rPr>
          <w:sz w:val="22"/>
          <w:szCs w:val="22"/>
        </w:rPr>
      </w:pPr>
      <w:bookmarkStart w:id="77" w:name="_Toc93659949"/>
      <w:r w:rsidRPr="00643968">
        <w:t xml:space="preserve">Figure </w:t>
      </w:r>
      <w:r>
        <w:fldChar w:fldCharType="begin"/>
      </w:r>
      <w:r>
        <w:instrText>SEQ Figure \* ARABIC</w:instrText>
      </w:r>
      <w:r>
        <w:fldChar w:fldCharType="separate"/>
      </w:r>
      <w:r w:rsidR="00142D58">
        <w:rPr>
          <w:noProof/>
        </w:rPr>
        <w:t>5</w:t>
      </w:r>
      <w:r>
        <w:fldChar w:fldCharType="end"/>
      </w:r>
      <w:r w:rsidRPr="00643968">
        <w:t xml:space="preserve"> upload.html</w:t>
      </w:r>
      <w:bookmarkEnd w:id="77"/>
    </w:p>
    <w:p w14:paraId="35CF80F2" w14:textId="77777777" w:rsidR="00832461" w:rsidRPr="00643968" w:rsidRDefault="00832461" w:rsidP="00AC7EE8">
      <w:pPr>
        <w:jc w:val="left"/>
        <w:rPr>
          <w:rFonts w:ascii="Times New Roman" w:hAnsi="Times New Roman" w:cs="Times New Roman"/>
          <w:sz w:val="22"/>
          <w:szCs w:val="22"/>
        </w:rPr>
      </w:pPr>
    </w:p>
    <w:p w14:paraId="35C3CC96" w14:textId="77777777" w:rsidR="00AA06F4" w:rsidRPr="00643968" w:rsidRDefault="00AA06F4" w:rsidP="00AA06F4">
      <w:pPr>
        <w:pStyle w:val="Title-5"/>
      </w:pPr>
      <w:bookmarkStart w:id="78" w:name="_Toc93658829"/>
      <w:bookmarkStart w:id="79" w:name="_Toc93659923"/>
      <w:r w:rsidRPr="00643968">
        <w:t>view.html</w:t>
      </w:r>
      <w:bookmarkEnd w:id="78"/>
      <w:bookmarkEnd w:id="79"/>
    </w:p>
    <w:p w14:paraId="4497262D" w14:textId="355B6761" w:rsidR="00AA06F4" w:rsidRPr="00643968" w:rsidRDefault="00AA06F4" w:rsidP="009F187F">
      <w:pPr>
        <w:pStyle w:val="TimesNewRoman-11"/>
      </w:pPr>
      <w:r w:rsidRPr="00643968">
        <w:t xml:space="preserve">The view.html is for the user to view the detail of the specific evidence. So far, the view.html is still in </w:t>
      </w:r>
      <w:r w:rsidR="009C0B7F" w:rsidRPr="00643968">
        <w:t>development</w:t>
      </w:r>
      <w:r w:rsidR="00EE2E96" w:rsidRPr="00643968">
        <w:t>.</w:t>
      </w:r>
      <w:r w:rsidRPr="00643968">
        <w:t xml:space="preserve"> </w:t>
      </w:r>
      <w:r w:rsidR="00EE2E96" w:rsidRPr="00643968">
        <w:t>F</w:t>
      </w:r>
      <w:r w:rsidRPr="00643968">
        <w:t>or the detailed introduction, please see the section</w:t>
      </w:r>
      <w:r w:rsidR="0086321A" w:rsidRPr="00643968">
        <w:t xml:space="preserve"> </w:t>
      </w:r>
      <w:r w:rsidR="009F187F" w:rsidRPr="00643968">
        <w:fldChar w:fldCharType="begin"/>
      </w:r>
      <w:r w:rsidR="009F187F" w:rsidRPr="00643968">
        <w:instrText xml:space="preserve"> REF _Ref93571792 \h  \* MERGEFORMAT </w:instrText>
      </w:r>
      <w:r w:rsidR="009F187F" w:rsidRPr="00643968">
        <w:fldChar w:fldCharType="separate"/>
      </w:r>
      <w:r w:rsidR="00142D58" w:rsidRPr="00643968">
        <w:t>View Evidence</w:t>
      </w:r>
      <w:r w:rsidR="009F187F" w:rsidRPr="00643968">
        <w:fldChar w:fldCharType="end"/>
      </w:r>
      <w:r w:rsidR="009F187F" w:rsidRPr="00643968">
        <w:t>.</w:t>
      </w:r>
    </w:p>
    <w:p w14:paraId="0A51EDAE" w14:textId="77777777" w:rsidR="00832461" w:rsidRPr="00643968" w:rsidRDefault="00832461" w:rsidP="00AC7EE8">
      <w:pPr>
        <w:jc w:val="left"/>
        <w:rPr>
          <w:rFonts w:ascii="Times New Roman" w:hAnsi="Times New Roman" w:cs="Times New Roman"/>
          <w:sz w:val="22"/>
          <w:szCs w:val="22"/>
        </w:rPr>
      </w:pPr>
    </w:p>
    <w:p w14:paraId="0C08FC4C" w14:textId="2D4CCE5F" w:rsidR="00DC6DD4" w:rsidRPr="00643968" w:rsidRDefault="009D5B25" w:rsidP="00AC7EE8">
      <w:pPr>
        <w:pStyle w:val="Heading4"/>
        <w:spacing w:before="0"/>
        <w:jc w:val="left"/>
        <w:rPr>
          <w:rFonts w:ascii="Times New Roman" w:hAnsi="Times New Roman" w:cs="Times New Roman"/>
          <w:b/>
          <w:bCs/>
          <w:color w:val="auto"/>
          <w:sz w:val="22"/>
          <w:szCs w:val="22"/>
        </w:rPr>
      </w:pPr>
      <w:bookmarkStart w:id="80" w:name="_Toc93658830"/>
      <w:bookmarkStart w:id="81" w:name="_Toc93659924"/>
      <w:r w:rsidRPr="00643968">
        <w:rPr>
          <w:rFonts w:ascii="Times New Roman" w:hAnsi="Times New Roman" w:cs="Times New Roman"/>
          <w:b/>
          <w:bCs/>
          <w:color w:val="auto"/>
          <w:sz w:val="22"/>
          <w:szCs w:val="22"/>
        </w:rPr>
        <w:t>Authentication</w:t>
      </w:r>
      <w:r w:rsidR="008A7C65" w:rsidRPr="00643968">
        <w:rPr>
          <w:rFonts w:ascii="Times New Roman" w:hAnsi="Times New Roman" w:cs="Times New Roman"/>
          <w:b/>
          <w:bCs/>
          <w:color w:val="auto"/>
          <w:sz w:val="22"/>
          <w:szCs w:val="22"/>
        </w:rPr>
        <w:t xml:space="preserve"> </w:t>
      </w:r>
      <w:r w:rsidR="00CB26B6" w:rsidRPr="00643968">
        <w:rPr>
          <w:rFonts w:ascii="Times New Roman" w:hAnsi="Times New Roman" w:cs="Times New Roman"/>
          <w:b/>
          <w:bCs/>
          <w:color w:val="auto"/>
          <w:sz w:val="22"/>
          <w:szCs w:val="22"/>
        </w:rPr>
        <w:t>R</w:t>
      </w:r>
      <w:r w:rsidR="00DC6DD4" w:rsidRPr="00643968">
        <w:rPr>
          <w:rFonts w:ascii="Times New Roman" w:hAnsi="Times New Roman" w:cs="Times New Roman"/>
          <w:b/>
          <w:bCs/>
          <w:color w:val="auto"/>
          <w:sz w:val="22"/>
          <w:szCs w:val="22"/>
        </w:rPr>
        <w:t xml:space="preserve">elated </w:t>
      </w:r>
      <w:r w:rsidR="00CB26B6" w:rsidRPr="00643968">
        <w:rPr>
          <w:rFonts w:ascii="Times New Roman" w:hAnsi="Times New Roman" w:cs="Times New Roman"/>
          <w:b/>
          <w:bCs/>
          <w:color w:val="auto"/>
          <w:sz w:val="22"/>
          <w:szCs w:val="22"/>
        </w:rPr>
        <w:t>P</w:t>
      </w:r>
      <w:r w:rsidR="00DC6DD4" w:rsidRPr="00643968">
        <w:rPr>
          <w:rFonts w:ascii="Times New Roman" w:hAnsi="Times New Roman" w:cs="Times New Roman"/>
          <w:b/>
          <w:bCs/>
          <w:color w:val="auto"/>
          <w:sz w:val="22"/>
          <w:szCs w:val="22"/>
        </w:rPr>
        <w:t>ages</w:t>
      </w:r>
      <w:bookmarkEnd w:id="80"/>
      <w:bookmarkEnd w:id="81"/>
    </w:p>
    <w:p w14:paraId="0FCC035C" w14:textId="77777777" w:rsidR="00C077E9" w:rsidRPr="00643968" w:rsidRDefault="00C077E9" w:rsidP="00C077E9">
      <w:pPr>
        <w:jc w:val="left"/>
        <w:rPr>
          <w:rFonts w:ascii="Times New Roman" w:hAnsi="Times New Roman" w:cs="Times New Roman"/>
          <w:sz w:val="22"/>
          <w:szCs w:val="22"/>
        </w:rPr>
      </w:pPr>
      <w:r w:rsidRPr="00643968">
        <w:rPr>
          <w:rFonts w:ascii="Times New Roman" w:hAnsi="Times New Roman" w:cs="Times New Roman"/>
          <w:sz w:val="22"/>
          <w:szCs w:val="22"/>
        </w:rPr>
        <w:t xml:space="preserve">Authentication-related pages include login.html, signup.html, admin.html. </w:t>
      </w:r>
    </w:p>
    <w:p w14:paraId="20A98C55" w14:textId="77777777" w:rsidR="00C077E9" w:rsidRPr="00643968" w:rsidRDefault="00C077E9" w:rsidP="00C077E9">
      <w:pPr>
        <w:jc w:val="left"/>
        <w:rPr>
          <w:rFonts w:ascii="Times New Roman" w:hAnsi="Times New Roman" w:cs="Times New Roman"/>
          <w:sz w:val="22"/>
          <w:szCs w:val="22"/>
        </w:rPr>
      </w:pPr>
    </w:p>
    <w:p w14:paraId="23795D4A" w14:textId="77777777" w:rsidR="00C077E9" w:rsidRPr="00643968" w:rsidRDefault="00C077E9" w:rsidP="00383114">
      <w:pPr>
        <w:pStyle w:val="Title-5"/>
      </w:pPr>
      <w:bookmarkStart w:id="82" w:name="_Toc93658831"/>
      <w:bookmarkStart w:id="83" w:name="_Toc93659925"/>
      <w:r w:rsidRPr="00643968">
        <w:t>login.html</w:t>
      </w:r>
      <w:bookmarkEnd w:id="82"/>
      <w:bookmarkEnd w:id="83"/>
    </w:p>
    <w:p w14:paraId="01FCB382" w14:textId="7B241499" w:rsidR="00C077E9" w:rsidRPr="00643968" w:rsidRDefault="00C077E9" w:rsidP="00C077E9">
      <w:pPr>
        <w:jc w:val="left"/>
        <w:rPr>
          <w:rFonts w:ascii="Times New Roman" w:hAnsi="Times New Roman" w:cs="Times New Roman"/>
          <w:sz w:val="22"/>
          <w:szCs w:val="22"/>
        </w:rPr>
      </w:pPr>
      <w:r w:rsidRPr="00643968">
        <w:rPr>
          <w:rFonts w:ascii="Times New Roman" w:hAnsi="Times New Roman" w:cs="Times New Roman"/>
          <w:sz w:val="22"/>
          <w:szCs w:val="22"/>
        </w:rPr>
        <w:t xml:space="preserve">The login.html allows users to log in to the system by entering the correct username and password. Each </w:t>
      </w:r>
      <w:r w:rsidR="00F26FD1" w:rsidRPr="00643968">
        <w:rPr>
          <w:rFonts w:ascii="Times New Roman" w:hAnsi="Times New Roman" w:cs="Times New Roman"/>
          <w:sz w:val="22"/>
          <w:szCs w:val="22"/>
        </w:rPr>
        <w:t>email address</w:t>
      </w:r>
      <w:r w:rsidR="001F333D" w:rsidRPr="00643968">
        <w:rPr>
          <w:rFonts w:ascii="Times New Roman" w:hAnsi="Times New Roman" w:cs="Times New Roman"/>
          <w:sz w:val="22"/>
          <w:szCs w:val="22"/>
        </w:rPr>
        <w:t xml:space="preserve"> </w:t>
      </w:r>
      <w:r w:rsidRPr="00643968">
        <w:rPr>
          <w:rFonts w:ascii="Times New Roman" w:hAnsi="Times New Roman" w:cs="Times New Roman"/>
          <w:sz w:val="22"/>
          <w:szCs w:val="22"/>
        </w:rPr>
        <w:t>is unique. If a user enters a</w:t>
      </w:r>
      <w:r w:rsidR="00180FDC" w:rsidRPr="00643968">
        <w:rPr>
          <w:rFonts w:ascii="Times New Roman" w:hAnsi="Times New Roman" w:cs="Times New Roman"/>
          <w:sz w:val="22"/>
          <w:szCs w:val="22"/>
        </w:rPr>
        <w:t>n</w:t>
      </w:r>
      <w:r w:rsidRPr="00643968">
        <w:rPr>
          <w:rFonts w:ascii="Times New Roman" w:hAnsi="Times New Roman" w:cs="Times New Roman"/>
          <w:sz w:val="22"/>
          <w:szCs w:val="22"/>
        </w:rPr>
        <w:t xml:space="preserve"> </w:t>
      </w:r>
      <w:r w:rsidR="00180FDC" w:rsidRPr="00643968">
        <w:rPr>
          <w:rFonts w:ascii="Times New Roman" w:hAnsi="Times New Roman" w:cs="Times New Roman"/>
          <w:sz w:val="22"/>
          <w:szCs w:val="22"/>
        </w:rPr>
        <w:t xml:space="preserve">email address </w:t>
      </w:r>
      <w:r w:rsidRPr="00643968">
        <w:rPr>
          <w:rFonts w:ascii="Times New Roman" w:hAnsi="Times New Roman" w:cs="Times New Roman"/>
          <w:sz w:val="22"/>
          <w:szCs w:val="22"/>
        </w:rPr>
        <w:t>that does not exist in the database, the user will be redirected to the signup page.</w:t>
      </w:r>
    </w:p>
    <w:p w14:paraId="567F2A9D" w14:textId="77777777" w:rsidR="00C077E9" w:rsidRPr="00643968" w:rsidRDefault="00C077E9" w:rsidP="00C077E9">
      <w:pPr>
        <w:jc w:val="left"/>
        <w:rPr>
          <w:rFonts w:ascii="Times New Roman" w:hAnsi="Times New Roman" w:cs="Times New Roman"/>
          <w:sz w:val="22"/>
          <w:szCs w:val="22"/>
        </w:rPr>
      </w:pPr>
    </w:p>
    <w:p w14:paraId="67929F34" w14:textId="77777777" w:rsidR="00C077E9" w:rsidRPr="00643968" w:rsidRDefault="00C077E9" w:rsidP="00383114">
      <w:pPr>
        <w:pStyle w:val="Title-5"/>
      </w:pPr>
      <w:bookmarkStart w:id="84" w:name="_Toc93658832"/>
      <w:bookmarkStart w:id="85" w:name="_Toc93659926"/>
      <w:r w:rsidRPr="00643968">
        <w:t>signup.html</w:t>
      </w:r>
      <w:bookmarkEnd w:id="84"/>
      <w:bookmarkEnd w:id="85"/>
    </w:p>
    <w:p w14:paraId="7EF27A62" w14:textId="49E6938E" w:rsidR="00C077E9" w:rsidRPr="00643968" w:rsidRDefault="00C077E9" w:rsidP="00C077E9">
      <w:pPr>
        <w:jc w:val="left"/>
        <w:rPr>
          <w:rFonts w:ascii="Times New Roman" w:hAnsi="Times New Roman" w:cs="Times New Roman"/>
          <w:sz w:val="22"/>
          <w:szCs w:val="22"/>
        </w:rPr>
      </w:pPr>
      <w:r w:rsidRPr="00643968">
        <w:rPr>
          <w:rFonts w:ascii="Times New Roman" w:hAnsi="Times New Roman" w:cs="Times New Roman"/>
          <w:sz w:val="22"/>
          <w:szCs w:val="22"/>
        </w:rPr>
        <w:t xml:space="preserve">The signup.html is for users to register </w:t>
      </w:r>
      <w:r w:rsidR="00997E77" w:rsidRPr="00643968">
        <w:rPr>
          <w:rFonts w:ascii="Times New Roman" w:hAnsi="Times New Roman" w:cs="Times New Roman"/>
          <w:sz w:val="22"/>
          <w:szCs w:val="22"/>
        </w:rPr>
        <w:t>to the system</w:t>
      </w:r>
      <w:r w:rsidRPr="00643968">
        <w:rPr>
          <w:rFonts w:ascii="Times New Roman" w:hAnsi="Times New Roman" w:cs="Times New Roman"/>
          <w:sz w:val="22"/>
          <w:szCs w:val="22"/>
        </w:rPr>
        <w:t xml:space="preserve">. By entering the username, email and password, a user </w:t>
      </w:r>
      <w:r w:rsidR="00DE5685" w:rsidRPr="00643968">
        <w:rPr>
          <w:rFonts w:ascii="Times New Roman" w:hAnsi="Times New Roman" w:cs="Times New Roman"/>
          <w:sz w:val="22"/>
          <w:szCs w:val="22"/>
        </w:rPr>
        <w:t>will be registered</w:t>
      </w:r>
      <w:r w:rsidRPr="00643968">
        <w:rPr>
          <w:rFonts w:ascii="Times New Roman" w:hAnsi="Times New Roman" w:cs="Times New Roman"/>
          <w:sz w:val="22"/>
          <w:szCs w:val="22"/>
        </w:rPr>
        <w:t>.</w:t>
      </w:r>
    </w:p>
    <w:p w14:paraId="374E0267" w14:textId="77777777" w:rsidR="00C077E9" w:rsidRPr="00643968" w:rsidRDefault="00C077E9" w:rsidP="00C077E9">
      <w:pPr>
        <w:jc w:val="left"/>
        <w:rPr>
          <w:rFonts w:ascii="Times New Roman" w:hAnsi="Times New Roman" w:cs="Times New Roman"/>
          <w:sz w:val="22"/>
          <w:szCs w:val="22"/>
        </w:rPr>
      </w:pPr>
    </w:p>
    <w:p w14:paraId="46BF0C8C" w14:textId="443DF93E" w:rsidR="00C077E9" w:rsidRPr="00643968" w:rsidRDefault="00213E70" w:rsidP="00383114">
      <w:pPr>
        <w:pStyle w:val="Title-5"/>
      </w:pPr>
      <w:bookmarkStart w:id="86" w:name="_Toc93658833"/>
      <w:bookmarkStart w:id="87" w:name="_Toc93659927"/>
      <w:r w:rsidRPr="00643968">
        <w:t>a</w:t>
      </w:r>
      <w:r w:rsidR="00C077E9" w:rsidRPr="00643968">
        <w:t>dmin.html</w:t>
      </w:r>
      <w:bookmarkEnd w:id="86"/>
      <w:bookmarkEnd w:id="87"/>
      <w:r w:rsidR="00C077E9" w:rsidRPr="00643968">
        <w:t xml:space="preserve"> </w:t>
      </w:r>
    </w:p>
    <w:p w14:paraId="4FC39CCA" w14:textId="2DE1B9B4" w:rsidR="00DC6DD4" w:rsidRPr="00643968" w:rsidRDefault="00C077E9" w:rsidP="00C077E9">
      <w:pPr>
        <w:jc w:val="left"/>
        <w:rPr>
          <w:rFonts w:ascii="Times New Roman" w:hAnsi="Times New Roman" w:cs="Times New Roman"/>
          <w:sz w:val="22"/>
          <w:szCs w:val="22"/>
        </w:rPr>
      </w:pPr>
      <w:r w:rsidRPr="00643968">
        <w:rPr>
          <w:rFonts w:ascii="Times New Roman" w:hAnsi="Times New Roman" w:cs="Times New Roman"/>
          <w:sz w:val="22"/>
          <w:szCs w:val="22"/>
        </w:rPr>
        <w:t xml:space="preserve">The admin.html is for </w:t>
      </w:r>
      <w:r w:rsidR="00AE719F" w:rsidRPr="00643968">
        <w:rPr>
          <w:rFonts w:ascii="Times New Roman" w:hAnsi="Times New Roman" w:cs="Times New Roman"/>
          <w:sz w:val="22"/>
          <w:szCs w:val="22"/>
        </w:rPr>
        <w:t>Admin</w:t>
      </w:r>
      <w:r w:rsidRPr="00643968">
        <w:rPr>
          <w:rFonts w:ascii="Times New Roman" w:hAnsi="Times New Roman" w:cs="Times New Roman"/>
          <w:sz w:val="22"/>
          <w:szCs w:val="22"/>
        </w:rPr>
        <w:t xml:space="preserve"> users to </w:t>
      </w:r>
      <w:r w:rsidR="00DC7FA3" w:rsidRPr="00643968">
        <w:rPr>
          <w:rFonts w:ascii="Times New Roman" w:hAnsi="Times New Roman" w:cs="Times New Roman"/>
          <w:sz w:val="22"/>
          <w:szCs w:val="22"/>
        </w:rPr>
        <w:t>manage</w:t>
      </w:r>
      <w:r w:rsidRPr="00643968">
        <w:rPr>
          <w:rFonts w:ascii="Times New Roman" w:hAnsi="Times New Roman" w:cs="Times New Roman"/>
          <w:sz w:val="22"/>
          <w:szCs w:val="22"/>
        </w:rPr>
        <w:t xml:space="preserve"> other users. In the current version, the first user has the administrator role. The </w:t>
      </w:r>
      <w:r w:rsidR="008C7436" w:rsidRPr="00643968">
        <w:rPr>
          <w:rFonts w:ascii="Times New Roman" w:hAnsi="Times New Roman" w:cs="Times New Roman"/>
          <w:sz w:val="22"/>
          <w:szCs w:val="22"/>
        </w:rPr>
        <w:t xml:space="preserve">Admin </w:t>
      </w:r>
      <w:r w:rsidRPr="00643968">
        <w:rPr>
          <w:rFonts w:ascii="Times New Roman" w:hAnsi="Times New Roman" w:cs="Times New Roman"/>
          <w:sz w:val="22"/>
          <w:szCs w:val="22"/>
        </w:rPr>
        <w:t>user could assign different roles to later registered users.</w:t>
      </w:r>
    </w:p>
    <w:p w14:paraId="6202ECF7" w14:textId="77777777" w:rsidR="00C9398C" w:rsidRPr="00643968" w:rsidRDefault="00215A69" w:rsidP="00C9398C">
      <w:pPr>
        <w:keepNext/>
        <w:jc w:val="center"/>
        <w:rPr>
          <w:rFonts w:ascii="Times New Roman" w:hAnsi="Times New Roman" w:cs="Times New Roman"/>
        </w:rPr>
      </w:pPr>
      <w:r w:rsidRPr="00643968">
        <w:rPr>
          <w:rFonts w:ascii="Times New Roman" w:hAnsi="Times New Roman" w:cs="Times New Roman"/>
          <w:noProof/>
          <w:sz w:val="22"/>
          <w:szCs w:val="22"/>
        </w:rPr>
        <w:drawing>
          <wp:inline distT="0" distB="0" distL="0" distR="0" wp14:anchorId="33FABA61" wp14:editId="67BA60E7">
            <wp:extent cx="4277688" cy="2303252"/>
            <wp:effectExtent l="0" t="0" r="8890" b="1905"/>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99195" cy="2314832"/>
                    </a:xfrm>
                    <a:prstGeom prst="rect">
                      <a:avLst/>
                    </a:prstGeom>
                    <a:noFill/>
                    <a:ln>
                      <a:noFill/>
                    </a:ln>
                  </pic:spPr>
                </pic:pic>
              </a:graphicData>
            </a:graphic>
          </wp:inline>
        </w:drawing>
      </w:r>
    </w:p>
    <w:p w14:paraId="4DD36A22" w14:textId="328FCCDE" w:rsidR="00215A69" w:rsidRPr="00643968" w:rsidRDefault="00C9398C" w:rsidP="00C9398C">
      <w:pPr>
        <w:pStyle w:val="FigureStyle"/>
        <w:rPr>
          <w:sz w:val="22"/>
          <w:szCs w:val="22"/>
        </w:rPr>
      </w:pPr>
      <w:bookmarkStart w:id="88" w:name="_Toc93659950"/>
      <w:r w:rsidRPr="00643968">
        <w:t xml:space="preserve">Figure </w:t>
      </w:r>
      <w:r>
        <w:fldChar w:fldCharType="begin"/>
      </w:r>
      <w:r>
        <w:instrText>SEQ Figure \* ARABIC</w:instrText>
      </w:r>
      <w:r>
        <w:fldChar w:fldCharType="separate"/>
      </w:r>
      <w:r w:rsidR="00142D58">
        <w:rPr>
          <w:noProof/>
        </w:rPr>
        <w:t>6</w:t>
      </w:r>
      <w:r>
        <w:fldChar w:fldCharType="end"/>
      </w:r>
      <w:r w:rsidRPr="00643968">
        <w:t xml:space="preserve"> admin.html</w:t>
      </w:r>
      <w:bookmarkEnd w:id="88"/>
    </w:p>
    <w:p w14:paraId="1E62DF88" w14:textId="77777777" w:rsidR="00DC6DD4" w:rsidRPr="00643968" w:rsidRDefault="00DC6DD4" w:rsidP="00AC7EE8">
      <w:pPr>
        <w:jc w:val="left"/>
        <w:rPr>
          <w:rFonts w:ascii="Times New Roman" w:hAnsi="Times New Roman" w:cs="Times New Roman"/>
          <w:sz w:val="22"/>
          <w:szCs w:val="22"/>
        </w:rPr>
      </w:pPr>
    </w:p>
    <w:p w14:paraId="52261855" w14:textId="643AF409" w:rsidR="00DC6DD4" w:rsidRPr="00643968" w:rsidRDefault="00DC6DD4" w:rsidP="00AC7EE8">
      <w:pPr>
        <w:pStyle w:val="Heading4"/>
        <w:spacing w:before="0"/>
        <w:jc w:val="left"/>
        <w:rPr>
          <w:rFonts w:ascii="Times New Roman" w:hAnsi="Times New Roman" w:cs="Times New Roman"/>
          <w:b/>
          <w:bCs/>
          <w:color w:val="auto"/>
          <w:sz w:val="22"/>
          <w:szCs w:val="22"/>
        </w:rPr>
      </w:pPr>
      <w:bookmarkStart w:id="89" w:name="_Toc93658834"/>
      <w:bookmarkStart w:id="90" w:name="_Toc93659928"/>
      <w:r w:rsidRPr="00643968">
        <w:rPr>
          <w:rFonts w:ascii="Times New Roman" w:hAnsi="Times New Roman" w:cs="Times New Roman"/>
          <w:b/>
          <w:bCs/>
          <w:color w:val="auto"/>
          <w:sz w:val="22"/>
          <w:szCs w:val="22"/>
        </w:rPr>
        <w:t xml:space="preserve">Criteria </w:t>
      </w:r>
      <w:r w:rsidR="00BF734A" w:rsidRPr="00643968">
        <w:rPr>
          <w:rFonts w:ascii="Times New Roman" w:hAnsi="Times New Roman" w:cs="Times New Roman"/>
          <w:b/>
          <w:bCs/>
          <w:color w:val="auto"/>
          <w:sz w:val="22"/>
          <w:szCs w:val="22"/>
        </w:rPr>
        <w:t>Management</w:t>
      </w:r>
      <w:r w:rsidRPr="00643968">
        <w:rPr>
          <w:rFonts w:ascii="Times New Roman" w:hAnsi="Times New Roman" w:cs="Times New Roman"/>
          <w:b/>
          <w:bCs/>
          <w:color w:val="auto"/>
          <w:sz w:val="22"/>
          <w:szCs w:val="22"/>
        </w:rPr>
        <w:t xml:space="preserve"> </w:t>
      </w:r>
      <w:r w:rsidR="00BF734A" w:rsidRPr="00643968">
        <w:rPr>
          <w:rFonts w:ascii="Times New Roman" w:hAnsi="Times New Roman" w:cs="Times New Roman"/>
          <w:b/>
          <w:bCs/>
          <w:color w:val="auto"/>
          <w:sz w:val="22"/>
          <w:szCs w:val="22"/>
        </w:rPr>
        <w:t>P</w:t>
      </w:r>
      <w:r w:rsidRPr="00643968">
        <w:rPr>
          <w:rFonts w:ascii="Times New Roman" w:hAnsi="Times New Roman" w:cs="Times New Roman"/>
          <w:b/>
          <w:bCs/>
          <w:color w:val="auto"/>
          <w:sz w:val="22"/>
          <w:szCs w:val="22"/>
        </w:rPr>
        <w:t>age</w:t>
      </w:r>
      <w:r w:rsidR="009D5B25" w:rsidRPr="00643968">
        <w:rPr>
          <w:rFonts w:ascii="Times New Roman" w:hAnsi="Times New Roman" w:cs="Times New Roman"/>
          <w:b/>
          <w:bCs/>
          <w:color w:val="auto"/>
          <w:sz w:val="22"/>
          <w:szCs w:val="22"/>
        </w:rPr>
        <w:t xml:space="preserve"> - </w:t>
      </w:r>
      <w:r w:rsidR="00AD748B" w:rsidRPr="00643968">
        <w:rPr>
          <w:rFonts w:ascii="Times New Roman" w:hAnsi="Times New Roman" w:cs="Times New Roman"/>
          <w:b/>
          <w:bCs/>
          <w:color w:val="auto"/>
          <w:sz w:val="22"/>
          <w:szCs w:val="22"/>
        </w:rPr>
        <w:t>c</w:t>
      </w:r>
      <w:r w:rsidR="00D010B3" w:rsidRPr="00643968">
        <w:rPr>
          <w:rFonts w:ascii="Times New Roman" w:hAnsi="Times New Roman" w:cs="Times New Roman"/>
          <w:b/>
          <w:bCs/>
          <w:color w:val="auto"/>
          <w:sz w:val="22"/>
          <w:szCs w:val="22"/>
        </w:rPr>
        <w:t>riteria.html</w:t>
      </w:r>
      <w:bookmarkEnd w:id="89"/>
      <w:bookmarkEnd w:id="90"/>
    </w:p>
    <w:p w14:paraId="2D9B1149" w14:textId="53EE1F0D" w:rsidR="00343450" w:rsidRPr="00643968" w:rsidRDefault="00EC59DC"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The criteria.html is for users to create new criteria. The new criteria could be created and stored in the database by entering the name and description. The created criteria will then be shown on the page with its name, creator, unique id, and description. </w:t>
      </w:r>
      <w:r w:rsidR="00B0189A" w:rsidRPr="00643968">
        <w:rPr>
          <w:rFonts w:ascii="Times New Roman" w:hAnsi="Times New Roman" w:cs="Times New Roman"/>
          <w:sz w:val="22"/>
          <w:szCs w:val="22"/>
        </w:rPr>
        <w:t>Admin users</w:t>
      </w:r>
      <w:r w:rsidRPr="00643968">
        <w:rPr>
          <w:rFonts w:ascii="Times New Roman" w:hAnsi="Times New Roman" w:cs="Times New Roman"/>
          <w:sz w:val="22"/>
          <w:szCs w:val="22"/>
        </w:rPr>
        <w:t xml:space="preserve"> could also delete the criteria by clicking the delete button.</w:t>
      </w:r>
    </w:p>
    <w:p w14:paraId="59619916" w14:textId="77777777" w:rsidR="004B1084" w:rsidRPr="00643968" w:rsidRDefault="004B1084" w:rsidP="004B1084">
      <w:pPr>
        <w:keepNext/>
        <w:jc w:val="center"/>
        <w:rPr>
          <w:rFonts w:ascii="Times New Roman" w:hAnsi="Times New Roman" w:cs="Times New Roman"/>
        </w:rPr>
      </w:pPr>
      <w:r w:rsidRPr="00643968">
        <w:rPr>
          <w:rFonts w:ascii="Times New Roman" w:hAnsi="Times New Roman" w:cs="Times New Roman"/>
          <w:noProof/>
          <w:sz w:val="22"/>
          <w:szCs w:val="22"/>
        </w:rPr>
        <w:drawing>
          <wp:inline distT="0" distB="0" distL="0" distR="0" wp14:anchorId="27E2C069" wp14:editId="2BC6B84E">
            <wp:extent cx="4235330" cy="1383371"/>
            <wp:effectExtent l="0" t="0" r="0" b="762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48121" cy="1387549"/>
                    </a:xfrm>
                    <a:prstGeom prst="rect">
                      <a:avLst/>
                    </a:prstGeom>
                    <a:noFill/>
                    <a:ln>
                      <a:noFill/>
                    </a:ln>
                  </pic:spPr>
                </pic:pic>
              </a:graphicData>
            </a:graphic>
          </wp:inline>
        </w:drawing>
      </w:r>
    </w:p>
    <w:p w14:paraId="2DEC6E13" w14:textId="09048E11" w:rsidR="004B1084" w:rsidRPr="00643968" w:rsidRDefault="004B1084" w:rsidP="004B1084">
      <w:pPr>
        <w:pStyle w:val="FigureStyle"/>
        <w:rPr>
          <w:sz w:val="22"/>
          <w:szCs w:val="22"/>
        </w:rPr>
      </w:pPr>
      <w:bookmarkStart w:id="91" w:name="_Toc93659951"/>
      <w:r w:rsidRPr="00643968">
        <w:t xml:space="preserve">Figure </w:t>
      </w:r>
      <w:r>
        <w:fldChar w:fldCharType="begin"/>
      </w:r>
      <w:r>
        <w:instrText>SEQ Figure \* ARABIC</w:instrText>
      </w:r>
      <w:r>
        <w:fldChar w:fldCharType="separate"/>
      </w:r>
      <w:r w:rsidR="00142D58">
        <w:rPr>
          <w:noProof/>
        </w:rPr>
        <w:t>7</w:t>
      </w:r>
      <w:r>
        <w:fldChar w:fldCharType="end"/>
      </w:r>
      <w:r w:rsidRPr="00643968">
        <w:t xml:space="preserve"> criteria.html</w:t>
      </w:r>
      <w:bookmarkEnd w:id="91"/>
    </w:p>
    <w:p w14:paraId="181ADBCA" w14:textId="77777777" w:rsidR="00EC59DC" w:rsidRPr="00643968" w:rsidRDefault="00EC59DC" w:rsidP="00AC7EE8">
      <w:pPr>
        <w:jc w:val="left"/>
        <w:rPr>
          <w:rFonts w:ascii="Times New Roman" w:hAnsi="Times New Roman" w:cs="Times New Roman"/>
          <w:sz w:val="22"/>
          <w:szCs w:val="22"/>
        </w:rPr>
      </w:pPr>
    </w:p>
    <w:p w14:paraId="6FFAA4C7" w14:textId="14B9A7C9" w:rsidR="00343450" w:rsidRPr="00643968" w:rsidRDefault="00D21BEB" w:rsidP="00AC7EE8">
      <w:pPr>
        <w:pStyle w:val="Heading3"/>
        <w:spacing w:before="0"/>
        <w:jc w:val="left"/>
        <w:rPr>
          <w:sz w:val="24"/>
        </w:rPr>
      </w:pPr>
      <w:bookmarkStart w:id="92" w:name="_Ref93570802"/>
      <w:bookmarkStart w:id="93" w:name="_Toc93658835"/>
      <w:bookmarkStart w:id="94" w:name="_Toc93659929"/>
      <w:r w:rsidRPr="00643968">
        <w:t>Database</w:t>
      </w:r>
      <w:bookmarkEnd w:id="92"/>
      <w:bookmarkEnd w:id="93"/>
      <w:bookmarkEnd w:id="94"/>
    </w:p>
    <w:p w14:paraId="5C349C49" w14:textId="2FA624A5" w:rsidR="00D21BEB" w:rsidRPr="00643968" w:rsidRDefault="00D21BEB" w:rsidP="00AC7EE8">
      <w:pPr>
        <w:jc w:val="left"/>
        <w:rPr>
          <w:rFonts w:ascii="Times New Roman" w:hAnsi="Times New Roman" w:cs="Times New Roman"/>
          <w:sz w:val="22"/>
          <w:szCs w:val="22"/>
        </w:rPr>
      </w:pPr>
      <w:r w:rsidRPr="00643968">
        <w:rPr>
          <w:rFonts w:ascii="Times New Roman" w:hAnsi="Times New Roman" w:cs="Times New Roman"/>
          <w:sz w:val="22"/>
          <w:szCs w:val="22"/>
        </w:rPr>
        <w:t>The database is designed and implemented in object-relational mapping (ORM). We have implemented four object-oriented classes: user, role, evidence, and criteria.</w:t>
      </w:r>
    </w:p>
    <w:p w14:paraId="4771B576" w14:textId="77777777" w:rsidR="00812C9D" w:rsidRPr="00643968" w:rsidRDefault="00812C9D" w:rsidP="00812C9D">
      <w:pPr>
        <w:pStyle w:val="ListParagraph"/>
        <w:numPr>
          <w:ilvl w:val="0"/>
          <w:numId w:val="6"/>
        </w:numPr>
        <w:ind w:firstLineChars="0"/>
        <w:jc w:val="left"/>
        <w:rPr>
          <w:rFonts w:ascii="Times New Roman" w:hAnsi="Times New Roman" w:cs="Times New Roman"/>
          <w:sz w:val="22"/>
          <w:szCs w:val="22"/>
        </w:rPr>
      </w:pPr>
      <w:r w:rsidRPr="00643968">
        <w:rPr>
          <w:rFonts w:ascii="Times New Roman" w:hAnsi="Times New Roman" w:cs="Times New Roman"/>
          <w:sz w:val="22"/>
          <w:szCs w:val="22"/>
        </w:rPr>
        <w:t>The user table stores the user-related data such as the user’s id, name, password, email, and role type.</w:t>
      </w:r>
    </w:p>
    <w:p w14:paraId="704B4745" w14:textId="77777777" w:rsidR="00812C9D" w:rsidRPr="00643968" w:rsidRDefault="00812C9D" w:rsidP="00812C9D">
      <w:pPr>
        <w:pStyle w:val="ListParagraph"/>
        <w:numPr>
          <w:ilvl w:val="0"/>
          <w:numId w:val="6"/>
        </w:numPr>
        <w:ind w:firstLineChars="0"/>
        <w:jc w:val="left"/>
        <w:rPr>
          <w:rFonts w:ascii="Times New Roman" w:hAnsi="Times New Roman" w:cs="Times New Roman"/>
          <w:sz w:val="22"/>
          <w:szCs w:val="22"/>
        </w:rPr>
      </w:pPr>
      <w:r w:rsidRPr="00643968">
        <w:rPr>
          <w:rFonts w:ascii="Times New Roman" w:hAnsi="Times New Roman" w:cs="Times New Roman"/>
          <w:sz w:val="22"/>
          <w:szCs w:val="22"/>
        </w:rPr>
        <w:t>The role table stores the role’s id and name. The roles’ access rights are coded in a python file rather than in the database. When a user is redirected to another web page, the program will repeatedly retrieve the access control matrix to find the correct data. Thus, this design would increase the speed when searching a user’s access right.</w:t>
      </w:r>
    </w:p>
    <w:p w14:paraId="12FA0AAB" w14:textId="71C89E2E" w:rsidR="00812C9D" w:rsidRPr="00643968" w:rsidRDefault="00812C9D" w:rsidP="00812C9D">
      <w:pPr>
        <w:pStyle w:val="ListParagraph"/>
        <w:numPr>
          <w:ilvl w:val="0"/>
          <w:numId w:val="6"/>
        </w:numPr>
        <w:ind w:firstLineChars="0"/>
        <w:jc w:val="left"/>
        <w:rPr>
          <w:rFonts w:ascii="Times New Roman" w:hAnsi="Times New Roman" w:cs="Times New Roman"/>
          <w:sz w:val="22"/>
          <w:szCs w:val="22"/>
        </w:rPr>
      </w:pPr>
      <w:r w:rsidRPr="00643968">
        <w:rPr>
          <w:rFonts w:ascii="Times New Roman" w:hAnsi="Times New Roman" w:cs="Times New Roman"/>
          <w:sz w:val="22"/>
          <w:szCs w:val="22"/>
        </w:rPr>
        <w:t xml:space="preserve">The evidence table stores the evidence’s id, name, the creation date and time, the latest modified date and time, description, </w:t>
      </w:r>
      <w:r w:rsidR="00723886" w:rsidRPr="00643968">
        <w:rPr>
          <w:rFonts w:ascii="Times New Roman" w:hAnsi="Times New Roman" w:cs="Times New Roman"/>
          <w:sz w:val="22"/>
          <w:szCs w:val="22"/>
        </w:rPr>
        <w:t>URL</w:t>
      </w:r>
      <w:r w:rsidRPr="00643968">
        <w:rPr>
          <w:rFonts w:ascii="Times New Roman" w:hAnsi="Times New Roman" w:cs="Times New Roman"/>
          <w:sz w:val="22"/>
          <w:szCs w:val="22"/>
        </w:rPr>
        <w:t>, project name. It also stores the developer’s user id who uploads the evidence and the criteria’s id which the evidence belongs to.</w:t>
      </w:r>
    </w:p>
    <w:p w14:paraId="1D780B7A" w14:textId="5BE7E43E" w:rsidR="00812C9D" w:rsidRPr="00643968" w:rsidRDefault="00812C9D" w:rsidP="00812C9D">
      <w:pPr>
        <w:pStyle w:val="ListParagraph"/>
        <w:numPr>
          <w:ilvl w:val="0"/>
          <w:numId w:val="6"/>
        </w:numPr>
        <w:ind w:firstLineChars="0"/>
        <w:jc w:val="left"/>
        <w:rPr>
          <w:rFonts w:ascii="Times New Roman" w:hAnsi="Times New Roman" w:cs="Times New Roman"/>
          <w:sz w:val="22"/>
          <w:szCs w:val="22"/>
        </w:rPr>
      </w:pPr>
      <w:r w:rsidRPr="00643968">
        <w:rPr>
          <w:rFonts w:ascii="Times New Roman" w:hAnsi="Times New Roman" w:cs="Times New Roman"/>
          <w:sz w:val="22"/>
          <w:szCs w:val="22"/>
        </w:rPr>
        <w:t>The criteria table stores the criteria’s id, name, description, and the admin’s user id who create the criteria.</w:t>
      </w:r>
    </w:p>
    <w:p w14:paraId="2F12A3DB" w14:textId="13D894AD" w:rsidR="00CF73B2" w:rsidRPr="00643968" w:rsidRDefault="000D62B6" w:rsidP="00CF73B2">
      <w:pPr>
        <w:jc w:val="left"/>
        <w:rPr>
          <w:rFonts w:ascii="Times New Roman" w:hAnsi="Times New Roman" w:cs="Times New Roman"/>
          <w:sz w:val="22"/>
          <w:szCs w:val="22"/>
        </w:rPr>
      </w:pPr>
      <w:r w:rsidRPr="00643968">
        <w:rPr>
          <w:rFonts w:ascii="Times New Roman" w:hAnsi="Times New Roman" w:cs="Times New Roman"/>
          <w:sz w:val="22"/>
          <w:szCs w:val="22"/>
        </w:rPr>
        <w:t>Those classes will automatically create their corresponding tables in SQLite if they do not exist in the database.</w:t>
      </w:r>
    </w:p>
    <w:p w14:paraId="1CE376CA" w14:textId="77777777" w:rsidR="000D62B6" w:rsidRPr="00643968" w:rsidRDefault="000D62B6" w:rsidP="00CF73B2">
      <w:pPr>
        <w:jc w:val="left"/>
        <w:rPr>
          <w:rFonts w:ascii="Times New Roman" w:hAnsi="Times New Roman" w:cs="Times New Roman"/>
          <w:sz w:val="22"/>
          <w:szCs w:val="22"/>
        </w:rPr>
      </w:pPr>
    </w:p>
    <w:p w14:paraId="67BE7A66" w14:textId="2FE548DF" w:rsidR="00812C9D" w:rsidRPr="00643968" w:rsidRDefault="00812C9D" w:rsidP="00A05242">
      <w:pPr>
        <w:jc w:val="left"/>
        <w:rPr>
          <w:rFonts w:ascii="Times New Roman" w:hAnsi="Times New Roman" w:cs="Times New Roman"/>
          <w:sz w:val="22"/>
          <w:szCs w:val="22"/>
        </w:rPr>
      </w:pPr>
      <w:r w:rsidRPr="00643968">
        <w:rPr>
          <w:rFonts w:ascii="Times New Roman" w:hAnsi="Times New Roman" w:cs="Times New Roman"/>
          <w:sz w:val="22"/>
          <w:szCs w:val="22"/>
        </w:rPr>
        <w:t>The relationships are one-to-many relationships between role and user, between user and evidence, between user and criteria, and between criteria and evidence. Therefore, the foreign key and back referenced relationship are used when implementing the database in Python.</w:t>
      </w:r>
    </w:p>
    <w:p w14:paraId="695C7682" w14:textId="77777777" w:rsidR="00D21BEB" w:rsidRPr="00643968" w:rsidRDefault="00D21BEB" w:rsidP="00AC7EE8">
      <w:pPr>
        <w:jc w:val="left"/>
        <w:rPr>
          <w:rFonts w:ascii="Times New Roman" w:hAnsi="Times New Roman" w:cs="Times New Roman"/>
          <w:sz w:val="22"/>
          <w:szCs w:val="22"/>
        </w:rPr>
      </w:pPr>
    </w:p>
    <w:p w14:paraId="44545F70" w14:textId="1B3B38D6" w:rsidR="00D21BEB" w:rsidRPr="00643968" w:rsidRDefault="00D21BEB" w:rsidP="00AC7EE8">
      <w:pPr>
        <w:jc w:val="left"/>
        <w:rPr>
          <w:rFonts w:ascii="Times New Roman" w:hAnsi="Times New Roman" w:cs="Times New Roman"/>
          <w:sz w:val="22"/>
          <w:szCs w:val="22"/>
        </w:rPr>
      </w:pPr>
      <w:r w:rsidRPr="00643968">
        <w:rPr>
          <w:rFonts w:ascii="Times New Roman" w:hAnsi="Times New Roman" w:cs="Times New Roman"/>
          <w:sz w:val="22"/>
          <w:szCs w:val="22"/>
        </w:rPr>
        <w:t>Several methods support the backend logic to store and retrieve data in the database, such as storing, updating, querying, and deleting the information in four tables. When querying the related data, we applied an interface SQLAlchemy to query the desired data using raw SQL.</w:t>
      </w:r>
    </w:p>
    <w:p w14:paraId="2A361608" w14:textId="59FAD78A" w:rsidR="00D21BEB" w:rsidRPr="00643968" w:rsidRDefault="00D21BEB" w:rsidP="00AC7EE8">
      <w:pPr>
        <w:jc w:val="left"/>
        <w:rPr>
          <w:rFonts w:ascii="Times New Roman" w:hAnsi="Times New Roman" w:cs="Times New Roman"/>
          <w:sz w:val="22"/>
          <w:szCs w:val="22"/>
        </w:rPr>
      </w:pPr>
    </w:p>
    <w:p w14:paraId="072BA0CD" w14:textId="2FC49FE1" w:rsidR="00302E35" w:rsidRPr="00643968" w:rsidRDefault="00302E35" w:rsidP="00AC7EE8">
      <w:pPr>
        <w:jc w:val="left"/>
        <w:rPr>
          <w:rFonts w:ascii="Times New Roman" w:hAnsi="Times New Roman" w:cs="Times New Roman"/>
          <w:sz w:val="22"/>
          <w:szCs w:val="22"/>
        </w:rPr>
      </w:pPr>
    </w:p>
    <w:p w14:paraId="2536588D" w14:textId="79837E28" w:rsidR="00302E35" w:rsidRPr="00643968" w:rsidRDefault="00302E35" w:rsidP="00AC7EE8">
      <w:pPr>
        <w:pStyle w:val="Heading2"/>
        <w:jc w:val="left"/>
      </w:pPr>
      <w:bookmarkStart w:id="95" w:name="_Toc93658836"/>
      <w:bookmarkStart w:id="96" w:name="_Toc93659930"/>
      <w:r w:rsidRPr="00643968">
        <w:t>Alternative plans during development</w:t>
      </w:r>
      <w:bookmarkEnd w:id="95"/>
      <w:bookmarkEnd w:id="96"/>
    </w:p>
    <w:p w14:paraId="7D1548DB" w14:textId="11E34029" w:rsidR="00D21BEB" w:rsidRPr="00643968" w:rsidRDefault="00302E35" w:rsidP="00AC7EE8">
      <w:pPr>
        <w:pStyle w:val="Heading3"/>
        <w:spacing w:before="0"/>
        <w:jc w:val="left"/>
        <w:rPr>
          <w:sz w:val="24"/>
        </w:rPr>
      </w:pPr>
      <w:bookmarkStart w:id="97" w:name="_Toc93658837"/>
      <w:bookmarkStart w:id="98" w:name="_Toc93659931"/>
      <w:r w:rsidRPr="00643968">
        <w:t>O</w:t>
      </w:r>
      <w:r w:rsidRPr="00643968">
        <w:rPr>
          <w:sz w:val="24"/>
        </w:rPr>
        <w:t>RM vs Relational database</w:t>
      </w:r>
      <w:bookmarkEnd w:id="97"/>
      <w:bookmarkEnd w:id="98"/>
    </w:p>
    <w:p w14:paraId="3AB8B749" w14:textId="56303E0E" w:rsidR="00302E35" w:rsidRPr="00643968" w:rsidRDefault="00302E35" w:rsidP="00AC7EE8">
      <w:pPr>
        <w:jc w:val="left"/>
        <w:rPr>
          <w:rFonts w:ascii="Times New Roman" w:hAnsi="Times New Roman" w:cs="Times New Roman"/>
          <w:sz w:val="22"/>
          <w:szCs w:val="22"/>
        </w:rPr>
      </w:pPr>
      <w:r w:rsidRPr="00643968">
        <w:rPr>
          <w:rFonts w:ascii="Times New Roman" w:hAnsi="Times New Roman" w:cs="Times New Roman"/>
          <w:sz w:val="22"/>
          <w:szCs w:val="22"/>
        </w:rPr>
        <w:t>The object-relational mapping (ORM) supports webpage development. The ORM can store lightweight data, and these lightweight data can be stored and retrieved quickly</w:t>
      </w:r>
      <w:sdt>
        <w:sdtPr>
          <w:rPr>
            <w:rFonts w:ascii="Times New Roman" w:hAnsi="Times New Roman" w:cs="Times New Roman"/>
            <w:sz w:val="22"/>
            <w:szCs w:val="22"/>
          </w:rPr>
          <w:id w:val="-1556072180"/>
          <w:citation/>
        </w:sdtPr>
        <w:sdtContent>
          <w:r w:rsidR="00F96B40" w:rsidRPr="00643968">
            <w:rPr>
              <w:rFonts w:ascii="Times New Roman" w:hAnsi="Times New Roman" w:cs="Times New Roman"/>
              <w:sz w:val="22"/>
              <w:szCs w:val="22"/>
            </w:rPr>
            <w:fldChar w:fldCharType="begin"/>
          </w:r>
          <w:r w:rsidR="00F96B40" w:rsidRPr="00643968">
            <w:rPr>
              <w:rFonts w:ascii="Times New Roman" w:hAnsi="Times New Roman" w:cs="Times New Roman"/>
              <w:sz w:val="22"/>
              <w:szCs w:val="22"/>
              <w:lang w:val="en-CA"/>
            </w:rPr>
            <w:instrText xml:space="preserve"> CITATION Rob20 \l 4105 </w:instrText>
          </w:r>
          <w:r w:rsidR="00F96B40" w:rsidRPr="00643968">
            <w:rPr>
              <w:rFonts w:ascii="Times New Roman" w:hAnsi="Times New Roman" w:cs="Times New Roman"/>
              <w:sz w:val="22"/>
              <w:szCs w:val="22"/>
            </w:rPr>
            <w:fldChar w:fldCharType="separate"/>
          </w:r>
          <w:r w:rsidR="009E3BF7" w:rsidRPr="00643968">
            <w:rPr>
              <w:rFonts w:ascii="Times New Roman" w:hAnsi="Times New Roman" w:cs="Times New Roman"/>
              <w:noProof/>
              <w:sz w:val="22"/>
              <w:szCs w:val="22"/>
              <w:lang w:val="en-CA"/>
            </w:rPr>
            <w:t xml:space="preserve"> [2]</w:t>
          </w:r>
          <w:r w:rsidR="00F96B40" w:rsidRPr="00643968">
            <w:rPr>
              <w:rFonts w:ascii="Times New Roman" w:hAnsi="Times New Roman" w:cs="Times New Roman"/>
              <w:sz w:val="22"/>
              <w:szCs w:val="22"/>
            </w:rPr>
            <w:fldChar w:fldCharType="end"/>
          </w:r>
        </w:sdtContent>
      </w:sdt>
      <w:r w:rsidRPr="00643968">
        <w:rPr>
          <w:rFonts w:ascii="Times New Roman" w:hAnsi="Times New Roman" w:cs="Times New Roman"/>
          <w:sz w:val="22"/>
          <w:szCs w:val="22"/>
        </w:rPr>
        <w:t>. It does not use raw SQL to interact with the database. Instead, ORM provides a way to interact with the database using object-oriented language to facilitate database development. However, the ORM syntax would become complicated when dealing with multi-table join queries and queries with multiple and complex conditions.</w:t>
      </w:r>
    </w:p>
    <w:p w14:paraId="5B5C3BC4" w14:textId="77777777" w:rsidR="00302E35" w:rsidRPr="00643968" w:rsidRDefault="00302E35" w:rsidP="00AC7EE8">
      <w:pPr>
        <w:jc w:val="left"/>
        <w:rPr>
          <w:rFonts w:ascii="Times New Roman" w:hAnsi="Times New Roman" w:cs="Times New Roman"/>
          <w:sz w:val="22"/>
          <w:szCs w:val="22"/>
        </w:rPr>
      </w:pPr>
    </w:p>
    <w:p w14:paraId="7C6DBCA5" w14:textId="77777777" w:rsidR="00302E35" w:rsidRPr="00643968" w:rsidRDefault="00302E35"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A relational database is used to manage the heavyweight database. Relational databases such as SQLite and PostgreSQL use raw SQL statements to create tables, store, and retrieve data in the tables. The developers can fully control the relational database by using raw SQL statements. </w:t>
      </w:r>
    </w:p>
    <w:p w14:paraId="18EAFC1B" w14:textId="77777777" w:rsidR="00302E35" w:rsidRPr="00643968" w:rsidRDefault="00302E35" w:rsidP="00AC7EE8">
      <w:pPr>
        <w:jc w:val="left"/>
        <w:rPr>
          <w:rFonts w:ascii="Times New Roman" w:hAnsi="Times New Roman" w:cs="Times New Roman"/>
          <w:sz w:val="22"/>
          <w:szCs w:val="22"/>
        </w:rPr>
      </w:pPr>
    </w:p>
    <w:p w14:paraId="5621190B" w14:textId="09D65C85" w:rsidR="00302E35" w:rsidRPr="00643968" w:rsidRDefault="00302E35" w:rsidP="00AC7EE8">
      <w:pPr>
        <w:jc w:val="left"/>
        <w:rPr>
          <w:rFonts w:ascii="Times New Roman" w:hAnsi="Times New Roman" w:cs="Times New Roman"/>
          <w:sz w:val="22"/>
          <w:szCs w:val="22"/>
        </w:rPr>
      </w:pPr>
      <w:r w:rsidRPr="00643968">
        <w:rPr>
          <w:rFonts w:ascii="Times New Roman" w:hAnsi="Times New Roman" w:cs="Times New Roman"/>
          <w:sz w:val="22"/>
          <w:szCs w:val="22"/>
        </w:rPr>
        <w:t>Although the relational database is well-used in a heavyweight database and we can have complete control of all data in the database, we chose ORM. We use ORM to structure and implement our database because Flask-SQLAlchemy has APIs to support the ORM directly. There is also no solution to adapt the relational database with the Flask-SQLAlchemy.</w:t>
      </w:r>
    </w:p>
    <w:p w14:paraId="4F298B7B" w14:textId="07D8BF49" w:rsidR="00302E35" w:rsidRPr="00643968" w:rsidRDefault="00302E35" w:rsidP="00AC7EE8">
      <w:pPr>
        <w:jc w:val="left"/>
        <w:rPr>
          <w:rFonts w:ascii="Times New Roman" w:hAnsi="Times New Roman" w:cs="Times New Roman"/>
          <w:sz w:val="22"/>
          <w:szCs w:val="22"/>
        </w:rPr>
      </w:pPr>
    </w:p>
    <w:p w14:paraId="212EFF94" w14:textId="72E0A3AE" w:rsidR="00302E35" w:rsidRPr="00643968" w:rsidRDefault="00302E35" w:rsidP="00AC7EE8">
      <w:pPr>
        <w:pStyle w:val="Heading3"/>
        <w:spacing w:before="0"/>
        <w:jc w:val="left"/>
      </w:pPr>
      <w:bookmarkStart w:id="99" w:name="_Toc93658838"/>
      <w:bookmarkStart w:id="100" w:name="_Toc93659932"/>
      <w:r w:rsidRPr="00643968">
        <w:t xml:space="preserve">Flask </w:t>
      </w:r>
      <w:r w:rsidR="006D69DE" w:rsidRPr="00643968">
        <w:t>SQLAlchemy</w:t>
      </w:r>
      <w:bookmarkEnd w:id="99"/>
      <w:bookmarkEnd w:id="100"/>
    </w:p>
    <w:p w14:paraId="54387E10" w14:textId="0041E708" w:rsidR="00302E35" w:rsidRPr="00643968" w:rsidRDefault="00302E35"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When designing and implementing the relational database, we tried to find a solution to adapt the relational database with the Flask-SQLAlchemy or bypass the Flask-SQLAlchemy to support the object-oriented data </w:t>
      </w:r>
      <w:r w:rsidR="001D2B7E" w:rsidRPr="00643968">
        <w:rPr>
          <w:rFonts w:ascii="Times New Roman" w:hAnsi="Times New Roman" w:cs="Times New Roman"/>
          <w:sz w:val="22"/>
          <w:szCs w:val="22"/>
        </w:rPr>
        <w:t>that</w:t>
      </w:r>
      <w:r w:rsidRPr="00643968">
        <w:rPr>
          <w:rFonts w:ascii="Times New Roman" w:hAnsi="Times New Roman" w:cs="Times New Roman"/>
          <w:sz w:val="22"/>
          <w:szCs w:val="22"/>
        </w:rPr>
        <w:t xml:space="preserve"> Flask needs.</w:t>
      </w:r>
    </w:p>
    <w:p w14:paraId="16491F21" w14:textId="77777777" w:rsidR="00302E35" w:rsidRPr="00643968" w:rsidRDefault="00302E35" w:rsidP="00AC7EE8">
      <w:pPr>
        <w:jc w:val="left"/>
        <w:rPr>
          <w:rFonts w:ascii="Times New Roman" w:hAnsi="Times New Roman" w:cs="Times New Roman"/>
          <w:sz w:val="22"/>
          <w:szCs w:val="22"/>
        </w:rPr>
      </w:pPr>
    </w:p>
    <w:p w14:paraId="67BA9681" w14:textId="2E73EAD2" w:rsidR="00242FAB" w:rsidRPr="00643968" w:rsidRDefault="00302E35" w:rsidP="00AC7EE8">
      <w:pPr>
        <w:jc w:val="left"/>
        <w:rPr>
          <w:rFonts w:ascii="Times New Roman" w:hAnsi="Times New Roman" w:cs="Times New Roman"/>
          <w:sz w:val="22"/>
          <w:szCs w:val="22"/>
        </w:rPr>
      </w:pPr>
      <w:r w:rsidRPr="00643968">
        <w:rPr>
          <w:rFonts w:ascii="Times New Roman" w:hAnsi="Times New Roman" w:cs="Times New Roman"/>
          <w:sz w:val="22"/>
          <w:szCs w:val="22"/>
        </w:rPr>
        <w:t>We tried various methods, including global variables, to solve the issue, but none worked. Finally, we realized that we could not adopt the relational database to the Flask-SQLAlchemy unless we developed a new Flask database expansion to replace Flask-SQLAlchemy. However, that solution would take much time, not the project's primary goal. Therefore, we used Flask-SQLAlchemy to re-build, re-structure, and re-implement our database.</w:t>
      </w:r>
    </w:p>
    <w:p w14:paraId="300454CE" w14:textId="3136267F" w:rsidR="00302E35" w:rsidRPr="00643968" w:rsidRDefault="00302E35" w:rsidP="00AC7EE8">
      <w:pPr>
        <w:jc w:val="left"/>
        <w:rPr>
          <w:rFonts w:ascii="Times New Roman" w:hAnsi="Times New Roman" w:cs="Times New Roman"/>
          <w:sz w:val="22"/>
          <w:szCs w:val="22"/>
        </w:rPr>
      </w:pPr>
    </w:p>
    <w:p w14:paraId="056FB0CE" w14:textId="748D1349" w:rsidR="00302E35" w:rsidRPr="00643968" w:rsidRDefault="00172FF2" w:rsidP="00AC7EE8">
      <w:pPr>
        <w:pStyle w:val="Heading3"/>
        <w:spacing w:before="0"/>
        <w:jc w:val="left"/>
        <w:rPr>
          <w:sz w:val="24"/>
        </w:rPr>
      </w:pPr>
      <w:bookmarkStart w:id="101" w:name="_Toc93658839"/>
      <w:bookmarkStart w:id="102" w:name="_Toc93659933"/>
      <w:r w:rsidRPr="00643968">
        <w:t>Raw SQL statements in ORM</w:t>
      </w:r>
      <w:bookmarkEnd w:id="101"/>
      <w:bookmarkEnd w:id="102"/>
    </w:p>
    <w:p w14:paraId="12F5FAA0" w14:textId="19AF2462" w:rsidR="00172FF2" w:rsidRPr="00643968" w:rsidRDefault="00172FF2"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As discussed above in ORM vs. Relational database, the ORM disadvantage is dealing with multi-table join queries and multiple and complex conditions. However, we do need </w:t>
      </w:r>
      <w:r w:rsidR="00BF61D4" w:rsidRPr="00643968">
        <w:rPr>
          <w:rFonts w:ascii="Times New Roman" w:hAnsi="Times New Roman" w:cs="Times New Roman"/>
          <w:sz w:val="22"/>
          <w:szCs w:val="22"/>
        </w:rPr>
        <w:t>many</w:t>
      </w:r>
      <w:r w:rsidRPr="00643968">
        <w:rPr>
          <w:rFonts w:ascii="Times New Roman" w:hAnsi="Times New Roman" w:cs="Times New Roman"/>
          <w:sz w:val="22"/>
          <w:szCs w:val="22"/>
        </w:rPr>
        <w:t xml:space="preserve"> complex queries. For example, we need to query all evidence that a specific developer uploads. Three tables may be used to complete the example query: user, role, and evidence. Therefore, using raw SQL statements is essential to query data with complex conditions.</w:t>
      </w:r>
    </w:p>
    <w:p w14:paraId="019C927D" w14:textId="77777777" w:rsidR="00172FF2" w:rsidRPr="00643968" w:rsidRDefault="00172FF2" w:rsidP="00AC7EE8">
      <w:pPr>
        <w:jc w:val="left"/>
        <w:rPr>
          <w:rFonts w:ascii="Times New Roman" w:hAnsi="Times New Roman" w:cs="Times New Roman"/>
          <w:sz w:val="22"/>
          <w:szCs w:val="22"/>
        </w:rPr>
      </w:pPr>
    </w:p>
    <w:p w14:paraId="6EAC6806" w14:textId="02A82519" w:rsidR="00172FF2" w:rsidRPr="00643968" w:rsidRDefault="00172FF2" w:rsidP="00AC7EE8">
      <w:pPr>
        <w:jc w:val="left"/>
        <w:rPr>
          <w:rFonts w:ascii="Times New Roman" w:hAnsi="Times New Roman" w:cs="Times New Roman"/>
          <w:sz w:val="22"/>
          <w:szCs w:val="22"/>
        </w:rPr>
      </w:pPr>
      <w:r w:rsidRPr="00643968">
        <w:rPr>
          <w:rFonts w:ascii="Times New Roman" w:hAnsi="Times New Roman" w:cs="Times New Roman"/>
          <w:sz w:val="22"/>
          <w:szCs w:val="22"/>
        </w:rPr>
        <w:t>Moreover, we found a way in SQLAlchemy to execute the query in raw SQL statements. At present, we applied the way into most queries such as query all criteria id and name, query the evidence info by the given filters from backend with the information in the tables of criteria, evidence, and user. By overcoming the disadvantage of ORM, we can quickly implement the query methods and support the backend logic better</w:t>
      </w:r>
      <w:r w:rsidR="000C3B21" w:rsidRPr="00643968">
        <w:rPr>
          <w:rFonts w:ascii="Times New Roman" w:hAnsi="Times New Roman" w:cs="Times New Roman"/>
          <w:sz w:val="22"/>
          <w:szCs w:val="22"/>
        </w:rPr>
        <w:t>.</w:t>
      </w:r>
    </w:p>
    <w:p w14:paraId="79FDD6F5" w14:textId="1A2C6DB7" w:rsidR="00302E35" w:rsidRPr="00643968" w:rsidRDefault="00302E35" w:rsidP="00AC7EE8">
      <w:pPr>
        <w:jc w:val="left"/>
        <w:rPr>
          <w:rFonts w:ascii="Times New Roman" w:hAnsi="Times New Roman" w:cs="Times New Roman"/>
          <w:sz w:val="22"/>
          <w:szCs w:val="22"/>
        </w:rPr>
      </w:pPr>
    </w:p>
    <w:p w14:paraId="3579D0EF" w14:textId="24F7C9DB" w:rsidR="00302E35" w:rsidRPr="00643968" w:rsidRDefault="00C026EA" w:rsidP="00AC7EE8">
      <w:pPr>
        <w:pStyle w:val="Heading2"/>
        <w:jc w:val="left"/>
      </w:pPr>
      <w:bookmarkStart w:id="103" w:name="_Toc93658840"/>
      <w:bookmarkStart w:id="104" w:name="_Toc93659934"/>
      <w:r w:rsidRPr="00643968">
        <w:t>Uncompleted work</w:t>
      </w:r>
      <w:bookmarkEnd w:id="103"/>
      <w:bookmarkEnd w:id="104"/>
    </w:p>
    <w:p w14:paraId="4FC30340" w14:textId="347CE6C3" w:rsidR="00302E35" w:rsidRPr="00643968" w:rsidRDefault="00322B92" w:rsidP="00AC7EE8">
      <w:pPr>
        <w:pStyle w:val="Heading3"/>
        <w:spacing w:before="0"/>
        <w:jc w:val="left"/>
        <w:rPr>
          <w:sz w:val="24"/>
        </w:rPr>
      </w:pPr>
      <w:bookmarkStart w:id="105" w:name="_Ref93572584"/>
      <w:bookmarkStart w:id="106" w:name="_Toc93658841"/>
      <w:bookmarkStart w:id="107" w:name="_Toc93659935"/>
      <w:r w:rsidRPr="00643968">
        <w:t>S</w:t>
      </w:r>
      <w:r w:rsidRPr="00643968">
        <w:rPr>
          <w:sz w:val="24"/>
        </w:rPr>
        <w:t>ecure Password</w:t>
      </w:r>
      <w:bookmarkEnd w:id="105"/>
      <w:bookmarkEnd w:id="106"/>
      <w:bookmarkEnd w:id="107"/>
    </w:p>
    <w:p w14:paraId="11FE1A04" w14:textId="2A07DE6A" w:rsidR="006B5005" w:rsidRPr="00643968" w:rsidRDefault="00322B92" w:rsidP="00AC7EE8">
      <w:pPr>
        <w:jc w:val="left"/>
        <w:rPr>
          <w:rFonts w:ascii="Times New Roman" w:hAnsi="Times New Roman" w:cs="Times New Roman"/>
          <w:sz w:val="22"/>
          <w:szCs w:val="22"/>
        </w:rPr>
      </w:pPr>
      <w:r w:rsidRPr="00643968">
        <w:rPr>
          <w:rFonts w:ascii="Times New Roman" w:hAnsi="Times New Roman" w:cs="Times New Roman"/>
          <w:sz w:val="22"/>
          <w:szCs w:val="22"/>
        </w:rPr>
        <w:t>There are still functions or features we have not completed yet. The first is a feature for registers. Currently, the register function has no requirement in the password set by users, which is a threat to security. In the subsequent development, we would add requirements for passwords entered. In our plan, the password set by users should at least have eight characters. Insecure passwords like username and locations should be prohibited with a file, including insecure passwords. The password should also contain both numbers and letters.</w:t>
      </w:r>
    </w:p>
    <w:p w14:paraId="08913BAC" w14:textId="0AEC468D" w:rsidR="006B5005" w:rsidRPr="00643968" w:rsidRDefault="006B5005" w:rsidP="00AC7EE8">
      <w:pPr>
        <w:jc w:val="left"/>
        <w:rPr>
          <w:rFonts w:ascii="Times New Roman" w:hAnsi="Times New Roman" w:cs="Times New Roman"/>
          <w:sz w:val="22"/>
          <w:szCs w:val="22"/>
        </w:rPr>
      </w:pPr>
    </w:p>
    <w:p w14:paraId="255B51FC" w14:textId="311A3451" w:rsidR="00322B92" w:rsidRPr="00643968" w:rsidRDefault="00FE33FB" w:rsidP="00AC7EE8">
      <w:pPr>
        <w:pStyle w:val="Heading3"/>
        <w:spacing w:before="0"/>
        <w:jc w:val="left"/>
        <w:rPr>
          <w:sz w:val="24"/>
        </w:rPr>
      </w:pPr>
      <w:bookmarkStart w:id="108" w:name="_Toc93658842"/>
      <w:bookmarkStart w:id="109" w:name="_Toc93659936"/>
      <w:r w:rsidRPr="00643968">
        <w:t>File Parse</w:t>
      </w:r>
      <w:bookmarkEnd w:id="108"/>
      <w:bookmarkEnd w:id="109"/>
    </w:p>
    <w:p w14:paraId="404AA221" w14:textId="7A21A723" w:rsidR="00FE33FB" w:rsidRPr="00643968" w:rsidRDefault="00FE33FB" w:rsidP="00AC7EE8">
      <w:pPr>
        <w:jc w:val="left"/>
        <w:rPr>
          <w:rFonts w:ascii="Times New Roman" w:hAnsi="Times New Roman" w:cs="Times New Roman"/>
          <w:sz w:val="22"/>
          <w:szCs w:val="22"/>
        </w:rPr>
      </w:pPr>
      <w:r w:rsidRPr="00643968">
        <w:rPr>
          <w:rFonts w:ascii="Times New Roman" w:hAnsi="Times New Roman" w:cs="Times New Roman"/>
          <w:sz w:val="22"/>
          <w:szCs w:val="22"/>
        </w:rPr>
        <w:t>The current upload function saves files locally instead of a cloud server, passing a local directory to the database. Our team is considering saving the contents within the text file directly into the database to optimize. The upload function should read from uploaded files and pass the contents to the database. In this case, users could view the content of evidence on the view page and even directly edit the content of the evidence.</w:t>
      </w:r>
    </w:p>
    <w:p w14:paraId="0A3A9AD1" w14:textId="77777777" w:rsidR="00FE33FB" w:rsidRPr="00643968" w:rsidRDefault="00FE33FB" w:rsidP="00AC7EE8">
      <w:pPr>
        <w:jc w:val="left"/>
        <w:rPr>
          <w:rFonts w:ascii="Times New Roman" w:hAnsi="Times New Roman" w:cs="Times New Roman"/>
          <w:sz w:val="22"/>
          <w:szCs w:val="22"/>
        </w:rPr>
      </w:pPr>
    </w:p>
    <w:p w14:paraId="2D63741D" w14:textId="0551FAB4" w:rsidR="00322B92" w:rsidRPr="00643968" w:rsidRDefault="00FE33FB" w:rsidP="00AC7EE8">
      <w:pPr>
        <w:jc w:val="left"/>
        <w:rPr>
          <w:rFonts w:ascii="Times New Roman" w:hAnsi="Times New Roman" w:cs="Times New Roman"/>
          <w:sz w:val="22"/>
          <w:szCs w:val="22"/>
        </w:rPr>
      </w:pPr>
      <w:r w:rsidRPr="00643968">
        <w:rPr>
          <w:rFonts w:ascii="Times New Roman" w:hAnsi="Times New Roman" w:cs="Times New Roman"/>
          <w:sz w:val="22"/>
          <w:szCs w:val="22"/>
        </w:rPr>
        <w:t>We now have a function that allows users to enter criteria one by one with their name and description. However, criteria usually contain many standards, and it would take too much time to upload them manually. Our group plans to implement a function that allows users to upload a CSV file with criteria name and description and then read and upload these criteria automatically.</w:t>
      </w:r>
    </w:p>
    <w:p w14:paraId="17B7671D" w14:textId="77777777" w:rsidR="00322B92" w:rsidRPr="00643968" w:rsidRDefault="00322B92" w:rsidP="00AC7EE8">
      <w:pPr>
        <w:jc w:val="left"/>
        <w:rPr>
          <w:rFonts w:ascii="Times New Roman" w:hAnsi="Times New Roman" w:cs="Times New Roman"/>
          <w:sz w:val="22"/>
          <w:szCs w:val="22"/>
        </w:rPr>
      </w:pPr>
    </w:p>
    <w:p w14:paraId="23849064" w14:textId="2E33FA79" w:rsidR="006B5005" w:rsidRPr="00643968" w:rsidRDefault="00115ECE" w:rsidP="00AC7EE8">
      <w:pPr>
        <w:pStyle w:val="Heading3"/>
        <w:spacing w:before="0"/>
        <w:jc w:val="left"/>
        <w:rPr>
          <w:sz w:val="24"/>
        </w:rPr>
      </w:pPr>
      <w:bookmarkStart w:id="110" w:name="_Ref93571792"/>
      <w:bookmarkStart w:id="111" w:name="_Toc93658843"/>
      <w:bookmarkStart w:id="112" w:name="_Toc93659937"/>
      <w:r w:rsidRPr="00643968">
        <w:t>View Evidence</w:t>
      </w:r>
      <w:bookmarkEnd w:id="110"/>
      <w:bookmarkEnd w:id="111"/>
      <w:bookmarkEnd w:id="112"/>
    </w:p>
    <w:p w14:paraId="32E3B3F7" w14:textId="719FDAD9" w:rsidR="00115ECE" w:rsidRPr="00643968" w:rsidRDefault="00B52F2E" w:rsidP="00AC7EE8">
      <w:pPr>
        <w:jc w:val="left"/>
        <w:rPr>
          <w:rFonts w:ascii="Times New Roman" w:hAnsi="Times New Roman" w:cs="Times New Roman"/>
          <w:sz w:val="22"/>
          <w:szCs w:val="22"/>
        </w:rPr>
      </w:pPr>
      <w:r w:rsidRPr="00643968">
        <w:rPr>
          <w:rFonts w:ascii="Times New Roman" w:hAnsi="Times New Roman" w:cs="Times New Roman"/>
          <w:sz w:val="22"/>
          <w:szCs w:val="22"/>
        </w:rPr>
        <w:t>Currently, the system does not support viewing evidence. The team will add a new page and router logic in the upcoming development to support evidence download and online preview.</w:t>
      </w:r>
    </w:p>
    <w:p w14:paraId="2973236F" w14:textId="77777777" w:rsidR="00BF652C" w:rsidRPr="00643968" w:rsidRDefault="00BF652C" w:rsidP="00AC7EE8">
      <w:pPr>
        <w:jc w:val="left"/>
        <w:rPr>
          <w:rFonts w:ascii="Times New Roman" w:hAnsi="Times New Roman" w:cs="Times New Roman"/>
          <w:sz w:val="22"/>
          <w:szCs w:val="22"/>
        </w:rPr>
      </w:pPr>
    </w:p>
    <w:p w14:paraId="7C4231A5" w14:textId="335DCAE7" w:rsidR="00115ECE" w:rsidRPr="00643968" w:rsidRDefault="00CC107E" w:rsidP="00AC7EE8">
      <w:pPr>
        <w:pStyle w:val="Heading3"/>
        <w:spacing w:before="0"/>
        <w:jc w:val="left"/>
        <w:rPr>
          <w:sz w:val="24"/>
        </w:rPr>
      </w:pPr>
      <w:bookmarkStart w:id="113" w:name="_Toc93658844"/>
      <w:bookmarkStart w:id="114" w:name="_Toc93659938"/>
      <w:r w:rsidRPr="00643968">
        <w:t>CSS</w:t>
      </w:r>
      <w:bookmarkEnd w:id="113"/>
      <w:bookmarkEnd w:id="114"/>
    </w:p>
    <w:p w14:paraId="0C88BF36" w14:textId="4A7D834A" w:rsidR="00115ECE" w:rsidRPr="00643968" w:rsidRDefault="00CC107E" w:rsidP="00AC7EE8">
      <w:pPr>
        <w:jc w:val="left"/>
        <w:rPr>
          <w:rFonts w:ascii="Times New Roman" w:hAnsi="Times New Roman" w:cs="Times New Roman"/>
          <w:sz w:val="22"/>
          <w:szCs w:val="22"/>
        </w:rPr>
      </w:pPr>
      <w:r w:rsidRPr="00643968">
        <w:rPr>
          <w:rFonts w:ascii="Times New Roman" w:hAnsi="Times New Roman" w:cs="Times New Roman"/>
          <w:sz w:val="22"/>
          <w:szCs w:val="22"/>
        </w:rPr>
        <w:t>The current version of CSS doesn't have much customization. We will conduct more research on human-computer interaction in later development to design a user-friendly and easy-to-use UI interface.</w:t>
      </w:r>
    </w:p>
    <w:p w14:paraId="56CD6D1F" w14:textId="4C22871F" w:rsidR="00115ECE" w:rsidRPr="00643968" w:rsidRDefault="00115ECE" w:rsidP="00AC7EE8">
      <w:pPr>
        <w:jc w:val="left"/>
        <w:rPr>
          <w:rFonts w:ascii="Times New Roman" w:hAnsi="Times New Roman" w:cs="Times New Roman"/>
          <w:sz w:val="22"/>
          <w:szCs w:val="22"/>
        </w:rPr>
      </w:pPr>
    </w:p>
    <w:p w14:paraId="63A696E9" w14:textId="36656C42" w:rsidR="00CC107E" w:rsidRPr="00643968" w:rsidRDefault="00075516" w:rsidP="00AC7EE8">
      <w:pPr>
        <w:pStyle w:val="Heading3"/>
        <w:spacing w:before="0"/>
        <w:jc w:val="left"/>
        <w:rPr>
          <w:sz w:val="24"/>
        </w:rPr>
      </w:pPr>
      <w:bookmarkStart w:id="115" w:name="_Toc93658845"/>
      <w:bookmarkStart w:id="116" w:name="_Toc93659939"/>
      <w:r w:rsidRPr="00643968">
        <w:t>Deploy t</w:t>
      </w:r>
      <w:r w:rsidRPr="00643968">
        <w:rPr>
          <w:sz w:val="24"/>
        </w:rPr>
        <w:t xml:space="preserve">he </w:t>
      </w:r>
      <w:r w:rsidR="001678C0" w:rsidRPr="00643968">
        <w:rPr>
          <w:sz w:val="24"/>
        </w:rPr>
        <w:t>System</w:t>
      </w:r>
      <w:r w:rsidRPr="00643968">
        <w:rPr>
          <w:sz w:val="24"/>
        </w:rPr>
        <w:t xml:space="preserve"> to Cloud</w:t>
      </w:r>
      <w:bookmarkEnd w:id="115"/>
      <w:bookmarkEnd w:id="116"/>
    </w:p>
    <w:p w14:paraId="693E1637" w14:textId="0320EE94" w:rsidR="00B6688A" w:rsidRPr="00643968" w:rsidRDefault="00B6688A" w:rsidP="00B6688A">
      <w:pPr>
        <w:jc w:val="left"/>
        <w:rPr>
          <w:rFonts w:ascii="Times New Roman" w:hAnsi="Times New Roman" w:cs="Times New Roman"/>
          <w:sz w:val="22"/>
          <w:szCs w:val="22"/>
        </w:rPr>
      </w:pPr>
      <w:r w:rsidRPr="00643968">
        <w:rPr>
          <w:rFonts w:ascii="Times New Roman" w:hAnsi="Times New Roman" w:cs="Times New Roman"/>
          <w:sz w:val="22"/>
          <w:szCs w:val="22"/>
        </w:rPr>
        <w:t xml:space="preserve">Currently, the database and </w:t>
      </w:r>
      <w:r w:rsidR="00B93B79" w:rsidRPr="00643968">
        <w:rPr>
          <w:rFonts w:ascii="Times New Roman" w:hAnsi="Times New Roman" w:cs="Times New Roman"/>
          <w:sz w:val="22"/>
          <w:szCs w:val="22"/>
        </w:rPr>
        <w:t>program</w:t>
      </w:r>
      <w:r w:rsidRPr="00643968">
        <w:rPr>
          <w:rFonts w:ascii="Times New Roman" w:hAnsi="Times New Roman" w:cs="Times New Roman"/>
          <w:sz w:val="22"/>
          <w:szCs w:val="22"/>
        </w:rPr>
        <w:t xml:space="preserve"> are stored locally. However, this implementation does not meet the company's development needs, as all data and files in the database should be synchronized between users. After implementing all functional features, we will deploy the local database and </w:t>
      </w:r>
      <w:r w:rsidR="00FE3FD3" w:rsidRPr="00643968">
        <w:rPr>
          <w:rFonts w:ascii="Times New Roman" w:hAnsi="Times New Roman" w:cs="Times New Roman"/>
          <w:sz w:val="22"/>
          <w:szCs w:val="22"/>
        </w:rPr>
        <w:t>the system</w:t>
      </w:r>
      <w:r w:rsidRPr="00643968">
        <w:rPr>
          <w:rFonts w:ascii="Times New Roman" w:hAnsi="Times New Roman" w:cs="Times New Roman"/>
          <w:sz w:val="22"/>
          <w:szCs w:val="22"/>
        </w:rPr>
        <w:t xml:space="preserve"> to the cloud.</w:t>
      </w:r>
    </w:p>
    <w:p w14:paraId="15A8F441" w14:textId="77777777" w:rsidR="00876D58" w:rsidRPr="00643968" w:rsidRDefault="00876D58" w:rsidP="00AC7EE8">
      <w:pPr>
        <w:jc w:val="left"/>
        <w:rPr>
          <w:rFonts w:ascii="Times New Roman" w:hAnsi="Times New Roman" w:cs="Times New Roman"/>
          <w:sz w:val="22"/>
          <w:szCs w:val="22"/>
        </w:rPr>
      </w:pPr>
    </w:p>
    <w:p w14:paraId="2A8B6006" w14:textId="2EF43BF4" w:rsidR="006D69DE" w:rsidRPr="00643968" w:rsidRDefault="006D69DE" w:rsidP="00AC7EE8">
      <w:pPr>
        <w:widowControl/>
        <w:jc w:val="left"/>
        <w:rPr>
          <w:rFonts w:ascii="Times New Roman" w:hAnsi="Times New Roman" w:cs="Times New Roman"/>
          <w:sz w:val="22"/>
          <w:szCs w:val="22"/>
        </w:rPr>
      </w:pPr>
      <w:r w:rsidRPr="00643968">
        <w:rPr>
          <w:rFonts w:ascii="Times New Roman" w:hAnsi="Times New Roman" w:cs="Times New Roman"/>
          <w:sz w:val="22"/>
          <w:szCs w:val="22"/>
        </w:rPr>
        <w:br w:type="page"/>
      </w:r>
    </w:p>
    <w:p w14:paraId="65A9FF32" w14:textId="4132EF3C" w:rsidR="00CC107E" w:rsidRPr="00643968" w:rsidRDefault="00075516" w:rsidP="00AC7EE8">
      <w:pPr>
        <w:pStyle w:val="Heading1"/>
        <w:jc w:val="left"/>
        <w:rPr>
          <w:rFonts w:cs="Times New Roman"/>
          <w:szCs w:val="30"/>
        </w:rPr>
      </w:pPr>
      <w:bookmarkStart w:id="117" w:name="_Toc93658846"/>
      <w:bookmarkStart w:id="118" w:name="_Toc93659940"/>
      <w:r w:rsidRPr="00643968">
        <w:rPr>
          <w:rFonts w:cs="Times New Roman"/>
          <w:szCs w:val="30"/>
        </w:rPr>
        <w:t>Challenges</w:t>
      </w:r>
      <w:bookmarkEnd w:id="117"/>
      <w:bookmarkEnd w:id="118"/>
    </w:p>
    <w:p w14:paraId="0D650E35" w14:textId="4729BA00" w:rsidR="00CC107E" w:rsidRPr="00643968" w:rsidRDefault="00075516" w:rsidP="00AC7EE8">
      <w:pPr>
        <w:pStyle w:val="Heading2"/>
        <w:jc w:val="left"/>
      </w:pPr>
      <w:bookmarkStart w:id="119" w:name="_Toc93658847"/>
      <w:bookmarkStart w:id="120" w:name="_Toc93659941"/>
      <w:r w:rsidRPr="00643968">
        <w:t>Database implementation</w:t>
      </w:r>
      <w:bookmarkEnd w:id="119"/>
      <w:bookmarkEnd w:id="120"/>
    </w:p>
    <w:p w14:paraId="66F766E7" w14:textId="3B060BB5" w:rsidR="00C8376F" w:rsidRPr="00643968" w:rsidRDefault="00C8376F"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When designing the database, the relational database was considered the first choice because there would be many criteria and evidence data stored and retrieved in the database. However, we found that the relational database is not well adapted to Flask-SQLAlchemy in implementing databases in applications. For example, Flask-SQLAlchemy provides APIs with a user object to implement functions such as login and redirection to </w:t>
      </w:r>
      <w:r w:rsidR="00DF1E9C" w:rsidRPr="00643968">
        <w:rPr>
          <w:rFonts w:ascii="Times New Roman" w:hAnsi="Times New Roman" w:cs="Times New Roman"/>
          <w:sz w:val="22"/>
          <w:szCs w:val="22"/>
        </w:rPr>
        <w:t>other</w:t>
      </w:r>
      <w:r w:rsidRPr="00643968">
        <w:rPr>
          <w:rFonts w:ascii="Times New Roman" w:hAnsi="Times New Roman" w:cs="Times New Roman"/>
          <w:sz w:val="22"/>
          <w:szCs w:val="22"/>
        </w:rPr>
        <w:t xml:space="preserve"> page</w:t>
      </w:r>
      <w:r w:rsidR="00DF1E9C" w:rsidRPr="00643968">
        <w:rPr>
          <w:rFonts w:ascii="Times New Roman" w:hAnsi="Times New Roman" w:cs="Times New Roman"/>
          <w:sz w:val="22"/>
          <w:szCs w:val="22"/>
        </w:rPr>
        <w:t>s</w:t>
      </w:r>
      <w:r w:rsidRPr="00643968">
        <w:rPr>
          <w:rFonts w:ascii="Times New Roman" w:hAnsi="Times New Roman" w:cs="Times New Roman"/>
          <w:sz w:val="22"/>
          <w:szCs w:val="22"/>
        </w:rPr>
        <w:t>.</w:t>
      </w:r>
    </w:p>
    <w:p w14:paraId="3C339917" w14:textId="77777777" w:rsidR="00C8376F" w:rsidRPr="00643968" w:rsidRDefault="00C8376F" w:rsidP="00AC7EE8">
      <w:pPr>
        <w:jc w:val="left"/>
        <w:rPr>
          <w:rFonts w:ascii="Times New Roman" w:hAnsi="Times New Roman" w:cs="Times New Roman"/>
          <w:sz w:val="22"/>
          <w:szCs w:val="22"/>
        </w:rPr>
      </w:pPr>
    </w:p>
    <w:p w14:paraId="7E9C56EB" w14:textId="2284D3C9" w:rsidR="00075516" w:rsidRPr="00643968" w:rsidRDefault="00C8376F" w:rsidP="00AC7EE8">
      <w:pPr>
        <w:jc w:val="left"/>
        <w:rPr>
          <w:rFonts w:ascii="Times New Roman" w:hAnsi="Times New Roman" w:cs="Times New Roman"/>
          <w:sz w:val="22"/>
          <w:szCs w:val="22"/>
        </w:rPr>
      </w:pPr>
      <w:r w:rsidRPr="00643968">
        <w:rPr>
          <w:rFonts w:ascii="Times New Roman" w:hAnsi="Times New Roman" w:cs="Times New Roman"/>
          <w:sz w:val="22"/>
          <w:szCs w:val="22"/>
        </w:rPr>
        <w:t>We searched many resources about adapting the relational database to Flask. We had implemented a way to connect the relational database to Flask-SQLAlchemy. Moreover, several methods in Python were implemented to store and retrieve data in the relational database. However, there is no solution to adapt the relational database to the Flask APIs. Therefore, we re-built the database, implemented the methods using ORM, and abandoned the original implementation using the relational database.</w:t>
      </w:r>
    </w:p>
    <w:p w14:paraId="20062890" w14:textId="274EDE40" w:rsidR="00075516" w:rsidRPr="00643968" w:rsidRDefault="00075516" w:rsidP="00AC7EE8">
      <w:pPr>
        <w:jc w:val="left"/>
        <w:rPr>
          <w:rFonts w:ascii="Times New Roman" w:hAnsi="Times New Roman" w:cs="Times New Roman"/>
          <w:sz w:val="22"/>
          <w:szCs w:val="22"/>
        </w:rPr>
      </w:pPr>
    </w:p>
    <w:p w14:paraId="2259C734" w14:textId="3A043AA4" w:rsidR="00531BD0" w:rsidRPr="00643968" w:rsidRDefault="00531BD0" w:rsidP="00AC7EE8">
      <w:pPr>
        <w:pStyle w:val="Heading2"/>
        <w:jc w:val="left"/>
      </w:pPr>
      <w:bookmarkStart w:id="121" w:name="_Toc93658848"/>
      <w:bookmarkStart w:id="122" w:name="_Toc93659942"/>
      <w:r w:rsidRPr="00643968">
        <w:t>Timeline change</w:t>
      </w:r>
      <w:bookmarkEnd w:id="121"/>
      <w:bookmarkEnd w:id="122"/>
    </w:p>
    <w:p w14:paraId="17B11119" w14:textId="4D34335A" w:rsidR="00075516" w:rsidRPr="00643968" w:rsidRDefault="00531BD0" w:rsidP="00AC7EE8">
      <w:pPr>
        <w:jc w:val="left"/>
        <w:rPr>
          <w:rFonts w:ascii="Times New Roman" w:hAnsi="Times New Roman" w:cs="Times New Roman"/>
          <w:sz w:val="22"/>
          <w:szCs w:val="22"/>
        </w:rPr>
      </w:pPr>
      <w:r w:rsidRPr="00643968">
        <w:rPr>
          <w:rFonts w:ascii="Times New Roman" w:hAnsi="Times New Roman" w:cs="Times New Roman"/>
          <w:sz w:val="22"/>
          <w:szCs w:val="22"/>
        </w:rPr>
        <w:t>As the deadlines for some of the deliverables on the project website have changed, so has our timeline for those deliverables. The revised timeline is shown below:</w:t>
      </w:r>
    </w:p>
    <w:tbl>
      <w:tblPr>
        <w:tblStyle w:val="TableGrid"/>
        <w:tblW w:w="0" w:type="auto"/>
        <w:tblLook w:val="04A0" w:firstRow="1" w:lastRow="0" w:firstColumn="1" w:lastColumn="0" w:noHBand="0" w:noVBand="1"/>
      </w:tblPr>
      <w:tblGrid>
        <w:gridCol w:w="2405"/>
        <w:gridCol w:w="3121"/>
        <w:gridCol w:w="2764"/>
      </w:tblGrid>
      <w:tr w:rsidR="00EB7931" w:rsidRPr="00643968" w14:paraId="3DD04B2E" w14:textId="77777777" w:rsidTr="00421BE4">
        <w:tc>
          <w:tcPr>
            <w:tcW w:w="2405" w:type="dxa"/>
          </w:tcPr>
          <w:p w14:paraId="1763064E" w14:textId="62ACE54E" w:rsidR="00EB7931" w:rsidRPr="00643968" w:rsidRDefault="0060753A" w:rsidP="00AC7EE8">
            <w:pPr>
              <w:jc w:val="left"/>
              <w:rPr>
                <w:rFonts w:ascii="Times New Roman" w:hAnsi="Times New Roman" w:cs="Times New Roman"/>
                <w:b/>
                <w:bCs/>
                <w:sz w:val="22"/>
                <w:szCs w:val="22"/>
              </w:rPr>
            </w:pPr>
            <w:r w:rsidRPr="00643968">
              <w:rPr>
                <w:rFonts w:ascii="Times New Roman" w:hAnsi="Times New Roman" w:cs="Times New Roman"/>
                <w:b/>
                <w:sz w:val="22"/>
                <w:szCs w:val="22"/>
              </w:rPr>
              <w:t>Schedule</w:t>
            </w:r>
            <w:r w:rsidR="006D3438" w:rsidRPr="00643968">
              <w:rPr>
                <w:rFonts w:ascii="Times New Roman" w:hAnsi="Times New Roman" w:cs="Times New Roman"/>
                <w:b/>
                <w:sz w:val="22"/>
                <w:szCs w:val="22"/>
              </w:rPr>
              <w:t xml:space="preserve"> </w:t>
            </w:r>
            <w:r w:rsidRPr="00643968">
              <w:rPr>
                <w:rFonts w:ascii="Times New Roman" w:hAnsi="Times New Roman" w:cs="Times New Roman"/>
                <w:b/>
                <w:sz w:val="22"/>
                <w:szCs w:val="22"/>
              </w:rPr>
              <w:t>\</w:t>
            </w:r>
            <w:r w:rsidR="006D3438" w:rsidRPr="00643968">
              <w:rPr>
                <w:rFonts w:ascii="Times New Roman" w:hAnsi="Times New Roman" w:cs="Times New Roman"/>
                <w:b/>
                <w:sz w:val="22"/>
                <w:szCs w:val="22"/>
              </w:rPr>
              <w:t xml:space="preserve"> </w:t>
            </w:r>
            <w:r w:rsidR="00EB7931" w:rsidRPr="00643968">
              <w:rPr>
                <w:rFonts w:ascii="Times New Roman" w:hAnsi="Times New Roman" w:cs="Times New Roman"/>
                <w:b/>
                <w:bCs/>
                <w:sz w:val="22"/>
                <w:szCs w:val="22"/>
              </w:rPr>
              <w:t>Task Name</w:t>
            </w:r>
          </w:p>
        </w:tc>
        <w:tc>
          <w:tcPr>
            <w:tcW w:w="3121" w:type="dxa"/>
          </w:tcPr>
          <w:p w14:paraId="4CF59F86" w14:textId="32289444" w:rsidR="00EB7931" w:rsidRPr="00643968" w:rsidRDefault="00EB7931" w:rsidP="00AC7EE8">
            <w:pPr>
              <w:jc w:val="left"/>
              <w:rPr>
                <w:rFonts w:ascii="Times New Roman" w:hAnsi="Times New Roman" w:cs="Times New Roman"/>
                <w:b/>
                <w:bCs/>
                <w:sz w:val="22"/>
                <w:szCs w:val="22"/>
              </w:rPr>
            </w:pPr>
            <w:r w:rsidRPr="00643968">
              <w:rPr>
                <w:rFonts w:ascii="Times New Roman" w:hAnsi="Times New Roman" w:cs="Times New Roman"/>
                <w:b/>
                <w:bCs/>
                <w:sz w:val="22"/>
                <w:szCs w:val="22"/>
              </w:rPr>
              <w:t>Progress Report</w:t>
            </w:r>
          </w:p>
        </w:tc>
        <w:tc>
          <w:tcPr>
            <w:tcW w:w="2764" w:type="dxa"/>
          </w:tcPr>
          <w:p w14:paraId="05F5B292" w14:textId="5F17895C" w:rsidR="00EB7931" w:rsidRPr="00643968" w:rsidRDefault="00EB7931" w:rsidP="00AC7EE8">
            <w:pPr>
              <w:jc w:val="left"/>
              <w:rPr>
                <w:rFonts w:ascii="Times New Roman" w:hAnsi="Times New Roman" w:cs="Times New Roman"/>
                <w:b/>
                <w:bCs/>
                <w:sz w:val="22"/>
                <w:szCs w:val="22"/>
              </w:rPr>
            </w:pPr>
            <w:r w:rsidRPr="00643968">
              <w:rPr>
                <w:rFonts w:ascii="Times New Roman" w:hAnsi="Times New Roman" w:cs="Times New Roman"/>
                <w:b/>
                <w:bCs/>
                <w:sz w:val="22"/>
                <w:szCs w:val="22"/>
              </w:rPr>
              <w:t>Oral Presentation</w:t>
            </w:r>
          </w:p>
        </w:tc>
      </w:tr>
      <w:tr w:rsidR="00EB7931" w:rsidRPr="00643968" w14:paraId="33326191" w14:textId="77777777" w:rsidTr="00421BE4">
        <w:tc>
          <w:tcPr>
            <w:tcW w:w="2405" w:type="dxa"/>
          </w:tcPr>
          <w:p w14:paraId="7AE0E9C4" w14:textId="0723D34E" w:rsidR="00EB7931" w:rsidRPr="00643968" w:rsidRDefault="00EB7931" w:rsidP="00AC7EE8">
            <w:pPr>
              <w:jc w:val="left"/>
              <w:rPr>
                <w:rFonts w:ascii="Times New Roman" w:hAnsi="Times New Roman" w:cs="Times New Roman"/>
                <w:b/>
                <w:bCs/>
                <w:sz w:val="22"/>
                <w:szCs w:val="22"/>
              </w:rPr>
            </w:pPr>
            <w:r w:rsidRPr="00643968">
              <w:rPr>
                <w:rFonts w:ascii="Times New Roman" w:hAnsi="Times New Roman" w:cs="Times New Roman"/>
                <w:b/>
                <w:bCs/>
                <w:sz w:val="22"/>
                <w:szCs w:val="22"/>
              </w:rPr>
              <w:t>Original Schedule</w:t>
            </w:r>
          </w:p>
        </w:tc>
        <w:tc>
          <w:tcPr>
            <w:tcW w:w="3121" w:type="dxa"/>
          </w:tcPr>
          <w:p w14:paraId="2174FE0A" w14:textId="613E4AD4" w:rsidR="00EB7931" w:rsidRPr="00643968" w:rsidRDefault="000C0065" w:rsidP="00AC7EE8">
            <w:pPr>
              <w:jc w:val="left"/>
              <w:rPr>
                <w:rFonts w:ascii="Times New Roman" w:hAnsi="Times New Roman" w:cs="Times New Roman"/>
                <w:sz w:val="22"/>
                <w:szCs w:val="22"/>
              </w:rPr>
            </w:pPr>
            <w:r w:rsidRPr="00643968">
              <w:rPr>
                <w:rFonts w:ascii="Times New Roman" w:hAnsi="Times New Roman" w:cs="Times New Roman"/>
                <w:sz w:val="22"/>
                <w:szCs w:val="22"/>
              </w:rPr>
              <w:t>December 5</w:t>
            </w:r>
            <w:r w:rsidRPr="00643968">
              <w:rPr>
                <w:rFonts w:ascii="Times New Roman" w:hAnsi="Times New Roman" w:cs="Times New Roman"/>
                <w:sz w:val="22"/>
                <w:szCs w:val="22"/>
                <w:vertAlign w:val="superscript"/>
              </w:rPr>
              <w:t>th</w:t>
            </w:r>
            <w:r w:rsidRPr="00643968">
              <w:rPr>
                <w:rFonts w:ascii="Times New Roman" w:hAnsi="Times New Roman" w:cs="Times New Roman"/>
                <w:sz w:val="22"/>
                <w:szCs w:val="22"/>
              </w:rPr>
              <w:t>, 2021</w:t>
            </w:r>
          </w:p>
        </w:tc>
        <w:tc>
          <w:tcPr>
            <w:tcW w:w="2764" w:type="dxa"/>
          </w:tcPr>
          <w:p w14:paraId="20428699" w14:textId="2862AE8E" w:rsidR="00EB7931" w:rsidRPr="00643968" w:rsidRDefault="004D114D" w:rsidP="00AC7EE8">
            <w:pPr>
              <w:jc w:val="left"/>
              <w:rPr>
                <w:rFonts w:ascii="Times New Roman" w:hAnsi="Times New Roman" w:cs="Times New Roman"/>
                <w:sz w:val="22"/>
                <w:szCs w:val="22"/>
              </w:rPr>
            </w:pPr>
            <w:r w:rsidRPr="00643968">
              <w:rPr>
                <w:rFonts w:ascii="Times New Roman" w:hAnsi="Times New Roman" w:cs="Times New Roman"/>
                <w:color w:val="000000"/>
                <w:sz w:val="20"/>
                <w:szCs w:val="20"/>
              </w:rPr>
              <w:t>January 22nd, 2022</w:t>
            </w:r>
          </w:p>
        </w:tc>
      </w:tr>
      <w:tr w:rsidR="00783544" w:rsidRPr="00643968" w14:paraId="7C081F9D" w14:textId="77777777" w:rsidTr="00421BE4">
        <w:tc>
          <w:tcPr>
            <w:tcW w:w="2405" w:type="dxa"/>
          </w:tcPr>
          <w:p w14:paraId="534C4FD0" w14:textId="77777777" w:rsidR="00783544" w:rsidRPr="00643968" w:rsidRDefault="00783544" w:rsidP="00783544">
            <w:pPr>
              <w:jc w:val="left"/>
              <w:rPr>
                <w:rFonts w:ascii="Times New Roman" w:hAnsi="Times New Roman" w:cs="Times New Roman"/>
                <w:b/>
                <w:bCs/>
                <w:sz w:val="22"/>
                <w:szCs w:val="22"/>
              </w:rPr>
            </w:pPr>
            <w:r w:rsidRPr="00643968">
              <w:rPr>
                <w:rFonts w:ascii="Times New Roman" w:hAnsi="Times New Roman" w:cs="Times New Roman"/>
                <w:b/>
                <w:bCs/>
                <w:sz w:val="22"/>
                <w:szCs w:val="22"/>
              </w:rPr>
              <w:t>New Deadline</w:t>
            </w:r>
          </w:p>
        </w:tc>
        <w:tc>
          <w:tcPr>
            <w:tcW w:w="3121" w:type="dxa"/>
          </w:tcPr>
          <w:p w14:paraId="319EAE36" w14:textId="304B20BE" w:rsidR="00783544" w:rsidRPr="00643968" w:rsidRDefault="00783544" w:rsidP="00783544">
            <w:pPr>
              <w:jc w:val="left"/>
              <w:rPr>
                <w:rFonts w:ascii="Times New Roman" w:hAnsi="Times New Roman" w:cs="Times New Roman"/>
                <w:sz w:val="22"/>
                <w:szCs w:val="22"/>
              </w:rPr>
            </w:pPr>
            <w:r w:rsidRPr="00643968">
              <w:rPr>
                <w:rFonts w:ascii="Times New Roman" w:hAnsi="Times New Roman" w:cs="Times New Roman"/>
                <w:sz w:val="22"/>
                <w:szCs w:val="22"/>
              </w:rPr>
              <w:t>January 20th, 2022</w:t>
            </w:r>
          </w:p>
        </w:tc>
        <w:tc>
          <w:tcPr>
            <w:tcW w:w="2764" w:type="dxa"/>
          </w:tcPr>
          <w:p w14:paraId="2F8E2AAE" w14:textId="38BB747E" w:rsidR="00783544" w:rsidRPr="00643968" w:rsidRDefault="00783544" w:rsidP="00783544">
            <w:pPr>
              <w:jc w:val="left"/>
              <w:rPr>
                <w:rFonts w:ascii="Times New Roman" w:hAnsi="Times New Roman" w:cs="Times New Roman"/>
                <w:sz w:val="22"/>
                <w:szCs w:val="22"/>
              </w:rPr>
            </w:pPr>
            <w:r w:rsidRPr="00643968">
              <w:rPr>
                <w:rFonts w:ascii="Times New Roman" w:hAnsi="Times New Roman" w:cs="Times New Roman"/>
              </w:rPr>
              <w:t>March 20nd, 2022</w:t>
            </w:r>
          </w:p>
        </w:tc>
      </w:tr>
      <w:tr w:rsidR="00783544" w:rsidRPr="00643968" w14:paraId="623BDCEB" w14:textId="77777777" w:rsidTr="00421BE4">
        <w:tc>
          <w:tcPr>
            <w:tcW w:w="2405" w:type="dxa"/>
          </w:tcPr>
          <w:p w14:paraId="1ADAB7C9" w14:textId="37BC87CD" w:rsidR="00783544" w:rsidRPr="00643968" w:rsidRDefault="00783544" w:rsidP="00783544">
            <w:pPr>
              <w:jc w:val="left"/>
              <w:rPr>
                <w:rFonts w:ascii="Times New Roman" w:hAnsi="Times New Roman" w:cs="Times New Roman"/>
                <w:b/>
                <w:bCs/>
                <w:sz w:val="22"/>
                <w:szCs w:val="22"/>
              </w:rPr>
            </w:pPr>
            <w:r w:rsidRPr="00643968">
              <w:rPr>
                <w:rFonts w:ascii="Times New Roman" w:hAnsi="Times New Roman" w:cs="Times New Roman"/>
                <w:b/>
                <w:bCs/>
                <w:sz w:val="22"/>
                <w:szCs w:val="22"/>
              </w:rPr>
              <w:t>Original Deadline</w:t>
            </w:r>
          </w:p>
        </w:tc>
        <w:tc>
          <w:tcPr>
            <w:tcW w:w="3121" w:type="dxa"/>
          </w:tcPr>
          <w:p w14:paraId="53C956DC" w14:textId="7A1C7788" w:rsidR="00783544" w:rsidRPr="00643968" w:rsidRDefault="00783544" w:rsidP="00783544">
            <w:pPr>
              <w:jc w:val="left"/>
              <w:rPr>
                <w:rFonts w:ascii="Times New Roman" w:hAnsi="Times New Roman" w:cs="Times New Roman"/>
                <w:sz w:val="22"/>
                <w:szCs w:val="22"/>
              </w:rPr>
            </w:pPr>
            <w:r w:rsidRPr="00643968">
              <w:rPr>
                <w:rFonts w:ascii="Times New Roman" w:hAnsi="Times New Roman" w:cs="Times New Roman"/>
                <w:sz w:val="22"/>
                <w:szCs w:val="22"/>
              </w:rPr>
              <w:t>December 10th, 2021</w:t>
            </w:r>
          </w:p>
        </w:tc>
        <w:tc>
          <w:tcPr>
            <w:tcW w:w="2764" w:type="dxa"/>
          </w:tcPr>
          <w:p w14:paraId="6E1622A4" w14:textId="45EE53EB" w:rsidR="00783544" w:rsidRPr="00643968" w:rsidRDefault="00783544" w:rsidP="00783544">
            <w:pPr>
              <w:jc w:val="left"/>
              <w:rPr>
                <w:rFonts w:ascii="Times New Roman" w:hAnsi="Times New Roman" w:cs="Times New Roman"/>
                <w:sz w:val="22"/>
                <w:szCs w:val="22"/>
              </w:rPr>
            </w:pPr>
            <w:r w:rsidRPr="00643968">
              <w:rPr>
                <w:rFonts w:ascii="Times New Roman" w:hAnsi="Times New Roman" w:cs="Times New Roman"/>
              </w:rPr>
              <w:t>January 24th, 2022</w:t>
            </w:r>
          </w:p>
        </w:tc>
      </w:tr>
      <w:tr w:rsidR="00783544" w:rsidRPr="00643968" w14:paraId="00283D5D" w14:textId="77777777" w:rsidTr="00421BE4">
        <w:tc>
          <w:tcPr>
            <w:tcW w:w="2405" w:type="dxa"/>
          </w:tcPr>
          <w:p w14:paraId="2D972094" w14:textId="12CF3C69" w:rsidR="00783544" w:rsidRPr="00643968" w:rsidRDefault="00783544" w:rsidP="00783544">
            <w:pPr>
              <w:jc w:val="left"/>
              <w:rPr>
                <w:rFonts w:ascii="Times New Roman" w:hAnsi="Times New Roman" w:cs="Times New Roman"/>
                <w:b/>
                <w:bCs/>
                <w:sz w:val="22"/>
                <w:szCs w:val="22"/>
              </w:rPr>
            </w:pPr>
            <w:r w:rsidRPr="00643968">
              <w:rPr>
                <w:rFonts w:ascii="Times New Roman" w:hAnsi="Times New Roman" w:cs="Times New Roman"/>
                <w:b/>
                <w:bCs/>
                <w:sz w:val="22"/>
                <w:szCs w:val="22"/>
              </w:rPr>
              <w:t>New Deadline</w:t>
            </w:r>
          </w:p>
        </w:tc>
        <w:tc>
          <w:tcPr>
            <w:tcW w:w="3121" w:type="dxa"/>
          </w:tcPr>
          <w:p w14:paraId="19C99540" w14:textId="0FFA858D" w:rsidR="00783544" w:rsidRPr="00643968" w:rsidRDefault="00783544" w:rsidP="00783544">
            <w:pPr>
              <w:jc w:val="left"/>
              <w:rPr>
                <w:rFonts w:ascii="Times New Roman" w:hAnsi="Times New Roman" w:cs="Times New Roman"/>
                <w:sz w:val="22"/>
                <w:szCs w:val="22"/>
              </w:rPr>
            </w:pPr>
            <w:r w:rsidRPr="00643968">
              <w:rPr>
                <w:rFonts w:ascii="Times New Roman" w:hAnsi="Times New Roman" w:cs="Times New Roman"/>
                <w:sz w:val="22"/>
                <w:szCs w:val="22"/>
              </w:rPr>
              <w:t>January 21st, 2022</w:t>
            </w:r>
          </w:p>
        </w:tc>
        <w:tc>
          <w:tcPr>
            <w:tcW w:w="2764" w:type="dxa"/>
          </w:tcPr>
          <w:p w14:paraId="656F76AA" w14:textId="1728EE07" w:rsidR="00783544" w:rsidRPr="00643968" w:rsidRDefault="00783544" w:rsidP="00970821">
            <w:pPr>
              <w:keepNext/>
              <w:jc w:val="left"/>
              <w:rPr>
                <w:rFonts w:ascii="Times New Roman" w:hAnsi="Times New Roman" w:cs="Times New Roman"/>
                <w:sz w:val="22"/>
                <w:szCs w:val="22"/>
              </w:rPr>
            </w:pPr>
            <w:r w:rsidRPr="00643968">
              <w:rPr>
                <w:rFonts w:ascii="Times New Roman" w:hAnsi="Times New Roman" w:cs="Times New Roman"/>
              </w:rPr>
              <w:t>March 25th, 2022</w:t>
            </w:r>
          </w:p>
        </w:tc>
      </w:tr>
    </w:tbl>
    <w:p w14:paraId="70265D53" w14:textId="4550FEEC" w:rsidR="005B3A57" w:rsidRPr="00643968" w:rsidRDefault="00970821" w:rsidP="00970821">
      <w:pPr>
        <w:pStyle w:val="FigureStyle"/>
        <w:rPr>
          <w:sz w:val="22"/>
          <w:szCs w:val="22"/>
        </w:rPr>
      </w:pPr>
      <w:bookmarkStart w:id="123" w:name="_Toc93659953"/>
      <w:r w:rsidRPr="00643968">
        <w:t xml:space="preserve">Table </w:t>
      </w:r>
      <w:r>
        <w:fldChar w:fldCharType="begin"/>
      </w:r>
      <w:r>
        <w:instrText>SEQ Table \* ARABIC</w:instrText>
      </w:r>
      <w:r>
        <w:fldChar w:fldCharType="separate"/>
      </w:r>
      <w:r w:rsidR="00142D58">
        <w:rPr>
          <w:noProof/>
        </w:rPr>
        <w:t>2</w:t>
      </w:r>
      <w:r>
        <w:fldChar w:fldCharType="end"/>
      </w:r>
      <w:r w:rsidRPr="00643968">
        <w:t xml:space="preserve"> Timeline Comparison Table</w:t>
      </w:r>
      <w:bookmarkEnd w:id="123"/>
    </w:p>
    <w:p w14:paraId="5F76ABCB" w14:textId="77777777" w:rsidR="00970821" w:rsidRPr="00643968" w:rsidRDefault="00970821" w:rsidP="00A05242">
      <w:pPr>
        <w:jc w:val="left"/>
        <w:rPr>
          <w:rFonts w:ascii="Times New Roman" w:hAnsi="Times New Roman" w:cs="Times New Roman"/>
          <w:sz w:val="22"/>
          <w:szCs w:val="22"/>
        </w:rPr>
      </w:pPr>
    </w:p>
    <w:p w14:paraId="6758AC84" w14:textId="7137E7B7" w:rsidR="006D1267" w:rsidRPr="00643968" w:rsidRDefault="003F420A" w:rsidP="00AC7EE8">
      <w:pPr>
        <w:jc w:val="left"/>
        <w:rPr>
          <w:rFonts w:ascii="Times New Roman" w:hAnsi="Times New Roman" w:cs="Times New Roman"/>
          <w:sz w:val="22"/>
          <w:szCs w:val="22"/>
        </w:rPr>
      </w:pPr>
      <w:r w:rsidRPr="00643968">
        <w:rPr>
          <w:rFonts w:ascii="Times New Roman" w:hAnsi="Times New Roman" w:cs="Times New Roman"/>
          <w:sz w:val="22"/>
          <w:szCs w:val="22"/>
        </w:rPr>
        <w:t xml:space="preserve">The </w:t>
      </w:r>
      <w:r w:rsidR="00C31CBC" w:rsidRPr="00643968">
        <w:rPr>
          <w:rFonts w:ascii="Times New Roman" w:hAnsi="Times New Roman" w:cs="Times New Roman"/>
          <w:sz w:val="22"/>
          <w:szCs w:val="22"/>
        </w:rPr>
        <w:t>scheduled complete</w:t>
      </w:r>
      <w:r w:rsidRPr="00643968">
        <w:rPr>
          <w:rFonts w:ascii="Times New Roman" w:hAnsi="Times New Roman" w:cs="Times New Roman"/>
          <w:sz w:val="22"/>
          <w:szCs w:val="22"/>
        </w:rPr>
        <w:t xml:space="preserve"> dates and deadlines for other deliverables and tasks are aligned with the proposal’s timetable. Only the progress report and the oral presentation schedules have been changed. We follow the schedule mentioned in the proposal, except for these two tasks.</w:t>
      </w:r>
    </w:p>
    <w:p w14:paraId="3F137492" w14:textId="686BE52B" w:rsidR="006D1267" w:rsidRPr="00643968" w:rsidRDefault="006D1267" w:rsidP="00AC7EE8">
      <w:pPr>
        <w:jc w:val="left"/>
        <w:rPr>
          <w:rFonts w:ascii="Times New Roman" w:hAnsi="Times New Roman" w:cs="Times New Roman"/>
          <w:sz w:val="22"/>
          <w:szCs w:val="22"/>
        </w:rPr>
      </w:pPr>
    </w:p>
    <w:p w14:paraId="0E43A48D" w14:textId="09C43AE7" w:rsidR="002C0EE1" w:rsidRPr="00643968" w:rsidRDefault="002C0EE1" w:rsidP="00AC7EE8">
      <w:pPr>
        <w:widowControl/>
        <w:jc w:val="left"/>
        <w:rPr>
          <w:rFonts w:ascii="Times New Roman" w:hAnsi="Times New Roman" w:cs="Times New Roman"/>
          <w:sz w:val="22"/>
          <w:szCs w:val="22"/>
        </w:rPr>
      </w:pPr>
      <w:r w:rsidRPr="00643968">
        <w:rPr>
          <w:rFonts w:ascii="Times New Roman" w:hAnsi="Times New Roman" w:cs="Times New Roman"/>
          <w:sz w:val="22"/>
          <w:szCs w:val="22"/>
        </w:rPr>
        <w:br w:type="page"/>
      </w:r>
    </w:p>
    <w:p w14:paraId="3E92A0F8" w14:textId="77777777" w:rsidR="00BE6C94" w:rsidRPr="00643968" w:rsidRDefault="00BE6C94" w:rsidP="00AC7EE8">
      <w:pPr>
        <w:pStyle w:val="Heading1"/>
        <w:jc w:val="left"/>
        <w:rPr>
          <w:rFonts w:cs="Times New Roman"/>
          <w:szCs w:val="30"/>
        </w:rPr>
      </w:pPr>
      <w:bookmarkStart w:id="124" w:name="_Toc93658849"/>
      <w:bookmarkStart w:id="125" w:name="_Toc93659943"/>
      <w:r w:rsidRPr="00643968">
        <w:rPr>
          <w:rFonts w:cs="Times New Roman"/>
          <w:szCs w:val="30"/>
        </w:rPr>
        <w:t>Conclusion</w:t>
      </w:r>
      <w:bookmarkEnd w:id="124"/>
      <w:bookmarkEnd w:id="125"/>
    </w:p>
    <w:p w14:paraId="1A3619F8" w14:textId="4210C2C2" w:rsidR="00BE6C94" w:rsidRPr="00643968" w:rsidRDefault="00BE6C94" w:rsidP="00AC7EE8">
      <w:pPr>
        <w:jc w:val="left"/>
        <w:rPr>
          <w:rFonts w:ascii="Times New Roman" w:hAnsi="Times New Roman" w:cs="Times New Roman"/>
          <w:sz w:val="22"/>
          <w:szCs w:val="22"/>
        </w:rPr>
      </w:pPr>
      <w:r w:rsidRPr="00643968">
        <w:rPr>
          <w:rFonts w:ascii="Times New Roman" w:hAnsi="Times New Roman" w:cs="Times New Roman"/>
          <w:sz w:val="22"/>
          <w:szCs w:val="22"/>
        </w:rPr>
        <w:t>In conclusion, we have achieved continuous and some effective development</w:t>
      </w:r>
      <w:r w:rsidR="3AED28E9" w:rsidRPr="00643968">
        <w:rPr>
          <w:rFonts w:ascii="Times New Roman" w:hAnsi="Times New Roman" w:cs="Times New Roman"/>
          <w:sz w:val="22"/>
          <w:szCs w:val="22"/>
        </w:rPr>
        <w:t>.</w:t>
      </w:r>
      <w:r w:rsidRPr="00643968">
        <w:rPr>
          <w:rFonts w:ascii="Times New Roman" w:hAnsi="Times New Roman" w:cs="Times New Roman"/>
          <w:sz w:val="22"/>
          <w:szCs w:val="22"/>
        </w:rPr>
        <w:t xml:space="preserve"> </w:t>
      </w:r>
      <w:r w:rsidR="179B12E2" w:rsidRPr="00643968">
        <w:rPr>
          <w:rFonts w:ascii="Times New Roman" w:hAnsi="Times New Roman" w:cs="Times New Roman"/>
          <w:sz w:val="22"/>
          <w:szCs w:val="22"/>
        </w:rPr>
        <w:t>S</w:t>
      </w:r>
      <w:r w:rsidRPr="00643968">
        <w:rPr>
          <w:rFonts w:ascii="Times New Roman" w:hAnsi="Times New Roman" w:cs="Times New Roman"/>
          <w:sz w:val="22"/>
          <w:szCs w:val="22"/>
        </w:rPr>
        <w:t>o far</w:t>
      </w:r>
      <w:r w:rsidR="35090433" w:rsidRPr="00643968">
        <w:rPr>
          <w:rFonts w:ascii="Times New Roman" w:hAnsi="Times New Roman" w:cs="Times New Roman"/>
          <w:sz w:val="22"/>
          <w:szCs w:val="22"/>
        </w:rPr>
        <w:t>,</w:t>
      </w:r>
      <w:r w:rsidR="14640998" w:rsidRPr="00643968">
        <w:rPr>
          <w:rFonts w:ascii="Times New Roman" w:hAnsi="Times New Roman" w:cs="Times New Roman"/>
          <w:sz w:val="22"/>
          <w:szCs w:val="22"/>
        </w:rPr>
        <w:t xml:space="preserve"> t</w:t>
      </w:r>
      <w:r w:rsidRPr="00643968">
        <w:rPr>
          <w:rFonts w:ascii="Times New Roman" w:hAnsi="Times New Roman" w:cs="Times New Roman"/>
          <w:sz w:val="22"/>
          <w:szCs w:val="22"/>
        </w:rPr>
        <w:t>he progress meets the proposal timeline except for the deadline of the progress report and the oral presentation. This timeline is delayed due to the department's revisions. Therefore, we did the corresponding edition on our timeline. The project's general framework and essential functions have been realized in the main.</w:t>
      </w:r>
    </w:p>
    <w:p w14:paraId="288F0AB3" w14:textId="77777777" w:rsidR="00BE6C94" w:rsidRPr="00643968" w:rsidRDefault="00BE6C94" w:rsidP="00AC7EE8">
      <w:pPr>
        <w:jc w:val="left"/>
        <w:rPr>
          <w:rFonts w:ascii="Times New Roman" w:hAnsi="Times New Roman" w:cs="Times New Roman"/>
          <w:sz w:val="22"/>
          <w:szCs w:val="22"/>
        </w:rPr>
      </w:pPr>
    </w:p>
    <w:p w14:paraId="536B0FCC" w14:textId="129A3312" w:rsidR="00BE6C94" w:rsidRPr="00643968" w:rsidRDefault="00BE6C94" w:rsidP="00AC7EE8">
      <w:pPr>
        <w:jc w:val="left"/>
        <w:rPr>
          <w:rFonts w:ascii="Times New Roman" w:hAnsi="Times New Roman" w:cs="Times New Roman"/>
          <w:sz w:val="22"/>
          <w:szCs w:val="22"/>
        </w:rPr>
      </w:pPr>
      <w:r w:rsidRPr="00643968">
        <w:rPr>
          <w:rFonts w:ascii="Times New Roman" w:hAnsi="Times New Roman" w:cs="Times New Roman"/>
          <w:sz w:val="22"/>
          <w:szCs w:val="22"/>
        </w:rPr>
        <w:t>As well as that, the discussion on further integration and UI design will also play an essential role in the future development process. The Managing Security Evaluations Platform now has login and signup mechanisms for the project itself. Also, it can now offer upload, search and create criteria services for users to manage security evidence. This platform is a tool for developers, security evaluators and regulatory authorities to evaluate and review the system's level of security. It will help developers store and collect evidence and ensure traceability to security evaluation criteria used in the security evaluation process.</w:t>
      </w:r>
    </w:p>
    <w:p w14:paraId="11D68F7A" w14:textId="77777777" w:rsidR="000C72EF" w:rsidRPr="00643968" w:rsidRDefault="000C72EF" w:rsidP="00AC7EE8">
      <w:pPr>
        <w:jc w:val="left"/>
        <w:rPr>
          <w:rFonts w:ascii="Times New Roman" w:hAnsi="Times New Roman" w:cs="Times New Roman"/>
          <w:sz w:val="22"/>
          <w:szCs w:val="22"/>
        </w:rPr>
      </w:pPr>
    </w:p>
    <w:p w14:paraId="7692FDC4" w14:textId="77E690AF" w:rsidR="000C72EF" w:rsidRPr="00643968" w:rsidRDefault="000C72EF" w:rsidP="00AC7EE8">
      <w:pPr>
        <w:jc w:val="left"/>
        <w:rPr>
          <w:rFonts w:ascii="Times New Roman" w:hAnsi="Times New Roman" w:cs="Times New Roman"/>
          <w:sz w:val="22"/>
          <w:szCs w:val="22"/>
        </w:rPr>
      </w:pPr>
    </w:p>
    <w:p w14:paraId="5D3AB685" w14:textId="3078F6A4" w:rsidR="00166543" w:rsidRPr="00643968" w:rsidRDefault="00166543">
      <w:pPr>
        <w:widowControl/>
        <w:jc w:val="left"/>
        <w:rPr>
          <w:rFonts w:ascii="Times New Roman" w:hAnsi="Times New Roman" w:cs="Times New Roman"/>
          <w:sz w:val="22"/>
          <w:szCs w:val="22"/>
        </w:rPr>
      </w:pPr>
      <w:r w:rsidRPr="00643968">
        <w:rPr>
          <w:rFonts w:ascii="Times New Roman" w:hAnsi="Times New Roman" w:cs="Times New Roman"/>
          <w:sz w:val="22"/>
          <w:szCs w:val="22"/>
        </w:rPr>
        <w:br w:type="page"/>
      </w:r>
    </w:p>
    <w:bookmarkStart w:id="126" w:name="_Toc93659944" w:displacedByCustomXml="next"/>
    <w:sdt>
      <w:sdtPr>
        <w:rPr>
          <w:rFonts w:asciiTheme="minorHAnsi" w:hAnsiTheme="minorHAnsi" w:cs="Times New Roman"/>
          <w:b w:val="0"/>
          <w:sz w:val="21"/>
        </w:rPr>
        <w:id w:val="-1478379994"/>
        <w:docPartObj>
          <w:docPartGallery w:val="Bibliographies"/>
          <w:docPartUnique/>
        </w:docPartObj>
      </w:sdtPr>
      <w:sdtContent>
        <w:p w14:paraId="2BC9E1FD" w14:textId="217656E9" w:rsidR="0036624A" w:rsidRPr="00643968" w:rsidRDefault="0036624A" w:rsidP="00FC66FF">
          <w:pPr>
            <w:pStyle w:val="Heading1"/>
            <w:jc w:val="left"/>
            <w:rPr>
              <w:rFonts w:cs="Times New Roman"/>
            </w:rPr>
          </w:pPr>
          <w:r w:rsidRPr="00643968">
            <w:rPr>
              <w:rFonts w:cs="Times New Roman"/>
            </w:rPr>
            <w:t>References</w:t>
          </w:r>
          <w:bookmarkEnd w:id="126"/>
        </w:p>
        <w:sdt>
          <w:sdtPr>
            <w:rPr>
              <w:rFonts w:ascii="Times New Roman" w:hAnsi="Times New Roman" w:cs="Times New Roman"/>
            </w:rPr>
            <w:id w:val="-573587230"/>
            <w:bibliography/>
          </w:sdtPr>
          <w:sdtContent>
            <w:p w14:paraId="2815D03E" w14:textId="77777777" w:rsidR="009E3BF7" w:rsidRPr="00643968" w:rsidRDefault="0036624A" w:rsidP="00FC66FF">
              <w:pPr>
                <w:jc w:val="left"/>
                <w:rPr>
                  <w:rFonts w:ascii="Times New Roman" w:hAnsi="Times New Roman" w:cs="Times New Roman"/>
                  <w:noProof/>
                </w:rPr>
              </w:pPr>
              <w:r w:rsidRPr="00643968">
                <w:rPr>
                  <w:rFonts w:ascii="Times New Roman" w:hAnsi="Times New Roman" w:cs="Times New Roman"/>
                </w:rPr>
                <w:fldChar w:fldCharType="begin"/>
              </w:r>
              <w:r w:rsidRPr="00643968">
                <w:rPr>
                  <w:rFonts w:ascii="Times New Roman" w:hAnsi="Times New Roman" w:cs="Times New Roman"/>
                </w:rPr>
                <w:instrText xml:space="preserve"> BIBLIOGRAPHY </w:instrText>
              </w:r>
              <w:r w:rsidRPr="00643968">
                <w:rPr>
                  <w:rFonts w:ascii="Times New Roman" w:hAnsi="Times New Roman" w:cs="Times New Roma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5"/>
                <w:gridCol w:w="8223"/>
              </w:tblGrid>
              <w:tr w:rsidR="009E3BF7" w:rsidRPr="00643968" w14:paraId="55670389" w14:textId="77777777" w:rsidTr="00174826">
                <w:trPr>
                  <w:divId w:val="2013796420"/>
                  <w:tblCellSpacing w:w="15" w:type="dxa"/>
                </w:trPr>
                <w:tc>
                  <w:tcPr>
                    <w:tcW w:w="220" w:type="pct"/>
                    <w:hideMark/>
                  </w:tcPr>
                  <w:p w14:paraId="71E312C8" w14:textId="116D45A7" w:rsidR="009E3BF7" w:rsidRPr="00643968" w:rsidRDefault="009E3BF7">
                    <w:pPr>
                      <w:pStyle w:val="Bibliography"/>
                      <w:rPr>
                        <w:rFonts w:ascii="Times New Roman" w:hAnsi="Times New Roman" w:cs="Times New Roman"/>
                        <w:noProof/>
                        <w:sz w:val="24"/>
                      </w:rPr>
                    </w:pPr>
                    <w:r w:rsidRPr="00643968">
                      <w:rPr>
                        <w:rFonts w:ascii="Times New Roman" w:hAnsi="Times New Roman" w:cs="Times New Roman"/>
                        <w:noProof/>
                      </w:rPr>
                      <w:t xml:space="preserve">[1] </w:t>
                    </w:r>
                  </w:p>
                </w:tc>
                <w:tc>
                  <w:tcPr>
                    <w:tcW w:w="4728" w:type="pct"/>
                    <w:hideMark/>
                  </w:tcPr>
                  <w:p w14:paraId="2F54705A" w14:textId="77777777" w:rsidR="009E3BF7" w:rsidRPr="00643968" w:rsidRDefault="009E3BF7">
                    <w:pPr>
                      <w:pStyle w:val="Bibliography"/>
                      <w:rPr>
                        <w:rFonts w:ascii="Times New Roman" w:hAnsi="Times New Roman" w:cs="Times New Roman"/>
                        <w:noProof/>
                      </w:rPr>
                    </w:pPr>
                    <w:r w:rsidRPr="00643968">
                      <w:rPr>
                        <w:rFonts w:ascii="Times New Roman" w:hAnsi="Times New Roman" w:cs="Times New Roman"/>
                        <w:noProof/>
                      </w:rPr>
                      <w:t>Palletsprojects, "Templates," 2010. [Online]. Available: https://flask.palletsprojects.com/en/2.0.x/tutorial/templates/#:~:text=Templates%20are%20files%20that%20contain,display%20in%20the%20user's%20browser.</w:t>
                    </w:r>
                  </w:p>
                </w:tc>
              </w:tr>
              <w:tr w:rsidR="009E3BF7" w:rsidRPr="00643968" w14:paraId="4949DC3D" w14:textId="77777777" w:rsidTr="00174826">
                <w:trPr>
                  <w:divId w:val="2013796420"/>
                  <w:tblCellSpacing w:w="15" w:type="dxa"/>
                </w:trPr>
                <w:tc>
                  <w:tcPr>
                    <w:tcW w:w="220" w:type="pct"/>
                    <w:hideMark/>
                  </w:tcPr>
                  <w:p w14:paraId="6BFF8C9D" w14:textId="77777777" w:rsidR="009E3BF7" w:rsidRPr="00643968" w:rsidRDefault="009E3BF7">
                    <w:pPr>
                      <w:pStyle w:val="Bibliography"/>
                      <w:rPr>
                        <w:rFonts w:ascii="Times New Roman" w:hAnsi="Times New Roman" w:cs="Times New Roman"/>
                        <w:noProof/>
                      </w:rPr>
                    </w:pPr>
                    <w:r w:rsidRPr="00643968">
                      <w:rPr>
                        <w:rFonts w:ascii="Times New Roman" w:hAnsi="Times New Roman" w:cs="Times New Roman"/>
                        <w:noProof/>
                      </w:rPr>
                      <w:t xml:space="preserve">[2] </w:t>
                    </w:r>
                  </w:p>
                </w:tc>
                <w:tc>
                  <w:tcPr>
                    <w:tcW w:w="4728" w:type="pct"/>
                    <w:hideMark/>
                  </w:tcPr>
                  <w:p w14:paraId="45C247D0" w14:textId="77777777" w:rsidR="009E3BF7" w:rsidRPr="00643968" w:rsidRDefault="009E3BF7">
                    <w:pPr>
                      <w:pStyle w:val="Bibliography"/>
                      <w:rPr>
                        <w:rFonts w:ascii="Times New Roman" w:hAnsi="Times New Roman" w:cs="Times New Roman"/>
                        <w:noProof/>
                      </w:rPr>
                    </w:pPr>
                    <w:r w:rsidRPr="00643968">
                      <w:rPr>
                        <w:rFonts w:ascii="Times New Roman" w:hAnsi="Times New Roman" w:cs="Times New Roman"/>
                        <w:noProof/>
                      </w:rPr>
                      <w:t>R. Gori, "Stack Abuse," Stack Abuse, 29 January 2020. [Online]. Available: https://stackabuse.com/using-sqlalchemy-with-flask-and-postgresql/. [Accessed 21 January 2022].</w:t>
                    </w:r>
                  </w:p>
                </w:tc>
              </w:tr>
            </w:tbl>
            <w:p w14:paraId="3192FCA8" w14:textId="77777777" w:rsidR="009E3BF7" w:rsidRPr="00643968" w:rsidRDefault="009E3BF7">
              <w:pPr>
                <w:divId w:val="2013796420"/>
                <w:rPr>
                  <w:rFonts w:ascii="Times New Roman" w:eastAsia="Times New Roman" w:hAnsi="Times New Roman" w:cs="Times New Roman"/>
                  <w:noProof/>
                </w:rPr>
              </w:pPr>
            </w:p>
            <w:p w14:paraId="7AEF78CE" w14:textId="0C2C7AF9" w:rsidR="0036624A" w:rsidRPr="00643968" w:rsidRDefault="0036624A" w:rsidP="00FC66FF">
              <w:pPr>
                <w:jc w:val="left"/>
                <w:rPr>
                  <w:rFonts w:ascii="Times New Roman" w:hAnsi="Times New Roman" w:cs="Times New Roman"/>
                </w:rPr>
              </w:pPr>
              <w:r w:rsidRPr="00643968">
                <w:rPr>
                  <w:rFonts w:ascii="Times New Roman" w:hAnsi="Times New Roman" w:cs="Times New Roman"/>
                  <w:b/>
                  <w:bCs/>
                  <w:noProof/>
                </w:rPr>
                <w:fldChar w:fldCharType="end"/>
              </w:r>
            </w:p>
          </w:sdtContent>
        </w:sdt>
      </w:sdtContent>
    </w:sdt>
    <w:p w14:paraId="2B9AC1C1" w14:textId="77777777" w:rsidR="00166543" w:rsidRPr="00643968" w:rsidRDefault="00166543" w:rsidP="00AC7EE8">
      <w:pPr>
        <w:jc w:val="left"/>
        <w:rPr>
          <w:rFonts w:ascii="Times New Roman" w:hAnsi="Times New Roman" w:cs="Times New Roman"/>
          <w:sz w:val="22"/>
          <w:szCs w:val="22"/>
        </w:rPr>
      </w:pPr>
    </w:p>
    <w:sectPr w:rsidR="00166543" w:rsidRPr="00643968" w:rsidSect="007E5DD1">
      <w:footerReference w:type="default" r:id="rId18"/>
      <w:pgSz w:w="12242" w:h="15842" w:code="1"/>
      <w:pgMar w:top="1440" w:right="1797" w:bottom="1440" w:left="1797"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A9155" w14:textId="77777777" w:rsidR="000C333A" w:rsidRDefault="000C333A" w:rsidP="00BE6C94">
      <w:r>
        <w:separator/>
      </w:r>
    </w:p>
  </w:endnote>
  <w:endnote w:type="continuationSeparator" w:id="0">
    <w:p w14:paraId="26E76DDE" w14:textId="77777777" w:rsidR="000C333A" w:rsidRDefault="000C333A" w:rsidP="00BE6C94">
      <w:r>
        <w:continuationSeparator/>
      </w:r>
    </w:p>
  </w:endnote>
  <w:endnote w:type="continuationNotice" w:id="1">
    <w:p w14:paraId="0826E5C6" w14:textId="77777777" w:rsidR="000C333A" w:rsidRDefault="000C33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Microsoft YaHei"/>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AA2" w14:textId="2D55052B" w:rsidR="003D4947" w:rsidRPr="00CB3C38" w:rsidRDefault="003D4947">
    <w:pPr>
      <w:pStyle w:val="Footer"/>
      <w:rPr>
        <w:rFonts w:ascii="Times New Roman" w:hAnsi="Times New Roman" w:cs="Times New Roman"/>
      </w:rPr>
    </w:pPr>
    <w:r w:rsidRPr="00CB3C38">
      <w:rPr>
        <w:rFonts w:ascii="Times New Roman" w:hAnsi="Times New Roman" w:cs="Times New Roman"/>
      </w:rPr>
      <w:t xml:space="preserve">Project Progress Report - </w:t>
    </w:r>
    <w:r w:rsidR="000B5A12" w:rsidRPr="00CB3C38">
      <w:rPr>
        <w:rFonts w:ascii="Times New Roman" w:hAnsi="Times New Roman" w:cs="Times New Roman"/>
      </w:rPr>
      <w:t>A Platform for Managing Security Evaluations</w:t>
    </w:r>
    <w:r w:rsidR="00B57DCB" w:rsidRPr="00CB3C38">
      <w:rPr>
        <w:rFonts w:ascii="Times New Roman" w:hAnsi="Times New Roman" w:cs="Times New Roman"/>
      </w:rPr>
      <w:tab/>
    </w:r>
    <w:r w:rsidR="00B57DCB" w:rsidRPr="00CB3C38">
      <w:rPr>
        <w:rFonts w:ascii="Times New Roman" w:hAnsi="Times New Roman" w:cs="Times New Roman"/>
      </w:rPr>
      <w:fldChar w:fldCharType="begin"/>
    </w:r>
    <w:r w:rsidR="00B57DCB" w:rsidRPr="00CB3C38">
      <w:rPr>
        <w:rFonts w:ascii="Times New Roman" w:hAnsi="Times New Roman" w:cs="Times New Roman"/>
      </w:rPr>
      <w:instrText xml:space="preserve"> PAGE   \* MERGEFORMAT </w:instrText>
    </w:r>
    <w:r w:rsidR="00B57DCB" w:rsidRPr="00CB3C38">
      <w:rPr>
        <w:rFonts w:ascii="Times New Roman" w:hAnsi="Times New Roman" w:cs="Times New Roman"/>
      </w:rPr>
      <w:fldChar w:fldCharType="separate"/>
    </w:r>
    <w:r w:rsidR="00B57DCB" w:rsidRPr="00CB3C38">
      <w:rPr>
        <w:rFonts w:ascii="Times New Roman" w:hAnsi="Times New Roman" w:cs="Times New Roman"/>
        <w:noProof/>
      </w:rPr>
      <w:t>1</w:t>
    </w:r>
    <w:r w:rsidR="00B57DCB" w:rsidRPr="00CB3C38">
      <w:rPr>
        <w:rFonts w:ascii="Times New Roman" w:hAnsi="Times New Roman" w:cs="Times New Roman"/>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3FCA1" w14:textId="77777777" w:rsidR="00097225" w:rsidRPr="00CB3C38" w:rsidRDefault="00097225">
    <w:pPr>
      <w:pStyle w:val="Footer"/>
      <w:rPr>
        <w:rFonts w:ascii="Times New Roman" w:hAnsi="Times New Roman" w:cs="Times New Roman"/>
      </w:rPr>
    </w:pPr>
    <w:r w:rsidRPr="00CB3C38">
      <w:rPr>
        <w:rFonts w:ascii="Times New Roman" w:hAnsi="Times New Roman" w:cs="Times New Roman"/>
      </w:rPr>
      <w:t>Project Progress Report - A Platform for Managing Security Evaluations</w:t>
    </w:r>
    <w:r w:rsidRPr="00CB3C38">
      <w:rPr>
        <w:rFonts w:ascii="Times New Roman" w:hAnsi="Times New Roman" w:cs="Times New Roman"/>
      </w:rPr>
      <w:tab/>
    </w:r>
    <w:r w:rsidRPr="00CB3C38">
      <w:rPr>
        <w:rFonts w:ascii="Times New Roman" w:hAnsi="Times New Roman" w:cs="Times New Roman"/>
      </w:rPr>
      <w:fldChar w:fldCharType="begin"/>
    </w:r>
    <w:r w:rsidRPr="00CB3C38">
      <w:rPr>
        <w:rFonts w:ascii="Times New Roman" w:hAnsi="Times New Roman" w:cs="Times New Roman"/>
      </w:rPr>
      <w:instrText xml:space="preserve"> PAGE   \* MERGEFORMAT </w:instrText>
    </w:r>
    <w:r w:rsidRPr="00CB3C38">
      <w:rPr>
        <w:rFonts w:ascii="Times New Roman" w:hAnsi="Times New Roman" w:cs="Times New Roman"/>
      </w:rPr>
      <w:fldChar w:fldCharType="separate"/>
    </w:r>
    <w:r w:rsidRPr="00CB3C38">
      <w:rPr>
        <w:rFonts w:ascii="Times New Roman" w:hAnsi="Times New Roman" w:cs="Times New Roman"/>
        <w:noProof/>
      </w:rPr>
      <w:t>1</w:t>
    </w:r>
    <w:r w:rsidRPr="00CB3C38">
      <w:rPr>
        <w:rFonts w:ascii="Times New Roman" w:hAnsi="Times New Roman" w:cs="Times New Roman"/>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FCD2C" w14:textId="70A03A0A" w:rsidR="00B7181F" w:rsidRPr="00CB3C38" w:rsidRDefault="00B7181F">
    <w:pPr>
      <w:pStyle w:val="Footer"/>
      <w:rPr>
        <w:rFonts w:ascii="Times New Roman" w:hAnsi="Times New Roman" w:cs="Times New Roman"/>
      </w:rPr>
    </w:pPr>
    <w:r w:rsidRPr="00CB3C38">
      <w:rPr>
        <w:rFonts w:ascii="Times New Roman" w:hAnsi="Times New Roman" w:cs="Times New Roman"/>
      </w:rPr>
      <w:t>Project Progress Report - A Platform for Managing Security Evaluations</w:t>
    </w:r>
    <w:r w:rsidR="00B46DBB">
      <w:rPr>
        <w:rFonts w:ascii="Times New Roman" w:hAnsi="Times New Roman" w:cs="Times New Roman"/>
      </w:rPr>
      <w:tab/>
    </w:r>
    <w:r w:rsidR="00B46DBB">
      <w:rPr>
        <w:rFonts w:ascii="Times New Roman" w:hAnsi="Times New Roman" w:cs="Times New Roman"/>
      </w:rPr>
      <w:tab/>
    </w:r>
    <w:r w:rsidRPr="00CB3C38">
      <w:rPr>
        <w:rFonts w:ascii="Times New Roman" w:hAnsi="Times New Roman" w:cs="Times New Roman"/>
      </w:rPr>
      <w:fldChar w:fldCharType="begin"/>
    </w:r>
    <w:r w:rsidRPr="00CB3C38">
      <w:rPr>
        <w:rFonts w:ascii="Times New Roman" w:hAnsi="Times New Roman" w:cs="Times New Roman"/>
      </w:rPr>
      <w:instrText xml:space="preserve"> PAGE   \* MERGEFORMAT </w:instrText>
    </w:r>
    <w:r w:rsidRPr="00CB3C38">
      <w:rPr>
        <w:rFonts w:ascii="Times New Roman" w:hAnsi="Times New Roman" w:cs="Times New Roman"/>
      </w:rPr>
      <w:fldChar w:fldCharType="separate"/>
    </w:r>
    <w:r w:rsidRPr="00CB3C38">
      <w:rPr>
        <w:rFonts w:ascii="Times New Roman" w:hAnsi="Times New Roman" w:cs="Times New Roman"/>
        <w:noProof/>
      </w:rPr>
      <w:t>1</w:t>
    </w:r>
    <w:r w:rsidRPr="00CB3C38">
      <w:rPr>
        <w:rFonts w:ascii="Times New Roman" w:hAnsi="Times New Roman" w:cs="Times New Roman"/>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7714E" w14:textId="77777777" w:rsidR="000C333A" w:rsidRDefault="000C333A" w:rsidP="00BE6C94">
      <w:r>
        <w:separator/>
      </w:r>
    </w:p>
  </w:footnote>
  <w:footnote w:type="continuationSeparator" w:id="0">
    <w:p w14:paraId="20E05E70" w14:textId="77777777" w:rsidR="000C333A" w:rsidRDefault="000C333A" w:rsidP="00BE6C94">
      <w:r>
        <w:continuationSeparator/>
      </w:r>
    </w:p>
  </w:footnote>
  <w:footnote w:type="continuationNotice" w:id="1">
    <w:p w14:paraId="71C8BCFD" w14:textId="77777777" w:rsidR="000C333A" w:rsidRDefault="000C33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B4B21" w14:textId="404561C0" w:rsidR="001E236D" w:rsidRDefault="001E236D" w:rsidP="00775E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71B74"/>
    <w:multiLevelType w:val="multilevel"/>
    <w:tmpl w:val="64462A22"/>
    <w:styleLink w:val="1"/>
    <w:lvl w:ilvl="0">
      <w:start w:val="1"/>
      <w:numFmt w:val="bullet"/>
      <w:lvlText w:val="•"/>
      <w:lvlJc w:val="left"/>
      <w:pPr>
        <w:ind w:left="840" w:hanging="420"/>
      </w:pPr>
      <w:rPr>
        <w:rFonts w:ascii="Wingdings" w:hAnsi="Wingdings" w:hint="default"/>
        <w:sz w:val="22"/>
        <w:szCs w:val="22"/>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3B991152"/>
    <w:multiLevelType w:val="hybridMultilevel"/>
    <w:tmpl w:val="376EF1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FFB03D1"/>
    <w:multiLevelType w:val="hybridMultilevel"/>
    <w:tmpl w:val="2AB4AC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C3E60D2"/>
    <w:multiLevelType w:val="hybridMultilevel"/>
    <w:tmpl w:val="4F4456D6"/>
    <w:lvl w:ilvl="0" w:tplc="7DA2505C">
      <w:start w:val="1"/>
      <w:numFmt w:val="bullet"/>
      <w:lvlText w:val="•"/>
      <w:lvlJc w:val="left"/>
      <w:pPr>
        <w:ind w:left="840" w:hanging="420"/>
      </w:pPr>
      <w:rPr>
        <w:rFonts w:ascii="Wingdings" w:hAnsi="Wingdings" w:hint="default"/>
        <w:sz w:val="22"/>
        <w:szCs w:val="22"/>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6C9F6EE7"/>
    <w:multiLevelType w:val="hybridMultilevel"/>
    <w:tmpl w:val="A7E2F8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E4F174A"/>
    <w:multiLevelType w:val="hybridMultilevel"/>
    <w:tmpl w:val="64462A22"/>
    <w:lvl w:ilvl="0" w:tplc="7DA2505C">
      <w:start w:val="1"/>
      <w:numFmt w:val="bullet"/>
      <w:lvlText w:val="•"/>
      <w:lvlJc w:val="left"/>
      <w:pPr>
        <w:ind w:left="840" w:hanging="420"/>
      </w:pPr>
      <w:rPr>
        <w:rFonts w:ascii="Wingdings" w:hAnsi="Wingdings" w:hint="default"/>
        <w:sz w:val="22"/>
        <w:szCs w:val="22"/>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tDQ0MTEwMDE0NTVV0lEKTi0uzszPAykwrAUAI3IE6ywAAAA="/>
  </w:docVars>
  <w:rsids>
    <w:rsidRoot w:val="005149DC"/>
    <w:rsid w:val="00004471"/>
    <w:rsid w:val="00005384"/>
    <w:rsid w:val="00005A3E"/>
    <w:rsid w:val="00005FFA"/>
    <w:rsid w:val="000060A4"/>
    <w:rsid w:val="00012574"/>
    <w:rsid w:val="00012EA9"/>
    <w:rsid w:val="000214CF"/>
    <w:rsid w:val="000269C8"/>
    <w:rsid w:val="0003124F"/>
    <w:rsid w:val="000314F3"/>
    <w:rsid w:val="0003677E"/>
    <w:rsid w:val="00036D63"/>
    <w:rsid w:val="0004144D"/>
    <w:rsid w:val="000443C3"/>
    <w:rsid w:val="00045394"/>
    <w:rsid w:val="00046148"/>
    <w:rsid w:val="00055315"/>
    <w:rsid w:val="00056B6C"/>
    <w:rsid w:val="00056FFB"/>
    <w:rsid w:val="000640D1"/>
    <w:rsid w:val="0006603F"/>
    <w:rsid w:val="00071820"/>
    <w:rsid w:val="00074CB6"/>
    <w:rsid w:val="00075516"/>
    <w:rsid w:val="00076C98"/>
    <w:rsid w:val="00080247"/>
    <w:rsid w:val="00090361"/>
    <w:rsid w:val="00092CD9"/>
    <w:rsid w:val="00093ED3"/>
    <w:rsid w:val="00096716"/>
    <w:rsid w:val="00097225"/>
    <w:rsid w:val="0009791B"/>
    <w:rsid w:val="00097FE4"/>
    <w:rsid w:val="000A4B0C"/>
    <w:rsid w:val="000B276F"/>
    <w:rsid w:val="000B5A12"/>
    <w:rsid w:val="000B673D"/>
    <w:rsid w:val="000B7AC9"/>
    <w:rsid w:val="000C0065"/>
    <w:rsid w:val="000C333A"/>
    <w:rsid w:val="000C38A5"/>
    <w:rsid w:val="000C3B21"/>
    <w:rsid w:val="000C6742"/>
    <w:rsid w:val="000C72EF"/>
    <w:rsid w:val="000D35A4"/>
    <w:rsid w:val="000D62B6"/>
    <w:rsid w:val="000D7AD4"/>
    <w:rsid w:val="000E3B65"/>
    <w:rsid w:val="000F13CC"/>
    <w:rsid w:val="000F4BEC"/>
    <w:rsid w:val="000F6648"/>
    <w:rsid w:val="000F6815"/>
    <w:rsid w:val="000F7023"/>
    <w:rsid w:val="000F7C84"/>
    <w:rsid w:val="00101CFF"/>
    <w:rsid w:val="00103A3D"/>
    <w:rsid w:val="00103FE8"/>
    <w:rsid w:val="001061F2"/>
    <w:rsid w:val="00107DC0"/>
    <w:rsid w:val="00112396"/>
    <w:rsid w:val="001136AE"/>
    <w:rsid w:val="00115ECE"/>
    <w:rsid w:val="001160DD"/>
    <w:rsid w:val="001165D4"/>
    <w:rsid w:val="00123091"/>
    <w:rsid w:val="00130B8D"/>
    <w:rsid w:val="001314F6"/>
    <w:rsid w:val="001329F8"/>
    <w:rsid w:val="001336A7"/>
    <w:rsid w:val="00133AC9"/>
    <w:rsid w:val="00134FB3"/>
    <w:rsid w:val="00137290"/>
    <w:rsid w:val="001408DD"/>
    <w:rsid w:val="00141316"/>
    <w:rsid w:val="00142D58"/>
    <w:rsid w:val="00144362"/>
    <w:rsid w:val="001463EB"/>
    <w:rsid w:val="001511ED"/>
    <w:rsid w:val="00151F89"/>
    <w:rsid w:val="001521D9"/>
    <w:rsid w:val="00153B42"/>
    <w:rsid w:val="00157747"/>
    <w:rsid w:val="001577E0"/>
    <w:rsid w:val="00161494"/>
    <w:rsid w:val="0016237F"/>
    <w:rsid w:val="00162925"/>
    <w:rsid w:val="00166543"/>
    <w:rsid w:val="0016736F"/>
    <w:rsid w:val="001678C0"/>
    <w:rsid w:val="0017011B"/>
    <w:rsid w:val="00172FF2"/>
    <w:rsid w:val="00173BFD"/>
    <w:rsid w:val="00174826"/>
    <w:rsid w:val="00180FDC"/>
    <w:rsid w:val="00181013"/>
    <w:rsid w:val="001813D3"/>
    <w:rsid w:val="0018154F"/>
    <w:rsid w:val="001836FB"/>
    <w:rsid w:val="00183FCB"/>
    <w:rsid w:val="0018798E"/>
    <w:rsid w:val="001925B7"/>
    <w:rsid w:val="00194B7F"/>
    <w:rsid w:val="00195E01"/>
    <w:rsid w:val="001A06EC"/>
    <w:rsid w:val="001A0C9B"/>
    <w:rsid w:val="001A1918"/>
    <w:rsid w:val="001A1A8F"/>
    <w:rsid w:val="001A7509"/>
    <w:rsid w:val="001B3098"/>
    <w:rsid w:val="001C3406"/>
    <w:rsid w:val="001C357E"/>
    <w:rsid w:val="001C46D6"/>
    <w:rsid w:val="001C49A4"/>
    <w:rsid w:val="001C6510"/>
    <w:rsid w:val="001D2B7E"/>
    <w:rsid w:val="001E1B55"/>
    <w:rsid w:val="001E236D"/>
    <w:rsid w:val="001E2F44"/>
    <w:rsid w:val="001E3668"/>
    <w:rsid w:val="001E6124"/>
    <w:rsid w:val="001F2E4B"/>
    <w:rsid w:val="001F333D"/>
    <w:rsid w:val="00201592"/>
    <w:rsid w:val="00203AD7"/>
    <w:rsid w:val="002047CD"/>
    <w:rsid w:val="00204FA1"/>
    <w:rsid w:val="0021267D"/>
    <w:rsid w:val="002128D1"/>
    <w:rsid w:val="00213E70"/>
    <w:rsid w:val="00214176"/>
    <w:rsid w:val="00214B09"/>
    <w:rsid w:val="00214E99"/>
    <w:rsid w:val="00215A69"/>
    <w:rsid w:val="002163A0"/>
    <w:rsid w:val="0021669B"/>
    <w:rsid w:val="00216A29"/>
    <w:rsid w:val="002179E6"/>
    <w:rsid w:val="0022174F"/>
    <w:rsid w:val="00222FD5"/>
    <w:rsid w:val="00223C67"/>
    <w:rsid w:val="00227D14"/>
    <w:rsid w:val="002345E2"/>
    <w:rsid w:val="00237114"/>
    <w:rsid w:val="00240A3F"/>
    <w:rsid w:val="00242FAB"/>
    <w:rsid w:val="00246392"/>
    <w:rsid w:val="002464DE"/>
    <w:rsid w:val="00250DD4"/>
    <w:rsid w:val="00251F45"/>
    <w:rsid w:val="00254EDA"/>
    <w:rsid w:val="0026017F"/>
    <w:rsid w:val="00261BF1"/>
    <w:rsid w:val="002649EC"/>
    <w:rsid w:val="002656C8"/>
    <w:rsid w:val="00266272"/>
    <w:rsid w:val="00271229"/>
    <w:rsid w:val="00271555"/>
    <w:rsid w:val="00271664"/>
    <w:rsid w:val="00272227"/>
    <w:rsid w:val="0027574E"/>
    <w:rsid w:val="002806A8"/>
    <w:rsid w:val="00285522"/>
    <w:rsid w:val="00285793"/>
    <w:rsid w:val="002875EE"/>
    <w:rsid w:val="002921D1"/>
    <w:rsid w:val="0029243B"/>
    <w:rsid w:val="00292C3F"/>
    <w:rsid w:val="00294B2B"/>
    <w:rsid w:val="00297413"/>
    <w:rsid w:val="00297567"/>
    <w:rsid w:val="00297874"/>
    <w:rsid w:val="00297AE6"/>
    <w:rsid w:val="002A0690"/>
    <w:rsid w:val="002A3868"/>
    <w:rsid w:val="002A4B23"/>
    <w:rsid w:val="002A4D56"/>
    <w:rsid w:val="002A5D64"/>
    <w:rsid w:val="002A5D80"/>
    <w:rsid w:val="002B33CF"/>
    <w:rsid w:val="002B41A3"/>
    <w:rsid w:val="002B68A4"/>
    <w:rsid w:val="002C0D85"/>
    <w:rsid w:val="002C0EE1"/>
    <w:rsid w:val="002C4B7E"/>
    <w:rsid w:val="002C57F9"/>
    <w:rsid w:val="002D082E"/>
    <w:rsid w:val="002D1B53"/>
    <w:rsid w:val="002D24F8"/>
    <w:rsid w:val="002D4DBD"/>
    <w:rsid w:val="002D66CD"/>
    <w:rsid w:val="002E13CC"/>
    <w:rsid w:val="002E3B47"/>
    <w:rsid w:val="002E3F44"/>
    <w:rsid w:val="002E6684"/>
    <w:rsid w:val="002E72E9"/>
    <w:rsid w:val="002F0010"/>
    <w:rsid w:val="002F0BFD"/>
    <w:rsid w:val="002F13BD"/>
    <w:rsid w:val="002F3616"/>
    <w:rsid w:val="002F3A80"/>
    <w:rsid w:val="002F3C8D"/>
    <w:rsid w:val="002F4109"/>
    <w:rsid w:val="002F58DC"/>
    <w:rsid w:val="003019CD"/>
    <w:rsid w:val="00302E35"/>
    <w:rsid w:val="00305A7F"/>
    <w:rsid w:val="003062C9"/>
    <w:rsid w:val="00307401"/>
    <w:rsid w:val="00311190"/>
    <w:rsid w:val="00312035"/>
    <w:rsid w:val="003122D7"/>
    <w:rsid w:val="003131B0"/>
    <w:rsid w:val="003159F0"/>
    <w:rsid w:val="00316CDE"/>
    <w:rsid w:val="0031734D"/>
    <w:rsid w:val="003177F1"/>
    <w:rsid w:val="00320022"/>
    <w:rsid w:val="00321740"/>
    <w:rsid w:val="00322B92"/>
    <w:rsid w:val="0032473A"/>
    <w:rsid w:val="003249E4"/>
    <w:rsid w:val="0032536D"/>
    <w:rsid w:val="00330AE0"/>
    <w:rsid w:val="00333CEF"/>
    <w:rsid w:val="0033510F"/>
    <w:rsid w:val="00340F1C"/>
    <w:rsid w:val="00341E3D"/>
    <w:rsid w:val="00341F3D"/>
    <w:rsid w:val="00343450"/>
    <w:rsid w:val="00346D44"/>
    <w:rsid w:val="00346D81"/>
    <w:rsid w:val="003473B6"/>
    <w:rsid w:val="00350A5F"/>
    <w:rsid w:val="00352959"/>
    <w:rsid w:val="00361762"/>
    <w:rsid w:val="00361F10"/>
    <w:rsid w:val="0036624A"/>
    <w:rsid w:val="0037002C"/>
    <w:rsid w:val="00372168"/>
    <w:rsid w:val="003743C4"/>
    <w:rsid w:val="00376CBC"/>
    <w:rsid w:val="0037783F"/>
    <w:rsid w:val="0038085D"/>
    <w:rsid w:val="00381308"/>
    <w:rsid w:val="00381604"/>
    <w:rsid w:val="00383114"/>
    <w:rsid w:val="003851DC"/>
    <w:rsid w:val="00385CFB"/>
    <w:rsid w:val="003873C5"/>
    <w:rsid w:val="003918B6"/>
    <w:rsid w:val="003930AD"/>
    <w:rsid w:val="00394463"/>
    <w:rsid w:val="00397B28"/>
    <w:rsid w:val="003A4B2C"/>
    <w:rsid w:val="003A5703"/>
    <w:rsid w:val="003A5C1A"/>
    <w:rsid w:val="003B2493"/>
    <w:rsid w:val="003B6A67"/>
    <w:rsid w:val="003C1CE1"/>
    <w:rsid w:val="003C212D"/>
    <w:rsid w:val="003C5D8B"/>
    <w:rsid w:val="003C74F8"/>
    <w:rsid w:val="003C7A93"/>
    <w:rsid w:val="003D0CC3"/>
    <w:rsid w:val="003D32E5"/>
    <w:rsid w:val="003D4947"/>
    <w:rsid w:val="003D54F6"/>
    <w:rsid w:val="003D5FF8"/>
    <w:rsid w:val="003D60D3"/>
    <w:rsid w:val="003E0246"/>
    <w:rsid w:val="003E0EB7"/>
    <w:rsid w:val="003E24D7"/>
    <w:rsid w:val="003E3B48"/>
    <w:rsid w:val="003E45D1"/>
    <w:rsid w:val="003E496A"/>
    <w:rsid w:val="003E6E92"/>
    <w:rsid w:val="003F0C68"/>
    <w:rsid w:val="003F2507"/>
    <w:rsid w:val="003F420A"/>
    <w:rsid w:val="003F4ACA"/>
    <w:rsid w:val="003F6455"/>
    <w:rsid w:val="003F6FD0"/>
    <w:rsid w:val="00404317"/>
    <w:rsid w:val="004050EF"/>
    <w:rsid w:val="004058CC"/>
    <w:rsid w:val="004120E0"/>
    <w:rsid w:val="00412615"/>
    <w:rsid w:val="0041313C"/>
    <w:rsid w:val="00413900"/>
    <w:rsid w:val="00414266"/>
    <w:rsid w:val="00414C34"/>
    <w:rsid w:val="00417295"/>
    <w:rsid w:val="004218DE"/>
    <w:rsid w:val="00421BE4"/>
    <w:rsid w:val="00422A02"/>
    <w:rsid w:val="00424DE3"/>
    <w:rsid w:val="00426A2D"/>
    <w:rsid w:val="004304C2"/>
    <w:rsid w:val="004337FC"/>
    <w:rsid w:val="004338C9"/>
    <w:rsid w:val="00434235"/>
    <w:rsid w:val="004356CE"/>
    <w:rsid w:val="00442621"/>
    <w:rsid w:val="00444FE5"/>
    <w:rsid w:val="00446062"/>
    <w:rsid w:val="0045104A"/>
    <w:rsid w:val="004518B7"/>
    <w:rsid w:val="00455B47"/>
    <w:rsid w:val="00457772"/>
    <w:rsid w:val="00457F53"/>
    <w:rsid w:val="00461028"/>
    <w:rsid w:val="004610BB"/>
    <w:rsid w:val="00462E9F"/>
    <w:rsid w:val="00464403"/>
    <w:rsid w:val="0046637F"/>
    <w:rsid w:val="00471E78"/>
    <w:rsid w:val="004726B2"/>
    <w:rsid w:val="00476079"/>
    <w:rsid w:val="00480271"/>
    <w:rsid w:val="004837E0"/>
    <w:rsid w:val="00487937"/>
    <w:rsid w:val="00487CF5"/>
    <w:rsid w:val="00487DD8"/>
    <w:rsid w:val="00491201"/>
    <w:rsid w:val="00491C06"/>
    <w:rsid w:val="00491EDE"/>
    <w:rsid w:val="00493EF2"/>
    <w:rsid w:val="00495D7B"/>
    <w:rsid w:val="00497D60"/>
    <w:rsid w:val="004A00C4"/>
    <w:rsid w:val="004A0579"/>
    <w:rsid w:val="004A2E0A"/>
    <w:rsid w:val="004A3A3B"/>
    <w:rsid w:val="004A569D"/>
    <w:rsid w:val="004B098B"/>
    <w:rsid w:val="004B1084"/>
    <w:rsid w:val="004B210B"/>
    <w:rsid w:val="004B46DB"/>
    <w:rsid w:val="004B74B5"/>
    <w:rsid w:val="004B7B4C"/>
    <w:rsid w:val="004C10B3"/>
    <w:rsid w:val="004C54BE"/>
    <w:rsid w:val="004C698F"/>
    <w:rsid w:val="004C6A1D"/>
    <w:rsid w:val="004D0E46"/>
    <w:rsid w:val="004D114D"/>
    <w:rsid w:val="004D3B1D"/>
    <w:rsid w:val="004D5262"/>
    <w:rsid w:val="004D611B"/>
    <w:rsid w:val="004E1220"/>
    <w:rsid w:val="004E2964"/>
    <w:rsid w:val="004E43EA"/>
    <w:rsid w:val="004E724D"/>
    <w:rsid w:val="004F2A78"/>
    <w:rsid w:val="004F58A5"/>
    <w:rsid w:val="004F5DA8"/>
    <w:rsid w:val="004F7EB2"/>
    <w:rsid w:val="00502AC8"/>
    <w:rsid w:val="00503EA0"/>
    <w:rsid w:val="00504676"/>
    <w:rsid w:val="00506129"/>
    <w:rsid w:val="00506165"/>
    <w:rsid w:val="00510D7A"/>
    <w:rsid w:val="00511A03"/>
    <w:rsid w:val="005149DC"/>
    <w:rsid w:val="0052027D"/>
    <w:rsid w:val="005209EF"/>
    <w:rsid w:val="00520A71"/>
    <w:rsid w:val="00520AA6"/>
    <w:rsid w:val="00523277"/>
    <w:rsid w:val="005235D3"/>
    <w:rsid w:val="00525A69"/>
    <w:rsid w:val="00526498"/>
    <w:rsid w:val="0052688C"/>
    <w:rsid w:val="0052703C"/>
    <w:rsid w:val="00531BD0"/>
    <w:rsid w:val="00532703"/>
    <w:rsid w:val="0053479C"/>
    <w:rsid w:val="00534E19"/>
    <w:rsid w:val="00540DF2"/>
    <w:rsid w:val="005435AD"/>
    <w:rsid w:val="00546A13"/>
    <w:rsid w:val="005473D8"/>
    <w:rsid w:val="005477E5"/>
    <w:rsid w:val="0055547B"/>
    <w:rsid w:val="005603F6"/>
    <w:rsid w:val="005616EA"/>
    <w:rsid w:val="00564F93"/>
    <w:rsid w:val="005676FD"/>
    <w:rsid w:val="00570334"/>
    <w:rsid w:val="0057254F"/>
    <w:rsid w:val="00574C7D"/>
    <w:rsid w:val="0057674E"/>
    <w:rsid w:val="00576ED3"/>
    <w:rsid w:val="00577C35"/>
    <w:rsid w:val="00585B4A"/>
    <w:rsid w:val="00586D11"/>
    <w:rsid w:val="0059135C"/>
    <w:rsid w:val="00593FF4"/>
    <w:rsid w:val="005951CD"/>
    <w:rsid w:val="00595EC4"/>
    <w:rsid w:val="005A10FE"/>
    <w:rsid w:val="005A2153"/>
    <w:rsid w:val="005A2377"/>
    <w:rsid w:val="005A4855"/>
    <w:rsid w:val="005A4A7A"/>
    <w:rsid w:val="005A4B62"/>
    <w:rsid w:val="005A6550"/>
    <w:rsid w:val="005B2E18"/>
    <w:rsid w:val="005B394A"/>
    <w:rsid w:val="005B3A57"/>
    <w:rsid w:val="005B5DAA"/>
    <w:rsid w:val="005B7A04"/>
    <w:rsid w:val="005C081D"/>
    <w:rsid w:val="005C376A"/>
    <w:rsid w:val="005C6D7C"/>
    <w:rsid w:val="005D011A"/>
    <w:rsid w:val="005D0DC4"/>
    <w:rsid w:val="005D32B2"/>
    <w:rsid w:val="005D37DF"/>
    <w:rsid w:val="005D3AA2"/>
    <w:rsid w:val="005D47CA"/>
    <w:rsid w:val="005D6DAF"/>
    <w:rsid w:val="005E1DEF"/>
    <w:rsid w:val="005E50B1"/>
    <w:rsid w:val="005E51DD"/>
    <w:rsid w:val="005E527D"/>
    <w:rsid w:val="005E66B2"/>
    <w:rsid w:val="005E6FAF"/>
    <w:rsid w:val="005F25E3"/>
    <w:rsid w:val="005F3D56"/>
    <w:rsid w:val="005F54B3"/>
    <w:rsid w:val="005F6918"/>
    <w:rsid w:val="005F6A21"/>
    <w:rsid w:val="00602DCD"/>
    <w:rsid w:val="00603685"/>
    <w:rsid w:val="006045F1"/>
    <w:rsid w:val="00606527"/>
    <w:rsid w:val="006069BE"/>
    <w:rsid w:val="0060712E"/>
    <w:rsid w:val="0060753A"/>
    <w:rsid w:val="00612500"/>
    <w:rsid w:val="0061495D"/>
    <w:rsid w:val="006151B3"/>
    <w:rsid w:val="00615EFC"/>
    <w:rsid w:val="00616F6C"/>
    <w:rsid w:val="00617119"/>
    <w:rsid w:val="00617E68"/>
    <w:rsid w:val="006204D1"/>
    <w:rsid w:val="00620A16"/>
    <w:rsid w:val="00622745"/>
    <w:rsid w:val="00623793"/>
    <w:rsid w:val="00624CAA"/>
    <w:rsid w:val="00633A75"/>
    <w:rsid w:val="00637D84"/>
    <w:rsid w:val="006417C6"/>
    <w:rsid w:val="006438EE"/>
    <w:rsid w:val="00643968"/>
    <w:rsid w:val="006457E5"/>
    <w:rsid w:val="00646704"/>
    <w:rsid w:val="00646CBC"/>
    <w:rsid w:val="00647669"/>
    <w:rsid w:val="00650460"/>
    <w:rsid w:val="006509B7"/>
    <w:rsid w:val="00650A53"/>
    <w:rsid w:val="0065334F"/>
    <w:rsid w:val="00653390"/>
    <w:rsid w:val="00653E87"/>
    <w:rsid w:val="006556B0"/>
    <w:rsid w:val="00660277"/>
    <w:rsid w:val="00665796"/>
    <w:rsid w:val="0066599C"/>
    <w:rsid w:val="006668FE"/>
    <w:rsid w:val="006721E9"/>
    <w:rsid w:val="0067234A"/>
    <w:rsid w:val="006725BB"/>
    <w:rsid w:val="0067487F"/>
    <w:rsid w:val="00677EA7"/>
    <w:rsid w:val="006817D8"/>
    <w:rsid w:val="00682345"/>
    <w:rsid w:val="00683275"/>
    <w:rsid w:val="00683A72"/>
    <w:rsid w:val="00684354"/>
    <w:rsid w:val="006849D4"/>
    <w:rsid w:val="00685FD9"/>
    <w:rsid w:val="0068781B"/>
    <w:rsid w:val="00691BE9"/>
    <w:rsid w:val="00694ABA"/>
    <w:rsid w:val="00696893"/>
    <w:rsid w:val="00696B12"/>
    <w:rsid w:val="006A07AB"/>
    <w:rsid w:val="006A5A81"/>
    <w:rsid w:val="006A660C"/>
    <w:rsid w:val="006B2CF7"/>
    <w:rsid w:val="006B3559"/>
    <w:rsid w:val="006B4BB7"/>
    <w:rsid w:val="006B4CBD"/>
    <w:rsid w:val="006B5005"/>
    <w:rsid w:val="006B731D"/>
    <w:rsid w:val="006C2D89"/>
    <w:rsid w:val="006C54B2"/>
    <w:rsid w:val="006C596C"/>
    <w:rsid w:val="006C709A"/>
    <w:rsid w:val="006C76F7"/>
    <w:rsid w:val="006D024C"/>
    <w:rsid w:val="006D1267"/>
    <w:rsid w:val="006D1C2C"/>
    <w:rsid w:val="006D3438"/>
    <w:rsid w:val="006D36B6"/>
    <w:rsid w:val="006D3DA6"/>
    <w:rsid w:val="006D5AA9"/>
    <w:rsid w:val="006D69DE"/>
    <w:rsid w:val="006D6B6B"/>
    <w:rsid w:val="006D70F0"/>
    <w:rsid w:val="006E080D"/>
    <w:rsid w:val="006E1ACE"/>
    <w:rsid w:val="006E1E5A"/>
    <w:rsid w:val="006E3F11"/>
    <w:rsid w:val="006E5A6C"/>
    <w:rsid w:val="006E76C7"/>
    <w:rsid w:val="006F018E"/>
    <w:rsid w:val="006F09E1"/>
    <w:rsid w:val="006F17FB"/>
    <w:rsid w:val="006F22CD"/>
    <w:rsid w:val="006F40EE"/>
    <w:rsid w:val="006F5238"/>
    <w:rsid w:val="006F6D79"/>
    <w:rsid w:val="00701224"/>
    <w:rsid w:val="00703329"/>
    <w:rsid w:val="00705768"/>
    <w:rsid w:val="007132CA"/>
    <w:rsid w:val="0071374D"/>
    <w:rsid w:val="007149DF"/>
    <w:rsid w:val="007169E4"/>
    <w:rsid w:val="00717721"/>
    <w:rsid w:val="00717A9D"/>
    <w:rsid w:val="007233B7"/>
    <w:rsid w:val="00723886"/>
    <w:rsid w:val="00726B81"/>
    <w:rsid w:val="00730679"/>
    <w:rsid w:val="007309CC"/>
    <w:rsid w:val="0073235B"/>
    <w:rsid w:val="0073294E"/>
    <w:rsid w:val="00733FEA"/>
    <w:rsid w:val="007361D4"/>
    <w:rsid w:val="0073778E"/>
    <w:rsid w:val="007379E2"/>
    <w:rsid w:val="007436F2"/>
    <w:rsid w:val="00743B11"/>
    <w:rsid w:val="007507AA"/>
    <w:rsid w:val="00750F04"/>
    <w:rsid w:val="0075107C"/>
    <w:rsid w:val="00756E95"/>
    <w:rsid w:val="00757059"/>
    <w:rsid w:val="00760AC7"/>
    <w:rsid w:val="007610DC"/>
    <w:rsid w:val="00762415"/>
    <w:rsid w:val="00763E85"/>
    <w:rsid w:val="00765769"/>
    <w:rsid w:val="0077036A"/>
    <w:rsid w:val="00772062"/>
    <w:rsid w:val="00775AC5"/>
    <w:rsid w:val="00775ECC"/>
    <w:rsid w:val="007807F3"/>
    <w:rsid w:val="00782E36"/>
    <w:rsid w:val="007833D1"/>
    <w:rsid w:val="00783544"/>
    <w:rsid w:val="00783A64"/>
    <w:rsid w:val="00783CD6"/>
    <w:rsid w:val="00784DE7"/>
    <w:rsid w:val="00785113"/>
    <w:rsid w:val="00787F21"/>
    <w:rsid w:val="00790054"/>
    <w:rsid w:val="00790C25"/>
    <w:rsid w:val="00792B9B"/>
    <w:rsid w:val="00793DCD"/>
    <w:rsid w:val="00793F3F"/>
    <w:rsid w:val="00794C10"/>
    <w:rsid w:val="0079558E"/>
    <w:rsid w:val="007A0246"/>
    <w:rsid w:val="007A47C1"/>
    <w:rsid w:val="007A6875"/>
    <w:rsid w:val="007A75D6"/>
    <w:rsid w:val="007B2F9C"/>
    <w:rsid w:val="007B4433"/>
    <w:rsid w:val="007B640E"/>
    <w:rsid w:val="007B64C0"/>
    <w:rsid w:val="007B685E"/>
    <w:rsid w:val="007B7711"/>
    <w:rsid w:val="007C71A1"/>
    <w:rsid w:val="007C74AC"/>
    <w:rsid w:val="007D0BE2"/>
    <w:rsid w:val="007D0F1C"/>
    <w:rsid w:val="007D3E25"/>
    <w:rsid w:val="007D4B7C"/>
    <w:rsid w:val="007D53D7"/>
    <w:rsid w:val="007E5DD1"/>
    <w:rsid w:val="007E6234"/>
    <w:rsid w:val="007F0946"/>
    <w:rsid w:val="007F0F7F"/>
    <w:rsid w:val="007F1984"/>
    <w:rsid w:val="007F198A"/>
    <w:rsid w:val="007F40A1"/>
    <w:rsid w:val="007F5140"/>
    <w:rsid w:val="007F53DF"/>
    <w:rsid w:val="007F561E"/>
    <w:rsid w:val="00801BCA"/>
    <w:rsid w:val="00802A70"/>
    <w:rsid w:val="008039BF"/>
    <w:rsid w:val="008050A2"/>
    <w:rsid w:val="0081065F"/>
    <w:rsid w:val="00812635"/>
    <w:rsid w:val="00812C9D"/>
    <w:rsid w:val="008131FE"/>
    <w:rsid w:val="0081491A"/>
    <w:rsid w:val="00814B46"/>
    <w:rsid w:val="00816F1C"/>
    <w:rsid w:val="008204F0"/>
    <w:rsid w:val="00820D9E"/>
    <w:rsid w:val="00832461"/>
    <w:rsid w:val="00834904"/>
    <w:rsid w:val="00837A9B"/>
    <w:rsid w:val="00843579"/>
    <w:rsid w:val="00843943"/>
    <w:rsid w:val="00845B08"/>
    <w:rsid w:val="008466C3"/>
    <w:rsid w:val="00847D7F"/>
    <w:rsid w:val="00853488"/>
    <w:rsid w:val="00856FCE"/>
    <w:rsid w:val="008575C7"/>
    <w:rsid w:val="008607C0"/>
    <w:rsid w:val="00861075"/>
    <w:rsid w:val="0086321A"/>
    <w:rsid w:val="00863E07"/>
    <w:rsid w:val="00876D58"/>
    <w:rsid w:val="00877EB9"/>
    <w:rsid w:val="0088005D"/>
    <w:rsid w:val="00880AD5"/>
    <w:rsid w:val="008826EE"/>
    <w:rsid w:val="00882EA6"/>
    <w:rsid w:val="00887918"/>
    <w:rsid w:val="0089498D"/>
    <w:rsid w:val="00895F6F"/>
    <w:rsid w:val="00896388"/>
    <w:rsid w:val="008A0863"/>
    <w:rsid w:val="008A3A20"/>
    <w:rsid w:val="008A7C65"/>
    <w:rsid w:val="008B02C2"/>
    <w:rsid w:val="008B0AFB"/>
    <w:rsid w:val="008B34AB"/>
    <w:rsid w:val="008B3A0E"/>
    <w:rsid w:val="008B758D"/>
    <w:rsid w:val="008C04F8"/>
    <w:rsid w:val="008C739A"/>
    <w:rsid w:val="008C7436"/>
    <w:rsid w:val="008D0C84"/>
    <w:rsid w:val="008D3F60"/>
    <w:rsid w:val="008D5D8A"/>
    <w:rsid w:val="008D6BDD"/>
    <w:rsid w:val="008D734C"/>
    <w:rsid w:val="008E1525"/>
    <w:rsid w:val="008E3A6A"/>
    <w:rsid w:val="008E4B3A"/>
    <w:rsid w:val="008E6628"/>
    <w:rsid w:val="008E7BB6"/>
    <w:rsid w:val="008F304E"/>
    <w:rsid w:val="008F3748"/>
    <w:rsid w:val="008F5F02"/>
    <w:rsid w:val="00903D15"/>
    <w:rsid w:val="0090499F"/>
    <w:rsid w:val="009110F8"/>
    <w:rsid w:val="00911489"/>
    <w:rsid w:val="00914641"/>
    <w:rsid w:val="0091595B"/>
    <w:rsid w:val="009166D0"/>
    <w:rsid w:val="0092010A"/>
    <w:rsid w:val="00932A00"/>
    <w:rsid w:val="00933C08"/>
    <w:rsid w:val="0093436C"/>
    <w:rsid w:val="0093571B"/>
    <w:rsid w:val="00936A38"/>
    <w:rsid w:val="00937710"/>
    <w:rsid w:val="00937819"/>
    <w:rsid w:val="0094128E"/>
    <w:rsid w:val="0094257F"/>
    <w:rsid w:val="00942D2A"/>
    <w:rsid w:val="0094448D"/>
    <w:rsid w:val="00955D5D"/>
    <w:rsid w:val="00957D2C"/>
    <w:rsid w:val="009604A3"/>
    <w:rsid w:val="00965AD1"/>
    <w:rsid w:val="009662BC"/>
    <w:rsid w:val="00966319"/>
    <w:rsid w:val="00970821"/>
    <w:rsid w:val="00970C6F"/>
    <w:rsid w:val="00973488"/>
    <w:rsid w:val="009776E3"/>
    <w:rsid w:val="00977C6C"/>
    <w:rsid w:val="00980309"/>
    <w:rsid w:val="009860A9"/>
    <w:rsid w:val="0098651B"/>
    <w:rsid w:val="0099137E"/>
    <w:rsid w:val="0099264F"/>
    <w:rsid w:val="00992FE6"/>
    <w:rsid w:val="00993D80"/>
    <w:rsid w:val="00993F21"/>
    <w:rsid w:val="00993F74"/>
    <w:rsid w:val="00995288"/>
    <w:rsid w:val="00997E77"/>
    <w:rsid w:val="009A2CCF"/>
    <w:rsid w:val="009A4DB6"/>
    <w:rsid w:val="009B217F"/>
    <w:rsid w:val="009B2B39"/>
    <w:rsid w:val="009B2D1E"/>
    <w:rsid w:val="009B6672"/>
    <w:rsid w:val="009B77A6"/>
    <w:rsid w:val="009B7B80"/>
    <w:rsid w:val="009C0B7F"/>
    <w:rsid w:val="009C10A2"/>
    <w:rsid w:val="009C2369"/>
    <w:rsid w:val="009C3ACA"/>
    <w:rsid w:val="009C5481"/>
    <w:rsid w:val="009C61E8"/>
    <w:rsid w:val="009C67C6"/>
    <w:rsid w:val="009D5B25"/>
    <w:rsid w:val="009E3BF7"/>
    <w:rsid w:val="009E4DA5"/>
    <w:rsid w:val="009E555A"/>
    <w:rsid w:val="009E70E0"/>
    <w:rsid w:val="009E7770"/>
    <w:rsid w:val="009F187F"/>
    <w:rsid w:val="009F31BF"/>
    <w:rsid w:val="009F52B7"/>
    <w:rsid w:val="009F5AE6"/>
    <w:rsid w:val="009F5D54"/>
    <w:rsid w:val="009F71E3"/>
    <w:rsid w:val="00A004B1"/>
    <w:rsid w:val="00A01484"/>
    <w:rsid w:val="00A03EDB"/>
    <w:rsid w:val="00A05242"/>
    <w:rsid w:val="00A05B07"/>
    <w:rsid w:val="00A125FE"/>
    <w:rsid w:val="00A152A9"/>
    <w:rsid w:val="00A15EDF"/>
    <w:rsid w:val="00A165C7"/>
    <w:rsid w:val="00A2075F"/>
    <w:rsid w:val="00A20865"/>
    <w:rsid w:val="00A21466"/>
    <w:rsid w:val="00A21A1F"/>
    <w:rsid w:val="00A22BFC"/>
    <w:rsid w:val="00A242BF"/>
    <w:rsid w:val="00A27390"/>
    <w:rsid w:val="00A27512"/>
    <w:rsid w:val="00A306D2"/>
    <w:rsid w:val="00A33B5C"/>
    <w:rsid w:val="00A3459A"/>
    <w:rsid w:val="00A3548F"/>
    <w:rsid w:val="00A35EEA"/>
    <w:rsid w:val="00A35FC1"/>
    <w:rsid w:val="00A404C0"/>
    <w:rsid w:val="00A408DF"/>
    <w:rsid w:val="00A40C69"/>
    <w:rsid w:val="00A40FE3"/>
    <w:rsid w:val="00A426B0"/>
    <w:rsid w:val="00A434F5"/>
    <w:rsid w:val="00A4397D"/>
    <w:rsid w:val="00A44A4C"/>
    <w:rsid w:val="00A47748"/>
    <w:rsid w:val="00A47B3E"/>
    <w:rsid w:val="00A530D8"/>
    <w:rsid w:val="00A60789"/>
    <w:rsid w:val="00A6120D"/>
    <w:rsid w:val="00A61498"/>
    <w:rsid w:val="00A61563"/>
    <w:rsid w:val="00A71B85"/>
    <w:rsid w:val="00A77FB7"/>
    <w:rsid w:val="00A80C7C"/>
    <w:rsid w:val="00A80F53"/>
    <w:rsid w:val="00A92A65"/>
    <w:rsid w:val="00A94642"/>
    <w:rsid w:val="00A960C6"/>
    <w:rsid w:val="00AA005E"/>
    <w:rsid w:val="00AA06F4"/>
    <w:rsid w:val="00AA259C"/>
    <w:rsid w:val="00AA37B2"/>
    <w:rsid w:val="00AA4822"/>
    <w:rsid w:val="00AA7E99"/>
    <w:rsid w:val="00AB13A9"/>
    <w:rsid w:val="00AB2F9E"/>
    <w:rsid w:val="00AB2FC8"/>
    <w:rsid w:val="00AB416D"/>
    <w:rsid w:val="00AB49AE"/>
    <w:rsid w:val="00AB5502"/>
    <w:rsid w:val="00AB6D7E"/>
    <w:rsid w:val="00AC02BB"/>
    <w:rsid w:val="00AC06DE"/>
    <w:rsid w:val="00AC228A"/>
    <w:rsid w:val="00AC4C71"/>
    <w:rsid w:val="00AC6551"/>
    <w:rsid w:val="00AC7ECD"/>
    <w:rsid w:val="00AC7EE8"/>
    <w:rsid w:val="00AD6C11"/>
    <w:rsid w:val="00AD748B"/>
    <w:rsid w:val="00AE1CAD"/>
    <w:rsid w:val="00AE684F"/>
    <w:rsid w:val="00AE719F"/>
    <w:rsid w:val="00AF0B2B"/>
    <w:rsid w:val="00AF120A"/>
    <w:rsid w:val="00AF3C14"/>
    <w:rsid w:val="00AF4C60"/>
    <w:rsid w:val="00AF79D4"/>
    <w:rsid w:val="00AF7BE3"/>
    <w:rsid w:val="00B0189A"/>
    <w:rsid w:val="00B02574"/>
    <w:rsid w:val="00B0394B"/>
    <w:rsid w:val="00B04AE3"/>
    <w:rsid w:val="00B05AF8"/>
    <w:rsid w:val="00B068BA"/>
    <w:rsid w:val="00B104D0"/>
    <w:rsid w:val="00B10D18"/>
    <w:rsid w:val="00B11219"/>
    <w:rsid w:val="00B1129F"/>
    <w:rsid w:val="00B122DB"/>
    <w:rsid w:val="00B15030"/>
    <w:rsid w:val="00B162A0"/>
    <w:rsid w:val="00B17BBE"/>
    <w:rsid w:val="00B22504"/>
    <w:rsid w:val="00B255F7"/>
    <w:rsid w:val="00B26603"/>
    <w:rsid w:val="00B27CC0"/>
    <w:rsid w:val="00B30055"/>
    <w:rsid w:val="00B303C2"/>
    <w:rsid w:val="00B36302"/>
    <w:rsid w:val="00B408BF"/>
    <w:rsid w:val="00B43583"/>
    <w:rsid w:val="00B44716"/>
    <w:rsid w:val="00B45959"/>
    <w:rsid w:val="00B46DBB"/>
    <w:rsid w:val="00B51020"/>
    <w:rsid w:val="00B5119A"/>
    <w:rsid w:val="00B52F2E"/>
    <w:rsid w:val="00B57DCB"/>
    <w:rsid w:val="00B61B0C"/>
    <w:rsid w:val="00B61DD4"/>
    <w:rsid w:val="00B623B0"/>
    <w:rsid w:val="00B63833"/>
    <w:rsid w:val="00B64C56"/>
    <w:rsid w:val="00B65AA4"/>
    <w:rsid w:val="00B6688A"/>
    <w:rsid w:val="00B66EFC"/>
    <w:rsid w:val="00B67B1E"/>
    <w:rsid w:val="00B67C92"/>
    <w:rsid w:val="00B70CE5"/>
    <w:rsid w:val="00B70F6F"/>
    <w:rsid w:val="00B7181F"/>
    <w:rsid w:val="00B74754"/>
    <w:rsid w:val="00B75D78"/>
    <w:rsid w:val="00B82218"/>
    <w:rsid w:val="00B85B07"/>
    <w:rsid w:val="00B8664B"/>
    <w:rsid w:val="00B9056F"/>
    <w:rsid w:val="00B91B90"/>
    <w:rsid w:val="00B92B0E"/>
    <w:rsid w:val="00B92CC1"/>
    <w:rsid w:val="00B93266"/>
    <w:rsid w:val="00B93B79"/>
    <w:rsid w:val="00B94D1C"/>
    <w:rsid w:val="00BA0719"/>
    <w:rsid w:val="00BA13A5"/>
    <w:rsid w:val="00BA1960"/>
    <w:rsid w:val="00BA1A87"/>
    <w:rsid w:val="00BA6406"/>
    <w:rsid w:val="00BA6AFD"/>
    <w:rsid w:val="00BB0373"/>
    <w:rsid w:val="00BB22C1"/>
    <w:rsid w:val="00BB3A68"/>
    <w:rsid w:val="00BB4783"/>
    <w:rsid w:val="00BB50DA"/>
    <w:rsid w:val="00BB784D"/>
    <w:rsid w:val="00BC06C7"/>
    <w:rsid w:val="00BC3BF1"/>
    <w:rsid w:val="00BC4974"/>
    <w:rsid w:val="00BC62D4"/>
    <w:rsid w:val="00BD041A"/>
    <w:rsid w:val="00BD402C"/>
    <w:rsid w:val="00BD45FB"/>
    <w:rsid w:val="00BD49E6"/>
    <w:rsid w:val="00BE3444"/>
    <w:rsid w:val="00BE45B0"/>
    <w:rsid w:val="00BE4BC9"/>
    <w:rsid w:val="00BE5F66"/>
    <w:rsid w:val="00BE6C94"/>
    <w:rsid w:val="00BF0F00"/>
    <w:rsid w:val="00BF21E1"/>
    <w:rsid w:val="00BF2980"/>
    <w:rsid w:val="00BF2C7C"/>
    <w:rsid w:val="00BF4431"/>
    <w:rsid w:val="00BF4CBD"/>
    <w:rsid w:val="00BF5CF3"/>
    <w:rsid w:val="00BF61D4"/>
    <w:rsid w:val="00BF652C"/>
    <w:rsid w:val="00BF734A"/>
    <w:rsid w:val="00C026EA"/>
    <w:rsid w:val="00C04477"/>
    <w:rsid w:val="00C077E9"/>
    <w:rsid w:val="00C13AB0"/>
    <w:rsid w:val="00C20241"/>
    <w:rsid w:val="00C263E7"/>
    <w:rsid w:val="00C26D3D"/>
    <w:rsid w:val="00C313E5"/>
    <w:rsid w:val="00C31CBC"/>
    <w:rsid w:val="00C334A2"/>
    <w:rsid w:val="00C338E6"/>
    <w:rsid w:val="00C33EE5"/>
    <w:rsid w:val="00C36442"/>
    <w:rsid w:val="00C36E16"/>
    <w:rsid w:val="00C40935"/>
    <w:rsid w:val="00C410CB"/>
    <w:rsid w:val="00C426D2"/>
    <w:rsid w:val="00C426F2"/>
    <w:rsid w:val="00C446C5"/>
    <w:rsid w:val="00C44FA1"/>
    <w:rsid w:val="00C47C27"/>
    <w:rsid w:val="00C5187C"/>
    <w:rsid w:val="00C51A3A"/>
    <w:rsid w:val="00C60AD2"/>
    <w:rsid w:val="00C60C40"/>
    <w:rsid w:val="00C7021C"/>
    <w:rsid w:val="00C74DC5"/>
    <w:rsid w:val="00C75499"/>
    <w:rsid w:val="00C80480"/>
    <w:rsid w:val="00C832D9"/>
    <w:rsid w:val="00C8376F"/>
    <w:rsid w:val="00C84AE3"/>
    <w:rsid w:val="00C918E4"/>
    <w:rsid w:val="00C919E3"/>
    <w:rsid w:val="00C9320E"/>
    <w:rsid w:val="00C9398C"/>
    <w:rsid w:val="00C97D8A"/>
    <w:rsid w:val="00CA2E18"/>
    <w:rsid w:val="00CA6E82"/>
    <w:rsid w:val="00CA722C"/>
    <w:rsid w:val="00CB051E"/>
    <w:rsid w:val="00CB195E"/>
    <w:rsid w:val="00CB26B6"/>
    <w:rsid w:val="00CB3C04"/>
    <w:rsid w:val="00CB3C38"/>
    <w:rsid w:val="00CB3EB8"/>
    <w:rsid w:val="00CB4041"/>
    <w:rsid w:val="00CB46BF"/>
    <w:rsid w:val="00CB5192"/>
    <w:rsid w:val="00CB7183"/>
    <w:rsid w:val="00CB7391"/>
    <w:rsid w:val="00CB7484"/>
    <w:rsid w:val="00CC0871"/>
    <w:rsid w:val="00CC107E"/>
    <w:rsid w:val="00CC145A"/>
    <w:rsid w:val="00CC20B6"/>
    <w:rsid w:val="00CC231E"/>
    <w:rsid w:val="00CC5219"/>
    <w:rsid w:val="00CC79B4"/>
    <w:rsid w:val="00CD0516"/>
    <w:rsid w:val="00CD0C77"/>
    <w:rsid w:val="00CD239A"/>
    <w:rsid w:val="00CD3DEB"/>
    <w:rsid w:val="00CE1661"/>
    <w:rsid w:val="00CE1888"/>
    <w:rsid w:val="00CE377F"/>
    <w:rsid w:val="00CF0962"/>
    <w:rsid w:val="00CF3E78"/>
    <w:rsid w:val="00CF3EBD"/>
    <w:rsid w:val="00CF73B2"/>
    <w:rsid w:val="00D00121"/>
    <w:rsid w:val="00D010B3"/>
    <w:rsid w:val="00D0128C"/>
    <w:rsid w:val="00D01F9F"/>
    <w:rsid w:val="00D02D18"/>
    <w:rsid w:val="00D03DBB"/>
    <w:rsid w:val="00D04B41"/>
    <w:rsid w:val="00D05D44"/>
    <w:rsid w:val="00D11203"/>
    <w:rsid w:val="00D117CA"/>
    <w:rsid w:val="00D121D7"/>
    <w:rsid w:val="00D12DB1"/>
    <w:rsid w:val="00D16B0A"/>
    <w:rsid w:val="00D21BEB"/>
    <w:rsid w:val="00D2389A"/>
    <w:rsid w:val="00D24076"/>
    <w:rsid w:val="00D24D45"/>
    <w:rsid w:val="00D255BF"/>
    <w:rsid w:val="00D25CBE"/>
    <w:rsid w:val="00D2791A"/>
    <w:rsid w:val="00D30B87"/>
    <w:rsid w:val="00D31536"/>
    <w:rsid w:val="00D32157"/>
    <w:rsid w:val="00D324E2"/>
    <w:rsid w:val="00D337D1"/>
    <w:rsid w:val="00D4122F"/>
    <w:rsid w:val="00D43B24"/>
    <w:rsid w:val="00D44683"/>
    <w:rsid w:val="00D46667"/>
    <w:rsid w:val="00D476E2"/>
    <w:rsid w:val="00D52155"/>
    <w:rsid w:val="00D55567"/>
    <w:rsid w:val="00D555F5"/>
    <w:rsid w:val="00D57E6D"/>
    <w:rsid w:val="00D629B6"/>
    <w:rsid w:val="00D648AB"/>
    <w:rsid w:val="00D774EC"/>
    <w:rsid w:val="00D80231"/>
    <w:rsid w:val="00D82AF6"/>
    <w:rsid w:val="00D82EB3"/>
    <w:rsid w:val="00D83170"/>
    <w:rsid w:val="00D8746F"/>
    <w:rsid w:val="00D918A4"/>
    <w:rsid w:val="00D93D94"/>
    <w:rsid w:val="00D948E1"/>
    <w:rsid w:val="00DA2464"/>
    <w:rsid w:val="00DA5A56"/>
    <w:rsid w:val="00DA5EEC"/>
    <w:rsid w:val="00DB051E"/>
    <w:rsid w:val="00DB2B4E"/>
    <w:rsid w:val="00DB64C2"/>
    <w:rsid w:val="00DC3A5E"/>
    <w:rsid w:val="00DC478C"/>
    <w:rsid w:val="00DC6381"/>
    <w:rsid w:val="00DC6CC3"/>
    <w:rsid w:val="00DC6DD4"/>
    <w:rsid w:val="00DC7F6F"/>
    <w:rsid w:val="00DC7FA3"/>
    <w:rsid w:val="00DD193F"/>
    <w:rsid w:val="00DD3BB5"/>
    <w:rsid w:val="00DD6539"/>
    <w:rsid w:val="00DD7697"/>
    <w:rsid w:val="00DD7FC2"/>
    <w:rsid w:val="00DE2205"/>
    <w:rsid w:val="00DE2276"/>
    <w:rsid w:val="00DE2CBB"/>
    <w:rsid w:val="00DE432D"/>
    <w:rsid w:val="00DE440B"/>
    <w:rsid w:val="00DE51DA"/>
    <w:rsid w:val="00DE5685"/>
    <w:rsid w:val="00DE5D4E"/>
    <w:rsid w:val="00DF10CB"/>
    <w:rsid w:val="00DF13FD"/>
    <w:rsid w:val="00DF18F9"/>
    <w:rsid w:val="00DF1E9C"/>
    <w:rsid w:val="00DF2A98"/>
    <w:rsid w:val="00DF65E8"/>
    <w:rsid w:val="00DF6758"/>
    <w:rsid w:val="00E02579"/>
    <w:rsid w:val="00E031EB"/>
    <w:rsid w:val="00E045BF"/>
    <w:rsid w:val="00E05DC5"/>
    <w:rsid w:val="00E07E7B"/>
    <w:rsid w:val="00E10BBE"/>
    <w:rsid w:val="00E111CE"/>
    <w:rsid w:val="00E113D4"/>
    <w:rsid w:val="00E1330B"/>
    <w:rsid w:val="00E220A1"/>
    <w:rsid w:val="00E232B9"/>
    <w:rsid w:val="00E27574"/>
    <w:rsid w:val="00E276A6"/>
    <w:rsid w:val="00E33F26"/>
    <w:rsid w:val="00E34CAD"/>
    <w:rsid w:val="00E350BD"/>
    <w:rsid w:val="00E3536F"/>
    <w:rsid w:val="00E420B8"/>
    <w:rsid w:val="00E433F1"/>
    <w:rsid w:val="00E43DF8"/>
    <w:rsid w:val="00E443F2"/>
    <w:rsid w:val="00E45193"/>
    <w:rsid w:val="00E469F1"/>
    <w:rsid w:val="00E4730D"/>
    <w:rsid w:val="00E50AFF"/>
    <w:rsid w:val="00E539DD"/>
    <w:rsid w:val="00E565B1"/>
    <w:rsid w:val="00E60049"/>
    <w:rsid w:val="00E60CD7"/>
    <w:rsid w:val="00E630C1"/>
    <w:rsid w:val="00E644A8"/>
    <w:rsid w:val="00E64DD6"/>
    <w:rsid w:val="00E67531"/>
    <w:rsid w:val="00E701AD"/>
    <w:rsid w:val="00E70D99"/>
    <w:rsid w:val="00E7107B"/>
    <w:rsid w:val="00E71409"/>
    <w:rsid w:val="00E76288"/>
    <w:rsid w:val="00E8318D"/>
    <w:rsid w:val="00E8579E"/>
    <w:rsid w:val="00E93D1B"/>
    <w:rsid w:val="00EA35DC"/>
    <w:rsid w:val="00EA37CF"/>
    <w:rsid w:val="00EA5557"/>
    <w:rsid w:val="00EA575A"/>
    <w:rsid w:val="00EA69DA"/>
    <w:rsid w:val="00EB1EDC"/>
    <w:rsid w:val="00EB3ED1"/>
    <w:rsid w:val="00EB761B"/>
    <w:rsid w:val="00EB7931"/>
    <w:rsid w:val="00EB7F73"/>
    <w:rsid w:val="00EC0110"/>
    <w:rsid w:val="00EC1643"/>
    <w:rsid w:val="00EC3E18"/>
    <w:rsid w:val="00EC4228"/>
    <w:rsid w:val="00EC4DE9"/>
    <w:rsid w:val="00EC4E33"/>
    <w:rsid w:val="00EC5265"/>
    <w:rsid w:val="00EC52FE"/>
    <w:rsid w:val="00EC59DC"/>
    <w:rsid w:val="00EC5DAA"/>
    <w:rsid w:val="00EC6104"/>
    <w:rsid w:val="00ED0755"/>
    <w:rsid w:val="00ED08B6"/>
    <w:rsid w:val="00ED197F"/>
    <w:rsid w:val="00ED1D22"/>
    <w:rsid w:val="00ED2696"/>
    <w:rsid w:val="00ED4022"/>
    <w:rsid w:val="00ED6FA2"/>
    <w:rsid w:val="00EE09E0"/>
    <w:rsid w:val="00EE14BD"/>
    <w:rsid w:val="00EE19F9"/>
    <w:rsid w:val="00EE2E96"/>
    <w:rsid w:val="00EE3A15"/>
    <w:rsid w:val="00EE3AE3"/>
    <w:rsid w:val="00EE3E84"/>
    <w:rsid w:val="00EF191A"/>
    <w:rsid w:val="00EF32D9"/>
    <w:rsid w:val="00EF5158"/>
    <w:rsid w:val="00EF520E"/>
    <w:rsid w:val="00EF601A"/>
    <w:rsid w:val="00EF6B5F"/>
    <w:rsid w:val="00F01530"/>
    <w:rsid w:val="00F032A1"/>
    <w:rsid w:val="00F040E4"/>
    <w:rsid w:val="00F06074"/>
    <w:rsid w:val="00F107A8"/>
    <w:rsid w:val="00F151F5"/>
    <w:rsid w:val="00F20716"/>
    <w:rsid w:val="00F22506"/>
    <w:rsid w:val="00F25ADA"/>
    <w:rsid w:val="00F26D38"/>
    <w:rsid w:val="00F26EFF"/>
    <w:rsid w:val="00F26FD1"/>
    <w:rsid w:val="00F3022C"/>
    <w:rsid w:val="00F3412C"/>
    <w:rsid w:val="00F3575A"/>
    <w:rsid w:val="00F35F4C"/>
    <w:rsid w:val="00F364ED"/>
    <w:rsid w:val="00F42BCB"/>
    <w:rsid w:val="00F44F15"/>
    <w:rsid w:val="00F47595"/>
    <w:rsid w:val="00F51C0E"/>
    <w:rsid w:val="00F522D4"/>
    <w:rsid w:val="00F53F0D"/>
    <w:rsid w:val="00F56D5B"/>
    <w:rsid w:val="00F627BC"/>
    <w:rsid w:val="00F632A3"/>
    <w:rsid w:val="00F63A4C"/>
    <w:rsid w:val="00F73631"/>
    <w:rsid w:val="00F746F3"/>
    <w:rsid w:val="00F752E1"/>
    <w:rsid w:val="00F75714"/>
    <w:rsid w:val="00F879EB"/>
    <w:rsid w:val="00F90628"/>
    <w:rsid w:val="00F90D89"/>
    <w:rsid w:val="00F963F5"/>
    <w:rsid w:val="00F96B40"/>
    <w:rsid w:val="00FA4CBE"/>
    <w:rsid w:val="00FA6830"/>
    <w:rsid w:val="00FA6AD6"/>
    <w:rsid w:val="00FB25AC"/>
    <w:rsid w:val="00FB6702"/>
    <w:rsid w:val="00FB7866"/>
    <w:rsid w:val="00FC6322"/>
    <w:rsid w:val="00FC66FF"/>
    <w:rsid w:val="00FC7013"/>
    <w:rsid w:val="00FC7996"/>
    <w:rsid w:val="00FD099F"/>
    <w:rsid w:val="00FD0BBD"/>
    <w:rsid w:val="00FD672B"/>
    <w:rsid w:val="00FD68A6"/>
    <w:rsid w:val="00FD6E92"/>
    <w:rsid w:val="00FD7981"/>
    <w:rsid w:val="00FE2202"/>
    <w:rsid w:val="00FE230E"/>
    <w:rsid w:val="00FE231A"/>
    <w:rsid w:val="00FE33FB"/>
    <w:rsid w:val="00FE3FD3"/>
    <w:rsid w:val="00FE4A23"/>
    <w:rsid w:val="00FE5916"/>
    <w:rsid w:val="00FF429A"/>
    <w:rsid w:val="0152AC65"/>
    <w:rsid w:val="01AFBF55"/>
    <w:rsid w:val="02458EFF"/>
    <w:rsid w:val="0293AAC9"/>
    <w:rsid w:val="0351EC58"/>
    <w:rsid w:val="03F6859D"/>
    <w:rsid w:val="047E6A92"/>
    <w:rsid w:val="054248B9"/>
    <w:rsid w:val="0623540C"/>
    <w:rsid w:val="064DC8CD"/>
    <w:rsid w:val="07183DD0"/>
    <w:rsid w:val="08528CB2"/>
    <w:rsid w:val="088CC9F7"/>
    <w:rsid w:val="093F8677"/>
    <w:rsid w:val="09D7FE3A"/>
    <w:rsid w:val="0A33A912"/>
    <w:rsid w:val="0A715A85"/>
    <w:rsid w:val="0CA65A62"/>
    <w:rsid w:val="0EC52835"/>
    <w:rsid w:val="0F54ECE4"/>
    <w:rsid w:val="106AAB89"/>
    <w:rsid w:val="109BF8AE"/>
    <w:rsid w:val="10E427DE"/>
    <w:rsid w:val="11682C07"/>
    <w:rsid w:val="14640998"/>
    <w:rsid w:val="14DA7716"/>
    <w:rsid w:val="1552EEEB"/>
    <w:rsid w:val="172EABBF"/>
    <w:rsid w:val="1798ADDC"/>
    <w:rsid w:val="179B12E2"/>
    <w:rsid w:val="183C5A2B"/>
    <w:rsid w:val="18D1EE19"/>
    <w:rsid w:val="193AA9EC"/>
    <w:rsid w:val="197BC619"/>
    <w:rsid w:val="19BB270C"/>
    <w:rsid w:val="1EC09DB6"/>
    <w:rsid w:val="1EFC8C42"/>
    <w:rsid w:val="1F05B896"/>
    <w:rsid w:val="1F0F5021"/>
    <w:rsid w:val="1F1F46CF"/>
    <w:rsid w:val="20378246"/>
    <w:rsid w:val="21EE9E9D"/>
    <w:rsid w:val="22F3AE75"/>
    <w:rsid w:val="232E1D90"/>
    <w:rsid w:val="24952DBC"/>
    <w:rsid w:val="24B64E35"/>
    <w:rsid w:val="25036B85"/>
    <w:rsid w:val="253F5191"/>
    <w:rsid w:val="25E5C0D0"/>
    <w:rsid w:val="2778FB20"/>
    <w:rsid w:val="28A38853"/>
    <w:rsid w:val="29047DCF"/>
    <w:rsid w:val="2A2F1EEF"/>
    <w:rsid w:val="2A8DC808"/>
    <w:rsid w:val="2AD2BEF7"/>
    <w:rsid w:val="2B2C872A"/>
    <w:rsid w:val="2BDEDFFE"/>
    <w:rsid w:val="2D07BED4"/>
    <w:rsid w:val="2D7FDA63"/>
    <w:rsid w:val="2E91D36A"/>
    <w:rsid w:val="2E9C14FC"/>
    <w:rsid w:val="2E9C9EC9"/>
    <w:rsid w:val="2F252BE1"/>
    <w:rsid w:val="2FFE7261"/>
    <w:rsid w:val="3041F047"/>
    <w:rsid w:val="32173E3C"/>
    <w:rsid w:val="32A53F71"/>
    <w:rsid w:val="33730FDC"/>
    <w:rsid w:val="33E7337E"/>
    <w:rsid w:val="35090433"/>
    <w:rsid w:val="350F528F"/>
    <w:rsid w:val="35E91C41"/>
    <w:rsid w:val="368E6EBE"/>
    <w:rsid w:val="36F1AAD4"/>
    <w:rsid w:val="373A506B"/>
    <w:rsid w:val="37E611F7"/>
    <w:rsid w:val="39CB223C"/>
    <w:rsid w:val="3AED28E9"/>
    <w:rsid w:val="3E42D1F3"/>
    <w:rsid w:val="3E991BFC"/>
    <w:rsid w:val="3EA283DB"/>
    <w:rsid w:val="3EEDBD42"/>
    <w:rsid w:val="3F5C8FEE"/>
    <w:rsid w:val="417C44B6"/>
    <w:rsid w:val="4245D98B"/>
    <w:rsid w:val="42B34D5A"/>
    <w:rsid w:val="4346DE5A"/>
    <w:rsid w:val="436FE623"/>
    <w:rsid w:val="44E6EC71"/>
    <w:rsid w:val="45636F31"/>
    <w:rsid w:val="45A55FB5"/>
    <w:rsid w:val="46D406A1"/>
    <w:rsid w:val="497DCE94"/>
    <w:rsid w:val="4ABE55C4"/>
    <w:rsid w:val="4BB96DDE"/>
    <w:rsid w:val="4BEC5501"/>
    <w:rsid w:val="4C747935"/>
    <w:rsid w:val="4D423254"/>
    <w:rsid w:val="4DDFDE0F"/>
    <w:rsid w:val="4EFCA275"/>
    <w:rsid w:val="4F3D1075"/>
    <w:rsid w:val="50556DAA"/>
    <w:rsid w:val="512B575B"/>
    <w:rsid w:val="53508868"/>
    <w:rsid w:val="53C402C5"/>
    <w:rsid w:val="53E4FFC7"/>
    <w:rsid w:val="548EC7DC"/>
    <w:rsid w:val="56081365"/>
    <w:rsid w:val="56D1996D"/>
    <w:rsid w:val="58B56958"/>
    <w:rsid w:val="59484B7A"/>
    <w:rsid w:val="595840EE"/>
    <w:rsid w:val="595CD3FA"/>
    <w:rsid w:val="5A323717"/>
    <w:rsid w:val="5A58D689"/>
    <w:rsid w:val="5B4A728E"/>
    <w:rsid w:val="5DBB9F6E"/>
    <w:rsid w:val="5DE5C321"/>
    <w:rsid w:val="5E00965D"/>
    <w:rsid w:val="5F5CAEE1"/>
    <w:rsid w:val="5FBC939A"/>
    <w:rsid w:val="60A35016"/>
    <w:rsid w:val="613F7406"/>
    <w:rsid w:val="6170E5A0"/>
    <w:rsid w:val="61B11BFC"/>
    <w:rsid w:val="6223909D"/>
    <w:rsid w:val="6299668F"/>
    <w:rsid w:val="62A794C6"/>
    <w:rsid w:val="62E7928C"/>
    <w:rsid w:val="62F6A34F"/>
    <w:rsid w:val="6336BD04"/>
    <w:rsid w:val="6371D3ED"/>
    <w:rsid w:val="63CFE9CF"/>
    <w:rsid w:val="63F04481"/>
    <w:rsid w:val="653AB3EF"/>
    <w:rsid w:val="66A728EE"/>
    <w:rsid w:val="68390278"/>
    <w:rsid w:val="689BD30E"/>
    <w:rsid w:val="68BB91C8"/>
    <w:rsid w:val="6B2B14D3"/>
    <w:rsid w:val="6B73122D"/>
    <w:rsid w:val="6BC26ACF"/>
    <w:rsid w:val="6DC9FC9D"/>
    <w:rsid w:val="6DEBCD40"/>
    <w:rsid w:val="6EDEA0DD"/>
    <w:rsid w:val="6F3E6B08"/>
    <w:rsid w:val="71EB1FF3"/>
    <w:rsid w:val="74210006"/>
    <w:rsid w:val="7699960C"/>
    <w:rsid w:val="76E61C55"/>
    <w:rsid w:val="7725298F"/>
    <w:rsid w:val="783D6506"/>
    <w:rsid w:val="790B7ACA"/>
    <w:rsid w:val="7A90B83F"/>
    <w:rsid w:val="7B5B6421"/>
    <w:rsid w:val="7B6E87AE"/>
    <w:rsid w:val="7BB37E9D"/>
    <w:rsid w:val="7CC56BB8"/>
    <w:rsid w:val="7D844D1E"/>
    <w:rsid w:val="7E0230A4"/>
    <w:rsid w:val="7E49B0CE"/>
    <w:rsid w:val="7E9C8895"/>
    <w:rsid w:val="7FDC07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39443"/>
  <w15:chartTrackingRefBased/>
  <w15:docId w15:val="{3E899C67-91C7-46B0-B7C7-0890D220F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jc w:val="both"/>
    </w:pPr>
  </w:style>
  <w:style w:type="paragraph" w:styleId="Heading1">
    <w:name w:val="heading 1"/>
    <w:basedOn w:val="Normal"/>
    <w:next w:val="Normal"/>
    <w:link w:val="Heading1Char"/>
    <w:uiPriority w:val="9"/>
    <w:qFormat/>
    <w:rsid w:val="00DF18F9"/>
    <w:pPr>
      <w:outlineLvl w:val="0"/>
    </w:pPr>
    <w:rPr>
      <w:rFonts w:ascii="Times New Roman" w:hAnsi="Times New Roman"/>
      <w:b/>
      <w:sz w:val="30"/>
    </w:rPr>
  </w:style>
  <w:style w:type="paragraph" w:styleId="Heading2">
    <w:name w:val="heading 2"/>
    <w:basedOn w:val="Normal"/>
    <w:next w:val="Normal"/>
    <w:link w:val="Heading2Char"/>
    <w:uiPriority w:val="9"/>
    <w:unhideWhenUsed/>
    <w:rsid w:val="00F627BC"/>
    <w:pPr>
      <w:outlineLvl w:val="1"/>
    </w:pPr>
    <w:rPr>
      <w:rFonts w:ascii="Times New Roman" w:eastAsia="Times New Roman" w:hAnsi="Times New Roman" w:cs="Times New Roman"/>
      <w:b/>
      <w:bCs/>
      <w:sz w:val="24"/>
    </w:rPr>
  </w:style>
  <w:style w:type="paragraph" w:styleId="Heading3">
    <w:name w:val="heading 3"/>
    <w:basedOn w:val="Normal"/>
    <w:next w:val="Normal"/>
    <w:link w:val="Heading3Char"/>
    <w:uiPriority w:val="9"/>
    <w:semiHidden/>
    <w:unhideWhenUsed/>
    <w:rsid w:val="00EE14BD"/>
    <w:pPr>
      <w:keepNext/>
      <w:keepLines/>
      <w:spacing w:before="40"/>
      <w:outlineLvl w:val="2"/>
    </w:pPr>
    <w:rPr>
      <w:rFonts w:ascii="Times New Roman" w:eastAsia="Times New Roman" w:hAnsi="Times New Roman" w:cs="Times New Roman"/>
      <w:b/>
      <w:bCs/>
      <w:sz w:val="22"/>
      <w:szCs w:val="22"/>
    </w:rPr>
  </w:style>
  <w:style w:type="paragraph" w:styleId="Heading4">
    <w:name w:val="heading 4"/>
    <w:basedOn w:val="Normal"/>
    <w:next w:val="Normal"/>
    <w:link w:val="Heading4Char"/>
    <w:uiPriority w:val="9"/>
    <w:semiHidden/>
    <w:unhideWhenUsed/>
    <w:qFormat/>
    <w:rsid w:val="00A2075F"/>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A3A3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131B0"/>
    <w:pPr>
      <w:ind w:firstLineChars="200" w:firstLine="420"/>
    </w:pPr>
  </w:style>
  <w:style w:type="numbering" w:customStyle="1" w:styleId="1">
    <w:name w:val="当前列表1"/>
    <w:uiPriority w:val="99"/>
    <w:rsid w:val="003131B0"/>
    <w:pPr>
      <w:numPr>
        <w:numId w:val="2"/>
      </w:numPr>
    </w:pPr>
  </w:style>
  <w:style w:type="paragraph" w:styleId="Header">
    <w:name w:val="header"/>
    <w:basedOn w:val="Normal"/>
    <w:link w:val="HeaderChar"/>
    <w:uiPriority w:val="99"/>
    <w:unhideWhenUsed/>
    <w:rsid w:val="00BE6C9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E6C94"/>
    <w:rPr>
      <w:sz w:val="18"/>
      <w:szCs w:val="18"/>
    </w:rPr>
  </w:style>
  <w:style w:type="paragraph" w:styleId="Footer">
    <w:name w:val="footer"/>
    <w:basedOn w:val="Normal"/>
    <w:link w:val="FooterChar"/>
    <w:uiPriority w:val="99"/>
    <w:unhideWhenUsed/>
    <w:rsid w:val="00BE6C9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E6C94"/>
    <w:rPr>
      <w:sz w:val="18"/>
      <w:szCs w:val="18"/>
    </w:rPr>
  </w:style>
  <w:style w:type="character" w:customStyle="1" w:styleId="Heading1Char">
    <w:name w:val="Heading 1 Char"/>
    <w:basedOn w:val="DefaultParagraphFont"/>
    <w:link w:val="Heading1"/>
    <w:uiPriority w:val="9"/>
    <w:rsid w:val="00DF18F9"/>
    <w:rPr>
      <w:rFonts w:ascii="Times New Roman" w:hAnsi="Times New Roman"/>
      <w:b/>
      <w:sz w:val="30"/>
    </w:rPr>
  </w:style>
  <w:style w:type="character" w:customStyle="1" w:styleId="Heading2Char">
    <w:name w:val="Heading 2 Char"/>
    <w:basedOn w:val="DefaultParagraphFont"/>
    <w:link w:val="Heading2"/>
    <w:uiPriority w:val="9"/>
    <w:rsid w:val="00F627BC"/>
    <w:rPr>
      <w:rFonts w:ascii="Times New Roman" w:eastAsia="Times New Roman" w:hAnsi="Times New Roman" w:cs="Times New Roman"/>
      <w:b/>
      <w:bCs/>
      <w:sz w:val="24"/>
    </w:rPr>
  </w:style>
  <w:style w:type="paragraph" w:styleId="TOCHeading">
    <w:name w:val="TOC Heading"/>
    <w:basedOn w:val="Heading1"/>
    <w:next w:val="Normal"/>
    <w:uiPriority w:val="39"/>
    <w:unhideWhenUsed/>
    <w:qFormat/>
    <w:rsid w:val="009C5481"/>
    <w:pPr>
      <w:widowControl/>
      <w:spacing w:before="48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9C5481"/>
    <w:pPr>
      <w:ind w:left="210"/>
      <w:jc w:val="left"/>
    </w:pPr>
    <w:rPr>
      <w:rFonts w:eastAsiaTheme="minorHAnsi"/>
      <w:smallCaps/>
      <w:sz w:val="20"/>
      <w:szCs w:val="20"/>
    </w:rPr>
  </w:style>
  <w:style w:type="paragraph" w:styleId="TOC1">
    <w:name w:val="toc 1"/>
    <w:basedOn w:val="Normal"/>
    <w:next w:val="Normal"/>
    <w:autoRedefine/>
    <w:uiPriority w:val="39"/>
    <w:unhideWhenUsed/>
    <w:rsid w:val="009C5481"/>
    <w:pPr>
      <w:spacing w:before="120" w:after="120"/>
      <w:jc w:val="left"/>
    </w:pPr>
    <w:rPr>
      <w:rFonts w:eastAsiaTheme="minorHAnsi"/>
      <w:b/>
      <w:bCs/>
      <w:caps/>
      <w:sz w:val="20"/>
      <w:szCs w:val="20"/>
    </w:rPr>
  </w:style>
  <w:style w:type="paragraph" w:styleId="TOC3">
    <w:name w:val="toc 3"/>
    <w:basedOn w:val="Normal"/>
    <w:next w:val="Normal"/>
    <w:autoRedefine/>
    <w:uiPriority w:val="39"/>
    <w:unhideWhenUsed/>
    <w:rsid w:val="009C5481"/>
    <w:pPr>
      <w:ind w:left="420"/>
      <w:jc w:val="left"/>
    </w:pPr>
    <w:rPr>
      <w:rFonts w:eastAsiaTheme="minorHAnsi"/>
      <w:i/>
      <w:iCs/>
      <w:sz w:val="20"/>
      <w:szCs w:val="20"/>
    </w:rPr>
  </w:style>
  <w:style w:type="paragraph" w:styleId="TOC4">
    <w:name w:val="toc 4"/>
    <w:basedOn w:val="Normal"/>
    <w:next w:val="Normal"/>
    <w:autoRedefine/>
    <w:uiPriority w:val="39"/>
    <w:unhideWhenUsed/>
    <w:rsid w:val="009C5481"/>
    <w:pPr>
      <w:ind w:left="630"/>
      <w:jc w:val="left"/>
    </w:pPr>
    <w:rPr>
      <w:rFonts w:eastAsiaTheme="minorHAnsi"/>
      <w:sz w:val="18"/>
      <w:szCs w:val="18"/>
    </w:rPr>
  </w:style>
  <w:style w:type="paragraph" w:styleId="TOC5">
    <w:name w:val="toc 5"/>
    <w:basedOn w:val="Normal"/>
    <w:next w:val="Normal"/>
    <w:autoRedefine/>
    <w:uiPriority w:val="39"/>
    <w:unhideWhenUsed/>
    <w:rsid w:val="009C5481"/>
    <w:pPr>
      <w:ind w:left="840"/>
      <w:jc w:val="left"/>
    </w:pPr>
    <w:rPr>
      <w:rFonts w:eastAsiaTheme="minorHAnsi"/>
      <w:sz w:val="18"/>
      <w:szCs w:val="18"/>
    </w:rPr>
  </w:style>
  <w:style w:type="paragraph" w:styleId="TOC6">
    <w:name w:val="toc 6"/>
    <w:basedOn w:val="Normal"/>
    <w:next w:val="Normal"/>
    <w:autoRedefine/>
    <w:uiPriority w:val="39"/>
    <w:semiHidden/>
    <w:unhideWhenUsed/>
    <w:rsid w:val="009C5481"/>
    <w:pPr>
      <w:ind w:left="1050"/>
      <w:jc w:val="left"/>
    </w:pPr>
    <w:rPr>
      <w:rFonts w:eastAsiaTheme="minorHAnsi"/>
      <w:sz w:val="18"/>
      <w:szCs w:val="18"/>
    </w:rPr>
  </w:style>
  <w:style w:type="paragraph" w:styleId="TOC7">
    <w:name w:val="toc 7"/>
    <w:basedOn w:val="Normal"/>
    <w:next w:val="Normal"/>
    <w:autoRedefine/>
    <w:uiPriority w:val="39"/>
    <w:semiHidden/>
    <w:unhideWhenUsed/>
    <w:rsid w:val="009C5481"/>
    <w:pPr>
      <w:ind w:left="1260"/>
      <w:jc w:val="left"/>
    </w:pPr>
    <w:rPr>
      <w:rFonts w:eastAsiaTheme="minorHAnsi"/>
      <w:sz w:val="18"/>
      <w:szCs w:val="18"/>
    </w:rPr>
  </w:style>
  <w:style w:type="paragraph" w:styleId="TOC8">
    <w:name w:val="toc 8"/>
    <w:basedOn w:val="Normal"/>
    <w:next w:val="Normal"/>
    <w:autoRedefine/>
    <w:uiPriority w:val="39"/>
    <w:semiHidden/>
    <w:unhideWhenUsed/>
    <w:rsid w:val="009C5481"/>
    <w:pPr>
      <w:ind w:left="1470"/>
      <w:jc w:val="left"/>
    </w:pPr>
    <w:rPr>
      <w:rFonts w:eastAsiaTheme="minorHAnsi"/>
      <w:sz w:val="18"/>
      <w:szCs w:val="18"/>
    </w:rPr>
  </w:style>
  <w:style w:type="paragraph" w:styleId="TOC9">
    <w:name w:val="toc 9"/>
    <w:basedOn w:val="Normal"/>
    <w:next w:val="Normal"/>
    <w:autoRedefine/>
    <w:uiPriority w:val="39"/>
    <w:semiHidden/>
    <w:unhideWhenUsed/>
    <w:rsid w:val="009C5481"/>
    <w:pPr>
      <w:ind w:left="1680"/>
      <w:jc w:val="left"/>
    </w:pPr>
    <w:rPr>
      <w:rFonts w:eastAsiaTheme="minorHAnsi"/>
      <w:sz w:val="18"/>
      <w:szCs w:val="18"/>
    </w:rPr>
  </w:style>
  <w:style w:type="character" w:styleId="Hyperlink">
    <w:name w:val="Hyperlink"/>
    <w:basedOn w:val="DefaultParagraphFont"/>
    <w:uiPriority w:val="99"/>
    <w:unhideWhenUsed/>
    <w:rsid w:val="009C5481"/>
    <w:rPr>
      <w:color w:val="0563C1" w:themeColor="hyperlink"/>
      <w:u w:val="single"/>
    </w:rPr>
  </w:style>
  <w:style w:type="character" w:customStyle="1" w:styleId="Heading3Char">
    <w:name w:val="Heading 3 Char"/>
    <w:basedOn w:val="DefaultParagraphFont"/>
    <w:link w:val="Heading3"/>
    <w:uiPriority w:val="9"/>
    <w:semiHidden/>
    <w:rsid w:val="00EE14BD"/>
    <w:rPr>
      <w:rFonts w:ascii="Times New Roman" w:eastAsia="Times New Roman" w:hAnsi="Times New Roman" w:cs="Times New Roman"/>
      <w:b/>
      <w:bCs/>
      <w:sz w:val="22"/>
      <w:szCs w:val="22"/>
    </w:rPr>
  </w:style>
  <w:style w:type="character" w:customStyle="1" w:styleId="Heading4Char">
    <w:name w:val="Heading 4 Char"/>
    <w:basedOn w:val="DefaultParagraphFont"/>
    <w:link w:val="Heading4"/>
    <w:uiPriority w:val="9"/>
    <w:semiHidden/>
    <w:rsid w:val="00A2075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A3A3B"/>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E70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rsid w:val="00B92CC1"/>
    <w:pPr>
      <w:spacing w:after="200"/>
    </w:pPr>
    <w:rPr>
      <w:i/>
      <w:iCs/>
      <w:color w:val="44546A" w:themeColor="text2"/>
      <w:sz w:val="18"/>
      <w:szCs w:val="18"/>
    </w:rPr>
  </w:style>
  <w:style w:type="paragraph" w:customStyle="1" w:styleId="Title4">
    <w:name w:val="Title4"/>
    <w:basedOn w:val="Heading4"/>
    <w:link w:val="Title4Char"/>
    <w:rsid w:val="00B10D18"/>
    <w:pPr>
      <w:spacing w:before="0"/>
      <w:jc w:val="left"/>
    </w:pPr>
    <w:rPr>
      <w:rFonts w:ascii="Times New Roman" w:hAnsi="Times New Roman" w:cs="Times New Roman"/>
      <w:sz w:val="22"/>
      <w:szCs w:val="22"/>
    </w:rPr>
  </w:style>
  <w:style w:type="paragraph" w:customStyle="1" w:styleId="Title-1">
    <w:name w:val="Title-1"/>
    <w:basedOn w:val="Heading1"/>
    <w:link w:val="Title-1Char"/>
    <w:qFormat/>
    <w:rsid w:val="00DC6CC3"/>
    <w:pPr>
      <w:jc w:val="left"/>
    </w:pPr>
    <w:rPr>
      <w:rFonts w:cs="Times New Roman"/>
      <w:szCs w:val="30"/>
    </w:rPr>
  </w:style>
  <w:style w:type="character" w:customStyle="1" w:styleId="Title4Char">
    <w:name w:val="Title4 Char"/>
    <w:basedOn w:val="Heading4Char"/>
    <w:link w:val="Title4"/>
    <w:rsid w:val="00B10D18"/>
    <w:rPr>
      <w:rFonts w:ascii="Times New Roman" w:eastAsiaTheme="majorEastAsia" w:hAnsi="Times New Roman" w:cs="Times New Roman"/>
      <w:i/>
      <w:iCs/>
      <w:color w:val="2F5496" w:themeColor="accent1" w:themeShade="BF"/>
      <w:sz w:val="22"/>
      <w:szCs w:val="22"/>
    </w:rPr>
  </w:style>
  <w:style w:type="paragraph" w:customStyle="1" w:styleId="Title-2">
    <w:name w:val="Title-2"/>
    <w:basedOn w:val="Heading2"/>
    <w:link w:val="Title-2Char"/>
    <w:qFormat/>
    <w:rsid w:val="00DC6CC3"/>
    <w:pPr>
      <w:jc w:val="left"/>
    </w:pPr>
  </w:style>
  <w:style w:type="character" w:customStyle="1" w:styleId="Title-1Char">
    <w:name w:val="Title-1 Char"/>
    <w:basedOn w:val="Heading1Char"/>
    <w:link w:val="Title-1"/>
    <w:rsid w:val="00DC6CC3"/>
    <w:rPr>
      <w:rFonts w:ascii="Times New Roman" w:hAnsi="Times New Roman" w:cs="Times New Roman"/>
      <w:b/>
      <w:sz w:val="30"/>
      <w:szCs w:val="30"/>
    </w:rPr>
  </w:style>
  <w:style w:type="paragraph" w:customStyle="1" w:styleId="Title-3">
    <w:name w:val="Title-3"/>
    <w:basedOn w:val="Heading3"/>
    <w:link w:val="Title-3Char"/>
    <w:qFormat/>
    <w:rsid w:val="00DC6CC3"/>
    <w:pPr>
      <w:spacing w:before="0"/>
      <w:jc w:val="left"/>
    </w:pPr>
  </w:style>
  <w:style w:type="character" w:customStyle="1" w:styleId="Title-2Char">
    <w:name w:val="Title-2 Char"/>
    <w:basedOn w:val="Heading2Char"/>
    <w:link w:val="Title-2"/>
    <w:rsid w:val="00DC6CC3"/>
    <w:rPr>
      <w:rFonts w:ascii="Times New Roman" w:eastAsia="Times New Roman" w:hAnsi="Times New Roman" w:cs="Times New Roman"/>
      <w:b/>
      <w:bCs/>
      <w:sz w:val="24"/>
    </w:rPr>
  </w:style>
  <w:style w:type="paragraph" w:customStyle="1" w:styleId="Title-4">
    <w:name w:val="Title-4"/>
    <w:basedOn w:val="Heading4"/>
    <w:link w:val="Title-4Char"/>
    <w:qFormat/>
    <w:rsid w:val="00DC6CC3"/>
    <w:pPr>
      <w:spacing w:before="0"/>
      <w:jc w:val="left"/>
    </w:pPr>
    <w:rPr>
      <w:rFonts w:ascii="Times New Roman" w:hAnsi="Times New Roman" w:cs="Times New Roman"/>
      <w:b/>
      <w:bCs/>
      <w:color w:val="auto"/>
      <w:sz w:val="22"/>
      <w:szCs w:val="22"/>
    </w:rPr>
  </w:style>
  <w:style w:type="character" w:customStyle="1" w:styleId="Title-3Char">
    <w:name w:val="Title-3 Char"/>
    <w:basedOn w:val="Heading3Char"/>
    <w:link w:val="Title-3"/>
    <w:rsid w:val="00DC6CC3"/>
    <w:rPr>
      <w:rFonts w:ascii="Times New Roman" w:eastAsia="Times New Roman" w:hAnsi="Times New Roman" w:cs="Times New Roman"/>
      <w:b/>
      <w:bCs/>
      <w:sz w:val="22"/>
      <w:szCs w:val="22"/>
    </w:rPr>
  </w:style>
  <w:style w:type="paragraph" w:customStyle="1" w:styleId="Title-5">
    <w:name w:val="Title-5"/>
    <w:basedOn w:val="Heading5"/>
    <w:link w:val="Title-5Char"/>
    <w:qFormat/>
    <w:rsid w:val="00DC6CC3"/>
    <w:pPr>
      <w:spacing w:before="0"/>
      <w:jc w:val="left"/>
    </w:pPr>
    <w:rPr>
      <w:rFonts w:ascii="Times New Roman" w:hAnsi="Times New Roman" w:cs="Times New Roman"/>
      <w:i/>
      <w:iCs/>
      <w:sz w:val="22"/>
      <w:szCs w:val="22"/>
    </w:rPr>
  </w:style>
  <w:style w:type="character" w:customStyle="1" w:styleId="Title-4Char">
    <w:name w:val="Title-4 Char"/>
    <w:basedOn w:val="Heading4Char"/>
    <w:link w:val="Title-4"/>
    <w:rsid w:val="00DC6CC3"/>
    <w:rPr>
      <w:rFonts w:ascii="Times New Roman" w:eastAsiaTheme="majorEastAsia" w:hAnsi="Times New Roman" w:cs="Times New Roman"/>
      <w:b/>
      <w:bCs/>
      <w:i/>
      <w:iCs/>
      <w:color w:val="2F5496" w:themeColor="accent1" w:themeShade="BF"/>
      <w:sz w:val="22"/>
      <w:szCs w:val="22"/>
    </w:rPr>
  </w:style>
  <w:style w:type="paragraph" w:customStyle="1" w:styleId="FigureStyle">
    <w:name w:val="Figure Style"/>
    <w:basedOn w:val="Caption"/>
    <w:link w:val="FigureStyleChar"/>
    <w:qFormat/>
    <w:rsid w:val="00FE2202"/>
    <w:pPr>
      <w:spacing w:after="0"/>
      <w:jc w:val="center"/>
    </w:pPr>
    <w:rPr>
      <w:rFonts w:ascii="Times New Roman" w:hAnsi="Times New Roman" w:cs="Times New Roman"/>
      <w:color w:val="auto"/>
    </w:rPr>
  </w:style>
  <w:style w:type="character" w:customStyle="1" w:styleId="Title-5Char">
    <w:name w:val="Title-5 Char"/>
    <w:basedOn w:val="Heading5Char"/>
    <w:link w:val="Title-5"/>
    <w:rsid w:val="00DC6CC3"/>
    <w:rPr>
      <w:rFonts w:ascii="Times New Roman" w:eastAsiaTheme="majorEastAsia" w:hAnsi="Times New Roman" w:cs="Times New Roman"/>
      <w:i/>
      <w:iCs/>
      <w:color w:val="2F5496" w:themeColor="accent1" w:themeShade="BF"/>
      <w:sz w:val="22"/>
      <w:szCs w:val="22"/>
    </w:rPr>
  </w:style>
  <w:style w:type="paragraph" w:customStyle="1" w:styleId="TimesNewRoman-11">
    <w:name w:val="Times New Roman - 11"/>
    <w:basedOn w:val="Normal"/>
    <w:link w:val="TimesNewRoman-11Char"/>
    <w:qFormat/>
    <w:rsid w:val="00CD239A"/>
    <w:pPr>
      <w:jc w:val="left"/>
    </w:pPr>
    <w:rPr>
      <w:rFonts w:ascii="Times New Roman" w:hAnsi="Times New Roman" w:cs="Times New Roman"/>
      <w:sz w:val="22"/>
      <w:szCs w:val="22"/>
    </w:rPr>
  </w:style>
  <w:style w:type="character" w:customStyle="1" w:styleId="CaptionChar">
    <w:name w:val="Caption Char"/>
    <w:basedOn w:val="DefaultParagraphFont"/>
    <w:link w:val="Caption"/>
    <w:uiPriority w:val="35"/>
    <w:rsid w:val="00FE2202"/>
    <w:rPr>
      <w:i/>
      <w:iCs/>
      <w:color w:val="44546A" w:themeColor="text2"/>
      <w:sz w:val="18"/>
      <w:szCs w:val="18"/>
    </w:rPr>
  </w:style>
  <w:style w:type="character" w:customStyle="1" w:styleId="FigureStyleChar">
    <w:name w:val="Figure Style Char"/>
    <w:basedOn w:val="CaptionChar"/>
    <w:link w:val="FigureStyle"/>
    <w:rsid w:val="00FE2202"/>
    <w:rPr>
      <w:rFonts w:ascii="Times New Roman" w:hAnsi="Times New Roman" w:cs="Times New Roman"/>
      <w:i/>
      <w:iCs/>
      <w:color w:val="44546A" w:themeColor="text2"/>
      <w:sz w:val="18"/>
      <w:szCs w:val="18"/>
    </w:rPr>
  </w:style>
  <w:style w:type="paragraph" w:styleId="NormalWeb">
    <w:name w:val="Normal (Web)"/>
    <w:basedOn w:val="Normal"/>
    <w:uiPriority w:val="99"/>
    <w:semiHidden/>
    <w:unhideWhenUsed/>
    <w:rsid w:val="00421BE4"/>
    <w:pPr>
      <w:widowControl/>
      <w:spacing w:before="100" w:beforeAutospacing="1" w:after="100" w:afterAutospacing="1"/>
      <w:jc w:val="left"/>
    </w:pPr>
    <w:rPr>
      <w:rFonts w:ascii="Times New Roman" w:eastAsia="Times New Roman" w:hAnsi="Times New Roman" w:cs="Times New Roman"/>
      <w:kern w:val="0"/>
      <w:sz w:val="24"/>
      <w:lang w:val="en-CA"/>
    </w:rPr>
  </w:style>
  <w:style w:type="character" w:customStyle="1" w:styleId="TimesNewRoman-11Char">
    <w:name w:val="Times New Roman - 11 Char"/>
    <w:basedOn w:val="DefaultParagraphFont"/>
    <w:link w:val="TimesNewRoman-11"/>
    <w:rsid w:val="00CD239A"/>
    <w:rPr>
      <w:rFonts w:ascii="Times New Roman" w:hAnsi="Times New Roman" w:cs="Times New Roman"/>
      <w:sz w:val="22"/>
      <w:szCs w:val="22"/>
    </w:rPr>
  </w:style>
  <w:style w:type="paragraph" w:styleId="Bibliography">
    <w:name w:val="Bibliography"/>
    <w:basedOn w:val="Normal"/>
    <w:next w:val="Normal"/>
    <w:uiPriority w:val="37"/>
    <w:unhideWhenUsed/>
    <w:rsid w:val="0036624A"/>
  </w:style>
  <w:style w:type="paragraph" w:styleId="TableofFigures">
    <w:name w:val="table of figures"/>
    <w:basedOn w:val="Normal"/>
    <w:next w:val="Normal"/>
    <w:uiPriority w:val="99"/>
    <w:unhideWhenUsed/>
    <w:rsid w:val="008D0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6096">
      <w:bodyDiv w:val="1"/>
      <w:marLeft w:val="0"/>
      <w:marRight w:val="0"/>
      <w:marTop w:val="0"/>
      <w:marBottom w:val="0"/>
      <w:divBdr>
        <w:top w:val="none" w:sz="0" w:space="0" w:color="auto"/>
        <w:left w:val="none" w:sz="0" w:space="0" w:color="auto"/>
        <w:bottom w:val="none" w:sz="0" w:space="0" w:color="auto"/>
        <w:right w:val="none" w:sz="0" w:space="0" w:color="auto"/>
      </w:divBdr>
    </w:div>
    <w:div w:id="223807272">
      <w:bodyDiv w:val="1"/>
      <w:marLeft w:val="0"/>
      <w:marRight w:val="0"/>
      <w:marTop w:val="0"/>
      <w:marBottom w:val="0"/>
      <w:divBdr>
        <w:top w:val="none" w:sz="0" w:space="0" w:color="auto"/>
        <w:left w:val="none" w:sz="0" w:space="0" w:color="auto"/>
        <w:bottom w:val="none" w:sz="0" w:space="0" w:color="auto"/>
        <w:right w:val="none" w:sz="0" w:space="0" w:color="auto"/>
      </w:divBdr>
    </w:div>
    <w:div w:id="264459181">
      <w:bodyDiv w:val="1"/>
      <w:marLeft w:val="0"/>
      <w:marRight w:val="0"/>
      <w:marTop w:val="0"/>
      <w:marBottom w:val="0"/>
      <w:divBdr>
        <w:top w:val="none" w:sz="0" w:space="0" w:color="auto"/>
        <w:left w:val="none" w:sz="0" w:space="0" w:color="auto"/>
        <w:bottom w:val="none" w:sz="0" w:space="0" w:color="auto"/>
        <w:right w:val="none" w:sz="0" w:space="0" w:color="auto"/>
      </w:divBdr>
    </w:div>
    <w:div w:id="328560546">
      <w:bodyDiv w:val="1"/>
      <w:marLeft w:val="0"/>
      <w:marRight w:val="0"/>
      <w:marTop w:val="0"/>
      <w:marBottom w:val="0"/>
      <w:divBdr>
        <w:top w:val="none" w:sz="0" w:space="0" w:color="auto"/>
        <w:left w:val="none" w:sz="0" w:space="0" w:color="auto"/>
        <w:bottom w:val="none" w:sz="0" w:space="0" w:color="auto"/>
        <w:right w:val="none" w:sz="0" w:space="0" w:color="auto"/>
      </w:divBdr>
    </w:div>
    <w:div w:id="416900610">
      <w:bodyDiv w:val="1"/>
      <w:marLeft w:val="0"/>
      <w:marRight w:val="0"/>
      <w:marTop w:val="0"/>
      <w:marBottom w:val="0"/>
      <w:divBdr>
        <w:top w:val="none" w:sz="0" w:space="0" w:color="auto"/>
        <w:left w:val="none" w:sz="0" w:space="0" w:color="auto"/>
        <w:bottom w:val="none" w:sz="0" w:space="0" w:color="auto"/>
        <w:right w:val="none" w:sz="0" w:space="0" w:color="auto"/>
      </w:divBdr>
    </w:div>
    <w:div w:id="467474371">
      <w:bodyDiv w:val="1"/>
      <w:marLeft w:val="0"/>
      <w:marRight w:val="0"/>
      <w:marTop w:val="0"/>
      <w:marBottom w:val="0"/>
      <w:divBdr>
        <w:top w:val="none" w:sz="0" w:space="0" w:color="auto"/>
        <w:left w:val="none" w:sz="0" w:space="0" w:color="auto"/>
        <w:bottom w:val="none" w:sz="0" w:space="0" w:color="auto"/>
        <w:right w:val="none" w:sz="0" w:space="0" w:color="auto"/>
      </w:divBdr>
    </w:div>
    <w:div w:id="476921354">
      <w:bodyDiv w:val="1"/>
      <w:marLeft w:val="0"/>
      <w:marRight w:val="0"/>
      <w:marTop w:val="0"/>
      <w:marBottom w:val="0"/>
      <w:divBdr>
        <w:top w:val="none" w:sz="0" w:space="0" w:color="auto"/>
        <w:left w:val="none" w:sz="0" w:space="0" w:color="auto"/>
        <w:bottom w:val="none" w:sz="0" w:space="0" w:color="auto"/>
        <w:right w:val="none" w:sz="0" w:space="0" w:color="auto"/>
      </w:divBdr>
    </w:div>
    <w:div w:id="598760222">
      <w:bodyDiv w:val="1"/>
      <w:marLeft w:val="0"/>
      <w:marRight w:val="0"/>
      <w:marTop w:val="0"/>
      <w:marBottom w:val="0"/>
      <w:divBdr>
        <w:top w:val="none" w:sz="0" w:space="0" w:color="auto"/>
        <w:left w:val="none" w:sz="0" w:space="0" w:color="auto"/>
        <w:bottom w:val="none" w:sz="0" w:space="0" w:color="auto"/>
        <w:right w:val="none" w:sz="0" w:space="0" w:color="auto"/>
      </w:divBdr>
    </w:div>
    <w:div w:id="676275287">
      <w:bodyDiv w:val="1"/>
      <w:marLeft w:val="0"/>
      <w:marRight w:val="0"/>
      <w:marTop w:val="0"/>
      <w:marBottom w:val="0"/>
      <w:divBdr>
        <w:top w:val="none" w:sz="0" w:space="0" w:color="auto"/>
        <w:left w:val="none" w:sz="0" w:space="0" w:color="auto"/>
        <w:bottom w:val="none" w:sz="0" w:space="0" w:color="auto"/>
        <w:right w:val="none" w:sz="0" w:space="0" w:color="auto"/>
      </w:divBdr>
    </w:div>
    <w:div w:id="686636000">
      <w:bodyDiv w:val="1"/>
      <w:marLeft w:val="0"/>
      <w:marRight w:val="0"/>
      <w:marTop w:val="0"/>
      <w:marBottom w:val="0"/>
      <w:divBdr>
        <w:top w:val="none" w:sz="0" w:space="0" w:color="auto"/>
        <w:left w:val="none" w:sz="0" w:space="0" w:color="auto"/>
        <w:bottom w:val="none" w:sz="0" w:space="0" w:color="auto"/>
        <w:right w:val="none" w:sz="0" w:space="0" w:color="auto"/>
      </w:divBdr>
    </w:div>
    <w:div w:id="706831148">
      <w:bodyDiv w:val="1"/>
      <w:marLeft w:val="0"/>
      <w:marRight w:val="0"/>
      <w:marTop w:val="0"/>
      <w:marBottom w:val="0"/>
      <w:divBdr>
        <w:top w:val="none" w:sz="0" w:space="0" w:color="auto"/>
        <w:left w:val="none" w:sz="0" w:space="0" w:color="auto"/>
        <w:bottom w:val="none" w:sz="0" w:space="0" w:color="auto"/>
        <w:right w:val="none" w:sz="0" w:space="0" w:color="auto"/>
      </w:divBdr>
    </w:div>
    <w:div w:id="854687042">
      <w:bodyDiv w:val="1"/>
      <w:marLeft w:val="0"/>
      <w:marRight w:val="0"/>
      <w:marTop w:val="0"/>
      <w:marBottom w:val="0"/>
      <w:divBdr>
        <w:top w:val="none" w:sz="0" w:space="0" w:color="auto"/>
        <w:left w:val="none" w:sz="0" w:space="0" w:color="auto"/>
        <w:bottom w:val="none" w:sz="0" w:space="0" w:color="auto"/>
        <w:right w:val="none" w:sz="0" w:space="0" w:color="auto"/>
      </w:divBdr>
    </w:div>
    <w:div w:id="1083527121">
      <w:bodyDiv w:val="1"/>
      <w:marLeft w:val="0"/>
      <w:marRight w:val="0"/>
      <w:marTop w:val="0"/>
      <w:marBottom w:val="0"/>
      <w:divBdr>
        <w:top w:val="none" w:sz="0" w:space="0" w:color="auto"/>
        <w:left w:val="none" w:sz="0" w:space="0" w:color="auto"/>
        <w:bottom w:val="none" w:sz="0" w:space="0" w:color="auto"/>
        <w:right w:val="none" w:sz="0" w:space="0" w:color="auto"/>
      </w:divBdr>
    </w:div>
    <w:div w:id="1108159408">
      <w:bodyDiv w:val="1"/>
      <w:marLeft w:val="0"/>
      <w:marRight w:val="0"/>
      <w:marTop w:val="0"/>
      <w:marBottom w:val="0"/>
      <w:divBdr>
        <w:top w:val="none" w:sz="0" w:space="0" w:color="auto"/>
        <w:left w:val="none" w:sz="0" w:space="0" w:color="auto"/>
        <w:bottom w:val="none" w:sz="0" w:space="0" w:color="auto"/>
        <w:right w:val="none" w:sz="0" w:space="0" w:color="auto"/>
      </w:divBdr>
    </w:div>
    <w:div w:id="1109004987">
      <w:bodyDiv w:val="1"/>
      <w:marLeft w:val="0"/>
      <w:marRight w:val="0"/>
      <w:marTop w:val="0"/>
      <w:marBottom w:val="0"/>
      <w:divBdr>
        <w:top w:val="none" w:sz="0" w:space="0" w:color="auto"/>
        <w:left w:val="none" w:sz="0" w:space="0" w:color="auto"/>
        <w:bottom w:val="none" w:sz="0" w:space="0" w:color="auto"/>
        <w:right w:val="none" w:sz="0" w:space="0" w:color="auto"/>
      </w:divBdr>
    </w:div>
    <w:div w:id="1115249103">
      <w:bodyDiv w:val="1"/>
      <w:marLeft w:val="0"/>
      <w:marRight w:val="0"/>
      <w:marTop w:val="0"/>
      <w:marBottom w:val="0"/>
      <w:divBdr>
        <w:top w:val="none" w:sz="0" w:space="0" w:color="auto"/>
        <w:left w:val="none" w:sz="0" w:space="0" w:color="auto"/>
        <w:bottom w:val="none" w:sz="0" w:space="0" w:color="auto"/>
        <w:right w:val="none" w:sz="0" w:space="0" w:color="auto"/>
      </w:divBdr>
    </w:div>
    <w:div w:id="1398628813">
      <w:bodyDiv w:val="1"/>
      <w:marLeft w:val="0"/>
      <w:marRight w:val="0"/>
      <w:marTop w:val="0"/>
      <w:marBottom w:val="0"/>
      <w:divBdr>
        <w:top w:val="none" w:sz="0" w:space="0" w:color="auto"/>
        <w:left w:val="none" w:sz="0" w:space="0" w:color="auto"/>
        <w:bottom w:val="none" w:sz="0" w:space="0" w:color="auto"/>
        <w:right w:val="none" w:sz="0" w:space="0" w:color="auto"/>
      </w:divBdr>
    </w:div>
    <w:div w:id="1409620504">
      <w:bodyDiv w:val="1"/>
      <w:marLeft w:val="0"/>
      <w:marRight w:val="0"/>
      <w:marTop w:val="0"/>
      <w:marBottom w:val="0"/>
      <w:divBdr>
        <w:top w:val="none" w:sz="0" w:space="0" w:color="auto"/>
        <w:left w:val="none" w:sz="0" w:space="0" w:color="auto"/>
        <w:bottom w:val="none" w:sz="0" w:space="0" w:color="auto"/>
        <w:right w:val="none" w:sz="0" w:space="0" w:color="auto"/>
      </w:divBdr>
    </w:div>
    <w:div w:id="1462380718">
      <w:bodyDiv w:val="1"/>
      <w:marLeft w:val="0"/>
      <w:marRight w:val="0"/>
      <w:marTop w:val="0"/>
      <w:marBottom w:val="0"/>
      <w:divBdr>
        <w:top w:val="none" w:sz="0" w:space="0" w:color="auto"/>
        <w:left w:val="none" w:sz="0" w:space="0" w:color="auto"/>
        <w:bottom w:val="none" w:sz="0" w:space="0" w:color="auto"/>
        <w:right w:val="none" w:sz="0" w:space="0" w:color="auto"/>
      </w:divBdr>
    </w:div>
    <w:div w:id="1485389675">
      <w:bodyDiv w:val="1"/>
      <w:marLeft w:val="0"/>
      <w:marRight w:val="0"/>
      <w:marTop w:val="0"/>
      <w:marBottom w:val="0"/>
      <w:divBdr>
        <w:top w:val="none" w:sz="0" w:space="0" w:color="auto"/>
        <w:left w:val="none" w:sz="0" w:space="0" w:color="auto"/>
        <w:bottom w:val="none" w:sz="0" w:space="0" w:color="auto"/>
        <w:right w:val="none" w:sz="0" w:space="0" w:color="auto"/>
      </w:divBdr>
    </w:div>
    <w:div w:id="1500079556">
      <w:bodyDiv w:val="1"/>
      <w:marLeft w:val="0"/>
      <w:marRight w:val="0"/>
      <w:marTop w:val="0"/>
      <w:marBottom w:val="0"/>
      <w:divBdr>
        <w:top w:val="none" w:sz="0" w:space="0" w:color="auto"/>
        <w:left w:val="none" w:sz="0" w:space="0" w:color="auto"/>
        <w:bottom w:val="none" w:sz="0" w:space="0" w:color="auto"/>
        <w:right w:val="none" w:sz="0" w:space="0" w:color="auto"/>
      </w:divBdr>
    </w:div>
    <w:div w:id="1538155461">
      <w:bodyDiv w:val="1"/>
      <w:marLeft w:val="0"/>
      <w:marRight w:val="0"/>
      <w:marTop w:val="0"/>
      <w:marBottom w:val="0"/>
      <w:divBdr>
        <w:top w:val="none" w:sz="0" w:space="0" w:color="auto"/>
        <w:left w:val="none" w:sz="0" w:space="0" w:color="auto"/>
        <w:bottom w:val="none" w:sz="0" w:space="0" w:color="auto"/>
        <w:right w:val="none" w:sz="0" w:space="0" w:color="auto"/>
      </w:divBdr>
    </w:div>
    <w:div w:id="1576233798">
      <w:bodyDiv w:val="1"/>
      <w:marLeft w:val="0"/>
      <w:marRight w:val="0"/>
      <w:marTop w:val="0"/>
      <w:marBottom w:val="0"/>
      <w:divBdr>
        <w:top w:val="none" w:sz="0" w:space="0" w:color="auto"/>
        <w:left w:val="none" w:sz="0" w:space="0" w:color="auto"/>
        <w:bottom w:val="none" w:sz="0" w:space="0" w:color="auto"/>
        <w:right w:val="none" w:sz="0" w:space="0" w:color="auto"/>
      </w:divBdr>
    </w:div>
    <w:div w:id="1592931703">
      <w:bodyDiv w:val="1"/>
      <w:marLeft w:val="0"/>
      <w:marRight w:val="0"/>
      <w:marTop w:val="0"/>
      <w:marBottom w:val="0"/>
      <w:divBdr>
        <w:top w:val="none" w:sz="0" w:space="0" w:color="auto"/>
        <w:left w:val="none" w:sz="0" w:space="0" w:color="auto"/>
        <w:bottom w:val="none" w:sz="0" w:space="0" w:color="auto"/>
        <w:right w:val="none" w:sz="0" w:space="0" w:color="auto"/>
      </w:divBdr>
    </w:div>
    <w:div w:id="1669863532">
      <w:bodyDiv w:val="1"/>
      <w:marLeft w:val="0"/>
      <w:marRight w:val="0"/>
      <w:marTop w:val="0"/>
      <w:marBottom w:val="0"/>
      <w:divBdr>
        <w:top w:val="none" w:sz="0" w:space="0" w:color="auto"/>
        <w:left w:val="none" w:sz="0" w:space="0" w:color="auto"/>
        <w:bottom w:val="none" w:sz="0" w:space="0" w:color="auto"/>
        <w:right w:val="none" w:sz="0" w:space="0" w:color="auto"/>
      </w:divBdr>
    </w:div>
    <w:div w:id="1671711864">
      <w:bodyDiv w:val="1"/>
      <w:marLeft w:val="0"/>
      <w:marRight w:val="0"/>
      <w:marTop w:val="0"/>
      <w:marBottom w:val="0"/>
      <w:divBdr>
        <w:top w:val="none" w:sz="0" w:space="0" w:color="auto"/>
        <w:left w:val="none" w:sz="0" w:space="0" w:color="auto"/>
        <w:bottom w:val="none" w:sz="0" w:space="0" w:color="auto"/>
        <w:right w:val="none" w:sz="0" w:space="0" w:color="auto"/>
      </w:divBdr>
    </w:div>
    <w:div w:id="1784691013">
      <w:bodyDiv w:val="1"/>
      <w:marLeft w:val="0"/>
      <w:marRight w:val="0"/>
      <w:marTop w:val="0"/>
      <w:marBottom w:val="0"/>
      <w:divBdr>
        <w:top w:val="none" w:sz="0" w:space="0" w:color="auto"/>
        <w:left w:val="none" w:sz="0" w:space="0" w:color="auto"/>
        <w:bottom w:val="none" w:sz="0" w:space="0" w:color="auto"/>
        <w:right w:val="none" w:sz="0" w:space="0" w:color="auto"/>
      </w:divBdr>
    </w:div>
    <w:div w:id="1831561003">
      <w:bodyDiv w:val="1"/>
      <w:marLeft w:val="0"/>
      <w:marRight w:val="0"/>
      <w:marTop w:val="0"/>
      <w:marBottom w:val="0"/>
      <w:divBdr>
        <w:top w:val="none" w:sz="0" w:space="0" w:color="auto"/>
        <w:left w:val="none" w:sz="0" w:space="0" w:color="auto"/>
        <w:bottom w:val="none" w:sz="0" w:space="0" w:color="auto"/>
        <w:right w:val="none" w:sz="0" w:space="0" w:color="auto"/>
      </w:divBdr>
    </w:div>
    <w:div w:id="1849560396">
      <w:bodyDiv w:val="1"/>
      <w:marLeft w:val="0"/>
      <w:marRight w:val="0"/>
      <w:marTop w:val="0"/>
      <w:marBottom w:val="0"/>
      <w:divBdr>
        <w:top w:val="none" w:sz="0" w:space="0" w:color="auto"/>
        <w:left w:val="none" w:sz="0" w:space="0" w:color="auto"/>
        <w:bottom w:val="none" w:sz="0" w:space="0" w:color="auto"/>
        <w:right w:val="none" w:sz="0" w:space="0" w:color="auto"/>
      </w:divBdr>
    </w:div>
    <w:div w:id="2013796420">
      <w:bodyDiv w:val="1"/>
      <w:marLeft w:val="0"/>
      <w:marRight w:val="0"/>
      <w:marTop w:val="0"/>
      <w:marBottom w:val="0"/>
      <w:divBdr>
        <w:top w:val="none" w:sz="0" w:space="0" w:color="auto"/>
        <w:left w:val="none" w:sz="0" w:space="0" w:color="auto"/>
        <w:bottom w:val="none" w:sz="0" w:space="0" w:color="auto"/>
        <w:right w:val="none" w:sz="0" w:space="0" w:color="auto"/>
      </w:divBdr>
    </w:div>
    <w:div w:id="2143497965">
      <w:bodyDiv w:val="1"/>
      <w:marLeft w:val="0"/>
      <w:marRight w:val="0"/>
      <w:marTop w:val="0"/>
      <w:marBottom w:val="0"/>
      <w:divBdr>
        <w:top w:val="none" w:sz="0" w:space="0" w:color="auto"/>
        <w:left w:val="none" w:sz="0" w:space="0" w:color="auto"/>
        <w:bottom w:val="none" w:sz="0" w:space="0" w:color="auto"/>
        <w:right w:val="none" w:sz="0" w:space="0" w:color="auto"/>
      </w:divBdr>
    </w:div>
    <w:div w:id="2143956239">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l10</b:Tag>
    <b:SourceType>DocumentFromInternetSite</b:SourceType>
    <b:Guid>{DAF184F2-B6D5-4E01-BA05-EB9EDB580713}</b:Guid>
    <b:Title>Templates</b:Title>
    <b:Year>2010</b:Year>
    <b:LCID>en-CA</b:LCID>
    <b:Author>
      <b:Author>
        <b:NameList>
          <b:Person>
            <b:Last>Palletsprojects</b:Last>
          </b:Person>
        </b:NameList>
      </b:Author>
    </b:Author>
    <b:InternetSiteTitle>Fask</b:InternetSiteTitle>
    <b:URL>https://flask.palletsprojects.com/en/2.0.x/tutorial/templates/#:~:text=Templates%20are%20files%20that%20contain,display%20in%20the%20user's%20browser</b:URL>
    <b:RefOrder>1</b:RefOrder>
  </b:Source>
  <b:Source>
    <b:Tag>Rob20</b:Tag>
    <b:SourceType>InternetSite</b:SourceType>
    <b:Guid>{F5AB7586-40D0-4026-94FD-199EF32BADB9}</b:Guid>
    <b:Title>Stack Abuse</b:Title>
    <b:Year>2020</b:Year>
    <b:Month>January</b:Month>
    <b:Day>29</b:Day>
    <b:YearAccessed>2022</b:YearAccessed>
    <b:MonthAccessed>January</b:MonthAccessed>
    <b:DayAccessed>21</b:DayAccessed>
    <b:URL>https://stackabuse.com/using-sqlalchemy-with-flask-and-postgresql/</b:URL>
    <b:LCID>en-CA</b:LCID>
    <b:Author>
      <b:Author>
        <b:NameList>
          <b:Person>
            <b:Last>Gori</b:Last>
            <b:First>Robley</b:First>
          </b:Person>
        </b:NameList>
      </b:Author>
    </b:Author>
    <b:ProductionCompany>Stack Abuse</b:ProductionCompany>
    <b:RefOrder>2</b:RefOrder>
  </b:Source>
</b:Sources>
</file>

<file path=customXml/itemProps1.xml><?xml version="1.0" encoding="utf-8"?>
<ds:datastoreItem xmlns:ds="http://schemas.openxmlformats.org/officeDocument/2006/customXml" ds:itemID="{A95D6DAB-0E3C-46BC-8AF4-60498FD93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06</Words>
  <Characters>26256</Characters>
  <Application>Microsoft Office Word</Application>
  <DocSecurity>4</DocSecurity>
  <Lines>218</Lines>
  <Paragraphs>61</Paragraphs>
  <ScaleCrop>false</ScaleCrop>
  <Company/>
  <LinksUpToDate>false</LinksUpToDate>
  <CharactersWithSpaces>3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dc:creator>
  <cp:keywords/>
  <dc:description/>
  <cp:lastModifiedBy>Nikki Ni</cp:lastModifiedBy>
  <cp:revision>831</cp:revision>
  <cp:lastPrinted>2022-01-21T20:24:00Z</cp:lastPrinted>
  <dcterms:created xsi:type="dcterms:W3CDTF">2022-01-21T14:03:00Z</dcterms:created>
  <dcterms:modified xsi:type="dcterms:W3CDTF">2022-01-21T04:27:00Z</dcterms:modified>
</cp:coreProperties>
</file>